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011B3426" w:rsidR="00381751" w:rsidRPr="00BE6D63" w:rsidRDefault="006F5EAB"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Object Detection &amp; Tracking in</w:t>
      </w:r>
      <w:r w:rsidR="00A929B7">
        <w:rPr>
          <w:rFonts w:asciiTheme="minorHAnsi" w:hAnsiTheme="minorHAnsi" w:cstheme="minorHAnsi"/>
          <w:b/>
          <w:bCs/>
          <w:sz w:val="48"/>
          <w:szCs w:val="48"/>
        </w:rPr>
        <w:t xml:space="preserve"> 4D Radar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801959"/>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204BB6">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4801960"/>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4801961"/>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3BFFD2A0" w14:textId="30E2B5B9" w:rsidR="006249DA"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801959" w:history="1">
            <w:r w:rsidR="006249DA" w:rsidRPr="00CA50FC">
              <w:rPr>
                <w:rStyle w:val="Hyperlink"/>
                <w:noProof/>
              </w:rPr>
              <w:t>Abstract</w:t>
            </w:r>
            <w:r w:rsidR="006249DA">
              <w:rPr>
                <w:noProof/>
                <w:webHidden/>
              </w:rPr>
              <w:tab/>
            </w:r>
            <w:r w:rsidR="006249DA">
              <w:rPr>
                <w:noProof/>
                <w:webHidden/>
              </w:rPr>
              <w:fldChar w:fldCharType="begin"/>
            </w:r>
            <w:r w:rsidR="006249DA">
              <w:rPr>
                <w:noProof/>
                <w:webHidden/>
              </w:rPr>
              <w:instrText xml:space="preserve"> PAGEREF _Toc164801959 \h </w:instrText>
            </w:r>
            <w:r w:rsidR="006249DA">
              <w:rPr>
                <w:noProof/>
                <w:webHidden/>
              </w:rPr>
            </w:r>
            <w:r w:rsidR="006249DA">
              <w:rPr>
                <w:noProof/>
                <w:webHidden/>
              </w:rPr>
              <w:fldChar w:fldCharType="separate"/>
            </w:r>
            <w:r w:rsidR="006249DA">
              <w:rPr>
                <w:noProof/>
                <w:webHidden/>
              </w:rPr>
              <w:t>ii</w:t>
            </w:r>
            <w:r w:rsidR="006249DA">
              <w:rPr>
                <w:noProof/>
                <w:webHidden/>
              </w:rPr>
              <w:fldChar w:fldCharType="end"/>
            </w:r>
          </w:hyperlink>
        </w:p>
        <w:p w14:paraId="60402694" w14:textId="1F45FDA2" w:rsidR="006249DA"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801960" w:history="1">
            <w:r w:rsidR="006249DA" w:rsidRPr="00CA50FC">
              <w:rPr>
                <w:rStyle w:val="Hyperlink"/>
                <w:noProof/>
              </w:rPr>
              <w:t>Acknowledgements</w:t>
            </w:r>
            <w:r w:rsidR="006249DA">
              <w:rPr>
                <w:noProof/>
                <w:webHidden/>
              </w:rPr>
              <w:tab/>
            </w:r>
            <w:r w:rsidR="006249DA">
              <w:rPr>
                <w:noProof/>
                <w:webHidden/>
              </w:rPr>
              <w:fldChar w:fldCharType="begin"/>
            </w:r>
            <w:r w:rsidR="006249DA">
              <w:rPr>
                <w:noProof/>
                <w:webHidden/>
              </w:rPr>
              <w:instrText xml:space="preserve"> PAGEREF _Toc164801960 \h </w:instrText>
            </w:r>
            <w:r w:rsidR="006249DA">
              <w:rPr>
                <w:noProof/>
                <w:webHidden/>
              </w:rPr>
            </w:r>
            <w:r w:rsidR="006249DA">
              <w:rPr>
                <w:noProof/>
                <w:webHidden/>
              </w:rPr>
              <w:fldChar w:fldCharType="separate"/>
            </w:r>
            <w:r w:rsidR="006249DA">
              <w:rPr>
                <w:noProof/>
                <w:webHidden/>
              </w:rPr>
              <w:t>3</w:t>
            </w:r>
            <w:r w:rsidR="006249DA">
              <w:rPr>
                <w:noProof/>
                <w:webHidden/>
              </w:rPr>
              <w:fldChar w:fldCharType="end"/>
            </w:r>
          </w:hyperlink>
        </w:p>
        <w:p w14:paraId="1814EF88" w14:textId="1A673D82" w:rsidR="006249DA"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801961" w:history="1">
            <w:r w:rsidR="006249DA" w:rsidRPr="00CA50FC">
              <w:rPr>
                <w:rStyle w:val="Hyperlink"/>
                <w:noProof/>
              </w:rPr>
              <w:t>Ethical Declaration</w:t>
            </w:r>
            <w:r w:rsidR="006249DA">
              <w:rPr>
                <w:noProof/>
                <w:webHidden/>
              </w:rPr>
              <w:tab/>
            </w:r>
            <w:r w:rsidR="006249DA">
              <w:rPr>
                <w:noProof/>
                <w:webHidden/>
              </w:rPr>
              <w:fldChar w:fldCharType="begin"/>
            </w:r>
            <w:r w:rsidR="006249DA">
              <w:rPr>
                <w:noProof/>
                <w:webHidden/>
              </w:rPr>
              <w:instrText xml:space="preserve"> PAGEREF _Toc164801961 \h </w:instrText>
            </w:r>
            <w:r w:rsidR="006249DA">
              <w:rPr>
                <w:noProof/>
                <w:webHidden/>
              </w:rPr>
            </w:r>
            <w:r w:rsidR="006249DA">
              <w:rPr>
                <w:noProof/>
                <w:webHidden/>
              </w:rPr>
              <w:fldChar w:fldCharType="separate"/>
            </w:r>
            <w:r w:rsidR="006249DA">
              <w:rPr>
                <w:noProof/>
                <w:webHidden/>
              </w:rPr>
              <w:t>4</w:t>
            </w:r>
            <w:r w:rsidR="006249DA">
              <w:rPr>
                <w:noProof/>
                <w:webHidden/>
              </w:rPr>
              <w:fldChar w:fldCharType="end"/>
            </w:r>
          </w:hyperlink>
        </w:p>
        <w:p w14:paraId="7636003B" w14:textId="083F5685" w:rsidR="006249DA"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801962" w:history="1">
            <w:r w:rsidR="006249DA" w:rsidRPr="00CA50FC">
              <w:rPr>
                <w:rStyle w:val="Hyperlink"/>
                <w:noProof/>
              </w:rPr>
              <w:t>Glossary</w:t>
            </w:r>
            <w:r w:rsidR="006249DA">
              <w:rPr>
                <w:noProof/>
                <w:webHidden/>
              </w:rPr>
              <w:tab/>
            </w:r>
            <w:r w:rsidR="006249DA">
              <w:rPr>
                <w:noProof/>
                <w:webHidden/>
              </w:rPr>
              <w:fldChar w:fldCharType="begin"/>
            </w:r>
            <w:r w:rsidR="006249DA">
              <w:rPr>
                <w:noProof/>
                <w:webHidden/>
              </w:rPr>
              <w:instrText xml:space="preserve"> PAGEREF _Toc164801962 \h </w:instrText>
            </w:r>
            <w:r w:rsidR="006249DA">
              <w:rPr>
                <w:noProof/>
                <w:webHidden/>
              </w:rPr>
            </w:r>
            <w:r w:rsidR="006249DA">
              <w:rPr>
                <w:noProof/>
                <w:webHidden/>
              </w:rPr>
              <w:fldChar w:fldCharType="separate"/>
            </w:r>
            <w:r w:rsidR="006249DA">
              <w:rPr>
                <w:noProof/>
                <w:webHidden/>
              </w:rPr>
              <w:t>9</w:t>
            </w:r>
            <w:r w:rsidR="006249DA">
              <w:rPr>
                <w:noProof/>
                <w:webHidden/>
              </w:rPr>
              <w:fldChar w:fldCharType="end"/>
            </w:r>
          </w:hyperlink>
        </w:p>
        <w:p w14:paraId="10B3D0BF" w14:textId="50A533C5" w:rsidR="006249DA"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801963" w:history="1">
            <w:r w:rsidR="006249DA" w:rsidRPr="00CA50FC">
              <w:rPr>
                <w:rStyle w:val="Hyperlink"/>
                <w:noProof/>
              </w:rPr>
              <w:t>Table of Figures</w:t>
            </w:r>
            <w:r w:rsidR="006249DA">
              <w:rPr>
                <w:noProof/>
                <w:webHidden/>
              </w:rPr>
              <w:tab/>
            </w:r>
            <w:r w:rsidR="006249DA">
              <w:rPr>
                <w:noProof/>
                <w:webHidden/>
              </w:rPr>
              <w:fldChar w:fldCharType="begin"/>
            </w:r>
            <w:r w:rsidR="006249DA">
              <w:rPr>
                <w:noProof/>
                <w:webHidden/>
              </w:rPr>
              <w:instrText xml:space="preserve"> PAGEREF _Toc164801963 \h </w:instrText>
            </w:r>
            <w:r w:rsidR="006249DA">
              <w:rPr>
                <w:noProof/>
                <w:webHidden/>
              </w:rPr>
            </w:r>
            <w:r w:rsidR="006249DA">
              <w:rPr>
                <w:noProof/>
                <w:webHidden/>
              </w:rPr>
              <w:fldChar w:fldCharType="separate"/>
            </w:r>
            <w:r w:rsidR="006249DA">
              <w:rPr>
                <w:noProof/>
                <w:webHidden/>
              </w:rPr>
              <w:t>11</w:t>
            </w:r>
            <w:r w:rsidR="006249DA">
              <w:rPr>
                <w:noProof/>
                <w:webHidden/>
              </w:rPr>
              <w:fldChar w:fldCharType="end"/>
            </w:r>
          </w:hyperlink>
        </w:p>
        <w:p w14:paraId="5D5BE5DC" w14:textId="37C3F535" w:rsidR="006249DA"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801964" w:history="1">
            <w:r w:rsidR="006249DA" w:rsidRPr="00CA50FC">
              <w:rPr>
                <w:rStyle w:val="Hyperlink"/>
                <w:noProof/>
              </w:rPr>
              <w:t>Chapter 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Introduction</w:t>
            </w:r>
            <w:r w:rsidR="006249DA">
              <w:rPr>
                <w:noProof/>
                <w:webHidden/>
              </w:rPr>
              <w:tab/>
            </w:r>
            <w:r w:rsidR="006249DA">
              <w:rPr>
                <w:noProof/>
                <w:webHidden/>
              </w:rPr>
              <w:fldChar w:fldCharType="begin"/>
            </w:r>
            <w:r w:rsidR="006249DA">
              <w:rPr>
                <w:noProof/>
                <w:webHidden/>
              </w:rPr>
              <w:instrText xml:space="preserve"> PAGEREF _Toc164801964 \h </w:instrText>
            </w:r>
            <w:r w:rsidR="006249DA">
              <w:rPr>
                <w:noProof/>
                <w:webHidden/>
              </w:rPr>
            </w:r>
            <w:r w:rsidR="006249DA">
              <w:rPr>
                <w:noProof/>
                <w:webHidden/>
              </w:rPr>
              <w:fldChar w:fldCharType="separate"/>
            </w:r>
            <w:r w:rsidR="006249DA">
              <w:rPr>
                <w:noProof/>
                <w:webHidden/>
              </w:rPr>
              <w:t>13</w:t>
            </w:r>
            <w:r w:rsidR="006249DA">
              <w:rPr>
                <w:noProof/>
                <w:webHidden/>
              </w:rPr>
              <w:fldChar w:fldCharType="end"/>
            </w:r>
          </w:hyperlink>
        </w:p>
        <w:p w14:paraId="298E04C9" w14:textId="25405676"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65" w:history="1">
            <w:r w:rsidR="006249DA" w:rsidRPr="00CA50FC">
              <w:rPr>
                <w:rStyle w:val="Hyperlink"/>
                <w:noProof/>
              </w:rPr>
              <w:t>1.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Objective</w:t>
            </w:r>
            <w:r w:rsidR="006249DA">
              <w:rPr>
                <w:noProof/>
                <w:webHidden/>
              </w:rPr>
              <w:tab/>
            </w:r>
            <w:r w:rsidR="006249DA">
              <w:rPr>
                <w:noProof/>
                <w:webHidden/>
              </w:rPr>
              <w:fldChar w:fldCharType="begin"/>
            </w:r>
            <w:r w:rsidR="006249DA">
              <w:rPr>
                <w:noProof/>
                <w:webHidden/>
              </w:rPr>
              <w:instrText xml:space="preserve"> PAGEREF _Toc164801965 \h </w:instrText>
            </w:r>
            <w:r w:rsidR="006249DA">
              <w:rPr>
                <w:noProof/>
                <w:webHidden/>
              </w:rPr>
            </w:r>
            <w:r w:rsidR="006249DA">
              <w:rPr>
                <w:noProof/>
                <w:webHidden/>
              </w:rPr>
              <w:fldChar w:fldCharType="separate"/>
            </w:r>
            <w:r w:rsidR="006249DA">
              <w:rPr>
                <w:noProof/>
                <w:webHidden/>
              </w:rPr>
              <w:t>13</w:t>
            </w:r>
            <w:r w:rsidR="006249DA">
              <w:rPr>
                <w:noProof/>
                <w:webHidden/>
              </w:rPr>
              <w:fldChar w:fldCharType="end"/>
            </w:r>
          </w:hyperlink>
        </w:p>
        <w:p w14:paraId="485A6105" w14:textId="5911721C"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66" w:history="1">
            <w:r w:rsidR="006249DA" w:rsidRPr="00CA50FC">
              <w:rPr>
                <w:rStyle w:val="Hyperlink"/>
                <w:noProof/>
                <w:lang w:val="hu-HU"/>
              </w:rPr>
              <w:t>1.2</w:t>
            </w:r>
            <w:r w:rsidR="006249DA">
              <w:rPr>
                <w:rFonts w:asciiTheme="minorHAnsi" w:eastAsiaTheme="minorEastAsia" w:hAnsiTheme="minorHAnsi"/>
                <w:noProof/>
                <w:kern w:val="2"/>
                <w:lang w:eastAsia="en-GB"/>
                <w14:ligatures w14:val="standardContextual"/>
              </w:rPr>
              <w:tab/>
            </w:r>
            <w:r w:rsidR="006249DA" w:rsidRPr="00CA50FC">
              <w:rPr>
                <w:rStyle w:val="Hyperlink"/>
                <w:noProof/>
                <w:lang w:val="hu-HU"/>
              </w:rPr>
              <w:t>Solution Developed</w:t>
            </w:r>
            <w:r w:rsidR="006249DA">
              <w:rPr>
                <w:noProof/>
                <w:webHidden/>
              </w:rPr>
              <w:tab/>
            </w:r>
            <w:r w:rsidR="006249DA">
              <w:rPr>
                <w:noProof/>
                <w:webHidden/>
              </w:rPr>
              <w:fldChar w:fldCharType="begin"/>
            </w:r>
            <w:r w:rsidR="006249DA">
              <w:rPr>
                <w:noProof/>
                <w:webHidden/>
              </w:rPr>
              <w:instrText xml:space="preserve"> PAGEREF _Toc164801966 \h </w:instrText>
            </w:r>
            <w:r w:rsidR="006249DA">
              <w:rPr>
                <w:noProof/>
                <w:webHidden/>
              </w:rPr>
            </w:r>
            <w:r w:rsidR="006249DA">
              <w:rPr>
                <w:noProof/>
                <w:webHidden/>
              </w:rPr>
              <w:fldChar w:fldCharType="separate"/>
            </w:r>
            <w:r w:rsidR="006249DA">
              <w:rPr>
                <w:noProof/>
                <w:webHidden/>
              </w:rPr>
              <w:t>13</w:t>
            </w:r>
            <w:r w:rsidR="006249DA">
              <w:rPr>
                <w:noProof/>
                <w:webHidden/>
              </w:rPr>
              <w:fldChar w:fldCharType="end"/>
            </w:r>
          </w:hyperlink>
        </w:p>
        <w:p w14:paraId="4E48DA07" w14:textId="5E7877E2"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67" w:history="1">
            <w:r w:rsidR="006249DA" w:rsidRPr="00CA50FC">
              <w:rPr>
                <w:rStyle w:val="Hyperlink"/>
                <w:noProof/>
              </w:rPr>
              <w:t>1.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Report Structure</w:t>
            </w:r>
            <w:r w:rsidR="006249DA">
              <w:rPr>
                <w:noProof/>
                <w:webHidden/>
              </w:rPr>
              <w:tab/>
            </w:r>
            <w:r w:rsidR="006249DA">
              <w:rPr>
                <w:noProof/>
                <w:webHidden/>
              </w:rPr>
              <w:fldChar w:fldCharType="begin"/>
            </w:r>
            <w:r w:rsidR="006249DA">
              <w:rPr>
                <w:noProof/>
                <w:webHidden/>
              </w:rPr>
              <w:instrText xml:space="preserve"> PAGEREF _Toc164801967 \h </w:instrText>
            </w:r>
            <w:r w:rsidR="006249DA">
              <w:rPr>
                <w:noProof/>
                <w:webHidden/>
              </w:rPr>
            </w:r>
            <w:r w:rsidR="006249DA">
              <w:rPr>
                <w:noProof/>
                <w:webHidden/>
              </w:rPr>
              <w:fldChar w:fldCharType="separate"/>
            </w:r>
            <w:r w:rsidR="006249DA">
              <w:rPr>
                <w:noProof/>
                <w:webHidden/>
              </w:rPr>
              <w:t>13</w:t>
            </w:r>
            <w:r w:rsidR="006249DA">
              <w:rPr>
                <w:noProof/>
                <w:webHidden/>
              </w:rPr>
              <w:fldChar w:fldCharType="end"/>
            </w:r>
          </w:hyperlink>
        </w:p>
        <w:p w14:paraId="5BE116E2" w14:textId="2B5E1E55" w:rsidR="006249DA"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801968" w:history="1">
            <w:r w:rsidR="006249DA" w:rsidRPr="00CA50FC">
              <w:rPr>
                <w:rStyle w:val="Hyperlink"/>
                <w:noProof/>
              </w:rPr>
              <w:t>Chapter 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Literature Review</w:t>
            </w:r>
            <w:r w:rsidR="006249DA">
              <w:rPr>
                <w:noProof/>
                <w:webHidden/>
              </w:rPr>
              <w:tab/>
            </w:r>
            <w:r w:rsidR="006249DA">
              <w:rPr>
                <w:noProof/>
                <w:webHidden/>
              </w:rPr>
              <w:fldChar w:fldCharType="begin"/>
            </w:r>
            <w:r w:rsidR="006249DA">
              <w:rPr>
                <w:noProof/>
                <w:webHidden/>
              </w:rPr>
              <w:instrText xml:space="preserve"> PAGEREF _Toc164801968 \h </w:instrText>
            </w:r>
            <w:r w:rsidR="006249DA">
              <w:rPr>
                <w:noProof/>
                <w:webHidden/>
              </w:rPr>
            </w:r>
            <w:r w:rsidR="006249DA">
              <w:rPr>
                <w:noProof/>
                <w:webHidden/>
              </w:rPr>
              <w:fldChar w:fldCharType="separate"/>
            </w:r>
            <w:r w:rsidR="006249DA">
              <w:rPr>
                <w:noProof/>
                <w:webHidden/>
              </w:rPr>
              <w:t>15</w:t>
            </w:r>
            <w:r w:rsidR="006249DA">
              <w:rPr>
                <w:noProof/>
                <w:webHidden/>
              </w:rPr>
              <w:fldChar w:fldCharType="end"/>
            </w:r>
          </w:hyperlink>
        </w:p>
        <w:p w14:paraId="6537BBDC" w14:textId="75BEAE76"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69" w:history="1">
            <w:r w:rsidR="006249DA" w:rsidRPr="00CA50FC">
              <w:rPr>
                <w:rStyle w:val="Hyperlink"/>
                <w:noProof/>
              </w:rPr>
              <w:t>2.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Introduction</w:t>
            </w:r>
            <w:r w:rsidR="006249DA">
              <w:rPr>
                <w:noProof/>
                <w:webHidden/>
              </w:rPr>
              <w:tab/>
            </w:r>
            <w:r w:rsidR="006249DA">
              <w:rPr>
                <w:noProof/>
                <w:webHidden/>
              </w:rPr>
              <w:fldChar w:fldCharType="begin"/>
            </w:r>
            <w:r w:rsidR="006249DA">
              <w:rPr>
                <w:noProof/>
                <w:webHidden/>
              </w:rPr>
              <w:instrText xml:space="preserve"> PAGEREF _Toc164801969 \h </w:instrText>
            </w:r>
            <w:r w:rsidR="006249DA">
              <w:rPr>
                <w:noProof/>
                <w:webHidden/>
              </w:rPr>
            </w:r>
            <w:r w:rsidR="006249DA">
              <w:rPr>
                <w:noProof/>
                <w:webHidden/>
              </w:rPr>
              <w:fldChar w:fldCharType="separate"/>
            </w:r>
            <w:r w:rsidR="006249DA">
              <w:rPr>
                <w:noProof/>
                <w:webHidden/>
              </w:rPr>
              <w:t>15</w:t>
            </w:r>
            <w:r w:rsidR="006249DA">
              <w:rPr>
                <w:noProof/>
                <w:webHidden/>
              </w:rPr>
              <w:fldChar w:fldCharType="end"/>
            </w:r>
          </w:hyperlink>
        </w:p>
        <w:p w14:paraId="262EC602" w14:textId="426D2E93"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70" w:history="1">
            <w:r w:rsidR="006249DA" w:rsidRPr="00CA50FC">
              <w:rPr>
                <w:rStyle w:val="Hyperlink"/>
                <w:rFonts w:cs="Times New Roman"/>
                <w:noProof/>
              </w:rPr>
              <w:t>2.2</w:t>
            </w:r>
            <w:r w:rsidR="006249DA">
              <w:rPr>
                <w:rFonts w:asciiTheme="minorHAnsi" w:eastAsiaTheme="minorEastAsia" w:hAnsiTheme="minorHAnsi"/>
                <w:noProof/>
                <w:kern w:val="2"/>
                <w:lang w:eastAsia="en-GB"/>
                <w14:ligatures w14:val="standardContextual"/>
              </w:rPr>
              <w:tab/>
            </w:r>
            <w:r w:rsidR="006249DA" w:rsidRPr="00CA50FC">
              <w:rPr>
                <w:rStyle w:val="Hyperlink"/>
                <w:rFonts w:cs="Times New Roman"/>
                <w:noProof/>
              </w:rPr>
              <w:t>Autonomous Vehicles</w:t>
            </w:r>
            <w:r w:rsidR="006249DA">
              <w:rPr>
                <w:noProof/>
                <w:webHidden/>
              </w:rPr>
              <w:tab/>
            </w:r>
            <w:r w:rsidR="006249DA">
              <w:rPr>
                <w:noProof/>
                <w:webHidden/>
              </w:rPr>
              <w:fldChar w:fldCharType="begin"/>
            </w:r>
            <w:r w:rsidR="006249DA">
              <w:rPr>
                <w:noProof/>
                <w:webHidden/>
              </w:rPr>
              <w:instrText xml:space="preserve"> PAGEREF _Toc164801970 \h </w:instrText>
            </w:r>
            <w:r w:rsidR="006249DA">
              <w:rPr>
                <w:noProof/>
                <w:webHidden/>
              </w:rPr>
            </w:r>
            <w:r w:rsidR="006249DA">
              <w:rPr>
                <w:noProof/>
                <w:webHidden/>
              </w:rPr>
              <w:fldChar w:fldCharType="separate"/>
            </w:r>
            <w:r w:rsidR="006249DA">
              <w:rPr>
                <w:noProof/>
                <w:webHidden/>
              </w:rPr>
              <w:t>15</w:t>
            </w:r>
            <w:r w:rsidR="006249DA">
              <w:rPr>
                <w:noProof/>
                <w:webHidden/>
              </w:rPr>
              <w:fldChar w:fldCharType="end"/>
            </w:r>
          </w:hyperlink>
        </w:p>
        <w:p w14:paraId="6B6F0175" w14:textId="2B7EBC68"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71" w:history="1">
            <w:r w:rsidR="006249DA" w:rsidRPr="00CA50FC">
              <w:rPr>
                <w:rStyle w:val="Hyperlink"/>
                <w:noProof/>
              </w:rPr>
              <w:t>2.2.1</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Autonomous Vehicle Perception</w:t>
            </w:r>
            <w:r w:rsidR="006249DA" w:rsidRPr="00CA50FC">
              <w:rPr>
                <w:rStyle w:val="Hyperlink"/>
                <w:noProof/>
              </w:rPr>
              <w:t>.</w:t>
            </w:r>
            <w:r w:rsidR="006249DA">
              <w:rPr>
                <w:noProof/>
                <w:webHidden/>
              </w:rPr>
              <w:tab/>
            </w:r>
            <w:r w:rsidR="006249DA">
              <w:rPr>
                <w:noProof/>
                <w:webHidden/>
              </w:rPr>
              <w:fldChar w:fldCharType="begin"/>
            </w:r>
            <w:r w:rsidR="006249DA">
              <w:rPr>
                <w:noProof/>
                <w:webHidden/>
              </w:rPr>
              <w:instrText xml:space="preserve"> PAGEREF _Toc164801971 \h </w:instrText>
            </w:r>
            <w:r w:rsidR="006249DA">
              <w:rPr>
                <w:noProof/>
                <w:webHidden/>
              </w:rPr>
            </w:r>
            <w:r w:rsidR="006249DA">
              <w:rPr>
                <w:noProof/>
                <w:webHidden/>
              </w:rPr>
              <w:fldChar w:fldCharType="separate"/>
            </w:r>
            <w:r w:rsidR="006249DA">
              <w:rPr>
                <w:noProof/>
                <w:webHidden/>
              </w:rPr>
              <w:t>16</w:t>
            </w:r>
            <w:r w:rsidR="006249DA">
              <w:rPr>
                <w:noProof/>
                <w:webHidden/>
              </w:rPr>
              <w:fldChar w:fldCharType="end"/>
            </w:r>
          </w:hyperlink>
        </w:p>
        <w:p w14:paraId="1C97D154" w14:textId="7A8CE3DE"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72" w:history="1">
            <w:r w:rsidR="006249DA" w:rsidRPr="00CA50FC">
              <w:rPr>
                <w:rStyle w:val="Hyperlink"/>
                <w:noProof/>
              </w:rPr>
              <w:t>2.2.2</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Kalman Filter</w:t>
            </w:r>
            <w:r w:rsidR="006249DA" w:rsidRPr="00CA50FC">
              <w:rPr>
                <w:rStyle w:val="Hyperlink"/>
                <w:noProof/>
              </w:rPr>
              <w:t>s</w:t>
            </w:r>
            <w:r w:rsidR="006249DA">
              <w:rPr>
                <w:noProof/>
                <w:webHidden/>
              </w:rPr>
              <w:tab/>
            </w:r>
            <w:r w:rsidR="006249DA">
              <w:rPr>
                <w:noProof/>
                <w:webHidden/>
              </w:rPr>
              <w:fldChar w:fldCharType="begin"/>
            </w:r>
            <w:r w:rsidR="006249DA">
              <w:rPr>
                <w:noProof/>
                <w:webHidden/>
              </w:rPr>
              <w:instrText xml:space="preserve"> PAGEREF _Toc164801972 \h </w:instrText>
            </w:r>
            <w:r w:rsidR="006249DA">
              <w:rPr>
                <w:noProof/>
                <w:webHidden/>
              </w:rPr>
            </w:r>
            <w:r w:rsidR="006249DA">
              <w:rPr>
                <w:noProof/>
                <w:webHidden/>
              </w:rPr>
              <w:fldChar w:fldCharType="separate"/>
            </w:r>
            <w:r w:rsidR="006249DA">
              <w:rPr>
                <w:noProof/>
                <w:webHidden/>
              </w:rPr>
              <w:t>17</w:t>
            </w:r>
            <w:r w:rsidR="006249DA">
              <w:rPr>
                <w:noProof/>
                <w:webHidden/>
              </w:rPr>
              <w:fldChar w:fldCharType="end"/>
            </w:r>
          </w:hyperlink>
        </w:p>
        <w:p w14:paraId="074645AE" w14:textId="467414BA"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73" w:history="1">
            <w:r w:rsidR="006249DA" w:rsidRPr="00CA50FC">
              <w:rPr>
                <w:rStyle w:val="Hyperlink"/>
                <w:noProof/>
              </w:rPr>
              <w:t>2.2.3</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lang w:val="en-US"/>
              </w:rPr>
              <w:t>Bayesian</w:t>
            </w:r>
            <w:r w:rsidR="006249DA">
              <w:rPr>
                <w:noProof/>
                <w:webHidden/>
              </w:rPr>
              <w:tab/>
            </w:r>
            <w:r w:rsidR="006249DA">
              <w:rPr>
                <w:noProof/>
                <w:webHidden/>
              </w:rPr>
              <w:fldChar w:fldCharType="begin"/>
            </w:r>
            <w:r w:rsidR="006249DA">
              <w:rPr>
                <w:noProof/>
                <w:webHidden/>
              </w:rPr>
              <w:instrText xml:space="preserve"> PAGEREF _Toc164801973 \h </w:instrText>
            </w:r>
            <w:r w:rsidR="006249DA">
              <w:rPr>
                <w:noProof/>
                <w:webHidden/>
              </w:rPr>
            </w:r>
            <w:r w:rsidR="006249DA">
              <w:rPr>
                <w:noProof/>
                <w:webHidden/>
              </w:rPr>
              <w:fldChar w:fldCharType="separate"/>
            </w:r>
            <w:r w:rsidR="006249DA">
              <w:rPr>
                <w:noProof/>
                <w:webHidden/>
              </w:rPr>
              <w:t>18</w:t>
            </w:r>
            <w:r w:rsidR="006249DA">
              <w:rPr>
                <w:noProof/>
                <w:webHidden/>
              </w:rPr>
              <w:fldChar w:fldCharType="end"/>
            </w:r>
          </w:hyperlink>
        </w:p>
        <w:p w14:paraId="2DEBE699" w14:textId="456C4F47"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74" w:history="1">
            <w:r w:rsidR="006249DA" w:rsidRPr="00CA50FC">
              <w:rPr>
                <w:rStyle w:val="Hyperlink"/>
                <w:rFonts w:cs="Calibri"/>
                <w:noProof/>
              </w:rPr>
              <w:t>2.3</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Overview of Radar</w:t>
            </w:r>
            <w:r w:rsidR="006249DA">
              <w:rPr>
                <w:noProof/>
                <w:webHidden/>
              </w:rPr>
              <w:tab/>
            </w:r>
            <w:r w:rsidR="006249DA">
              <w:rPr>
                <w:noProof/>
                <w:webHidden/>
              </w:rPr>
              <w:fldChar w:fldCharType="begin"/>
            </w:r>
            <w:r w:rsidR="006249DA">
              <w:rPr>
                <w:noProof/>
                <w:webHidden/>
              </w:rPr>
              <w:instrText xml:space="preserve"> PAGEREF _Toc164801974 \h </w:instrText>
            </w:r>
            <w:r w:rsidR="006249DA">
              <w:rPr>
                <w:noProof/>
                <w:webHidden/>
              </w:rPr>
            </w:r>
            <w:r w:rsidR="006249DA">
              <w:rPr>
                <w:noProof/>
                <w:webHidden/>
              </w:rPr>
              <w:fldChar w:fldCharType="separate"/>
            </w:r>
            <w:r w:rsidR="006249DA">
              <w:rPr>
                <w:noProof/>
                <w:webHidden/>
              </w:rPr>
              <w:t>19</w:t>
            </w:r>
            <w:r w:rsidR="006249DA">
              <w:rPr>
                <w:noProof/>
                <w:webHidden/>
              </w:rPr>
              <w:fldChar w:fldCharType="end"/>
            </w:r>
          </w:hyperlink>
        </w:p>
        <w:p w14:paraId="4DFA52DF" w14:textId="4B08EFA3"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75" w:history="1">
            <w:r w:rsidR="006249DA" w:rsidRPr="00CA50FC">
              <w:rPr>
                <w:rStyle w:val="Hyperlink"/>
                <w:noProof/>
              </w:rPr>
              <w:t>2.3.1</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FMCW Radar Signal Processing</w:t>
            </w:r>
            <w:r w:rsidR="006249DA" w:rsidRPr="00CA50FC">
              <w:rPr>
                <w:rStyle w:val="Hyperlink"/>
                <w:noProof/>
              </w:rPr>
              <w:t>.</w:t>
            </w:r>
            <w:r w:rsidR="006249DA">
              <w:rPr>
                <w:noProof/>
                <w:webHidden/>
              </w:rPr>
              <w:tab/>
            </w:r>
            <w:r w:rsidR="006249DA">
              <w:rPr>
                <w:noProof/>
                <w:webHidden/>
              </w:rPr>
              <w:fldChar w:fldCharType="begin"/>
            </w:r>
            <w:r w:rsidR="006249DA">
              <w:rPr>
                <w:noProof/>
                <w:webHidden/>
              </w:rPr>
              <w:instrText xml:space="preserve"> PAGEREF _Toc164801975 \h </w:instrText>
            </w:r>
            <w:r w:rsidR="006249DA">
              <w:rPr>
                <w:noProof/>
                <w:webHidden/>
              </w:rPr>
            </w:r>
            <w:r w:rsidR="006249DA">
              <w:rPr>
                <w:noProof/>
                <w:webHidden/>
              </w:rPr>
              <w:fldChar w:fldCharType="separate"/>
            </w:r>
            <w:r w:rsidR="006249DA">
              <w:rPr>
                <w:noProof/>
                <w:webHidden/>
              </w:rPr>
              <w:t>19</w:t>
            </w:r>
            <w:r w:rsidR="006249DA">
              <w:rPr>
                <w:noProof/>
                <w:webHidden/>
              </w:rPr>
              <w:fldChar w:fldCharType="end"/>
            </w:r>
          </w:hyperlink>
        </w:p>
        <w:p w14:paraId="174A264E" w14:textId="5FF872A1"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76" w:history="1">
            <w:r w:rsidR="006249DA" w:rsidRPr="00CA50FC">
              <w:rPr>
                <w:rStyle w:val="Hyperlink"/>
                <w:rFonts w:cs="Calibri"/>
                <w:noProof/>
              </w:rPr>
              <w:t>2.4</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Overview of LiDAR</w:t>
            </w:r>
            <w:r w:rsidR="006249DA">
              <w:rPr>
                <w:noProof/>
                <w:webHidden/>
              </w:rPr>
              <w:tab/>
            </w:r>
            <w:r w:rsidR="006249DA">
              <w:rPr>
                <w:noProof/>
                <w:webHidden/>
              </w:rPr>
              <w:fldChar w:fldCharType="begin"/>
            </w:r>
            <w:r w:rsidR="006249DA">
              <w:rPr>
                <w:noProof/>
                <w:webHidden/>
              </w:rPr>
              <w:instrText xml:space="preserve"> PAGEREF _Toc164801976 \h </w:instrText>
            </w:r>
            <w:r w:rsidR="006249DA">
              <w:rPr>
                <w:noProof/>
                <w:webHidden/>
              </w:rPr>
            </w:r>
            <w:r w:rsidR="006249DA">
              <w:rPr>
                <w:noProof/>
                <w:webHidden/>
              </w:rPr>
              <w:fldChar w:fldCharType="separate"/>
            </w:r>
            <w:r w:rsidR="006249DA">
              <w:rPr>
                <w:noProof/>
                <w:webHidden/>
              </w:rPr>
              <w:t>21</w:t>
            </w:r>
            <w:r w:rsidR="006249DA">
              <w:rPr>
                <w:noProof/>
                <w:webHidden/>
              </w:rPr>
              <w:fldChar w:fldCharType="end"/>
            </w:r>
          </w:hyperlink>
        </w:p>
        <w:p w14:paraId="12AC4A64" w14:textId="7ED4879E"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77" w:history="1">
            <w:r w:rsidR="006249DA" w:rsidRPr="00CA50FC">
              <w:rPr>
                <w:rStyle w:val="Hyperlink"/>
                <w:rFonts w:cs="Calibri"/>
                <w:noProof/>
              </w:rPr>
              <w:t>2.5</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Overview of 4D mm Radar</w:t>
            </w:r>
            <w:r w:rsidR="006249DA">
              <w:rPr>
                <w:noProof/>
                <w:webHidden/>
              </w:rPr>
              <w:tab/>
            </w:r>
            <w:r w:rsidR="006249DA">
              <w:rPr>
                <w:noProof/>
                <w:webHidden/>
              </w:rPr>
              <w:fldChar w:fldCharType="begin"/>
            </w:r>
            <w:r w:rsidR="006249DA">
              <w:rPr>
                <w:noProof/>
                <w:webHidden/>
              </w:rPr>
              <w:instrText xml:space="preserve"> PAGEREF _Toc164801977 \h </w:instrText>
            </w:r>
            <w:r w:rsidR="006249DA">
              <w:rPr>
                <w:noProof/>
                <w:webHidden/>
              </w:rPr>
            </w:r>
            <w:r w:rsidR="006249DA">
              <w:rPr>
                <w:noProof/>
                <w:webHidden/>
              </w:rPr>
              <w:fldChar w:fldCharType="separate"/>
            </w:r>
            <w:r w:rsidR="006249DA">
              <w:rPr>
                <w:noProof/>
                <w:webHidden/>
              </w:rPr>
              <w:t>22</w:t>
            </w:r>
            <w:r w:rsidR="006249DA">
              <w:rPr>
                <w:noProof/>
                <w:webHidden/>
              </w:rPr>
              <w:fldChar w:fldCharType="end"/>
            </w:r>
          </w:hyperlink>
        </w:p>
        <w:p w14:paraId="76AE9FD0" w14:textId="260E6E63"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78" w:history="1">
            <w:r w:rsidR="006249DA" w:rsidRPr="00CA50FC">
              <w:rPr>
                <w:rStyle w:val="Hyperlink"/>
                <w:rFonts w:cs="Calibri"/>
                <w:noProof/>
              </w:rPr>
              <w:t>2.6</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RADAR Vs LiDAR</w:t>
            </w:r>
            <w:r w:rsidR="006249DA">
              <w:rPr>
                <w:noProof/>
                <w:webHidden/>
              </w:rPr>
              <w:tab/>
            </w:r>
            <w:r w:rsidR="006249DA">
              <w:rPr>
                <w:noProof/>
                <w:webHidden/>
              </w:rPr>
              <w:fldChar w:fldCharType="begin"/>
            </w:r>
            <w:r w:rsidR="006249DA">
              <w:rPr>
                <w:noProof/>
                <w:webHidden/>
              </w:rPr>
              <w:instrText xml:space="preserve"> PAGEREF _Toc164801978 \h </w:instrText>
            </w:r>
            <w:r w:rsidR="006249DA">
              <w:rPr>
                <w:noProof/>
                <w:webHidden/>
              </w:rPr>
            </w:r>
            <w:r w:rsidR="006249DA">
              <w:rPr>
                <w:noProof/>
                <w:webHidden/>
              </w:rPr>
              <w:fldChar w:fldCharType="separate"/>
            </w:r>
            <w:r w:rsidR="006249DA">
              <w:rPr>
                <w:noProof/>
                <w:webHidden/>
              </w:rPr>
              <w:t>23</w:t>
            </w:r>
            <w:r w:rsidR="006249DA">
              <w:rPr>
                <w:noProof/>
                <w:webHidden/>
              </w:rPr>
              <w:fldChar w:fldCharType="end"/>
            </w:r>
          </w:hyperlink>
        </w:p>
        <w:p w14:paraId="2435E553" w14:textId="5ED176E4"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79" w:history="1">
            <w:r w:rsidR="006249DA" w:rsidRPr="00CA50FC">
              <w:rPr>
                <w:rStyle w:val="Hyperlink"/>
                <w:noProof/>
              </w:rPr>
              <w:t>2.6.1</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4D Radar Advantages</w:t>
            </w:r>
            <w:r w:rsidR="006249DA" w:rsidRPr="00CA50FC">
              <w:rPr>
                <w:rStyle w:val="Hyperlink"/>
                <w:noProof/>
              </w:rPr>
              <w:t>.</w:t>
            </w:r>
            <w:r w:rsidR="006249DA">
              <w:rPr>
                <w:noProof/>
                <w:webHidden/>
              </w:rPr>
              <w:tab/>
            </w:r>
            <w:r w:rsidR="006249DA">
              <w:rPr>
                <w:noProof/>
                <w:webHidden/>
              </w:rPr>
              <w:fldChar w:fldCharType="begin"/>
            </w:r>
            <w:r w:rsidR="006249DA">
              <w:rPr>
                <w:noProof/>
                <w:webHidden/>
              </w:rPr>
              <w:instrText xml:space="preserve"> PAGEREF _Toc164801979 \h </w:instrText>
            </w:r>
            <w:r w:rsidR="006249DA">
              <w:rPr>
                <w:noProof/>
                <w:webHidden/>
              </w:rPr>
            </w:r>
            <w:r w:rsidR="006249DA">
              <w:rPr>
                <w:noProof/>
                <w:webHidden/>
              </w:rPr>
              <w:fldChar w:fldCharType="separate"/>
            </w:r>
            <w:r w:rsidR="006249DA">
              <w:rPr>
                <w:noProof/>
                <w:webHidden/>
              </w:rPr>
              <w:t>23</w:t>
            </w:r>
            <w:r w:rsidR="006249DA">
              <w:rPr>
                <w:noProof/>
                <w:webHidden/>
              </w:rPr>
              <w:fldChar w:fldCharType="end"/>
            </w:r>
          </w:hyperlink>
        </w:p>
        <w:p w14:paraId="42AB773F" w14:textId="7EC8717F"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80" w:history="1">
            <w:r w:rsidR="006249DA" w:rsidRPr="00CA50FC">
              <w:rPr>
                <w:rStyle w:val="Hyperlink"/>
                <w:noProof/>
              </w:rPr>
              <w:t>2.6.2</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4D RADAR Disadvantages.</w:t>
            </w:r>
            <w:r w:rsidR="006249DA">
              <w:rPr>
                <w:noProof/>
                <w:webHidden/>
              </w:rPr>
              <w:tab/>
            </w:r>
            <w:r w:rsidR="006249DA">
              <w:rPr>
                <w:noProof/>
                <w:webHidden/>
              </w:rPr>
              <w:fldChar w:fldCharType="begin"/>
            </w:r>
            <w:r w:rsidR="006249DA">
              <w:rPr>
                <w:noProof/>
                <w:webHidden/>
              </w:rPr>
              <w:instrText xml:space="preserve"> PAGEREF _Toc164801980 \h </w:instrText>
            </w:r>
            <w:r w:rsidR="006249DA">
              <w:rPr>
                <w:noProof/>
                <w:webHidden/>
              </w:rPr>
            </w:r>
            <w:r w:rsidR="006249DA">
              <w:rPr>
                <w:noProof/>
                <w:webHidden/>
              </w:rPr>
              <w:fldChar w:fldCharType="separate"/>
            </w:r>
            <w:r w:rsidR="006249DA">
              <w:rPr>
                <w:noProof/>
                <w:webHidden/>
              </w:rPr>
              <w:t>24</w:t>
            </w:r>
            <w:r w:rsidR="006249DA">
              <w:rPr>
                <w:noProof/>
                <w:webHidden/>
              </w:rPr>
              <w:fldChar w:fldCharType="end"/>
            </w:r>
          </w:hyperlink>
        </w:p>
        <w:p w14:paraId="470A7A69" w14:textId="3E70E6CB"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81" w:history="1">
            <w:r w:rsidR="006249DA" w:rsidRPr="00CA50FC">
              <w:rPr>
                <w:rStyle w:val="Hyperlink"/>
                <w:rFonts w:cs="Calibri"/>
                <w:noProof/>
              </w:rPr>
              <w:t>2.7</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Deep Learning</w:t>
            </w:r>
            <w:r w:rsidR="006249DA">
              <w:rPr>
                <w:noProof/>
                <w:webHidden/>
              </w:rPr>
              <w:tab/>
            </w:r>
            <w:r w:rsidR="006249DA">
              <w:rPr>
                <w:noProof/>
                <w:webHidden/>
              </w:rPr>
              <w:fldChar w:fldCharType="begin"/>
            </w:r>
            <w:r w:rsidR="006249DA">
              <w:rPr>
                <w:noProof/>
                <w:webHidden/>
              </w:rPr>
              <w:instrText xml:space="preserve"> PAGEREF _Toc164801981 \h </w:instrText>
            </w:r>
            <w:r w:rsidR="006249DA">
              <w:rPr>
                <w:noProof/>
                <w:webHidden/>
              </w:rPr>
            </w:r>
            <w:r w:rsidR="006249DA">
              <w:rPr>
                <w:noProof/>
                <w:webHidden/>
              </w:rPr>
              <w:fldChar w:fldCharType="separate"/>
            </w:r>
            <w:r w:rsidR="006249DA">
              <w:rPr>
                <w:noProof/>
                <w:webHidden/>
              </w:rPr>
              <w:t>26</w:t>
            </w:r>
            <w:r w:rsidR="006249DA">
              <w:rPr>
                <w:noProof/>
                <w:webHidden/>
              </w:rPr>
              <w:fldChar w:fldCharType="end"/>
            </w:r>
          </w:hyperlink>
        </w:p>
        <w:p w14:paraId="7806F5C4" w14:textId="4EA25B5D"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82" w:history="1">
            <w:r w:rsidR="006249DA" w:rsidRPr="00CA50FC">
              <w:rPr>
                <w:rStyle w:val="Hyperlink"/>
                <w:noProof/>
              </w:rPr>
              <w:t>2.7.1</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Convolutional Neural Networks (CNNs)</w:t>
            </w:r>
            <w:r w:rsidR="006249DA" w:rsidRPr="00CA50FC">
              <w:rPr>
                <w:rStyle w:val="Hyperlink"/>
                <w:noProof/>
              </w:rPr>
              <w:t>.</w:t>
            </w:r>
            <w:r w:rsidR="006249DA">
              <w:rPr>
                <w:noProof/>
                <w:webHidden/>
              </w:rPr>
              <w:tab/>
            </w:r>
            <w:r w:rsidR="006249DA">
              <w:rPr>
                <w:noProof/>
                <w:webHidden/>
              </w:rPr>
              <w:fldChar w:fldCharType="begin"/>
            </w:r>
            <w:r w:rsidR="006249DA">
              <w:rPr>
                <w:noProof/>
                <w:webHidden/>
              </w:rPr>
              <w:instrText xml:space="preserve"> PAGEREF _Toc164801982 \h </w:instrText>
            </w:r>
            <w:r w:rsidR="006249DA">
              <w:rPr>
                <w:noProof/>
                <w:webHidden/>
              </w:rPr>
            </w:r>
            <w:r w:rsidR="006249DA">
              <w:rPr>
                <w:noProof/>
                <w:webHidden/>
              </w:rPr>
              <w:fldChar w:fldCharType="separate"/>
            </w:r>
            <w:r w:rsidR="006249DA">
              <w:rPr>
                <w:noProof/>
                <w:webHidden/>
              </w:rPr>
              <w:t>26</w:t>
            </w:r>
            <w:r w:rsidR="006249DA">
              <w:rPr>
                <w:noProof/>
                <w:webHidden/>
              </w:rPr>
              <w:fldChar w:fldCharType="end"/>
            </w:r>
          </w:hyperlink>
        </w:p>
        <w:p w14:paraId="3E0F686C" w14:textId="61CB1C0D"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83" w:history="1">
            <w:r w:rsidR="006249DA" w:rsidRPr="00CA50FC">
              <w:rPr>
                <w:rStyle w:val="Hyperlink"/>
                <w:noProof/>
              </w:rPr>
              <w:t>2.7.2</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Recurrent Neural Networks (RNNs)</w:t>
            </w:r>
            <w:r w:rsidR="006249DA" w:rsidRPr="00CA50FC">
              <w:rPr>
                <w:rStyle w:val="Hyperlink"/>
                <w:noProof/>
              </w:rPr>
              <w:t>.</w:t>
            </w:r>
            <w:r w:rsidR="006249DA">
              <w:rPr>
                <w:noProof/>
                <w:webHidden/>
              </w:rPr>
              <w:tab/>
            </w:r>
            <w:r w:rsidR="006249DA">
              <w:rPr>
                <w:noProof/>
                <w:webHidden/>
              </w:rPr>
              <w:fldChar w:fldCharType="begin"/>
            </w:r>
            <w:r w:rsidR="006249DA">
              <w:rPr>
                <w:noProof/>
                <w:webHidden/>
              </w:rPr>
              <w:instrText xml:space="preserve"> PAGEREF _Toc164801983 \h </w:instrText>
            </w:r>
            <w:r w:rsidR="006249DA">
              <w:rPr>
                <w:noProof/>
                <w:webHidden/>
              </w:rPr>
            </w:r>
            <w:r w:rsidR="006249DA">
              <w:rPr>
                <w:noProof/>
                <w:webHidden/>
              </w:rPr>
              <w:fldChar w:fldCharType="separate"/>
            </w:r>
            <w:r w:rsidR="006249DA">
              <w:rPr>
                <w:noProof/>
                <w:webHidden/>
              </w:rPr>
              <w:t>27</w:t>
            </w:r>
            <w:r w:rsidR="006249DA">
              <w:rPr>
                <w:noProof/>
                <w:webHidden/>
              </w:rPr>
              <w:fldChar w:fldCharType="end"/>
            </w:r>
          </w:hyperlink>
        </w:p>
        <w:p w14:paraId="7025D9C3" w14:textId="0D77E0A3"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84" w:history="1">
            <w:r w:rsidR="006249DA" w:rsidRPr="00CA50FC">
              <w:rPr>
                <w:rStyle w:val="Hyperlink"/>
                <w:noProof/>
              </w:rPr>
              <w:t>2.7.3</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Region-Based Convolutional Neural Network (R-CNN)</w:t>
            </w:r>
            <w:r w:rsidR="006249DA" w:rsidRPr="00CA50FC">
              <w:rPr>
                <w:rStyle w:val="Hyperlink"/>
                <w:noProof/>
              </w:rPr>
              <w:t>.</w:t>
            </w:r>
            <w:r w:rsidR="006249DA">
              <w:rPr>
                <w:noProof/>
                <w:webHidden/>
              </w:rPr>
              <w:tab/>
            </w:r>
            <w:r w:rsidR="006249DA">
              <w:rPr>
                <w:noProof/>
                <w:webHidden/>
              </w:rPr>
              <w:fldChar w:fldCharType="begin"/>
            </w:r>
            <w:r w:rsidR="006249DA">
              <w:rPr>
                <w:noProof/>
                <w:webHidden/>
              </w:rPr>
              <w:instrText xml:space="preserve"> PAGEREF _Toc164801984 \h </w:instrText>
            </w:r>
            <w:r w:rsidR="006249DA">
              <w:rPr>
                <w:noProof/>
                <w:webHidden/>
              </w:rPr>
            </w:r>
            <w:r w:rsidR="006249DA">
              <w:rPr>
                <w:noProof/>
                <w:webHidden/>
              </w:rPr>
              <w:fldChar w:fldCharType="separate"/>
            </w:r>
            <w:r w:rsidR="006249DA">
              <w:rPr>
                <w:noProof/>
                <w:webHidden/>
              </w:rPr>
              <w:t>29</w:t>
            </w:r>
            <w:r w:rsidR="006249DA">
              <w:rPr>
                <w:noProof/>
                <w:webHidden/>
              </w:rPr>
              <w:fldChar w:fldCharType="end"/>
            </w:r>
          </w:hyperlink>
        </w:p>
        <w:p w14:paraId="77200892" w14:textId="4CCCDD3E"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85" w:history="1">
            <w:r w:rsidR="006249DA" w:rsidRPr="00CA50FC">
              <w:rPr>
                <w:rStyle w:val="Hyperlink"/>
                <w:rFonts w:cs="Calibri"/>
                <w:noProof/>
              </w:rPr>
              <w:t>2.8</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Object Detection &amp; Tracking</w:t>
            </w:r>
            <w:r w:rsidR="006249DA">
              <w:rPr>
                <w:noProof/>
                <w:webHidden/>
              </w:rPr>
              <w:tab/>
            </w:r>
            <w:r w:rsidR="006249DA">
              <w:rPr>
                <w:noProof/>
                <w:webHidden/>
              </w:rPr>
              <w:fldChar w:fldCharType="begin"/>
            </w:r>
            <w:r w:rsidR="006249DA">
              <w:rPr>
                <w:noProof/>
                <w:webHidden/>
              </w:rPr>
              <w:instrText xml:space="preserve"> PAGEREF _Toc164801985 \h </w:instrText>
            </w:r>
            <w:r w:rsidR="006249DA">
              <w:rPr>
                <w:noProof/>
                <w:webHidden/>
              </w:rPr>
            </w:r>
            <w:r w:rsidR="006249DA">
              <w:rPr>
                <w:noProof/>
                <w:webHidden/>
              </w:rPr>
              <w:fldChar w:fldCharType="separate"/>
            </w:r>
            <w:r w:rsidR="006249DA">
              <w:rPr>
                <w:noProof/>
                <w:webHidden/>
              </w:rPr>
              <w:t>30</w:t>
            </w:r>
            <w:r w:rsidR="006249DA">
              <w:rPr>
                <w:noProof/>
                <w:webHidden/>
              </w:rPr>
              <w:fldChar w:fldCharType="end"/>
            </w:r>
          </w:hyperlink>
        </w:p>
        <w:p w14:paraId="22F5B743" w14:textId="0B1028CF"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86" w:history="1">
            <w:r w:rsidR="006249DA" w:rsidRPr="00CA50FC">
              <w:rPr>
                <w:rStyle w:val="Hyperlink"/>
                <w:noProof/>
              </w:rPr>
              <w:t>2.8.1</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Traditional Object Detection Techniques</w:t>
            </w:r>
            <w:r w:rsidR="006249DA" w:rsidRPr="00CA50FC">
              <w:rPr>
                <w:rStyle w:val="Hyperlink"/>
                <w:noProof/>
              </w:rPr>
              <w:t>.</w:t>
            </w:r>
            <w:r w:rsidR="006249DA">
              <w:rPr>
                <w:noProof/>
                <w:webHidden/>
              </w:rPr>
              <w:tab/>
            </w:r>
            <w:r w:rsidR="006249DA">
              <w:rPr>
                <w:noProof/>
                <w:webHidden/>
              </w:rPr>
              <w:fldChar w:fldCharType="begin"/>
            </w:r>
            <w:r w:rsidR="006249DA">
              <w:rPr>
                <w:noProof/>
                <w:webHidden/>
              </w:rPr>
              <w:instrText xml:space="preserve"> PAGEREF _Toc164801986 \h </w:instrText>
            </w:r>
            <w:r w:rsidR="006249DA">
              <w:rPr>
                <w:noProof/>
                <w:webHidden/>
              </w:rPr>
            </w:r>
            <w:r w:rsidR="006249DA">
              <w:rPr>
                <w:noProof/>
                <w:webHidden/>
              </w:rPr>
              <w:fldChar w:fldCharType="separate"/>
            </w:r>
            <w:r w:rsidR="006249DA">
              <w:rPr>
                <w:noProof/>
                <w:webHidden/>
              </w:rPr>
              <w:t>30</w:t>
            </w:r>
            <w:r w:rsidR="006249DA">
              <w:rPr>
                <w:noProof/>
                <w:webHidden/>
              </w:rPr>
              <w:fldChar w:fldCharType="end"/>
            </w:r>
          </w:hyperlink>
        </w:p>
        <w:p w14:paraId="4784404F" w14:textId="53779131"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87" w:history="1">
            <w:r w:rsidR="006249DA" w:rsidRPr="00CA50FC">
              <w:rPr>
                <w:rStyle w:val="Hyperlink"/>
                <w:rFonts w:cs="Calibri"/>
                <w:noProof/>
              </w:rPr>
              <w:t>2.9</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Object Classification</w:t>
            </w:r>
            <w:r w:rsidR="006249DA">
              <w:rPr>
                <w:noProof/>
                <w:webHidden/>
              </w:rPr>
              <w:tab/>
            </w:r>
            <w:r w:rsidR="006249DA">
              <w:rPr>
                <w:noProof/>
                <w:webHidden/>
              </w:rPr>
              <w:fldChar w:fldCharType="begin"/>
            </w:r>
            <w:r w:rsidR="006249DA">
              <w:rPr>
                <w:noProof/>
                <w:webHidden/>
              </w:rPr>
              <w:instrText xml:space="preserve"> PAGEREF _Toc164801987 \h </w:instrText>
            </w:r>
            <w:r w:rsidR="006249DA">
              <w:rPr>
                <w:noProof/>
                <w:webHidden/>
              </w:rPr>
            </w:r>
            <w:r w:rsidR="006249DA">
              <w:rPr>
                <w:noProof/>
                <w:webHidden/>
              </w:rPr>
              <w:fldChar w:fldCharType="separate"/>
            </w:r>
            <w:r w:rsidR="006249DA">
              <w:rPr>
                <w:noProof/>
                <w:webHidden/>
              </w:rPr>
              <w:t>31</w:t>
            </w:r>
            <w:r w:rsidR="006249DA">
              <w:rPr>
                <w:noProof/>
                <w:webHidden/>
              </w:rPr>
              <w:fldChar w:fldCharType="end"/>
            </w:r>
          </w:hyperlink>
        </w:p>
        <w:p w14:paraId="37A3EEAA" w14:textId="114EE404"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88" w:history="1">
            <w:r w:rsidR="006249DA" w:rsidRPr="00CA50FC">
              <w:rPr>
                <w:rStyle w:val="Hyperlink"/>
                <w:noProof/>
              </w:rPr>
              <w:t>2.9.1</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bCs/>
                <w:noProof/>
              </w:rPr>
              <w:t>AlexNet (2012).</w:t>
            </w:r>
            <w:r w:rsidR="006249DA">
              <w:rPr>
                <w:noProof/>
                <w:webHidden/>
              </w:rPr>
              <w:tab/>
            </w:r>
            <w:r w:rsidR="006249DA">
              <w:rPr>
                <w:noProof/>
                <w:webHidden/>
              </w:rPr>
              <w:fldChar w:fldCharType="begin"/>
            </w:r>
            <w:r w:rsidR="006249DA">
              <w:rPr>
                <w:noProof/>
                <w:webHidden/>
              </w:rPr>
              <w:instrText xml:space="preserve"> PAGEREF _Toc164801988 \h </w:instrText>
            </w:r>
            <w:r w:rsidR="006249DA">
              <w:rPr>
                <w:noProof/>
                <w:webHidden/>
              </w:rPr>
            </w:r>
            <w:r w:rsidR="006249DA">
              <w:rPr>
                <w:noProof/>
                <w:webHidden/>
              </w:rPr>
              <w:fldChar w:fldCharType="separate"/>
            </w:r>
            <w:r w:rsidR="006249DA">
              <w:rPr>
                <w:noProof/>
                <w:webHidden/>
              </w:rPr>
              <w:t>32</w:t>
            </w:r>
            <w:r w:rsidR="006249DA">
              <w:rPr>
                <w:noProof/>
                <w:webHidden/>
              </w:rPr>
              <w:fldChar w:fldCharType="end"/>
            </w:r>
          </w:hyperlink>
        </w:p>
        <w:p w14:paraId="2707D30A" w14:textId="64C37877"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89" w:history="1">
            <w:r w:rsidR="006249DA" w:rsidRPr="00CA50FC">
              <w:rPr>
                <w:rStyle w:val="Hyperlink"/>
                <w:noProof/>
              </w:rPr>
              <w:t>2.9.2</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bCs/>
                <w:noProof/>
              </w:rPr>
              <w:t>VGGNet (2014).</w:t>
            </w:r>
            <w:r w:rsidR="006249DA">
              <w:rPr>
                <w:noProof/>
                <w:webHidden/>
              </w:rPr>
              <w:tab/>
            </w:r>
            <w:r w:rsidR="006249DA">
              <w:rPr>
                <w:noProof/>
                <w:webHidden/>
              </w:rPr>
              <w:fldChar w:fldCharType="begin"/>
            </w:r>
            <w:r w:rsidR="006249DA">
              <w:rPr>
                <w:noProof/>
                <w:webHidden/>
              </w:rPr>
              <w:instrText xml:space="preserve"> PAGEREF _Toc164801989 \h </w:instrText>
            </w:r>
            <w:r w:rsidR="006249DA">
              <w:rPr>
                <w:noProof/>
                <w:webHidden/>
              </w:rPr>
            </w:r>
            <w:r w:rsidR="006249DA">
              <w:rPr>
                <w:noProof/>
                <w:webHidden/>
              </w:rPr>
              <w:fldChar w:fldCharType="separate"/>
            </w:r>
            <w:r w:rsidR="006249DA">
              <w:rPr>
                <w:noProof/>
                <w:webHidden/>
              </w:rPr>
              <w:t>32</w:t>
            </w:r>
            <w:r w:rsidR="006249DA">
              <w:rPr>
                <w:noProof/>
                <w:webHidden/>
              </w:rPr>
              <w:fldChar w:fldCharType="end"/>
            </w:r>
          </w:hyperlink>
        </w:p>
        <w:p w14:paraId="7237F3F5" w14:textId="5200848F"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90" w:history="1">
            <w:r w:rsidR="006249DA" w:rsidRPr="00CA50FC">
              <w:rPr>
                <w:rStyle w:val="Hyperlink"/>
                <w:noProof/>
              </w:rPr>
              <w:t>2.9.3</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bCs/>
                <w:noProof/>
              </w:rPr>
              <w:t>ResNet (2015).</w:t>
            </w:r>
            <w:r w:rsidR="006249DA">
              <w:rPr>
                <w:noProof/>
                <w:webHidden/>
              </w:rPr>
              <w:tab/>
            </w:r>
            <w:r w:rsidR="006249DA">
              <w:rPr>
                <w:noProof/>
                <w:webHidden/>
              </w:rPr>
              <w:fldChar w:fldCharType="begin"/>
            </w:r>
            <w:r w:rsidR="006249DA">
              <w:rPr>
                <w:noProof/>
                <w:webHidden/>
              </w:rPr>
              <w:instrText xml:space="preserve"> PAGEREF _Toc164801990 \h </w:instrText>
            </w:r>
            <w:r w:rsidR="006249DA">
              <w:rPr>
                <w:noProof/>
                <w:webHidden/>
              </w:rPr>
            </w:r>
            <w:r w:rsidR="006249DA">
              <w:rPr>
                <w:noProof/>
                <w:webHidden/>
              </w:rPr>
              <w:fldChar w:fldCharType="separate"/>
            </w:r>
            <w:r w:rsidR="006249DA">
              <w:rPr>
                <w:noProof/>
                <w:webHidden/>
              </w:rPr>
              <w:t>32</w:t>
            </w:r>
            <w:r w:rsidR="006249DA">
              <w:rPr>
                <w:noProof/>
                <w:webHidden/>
              </w:rPr>
              <w:fldChar w:fldCharType="end"/>
            </w:r>
          </w:hyperlink>
        </w:p>
        <w:p w14:paraId="6796E939" w14:textId="5B4A1E4F"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91" w:history="1">
            <w:r w:rsidR="006249DA" w:rsidRPr="00CA50FC">
              <w:rPr>
                <w:rStyle w:val="Hyperlink"/>
                <w:noProof/>
              </w:rPr>
              <w:t>2.9.4</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bCs/>
                <w:noProof/>
              </w:rPr>
              <w:t>DenseNet (2017).</w:t>
            </w:r>
            <w:r w:rsidR="006249DA">
              <w:rPr>
                <w:noProof/>
                <w:webHidden/>
              </w:rPr>
              <w:tab/>
            </w:r>
            <w:r w:rsidR="006249DA">
              <w:rPr>
                <w:noProof/>
                <w:webHidden/>
              </w:rPr>
              <w:fldChar w:fldCharType="begin"/>
            </w:r>
            <w:r w:rsidR="006249DA">
              <w:rPr>
                <w:noProof/>
                <w:webHidden/>
              </w:rPr>
              <w:instrText xml:space="preserve"> PAGEREF _Toc164801991 \h </w:instrText>
            </w:r>
            <w:r w:rsidR="006249DA">
              <w:rPr>
                <w:noProof/>
                <w:webHidden/>
              </w:rPr>
            </w:r>
            <w:r w:rsidR="006249DA">
              <w:rPr>
                <w:noProof/>
                <w:webHidden/>
              </w:rPr>
              <w:fldChar w:fldCharType="separate"/>
            </w:r>
            <w:r w:rsidR="006249DA">
              <w:rPr>
                <w:noProof/>
                <w:webHidden/>
              </w:rPr>
              <w:t>33</w:t>
            </w:r>
            <w:r w:rsidR="006249DA">
              <w:rPr>
                <w:noProof/>
                <w:webHidden/>
              </w:rPr>
              <w:fldChar w:fldCharType="end"/>
            </w:r>
          </w:hyperlink>
        </w:p>
        <w:p w14:paraId="237E2D37" w14:textId="113CB049" w:rsidR="006249DA"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801992" w:history="1">
            <w:r w:rsidR="006249DA" w:rsidRPr="00CA50FC">
              <w:rPr>
                <w:rStyle w:val="Hyperlink"/>
                <w:rFonts w:cs="Calibri"/>
                <w:noProof/>
              </w:rPr>
              <w:t>2.10</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Related Experimental Results</w:t>
            </w:r>
            <w:r w:rsidR="006249DA">
              <w:rPr>
                <w:noProof/>
                <w:webHidden/>
              </w:rPr>
              <w:tab/>
            </w:r>
            <w:r w:rsidR="006249DA">
              <w:rPr>
                <w:noProof/>
                <w:webHidden/>
              </w:rPr>
              <w:fldChar w:fldCharType="begin"/>
            </w:r>
            <w:r w:rsidR="006249DA">
              <w:rPr>
                <w:noProof/>
                <w:webHidden/>
              </w:rPr>
              <w:instrText xml:space="preserve"> PAGEREF _Toc164801992 \h </w:instrText>
            </w:r>
            <w:r w:rsidR="006249DA">
              <w:rPr>
                <w:noProof/>
                <w:webHidden/>
              </w:rPr>
            </w:r>
            <w:r w:rsidR="006249DA">
              <w:rPr>
                <w:noProof/>
                <w:webHidden/>
              </w:rPr>
              <w:fldChar w:fldCharType="separate"/>
            </w:r>
            <w:r w:rsidR="006249DA">
              <w:rPr>
                <w:noProof/>
                <w:webHidden/>
              </w:rPr>
              <w:t>33</w:t>
            </w:r>
            <w:r w:rsidR="006249DA">
              <w:rPr>
                <w:noProof/>
                <w:webHidden/>
              </w:rPr>
              <w:fldChar w:fldCharType="end"/>
            </w:r>
          </w:hyperlink>
        </w:p>
        <w:p w14:paraId="3A9953F9" w14:textId="5E51A149" w:rsidR="006249DA"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801993" w:history="1">
            <w:r w:rsidR="006249DA" w:rsidRPr="00CA50FC">
              <w:rPr>
                <w:rStyle w:val="Hyperlink"/>
                <w:rFonts w:cs="Calibri"/>
                <w:noProof/>
              </w:rPr>
              <w:t>2.11</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Conclusion</w:t>
            </w:r>
            <w:r w:rsidR="006249DA">
              <w:rPr>
                <w:noProof/>
                <w:webHidden/>
              </w:rPr>
              <w:tab/>
            </w:r>
            <w:r w:rsidR="006249DA">
              <w:rPr>
                <w:noProof/>
                <w:webHidden/>
              </w:rPr>
              <w:fldChar w:fldCharType="begin"/>
            </w:r>
            <w:r w:rsidR="006249DA">
              <w:rPr>
                <w:noProof/>
                <w:webHidden/>
              </w:rPr>
              <w:instrText xml:space="preserve"> PAGEREF _Toc164801993 \h </w:instrText>
            </w:r>
            <w:r w:rsidR="006249DA">
              <w:rPr>
                <w:noProof/>
                <w:webHidden/>
              </w:rPr>
            </w:r>
            <w:r w:rsidR="006249DA">
              <w:rPr>
                <w:noProof/>
                <w:webHidden/>
              </w:rPr>
              <w:fldChar w:fldCharType="separate"/>
            </w:r>
            <w:r w:rsidR="006249DA">
              <w:rPr>
                <w:noProof/>
                <w:webHidden/>
              </w:rPr>
              <w:t>34</w:t>
            </w:r>
            <w:r w:rsidR="006249DA">
              <w:rPr>
                <w:noProof/>
                <w:webHidden/>
              </w:rPr>
              <w:fldChar w:fldCharType="end"/>
            </w:r>
          </w:hyperlink>
        </w:p>
        <w:p w14:paraId="27374BC1" w14:textId="3132EA13" w:rsidR="006249DA"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801994" w:history="1">
            <w:r w:rsidR="006249DA" w:rsidRPr="00CA50FC">
              <w:rPr>
                <w:rStyle w:val="Hyperlink"/>
                <w:noProof/>
              </w:rPr>
              <w:t>Chapter 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Analysis and Design</w:t>
            </w:r>
            <w:r w:rsidR="006249DA">
              <w:rPr>
                <w:noProof/>
                <w:webHidden/>
              </w:rPr>
              <w:tab/>
            </w:r>
            <w:r w:rsidR="006249DA">
              <w:rPr>
                <w:noProof/>
                <w:webHidden/>
              </w:rPr>
              <w:fldChar w:fldCharType="begin"/>
            </w:r>
            <w:r w:rsidR="006249DA">
              <w:rPr>
                <w:noProof/>
                <w:webHidden/>
              </w:rPr>
              <w:instrText xml:space="preserve"> PAGEREF _Toc164801994 \h </w:instrText>
            </w:r>
            <w:r w:rsidR="006249DA">
              <w:rPr>
                <w:noProof/>
                <w:webHidden/>
              </w:rPr>
            </w:r>
            <w:r w:rsidR="006249DA">
              <w:rPr>
                <w:noProof/>
                <w:webHidden/>
              </w:rPr>
              <w:fldChar w:fldCharType="separate"/>
            </w:r>
            <w:r w:rsidR="006249DA">
              <w:rPr>
                <w:noProof/>
                <w:webHidden/>
              </w:rPr>
              <w:t>35</w:t>
            </w:r>
            <w:r w:rsidR="006249DA">
              <w:rPr>
                <w:noProof/>
                <w:webHidden/>
              </w:rPr>
              <w:fldChar w:fldCharType="end"/>
            </w:r>
          </w:hyperlink>
        </w:p>
        <w:p w14:paraId="0F61EBDB" w14:textId="3947922D"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95" w:history="1">
            <w:r w:rsidR="006249DA" w:rsidRPr="00CA50FC">
              <w:rPr>
                <w:rStyle w:val="Hyperlink"/>
                <w:noProof/>
              </w:rPr>
              <w:t>3.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Application Overview</w:t>
            </w:r>
            <w:r w:rsidR="006249DA">
              <w:rPr>
                <w:noProof/>
                <w:webHidden/>
              </w:rPr>
              <w:tab/>
            </w:r>
            <w:r w:rsidR="006249DA">
              <w:rPr>
                <w:noProof/>
                <w:webHidden/>
              </w:rPr>
              <w:fldChar w:fldCharType="begin"/>
            </w:r>
            <w:r w:rsidR="006249DA">
              <w:rPr>
                <w:noProof/>
                <w:webHidden/>
              </w:rPr>
              <w:instrText xml:space="preserve"> PAGEREF _Toc164801995 \h </w:instrText>
            </w:r>
            <w:r w:rsidR="006249DA">
              <w:rPr>
                <w:noProof/>
                <w:webHidden/>
              </w:rPr>
            </w:r>
            <w:r w:rsidR="006249DA">
              <w:rPr>
                <w:noProof/>
                <w:webHidden/>
              </w:rPr>
              <w:fldChar w:fldCharType="separate"/>
            </w:r>
            <w:r w:rsidR="006249DA">
              <w:rPr>
                <w:noProof/>
                <w:webHidden/>
              </w:rPr>
              <w:t>35</w:t>
            </w:r>
            <w:r w:rsidR="006249DA">
              <w:rPr>
                <w:noProof/>
                <w:webHidden/>
              </w:rPr>
              <w:fldChar w:fldCharType="end"/>
            </w:r>
          </w:hyperlink>
        </w:p>
        <w:p w14:paraId="3AA1E1A3" w14:textId="15062E25"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1996" w:history="1">
            <w:r w:rsidR="006249DA" w:rsidRPr="00CA50FC">
              <w:rPr>
                <w:rStyle w:val="Hyperlink"/>
                <w:noProof/>
              </w:rPr>
              <w:t>3.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Potential Blockers and Considerations</w:t>
            </w:r>
            <w:r w:rsidR="006249DA">
              <w:rPr>
                <w:noProof/>
                <w:webHidden/>
              </w:rPr>
              <w:tab/>
            </w:r>
            <w:r w:rsidR="006249DA">
              <w:rPr>
                <w:noProof/>
                <w:webHidden/>
              </w:rPr>
              <w:fldChar w:fldCharType="begin"/>
            </w:r>
            <w:r w:rsidR="006249DA">
              <w:rPr>
                <w:noProof/>
                <w:webHidden/>
              </w:rPr>
              <w:instrText xml:space="preserve"> PAGEREF _Toc164801996 \h </w:instrText>
            </w:r>
            <w:r w:rsidR="006249DA">
              <w:rPr>
                <w:noProof/>
                <w:webHidden/>
              </w:rPr>
            </w:r>
            <w:r w:rsidR="006249DA">
              <w:rPr>
                <w:noProof/>
                <w:webHidden/>
              </w:rPr>
              <w:fldChar w:fldCharType="separate"/>
            </w:r>
            <w:r w:rsidR="006249DA">
              <w:rPr>
                <w:noProof/>
                <w:webHidden/>
              </w:rPr>
              <w:t>35</w:t>
            </w:r>
            <w:r w:rsidR="006249DA">
              <w:rPr>
                <w:noProof/>
                <w:webHidden/>
              </w:rPr>
              <w:fldChar w:fldCharType="end"/>
            </w:r>
          </w:hyperlink>
        </w:p>
        <w:p w14:paraId="6F5A0314" w14:textId="52427B3D"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97" w:history="1">
            <w:r w:rsidR="006249DA" w:rsidRPr="00CA50FC">
              <w:rPr>
                <w:rStyle w:val="Hyperlink"/>
                <w:noProof/>
              </w:rPr>
              <w:t>3.2.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Data Sparsity and Quality</w:t>
            </w:r>
            <w:r w:rsidR="006249DA">
              <w:rPr>
                <w:noProof/>
                <w:webHidden/>
              </w:rPr>
              <w:tab/>
            </w:r>
            <w:r w:rsidR="006249DA">
              <w:rPr>
                <w:noProof/>
                <w:webHidden/>
              </w:rPr>
              <w:fldChar w:fldCharType="begin"/>
            </w:r>
            <w:r w:rsidR="006249DA">
              <w:rPr>
                <w:noProof/>
                <w:webHidden/>
              </w:rPr>
              <w:instrText xml:space="preserve"> PAGEREF _Toc164801997 \h </w:instrText>
            </w:r>
            <w:r w:rsidR="006249DA">
              <w:rPr>
                <w:noProof/>
                <w:webHidden/>
              </w:rPr>
            </w:r>
            <w:r w:rsidR="006249DA">
              <w:rPr>
                <w:noProof/>
                <w:webHidden/>
              </w:rPr>
              <w:fldChar w:fldCharType="separate"/>
            </w:r>
            <w:r w:rsidR="006249DA">
              <w:rPr>
                <w:noProof/>
                <w:webHidden/>
              </w:rPr>
              <w:t>35</w:t>
            </w:r>
            <w:r w:rsidR="006249DA">
              <w:rPr>
                <w:noProof/>
                <w:webHidden/>
              </w:rPr>
              <w:fldChar w:fldCharType="end"/>
            </w:r>
          </w:hyperlink>
        </w:p>
        <w:p w14:paraId="6B350070" w14:textId="4709630B"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98" w:history="1">
            <w:r w:rsidR="006249DA" w:rsidRPr="00CA50FC">
              <w:rPr>
                <w:rStyle w:val="Hyperlink"/>
                <w:noProof/>
              </w:rPr>
              <w:t>3.2.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Dataset Acquisition</w:t>
            </w:r>
            <w:r w:rsidR="006249DA">
              <w:rPr>
                <w:noProof/>
                <w:webHidden/>
              </w:rPr>
              <w:tab/>
            </w:r>
            <w:r w:rsidR="006249DA">
              <w:rPr>
                <w:noProof/>
                <w:webHidden/>
              </w:rPr>
              <w:fldChar w:fldCharType="begin"/>
            </w:r>
            <w:r w:rsidR="006249DA">
              <w:rPr>
                <w:noProof/>
                <w:webHidden/>
              </w:rPr>
              <w:instrText xml:space="preserve"> PAGEREF _Toc164801998 \h </w:instrText>
            </w:r>
            <w:r w:rsidR="006249DA">
              <w:rPr>
                <w:noProof/>
                <w:webHidden/>
              </w:rPr>
            </w:r>
            <w:r w:rsidR="006249DA">
              <w:rPr>
                <w:noProof/>
                <w:webHidden/>
              </w:rPr>
              <w:fldChar w:fldCharType="separate"/>
            </w:r>
            <w:r w:rsidR="006249DA">
              <w:rPr>
                <w:noProof/>
                <w:webHidden/>
              </w:rPr>
              <w:t>35</w:t>
            </w:r>
            <w:r w:rsidR="006249DA">
              <w:rPr>
                <w:noProof/>
                <w:webHidden/>
              </w:rPr>
              <w:fldChar w:fldCharType="end"/>
            </w:r>
          </w:hyperlink>
        </w:p>
        <w:p w14:paraId="6B5EB15C" w14:textId="7B1889B7"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1999" w:history="1">
            <w:r w:rsidR="006249DA" w:rsidRPr="00CA50FC">
              <w:rPr>
                <w:rStyle w:val="Hyperlink"/>
                <w:noProof/>
              </w:rPr>
              <w:t>3.2.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Computational Complexity</w:t>
            </w:r>
            <w:r w:rsidR="006249DA">
              <w:rPr>
                <w:noProof/>
                <w:webHidden/>
              </w:rPr>
              <w:tab/>
            </w:r>
            <w:r w:rsidR="006249DA">
              <w:rPr>
                <w:noProof/>
                <w:webHidden/>
              </w:rPr>
              <w:fldChar w:fldCharType="begin"/>
            </w:r>
            <w:r w:rsidR="006249DA">
              <w:rPr>
                <w:noProof/>
                <w:webHidden/>
              </w:rPr>
              <w:instrText xml:space="preserve"> PAGEREF _Toc164801999 \h </w:instrText>
            </w:r>
            <w:r w:rsidR="006249DA">
              <w:rPr>
                <w:noProof/>
                <w:webHidden/>
              </w:rPr>
            </w:r>
            <w:r w:rsidR="006249DA">
              <w:rPr>
                <w:noProof/>
                <w:webHidden/>
              </w:rPr>
              <w:fldChar w:fldCharType="separate"/>
            </w:r>
            <w:r w:rsidR="006249DA">
              <w:rPr>
                <w:noProof/>
                <w:webHidden/>
              </w:rPr>
              <w:t>35</w:t>
            </w:r>
            <w:r w:rsidR="006249DA">
              <w:rPr>
                <w:noProof/>
                <w:webHidden/>
              </w:rPr>
              <w:fldChar w:fldCharType="end"/>
            </w:r>
          </w:hyperlink>
        </w:p>
        <w:p w14:paraId="2AC70D2F" w14:textId="3D27895D"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00" w:history="1">
            <w:r w:rsidR="006249DA" w:rsidRPr="00CA50FC">
              <w:rPr>
                <w:rStyle w:val="Hyperlink"/>
                <w:noProof/>
              </w:rPr>
              <w:t>3.2.4</w:t>
            </w:r>
            <w:r w:rsidR="006249DA">
              <w:rPr>
                <w:rFonts w:asciiTheme="minorHAnsi" w:eastAsiaTheme="minorEastAsia" w:hAnsiTheme="minorHAnsi"/>
                <w:noProof/>
                <w:kern w:val="2"/>
                <w:lang w:eastAsia="en-GB"/>
                <w14:ligatures w14:val="standardContextual"/>
              </w:rPr>
              <w:tab/>
            </w:r>
            <w:r w:rsidR="006249DA" w:rsidRPr="00CA50FC">
              <w:rPr>
                <w:rStyle w:val="Hyperlink"/>
                <w:noProof/>
              </w:rPr>
              <w:t>Steep Learning Curve</w:t>
            </w:r>
            <w:r w:rsidR="006249DA">
              <w:rPr>
                <w:noProof/>
                <w:webHidden/>
              </w:rPr>
              <w:tab/>
            </w:r>
            <w:r w:rsidR="006249DA">
              <w:rPr>
                <w:noProof/>
                <w:webHidden/>
              </w:rPr>
              <w:fldChar w:fldCharType="begin"/>
            </w:r>
            <w:r w:rsidR="006249DA">
              <w:rPr>
                <w:noProof/>
                <w:webHidden/>
              </w:rPr>
              <w:instrText xml:space="preserve"> PAGEREF _Toc164802000 \h </w:instrText>
            </w:r>
            <w:r w:rsidR="006249DA">
              <w:rPr>
                <w:noProof/>
                <w:webHidden/>
              </w:rPr>
            </w:r>
            <w:r w:rsidR="006249DA">
              <w:rPr>
                <w:noProof/>
                <w:webHidden/>
              </w:rPr>
              <w:fldChar w:fldCharType="separate"/>
            </w:r>
            <w:r w:rsidR="006249DA">
              <w:rPr>
                <w:noProof/>
                <w:webHidden/>
              </w:rPr>
              <w:t>36</w:t>
            </w:r>
            <w:r w:rsidR="006249DA">
              <w:rPr>
                <w:noProof/>
                <w:webHidden/>
              </w:rPr>
              <w:fldChar w:fldCharType="end"/>
            </w:r>
          </w:hyperlink>
        </w:p>
        <w:p w14:paraId="31519A2B" w14:textId="6B4A183E"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01" w:history="1">
            <w:r w:rsidR="006249DA" w:rsidRPr="00CA50FC">
              <w:rPr>
                <w:rStyle w:val="Hyperlink"/>
                <w:noProof/>
              </w:rPr>
              <w:t>3.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Scope</w:t>
            </w:r>
            <w:r w:rsidR="006249DA">
              <w:rPr>
                <w:noProof/>
                <w:webHidden/>
              </w:rPr>
              <w:tab/>
            </w:r>
            <w:r w:rsidR="006249DA">
              <w:rPr>
                <w:noProof/>
                <w:webHidden/>
              </w:rPr>
              <w:fldChar w:fldCharType="begin"/>
            </w:r>
            <w:r w:rsidR="006249DA">
              <w:rPr>
                <w:noProof/>
                <w:webHidden/>
              </w:rPr>
              <w:instrText xml:space="preserve"> PAGEREF _Toc164802001 \h </w:instrText>
            </w:r>
            <w:r w:rsidR="006249DA">
              <w:rPr>
                <w:noProof/>
                <w:webHidden/>
              </w:rPr>
            </w:r>
            <w:r w:rsidR="006249DA">
              <w:rPr>
                <w:noProof/>
                <w:webHidden/>
              </w:rPr>
              <w:fldChar w:fldCharType="separate"/>
            </w:r>
            <w:r w:rsidR="006249DA">
              <w:rPr>
                <w:noProof/>
                <w:webHidden/>
              </w:rPr>
              <w:t>36</w:t>
            </w:r>
            <w:r w:rsidR="006249DA">
              <w:rPr>
                <w:noProof/>
                <w:webHidden/>
              </w:rPr>
              <w:fldChar w:fldCharType="end"/>
            </w:r>
          </w:hyperlink>
        </w:p>
        <w:p w14:paraId="22943226" w14:textId="57A0DC9A"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02" w:history="1">
            <w:r w:rsidR="006249DA" w:rsidRPr="00CA50FC">
              <w:rPr>
                <w:rStyle w:val="Hyperlink"/>
                <w:noProof/>
              </w:rPr>
              <w:t>3.4</w:t>
            </w:r>
            <w:r w:rsidR="006249DA">
              <w:rPr>
                <w:rFonts w:asciiTheme="minorHAnsi" w:eastAsiaTheme="minorEastAsia" w:hAnsiTheme="minorHAnsi"/>
                <w:noProof/>
                <w:kern w:val="2"/>
                <w:lang w:eastAsia="en-GB"/>
                <w14:ligatures w14:val="standardContextual"/>
              </w:rPr>
              <w:tab/>
            </w:r>
            <w:r w:rsidR="006249DA" w:rsidRPr="00CA50FC">
              <w:rPr>
                <w:rStyle w:val="Hyperlink"/>
                <w:noProof/>
              </w:rPr>
              <w:t>Prerequisites</w:t>
            </w:r>
            <w:r w:rsidR="006249DA">
              <w:rPr>
                <w:noProof/>
                <w:webHidden/>
              </w:rPr>
              <w:tab/>
            </w:r>
            <w:r w:rsidR="006249DA">
              <w:rPr>
                <w:noProof/>
                <w:webHidden/>
              </w:rPr>
              <w:fldChar w:fldCharType="begin"/>
            </w:r>
            <w:r w:rsidR="006249DA">
              <w:rPr>
                <w:noProof/>
                <w:webHidden/>
              </w:rPr>
              <w:instrText xml:space="preserve"> PAGEREF _Toc164802002 \h </w:instrText>
            </w:r>
            <w:r w:rsidR="006249DA">
              <w:rPr>
                <w:noProof/>
                <w:webHidden/>
              </w:rPr>
            </w:r>
            <w:r w:rsidR="006249DA">
              <w:rPr>
                <w:noProof/>
                <w:webHidden/>
              </w:rPr>
              <w:fldChar w:fldCharType="separate"/>
            </w:r>
            <w:r w:rsidR="006249DA">
              <w:rPr>
                <w:noProof/>
                <w:webHidden/>
              </w:rPr>
              <w:t>37</w:t>
            </w:r>
            <w:r w:rsidR="006249DA">
              <w:rPr>
                <w:noProof/>
                <w:webHidden/>
              </w:rPr>
              <w:fldChar w:fldCharType="end"/>
            </w:r>
          </w:hyperlink>
        </w:p>
        <w:p w14:paraId="2A549D12" w14:textId="51073429"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03" w:history="1">
            <w:r w:rsidR="006249DA" w:rsidRPr="00CA50FC">
              <w:rPr>
                <w:rStyle w:val="Hyperlink"/>
                <w:noProof/>
              </w:rPr>
              <w:t>3.5</w:t>
            </w:r>
            <w:r w:rsidR="006249DA">
              <w:rPr>
                <w:rFonts w:asciiTheme="minorHAnsi" w:eastAsiaTheme="minorEastAsia" w:hAnsiTheme="minorHAnsi"/>
                <w:noProof/>
                <w:kern w:val="2"/>
                <w:lang w:eastAsia="en-GB"/>
                <w14:ligatures w14:val="standardContextual"/>
              </w:rPr>
              <w:tab/>
            </w:r>
            <w:r w:rsidR="006249DA" w:rsidRPr="00CA50FC">
              <w:rPr>
                <w:rStyle w:val="Hyperlink"/>
                <w:noProof/>
              </w:rPr>
              <w:t>Software Development Process</w:t>
            </w:r>
            <w:r w:rsidR="006249DA">
              <w:rPr>
                <w:noProof/>
                <w:webHidden/>
              </w:rPr>
              <w:tab/>
            </w:r>
            <w:r w:rsidR="006249DA">
              <w:rPr>
                <w:noProof/>
                <w:webHidden/>
              </w:rPr>
              <w:fldChar w:fldCharType="begin"/>
            </w:r>
            <w:r w:rsidR="006249DA">
              <w:rPr>
                <w:noProof/>
                <w:webHidden/>
              </w:rPr>
              <w:instrText xml:space="preserve"> PAGEREF _Toc164802003 \h </w:instrText>
            </w:r>
            <w:r w:rsidR="006249DA">
              <w:rPr>
                <w:noProof/>
                <w:webHidden/>
              </w:rPr>
            </w:r>
            <w:r w:rsidR="006249DA">
              <w:rPr>
                <w:noProof/>
                <w:webHidden/>
              </w:rPr>
              <w:fldChar w:fldCharType="separate"/>
            </w:r>
            <w:r w:rsidR="006249DA">
              <w:rPr>
                <w:noProof/>
                <w:webHidden/>
              </w:rPr>
              <w:t>37</w:t>
            </w:r>
            <w:r w:rsidR="006249DA">
              <w:rPr>
                <w:noProof/>
                <w:webHidden/>
              </w:rPr>
              <w:fldChar w:fldCharType="end"/>
            </w:r>
          </w:hyperlink>
        </w:p>
        <w:p w14:paraId="0B1A7709" w14:textId="26325F01"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04" w:history="1">
            <w:r w:rsidR="006249DA" w:rsidRPr="00CA50FC">
              <w:rPr>
                <w:rStyle w:val="Hyperlink"/>
                <w:noProof/>
              </w:rPr>
              <w:t>3.5.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Agile</w:t>
            </w:r>
            <w:r w:rsidR="006249DA">
              <w:rPr>
                <w:noProof/>
                <w:webHidden/>
              </w:rPr>
              <w:tab/>
            </w:r>
            <w:r w:rsidR="006249DA">
              <w:rPr>
                <w:noProof/>
                <w:webHidden/>
              </w:rPr>
              <w:fldChar w:fldCharType="begin"/>
            </w:r>
            <w:r w:rsidR="006249DA">
              <w:rPr>
                <w:noProof/>
                <w:webHidden/>
              </w:rPr>
              <w:instrText xml:space="preserve"> PAGEREF _Toc164802004 \h </w:instrText>
            </w:r>
            <w:r w:rsidR="006249DA">
              <w:rPr>
                <w:noProof/>
                <w:webHidden/>
              </w:rPr>
            </w:r>
            <w:r w:rsidR="006249DA">
              <w:rPr>
                <w:noProof/>
                <w:webHidden/>
              </w:rPr>
              <w:fldChar w:fldCharType="separate"/>
            </w:r>
            <w:r w:rsidR="006249DA">
              <w:rPr>
                <w:noProof/>
                <w:webHidden/>
              </w:rPr>
              <w:t>37</w:t>
            </w:r>
            <w:r w:rsidR="006249DA">
              <w:rPr>
                <w:noProof/>
                <w:webHidden/>
              </w:rPr>
              <w:fldChar w:fldCharType="end"/>
            </w:r>
          </w:hyperlink>
        </w:p>
        <w:p w14:paraId="1155504A" w14:textId="76794BC7"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05" w:history="1">
            <w:r w:rsidR="006249DA" w:rsidRPr="00CA50FC">
              <w:rPr>
                <w:rStyle w:val="Hyperlink"/>
                <w:noProof/>
              </w:rPr>
              <w:t>3.5.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Minimal viable product</w:t>
            </w:r>
            <w:r w:rsidR="006249DA">
              <w:rPr>
                <w:noProof/>
                <w:webHidden/>
              </w:rPr>
              <w:tab/>
            </w:r>
            <w:r w:rsidR="006249DA">
              <w:rPr>
                <w:noProof/>
                <w:webHidden/>
              </w:rPr>
              <w:fldChar w:fldCharType="begin"/>
            </w:r>
            <w:r w:rsidR="006249DA">
              <w:rPr>
                <w:noProof/>
                <w:webHidden/>
              </w:rPr>
              <w:instrText xml:space="preserve"> PAGEREF _Toc164802005 \h </w:instrText>
            </w:r>
            <w:r w:rsidR="006249DA">
              <w:rPr>
                <w:noProof/>
                <w:webHidden/>
              </w:rPr>
            </w:r>
            <w:r w:rsidR="006249DA">
              <w:rPr>
                <w:noProof/>
                <w:webHidden/>
              </w:rPr>
              <w:fldChar w:fldCharType="separate"/>
            </w:r>
            <w:r w:rsidR="006249DA">
              <w:rPr>
                <w:noProof/>
                <w:webHidden/>
              </w:rPr>
              <w:t>38</w:t>
            </w:r>
            <w:r w:rsidR="006249DA">
              <w:rPr>
                <w:noProof/>
                <w:webHidden/>
              </w:rPr>
              <w:fldChar w:fldCharType="end"/>
            </w:r>
          </w:hyperlink>
        </w:p>
        <w:p w14:paraId="10F5ED52" w14:textId="5ABAA391"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06" w:history="1">
            <w:r w:rsidR="006249DA" w:rsidRPr="00CA50FC">
              <w:rPr>
                <w:rStyle w:val="Hyperlink"/>
                <w:noProof/>
              </w:rPr>
              <w:t>3.5.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Project Management</w:t>
            </w:r>
            <w:r w:rsidR="006249DA">
              <w:rPr>
                <w:noProof/>
                <w:webHidden/>
              </w:rPr>
              <w:tab/>
            </w:r>
            <w:r w:rsidR="006249DA">
              <w:rPr>
                <w:noProof/>
                <w:webHidden/>
              </w:rPr>
              <w:fldChar w:fldCharType="begin"/>
            </w:r>
            <w:r w:rsidR="006249DA">
              <w:rPr>
                <w:noProof/>
                <w:webHidden/>
              </w:rPr>
              <w:instrText xml:space="preserve"> PAGEREF _Toc164802006 \h </w:instrText>
            </w:r>
            <w:r w:rsidR="006249DA">
              <w:rPr>
                <w:noProof/>
                <w:webHidden/>
              </w:rPr>
            </w:r>
            <w:r w:rsidR="006249DA">
              <w:rPr>
                <w:noProof/>
                <w:webHidden/>
              </w:rPr>
              <w:fldChar w:fldCharType="separate"/>
            </w:r>
            <w:r w:rsidR="006249DA">
              <w:rPr>
                <w:noProof/>
                <w:webHidden/>
              </w:rPr>
              <w:t>39</w:t>
            </w:r>
            <w:r w:rsidR="006249DA">
              <w:rPr>
                <w:noProof/>
                <w:webHidden/>
              </w:rPr>
              <w:fldChar w:fldCharType="end"/>
            </w:r>
          </w:hyperlink>
        </w:p>
        <w:p w14:paraId="459E0C60" w14:textId="18DF62B0"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07" w:history="1">
            <w:r w:rsidR="006249DA" w:rsidRPr="00CA50FC">
              <w:rPr>
                <w:rStyle w:val="Hyperlink"/>
                <w:noProof/>
              </w:rPr>
              <w:t>3.6</w:t>
            </w:r>
            <w:r w:rsidR="006249DA">
              <w:rPr>
                <w:rFonts w:asciiTheme="minorHAnsi" w:eastAsiaTheme="minorEastAsia" w:hAnsiTheme="minorHAnsi"/>
                <w:noProof/>
                <w:kern w:val="2"/>
                <w:lang w:eastAsia="en-GB"/>
                <w14:ligatures w14:val="standardContextual"/>
              </w:rPr>
              <w:tab/>
            </w:r>
            <w:r w:rsidR="006249DA" w:rsidRPr="00CA50FC">
              <w:rPr>
                <w:rStyle w:val="Hyperlink"/>
                <w:noProof/>
              </w:rPr>
              <w:t>Tools and Framework Considered</w:t>
            </w:r>
            <w:r w:rsidR="006249DA">
              <w:rPr>
                <w:noProof/>
                <w:webHidden/>
              </w:rPr>
              <w:tab/>
            </w:r>
            <w:r w:rsidR="006249DA">
              <w:rPr>
                <w:noProof/>
                <w:webHidden/>
              </w:rPr>
              <w:fldChar w:fldCharType="begin"/>
            </w:r>
            <w:r w:rsidR="006249DA">
              <w:rPr>
                <w:noProof/>
                <w:webHidden/>
              </w:rPr>
              <w:instrText xml:space="preserve"> PAGEREF _Toc164802007 \h </w:instrText>
            </w:r>
            <w:r w:rsidR="006249DA">
              <w:rPr>
                <w:noProof/>
                <w:webHidden/>
              </w:rPr>
            </w:r>
            <w:r w:rsidR="006249DA">
              <w:rPr>
                <w:noProof/>
                <w:webHidden/>
              </w:rPr>
              <w:fldChar w:fldCharType="separate"/>
            </w:r>
            <w:r w:rsidR="006249DA">
              <w:rPr>
                <w:noProof/>
                <w:webHidden/>
              </w:rPr>
              <w:t>39</w:t>
            </w:r>
            <w:r w:rsidR="006249DA">
              <w:rPr>
                <w:noProof/>
                <w:webHidden/>
              </w:rPr>
              <w:fldChar w:fldCharType="end"/>
            </w:r>
          </w:hyperlink>
        </w:p>
        <w:p w14:paraId="5B4D9172" w14:textId="7A9975D8"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08" w:history="1">
            <w:r w:rsidR="006249DA" w:rsidRPr="00CA50FC">
              <w:rPr>
                <w:rStyle w:val="Hyperlink"/>
                <w:noProof/>
              </w:rPr>
              <w:t>3.6.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Python</w:t>
            </w:r>
            <w:r w:rsidR="006249DA">
              <w:rPr>
                <w:noProof/>
                <w:webHidden/>
              </w:rPr>
              <w:tab/>
            </w:r>
            <w:r w:rsidR="006249DA">
              <w:rPr>
                <w:noProof/>
                <w:webHidden/>
              </w:rPr>
              <w:fldChar w:fldCharType="begin"/>
            </w:r>
            <w:r w:rsidR="006249DA">
              <w:rPr>
                <w:noProof/>
                <w:webHidden/>
              </w:rPr>
              <w:instrText xml:space="preserve"> PAGEREF _Toc164802008 \h </w:instrText>
            </w:r>
            <w:r w:rsidR="006249DA">
              <w:rPr>
                <w:noProof/>
                <w:webHidden/>
              </w:rPr>
            </w:r>
            <w:r w:rsidR="006249DA">
              <w:rPr>
                <w:noProof/>
                <w:webHidden/>
              </w:rPr>
              <w:fldChar w:fldCharType="separate"/>
            </w:r>
            <w:r w:rsidR="006249DA">
              <w:rPr>
                <w:noProof/>
                <w:webHidden/>
              </w:rPr>
              <w:t>39</w:t>
            </w:r>
            <w:r w:rsidR="006249DA">
              <w:rPr>
                <w:noProof/>
                <w:webHidden/>
              </w:rPr>
              <w:fldChar w:fldCharType="end"/>
            </w:r>
          </w:hyperlink>
        </w:p>
        <w:p w14:paraId="49D1A2B2" w14:textId="2DB20B7F"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09" w:history="1">
            <w:r w:rsidR="006249DA" w:rsidRPr="00CA50FC">
              <w:rPr>
                <w:rStyle w:val="Hyperlink"/>
                <w:noProof/>
              </w:rPr>
              <w:t>3.6.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Jupiter Notebook</w:t>
            </w:r>
            <w:r w:rsidR="006249DA">
              <w:rPr>
                <w:noProof/>
                <w:webHidden/>
              </w:rPr>
              <w:tab/>
            </w:r>
            <w:r w:rsidR="006249DA">
              <w:rPr>
                <w:noProof/>
                <w:webHidden/>
              </w:rPr>
              <w:fldChar w:fldCharType="begin"/>
            </w:r>
            <w:r w:rsidR="006249DA">
              <w:rPr>
                <w:noProof/>
                <w:webHidden/>
              </w:rPr>
              <w:instrText xml:space="preserve"> PAGEREF _Toc164802009 \h </w:instrText>
            </w:r>
            <w:r w:rsidR="006249DA">
              <w:rPr>
                <w:noProof/>
                <w:webHidden/>
              </w:rPr>
            </w:r>
            <w:r w:rsidR="006249DA">
              <w:rPr>
                <w:noProof/>
                <w:webHidden/>
              </w:rPr>
              <w:fldChar w:fldCharType="separate"/>
            </w:r>
            <w:r w:rsidR="006249DA">
              <w:rPr>
                <w:noProof/>
                <w:webHidden/>
              </w:rPr>
              <w:t>40</w:t>
            </w:r>
            <w:r w:rsidR="006249DA">
              <w:rPr>
                <w:noProof/>
                <w:webHidden/>
              </w:rPr>
              <w:fldChar w:fldCharType="end"/>
            </w:r>
          </w:hyperlink>
        </w:p>
        <w:p w14:paraId="0A5B702B" w14:textId="414FAD15"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10" w:history="1">
            <w:r w:rsidR="006249DA" w:rsidRPr="00CA50FC">
              <w:rPr>
                <w:rStyle w:val="Hyperlink"/>
                <w:noProof/>
              </w:rPr>
              <w:t>3.7</w:t>
            </w:r>
            <w:r w:rsidR="006249DA">
              <w:rPr>
                <w:rFonts w:asciiTheme="minorHAnsi" w:eastAsiaTheme="minorEastAsia" w:hAnsiTheme="minorHAnsi"/>
                <w:noProof/>
                <w:kern w:val="2"/>
                <w:lang w:eastAsia="en-GB"/>
                <w14:ligatures w14:val="standardContextual"/>
              </w:rPr>
              <w:tab/>
            </w:r>
            <w:r w:rsidR="006249DA" w:rsidRPr="00CA50FC">
              <w:rPr>
                <w:rStyle w:val="Hyperlink"/>
                <w:noProof/>
              </w:rPr>
              <w:t>Dataset</w:t>
            </w:r>
            <w:r w:rsidR="006249DA">
              <w:rPr>
                <w:noProof/>
                <w:webHidden/>
              </w:rPr>
              <w:tab/>
            </w:r>
            <w:r w:rsidR="006249DA">
              <w:rPr>
                <w:noProof/>
                <w:webHidden/>
              </w:rPr>
              <w:fldChar w:fldCharType="begin"/>
            </w:r>
            <w:r w:rsidR="006249DA">
              <w:rPr>
                <w:noProof/>
                <w:webHidden/>
              </w:rPr>
              <w:instrText xml:space="preserve"> PAGEREF _Toc164802010 \h </w:instrText>
            </w:r>
            <w:r w:rsidR="006249DA">
              <w:rPr>
                <w:noProof/>
                <w:webHidden/>
              </w:rPr>
            </w:r>
            <w:r w:rsidR="006249DA">
              <w:rPr>
                <w:noProof/>
                <w:webHidden/>
              </w:rPr>
              <w:fldChar w:fldCharType="separate"/>
            </w:r>
            <w:r w:rsidR="006249DA">
              <w:rPr>
                <w:noProof/>
                <w:webHidden/>
              </w:rPr>
              <w:t>42</w:t>
            </w:r>
            <w:r w:rsidR="006249DA">
              <w:rPr>
                <w:noProof/>
                <w:webHidden/>
              </w:rPr>
              <w:fldChar w:fldCharType="end"/>
            </w:r>
          </w:hyperlink>
        </w:p>
        <w:p w14:paraId="70EACB81" w14:textId="788857A5"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11" w:history="1">
            <w:r w:rsidR="006249DA" w:rsidRPr="00CA50FC">
              <w:rPr>
                <w:rStyle w:val="Hyperlink"/>
                <w:noProof/>
              </w:rPr>
              <w:t>3.7.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View-Of-Delft Sensor Setup</w:t>
            </w:r>
            <w:r w:rsidR="006249DA">
              <w:rPr>
                <w:noProof/>
                <w:webHidden/>
              </w:rPr>
              <w:tab/>
            </w:r>
            <w:r w:rsidR="006249DA">
              <w:rPr>
                <w:noProof/>
                <w:webHidden/>
              </w:rPr>
              <w:fldChar w:fldCharType="begin"/>
            </w:r>
            <w:r w:rsidR="006249DA">
              <w:rPr>
                <w:noProof/>
                <w:webHidden/>
              </w:rPr>
              <w:instrText xml:space="preserve"> PAGEREF _Toc164802011 \h </w:instrText>
            </w:r>
            <w:r w:rsidR="006249DA">
              <w:rPr>
                <w:noProof/>
                <w:webHidden/>
              </w:rPr>
            </w:r>
            <w:r w:rsidR="006249DA">
              <w:rPr>
                <w:noProof/>
                <w:webHidden/>
              </w:rPr>
              <w:fldChar w:fldCharType="separate"/>
            </w:r>
            <w:r w:rsidR="006249DA">
              <w:rPr>
                <w:noProof/>
                <w:webHidden/>
              </w:rPr>
              <w:t>43</w:t>
            </w:r>
            <w:r w:rsidR="006249DA">
              <w:rPr>
                <w:noProof/>
                <w:webHidden/>
              </w:rPr>
              <w:fldChar w:fldCharType="end"/>
            </w:r>
          </w:hyperlink>
        </w:p>
        <w:p w14:paraId="7A8E024E" w14:textId="07DFA374"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12" w:history="1">
            <w:r w:rsidR="006249DA" w:rsidRPr="00CA50FC">
              <w:rPr>
                <w:rStyle w:val="Hyperlink"/>
                <w:noProof/>
              </w:rPr>
              <w:t>3.7.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Dataset Frame Information</w:t>
            </w:r>
            <w:r w:rsidR="006249DA">
              <w:rPr>
                <w:noProof/>
                <w:webHidden/>
              </w:rPr>
              <w:tab/>
            </w:r>
            <w:r w:rsidR="006249DA">
              <w:rPr>
                <w:noProof/>
                <w:webHidden/>
              </w:rPr>
              <w:fldChar w:fldCharType="begin"/>
            </w:r>
            <w:r w:rsidR="006249DA">
              <w:rPr>
                <w:noProof/>
                <w:webHidden/>
              </w:rPr>
              <w:instrText xml:space="preserve"> PAGEREF _Toc164802012 \h </w:instrText>
            </w:r>
            <w:r w:rsidR="006249DA">
              <w:rPr>
                <w:noProof/>
                <w:webHidden/>
              </w:rPr>
            </w:r>
            <w:r w:rsidR="006249DA">
              <w:rPr>
                <w:noProof/>
                <w:webHidden/>
              </w:rPr>
              <w:fldChar w:fldCharType="separate"/>
            </w:r>
            <w:r w:rsidR="006249DA">
              <w:rPr>
                <w:noProof/>
                <w:webHidden/>
              </w:rPr>
              <w:t>43</w:t>
            </w:r>
            <w:r w:rsidR="006249DA">
              <w:rPr>
                <w:noProof/>
                <w:webHidden/>
              </w:rPr>
              <w:fldChar w:fldCharType="end"/>
            </w:r>
          </w:hyperlink>
        </w:p>
        <w:p w14:paraId="34FB60A6" w14:textId="17CD802E"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13" w:history="1">
            <w:r w:rsidR="006249DA" w:rsidRPr="00CA50FC">
              <w:rPr>
                <w:rStyle w:val="Hyperlink"/>
                <w:noProof/>
              </w:rPr>
              <w:t>3.7.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Dataset Label Information</w:t>
            </w:r>
            <w:r w:rsidR="006249DA">
              <w:rPr>
                <w:noProof/>
                <w:webHidden/>
              </w:rPr>
              <w:tab/>
            </w:r>
            <w:r w:rsidR="006249DA">
              <w:rPr>
                <w:noProof/>
                <w:webHidden/>
              </w:rPr>
              <w:fldChar w:fldCharType="begin"/>
            </w:r>
            <w:r w:rsidR="006249DA">
              <w:rPr>
                <w:noProof/>
                <w:webHidden/>
              </w:rPr>
              <w:instrText xml:space="preserve"> PAGEREF _Toc164802013 \h </w:instrText>
            </w:r>
            <w:r w:rsidR="006249DA">
              <w:rPr>
                <w:noProof/>
                <w:webHidden/>
              </w:rPr>
            </w:r>
            <w:r w:rsidR="006249DA">
              <w:rPr>
                <w:noProof/>
                <w:webHidden/>
              </w:rPr>
              <w:fldChar w:fldCharType="separate"/>
            </w:r>
            <w:r w:rsidR="006249DA">
              <w:rPr>
                <w:noProof/>
                <w:webHidden/>
              </w:rPr>
              <w:t>43</w:t>
            </w:r>
            <w:r w:rsidR="006249DA">
              <w:rPr>
                <w:noProof/>
                <w:webHidden/>
              </w:rPr>
              <w:fldChar w:fldCharType="end"/>
            </w:r>
          </w:hyperlink>
        </w:p>
        <w:p w14:paraId="2AB792F4" w14:textId="74945FC4"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14" w:history="1">
            <w:r w:rsidR="006249DA" w:rsidRPr="00CA50FC">
              <w:rPr>
                <w:rStyle w:val="Hyperlink"/>
                <w:noProof/>
              </w:rPr>
              <w:t>3.8</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Data Visualization and Exploration</w:t>
            </w:r>
            <w:r w:rsidR="006249DA">
              <w:rPr>
                <w:noProof/>
                <w:webHidden/>
              </w:rPr>
              <w:tab/>
            </w:r>
            <w:r w:rsidR="006249DA">
              <w:rPr>
                <w:noProof/>
                <w:webHidden/>
              </w:rPr>
              <w:fldChar w:fldCharType="begin"/>
            </w:r>
            <w:r w:rsidR="006249DA">
              <w:rPr>
                <w:noProof/>
                <w:webHidden/>
              </w:rPr>
              <w:instrText xml:space="preserve"> PAGEREF _Toc164802014 \h </w:instrText>
            </w:r>
            <w:r w:rsidR="006249DA">
              <w:rPr>
                <w:noProof/>
                <w:webHidden/>
              </w:rPr>
            </w:r>
            <w:r w:rsidR="006249DA">
              <w:rPr>
                <w:noProof/>
                <w:webHidden/>
              </w:rPr>
              <w:fldChar w:fldCharType="separate"/>
            </w:r>
            <w:r w:rsidR="006249DA">
              <w:rPr>
                <w:noProof/>
                <w:webHidden/>
              </w:rPr>
              <w:t>44</w:t>
            </w:r>
            <w:r w:rsidR="006249DA">
              <w:rPr>
                <w:noProof/>
                <w:webHidden/>
              </w:rPr>
              <w:fldChar w:fldCharType="end"/>
            </w:r>
          </w:hyperlink>
        </w:p>
        <w:p w14:paraId="5F8D5B87" w14:textId="54B40D71"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15" w:history="1">
            <w:r w:rsidR="006249DA" w:rsidRPr="00CA50FC">
              <w:rPr>
                <w:rStyle w:val="Hyperlink"/>
                <w:noProof/>
              </w:rPr>
              <w:t>3.9</w:t>
            </w:r>
            <w:r w:rsidR="006249DA">
              <w:rPr>
                <w:rFonts w:asciiTheme="minorHAnsi" w:eastAsiaTheme="minorEastAsia" w:hAnsiTheme="minorHAnsi"/>
                <w:noProof/>
                <w:kern w:val="2"/>
                <w:lang w:eastAsia="en-GB"/>
                <w14:ligatures w14:val="standardContextual"/>
              </w:rPr>
              <w:tab/>
            </w:r>
            <w:r w:rsidR="006249DA" w:rsidRPr="00CA50FC">
              <w:rPr>
                <w:rStyle w:val="Hyperlink"/>
                <w:noProof/>
              </w:rPr>
              <w:t>Model Architecture Considered</w:t>
            </w:r>
            <w:r w:rsidR="006249DA">
              <w:rPr>
                <w:noProof/>
                <w:webHidden/>
              </w:rPr>
              <w:tab/>
            </w:r>
            <w:r w:rsidR="006249DA">
              <w:rPr>
                <w:noProof/>
                <w:webHidden/>
              </w:rPr>
              <w:fldChar w:fldCharType="begin"/>
            </w:r>
            <w:r w:rsidR="006249DA">
              <w:rPr>
                <w:noProof/>
                <w:webHidden/>
              </w:rPr>
              <w:instrText xml:space="preserve"> PAGEREF _Toc164802015 \h </w:instrText>
            </w:r>
            <w:r w:rsidR="006249DA">
              <w:rPr>
                <w:noProof/>
                <w:webHidden/>
              </w:rPr>
            </w:r>
            <w:r w:rsidR="006249DA">
              <w:rPr>
                <w:noProof/>
                <w:webHidden/>
              </w:rPr>
              <w:fldChar w:fldCharType="separate"/>
            </w:r>
            <w:r w:rsidR="006249DA">
              <w:rPr>
                <w:noProof/>
                <w:webHidden/>
              </w:rPr>
              <w:t>45</w:t>
            </w:r>
            <w:r w:rsidR="006249DA">
              <w:rPr>
                <w:noProof/>
                <w:webHidden/>
              </w:rPr>
              <w:fldChar w:fldCharType="end"/>
            </w:r>
          </w:hyperlink>
        </w:p>
        <w:p w14:paraId="4CFD2F6C" w14:textId="062FA889"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16" w:history="1">
            <w:r w:rsidR="006249DA" w:rsidRPr="00CA50FC">
              <w:rPr>
                <w:rStyle w:val="Hyperlink"/>
                <w:noProof/>
              </w:rPr>
              <w:t>3.9.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PV-RCNN Components Overview</w:t>
            </w:r>
            <w:r w:rsidR="006249DA">
              <w:rPr>
                <w:noProof/>
                <w:webHidden/>
              </w:rPr>
              <w:tab/>
            </w:r>
            <w:r w:rsidR="006249DA">
              <w:rPr>
                <w:noProof/>
                <w:webHidden/>
              </w:rPr>
              <w:fldChar w:fldCharType="begin"/>
            </w:r>
            <w:r w:rsidR="006249DA">
              <w:rPr>
                <w:noProof/>
                <w:webHidden/>
              </w:rPr>
              <w:instrText xml:space="preserve"> PAGEREF _Toc164802016 \h </w:instrText>
            </w:r>
            <w:r w:rsidR="006249DA">
              <w:rPr>
                <w:noProof/>
                <w:webHidden/>
              </w:rPr>
            </w:r>
            <w:r w:rsidR="006249DA">
              <w:rPr>
                <w:noProof/>
                <w:webHidden/>
              </w:rPr>
              <w:fldChar w:fldCharType="separate"/>
            </w:r>
            <w:r w:rsidR="006249DA">
              <w:rPr>
                <w:noProof/>
                <w:webHidden/>
              </w:rPr>
              <w:t>45</w:t>
            </w:r>
            <w:r w:rsidR="006249DA">
              <w:rPr>
                <w:noProof/>
                <w:webHidden/>
              </w:rPr>
              <w:fldChar w:fldCharType="end"/>
            </w:r>
          </w:hyperlink>
        </w:p>
        <w:p w14:paraId="281112DC" w14:textId="5D07D5D8" w:rsidR="006249DA"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802017" w:history="1">
            <w:r w:rsidR="006249DA" w:rsidRPr="00CA50FC">
              <w:rPr>
                <w:rStyle w:val="Hyperlink"/>
                <w:rFonts w:cs="Calibri"/>
                <w:noProof/>
              </w:rPr>
              <w:t>3.10</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Training and Inference Details</w:t>
            </w:r>
            <w:r w:rsidR="006249DA">
              <w:rPr>
                <w:noProof/>
                <w:webHidden/>
              </w:rPr>
              <w:tab/>
            </w:r>
            <w:r w:rsidR="006249DA">
              <w:rPr>
                <w:noProof/>
                <w:webHidden/>
              </w:rPr>
              <w:fldChar w:fldCharType="begin"/>
            </w:r>
            <w:r w:rsidR="006249DA">
              <w:rPr>
                <w:noProof/>
                <w:webHidden/>
              </w:rPr>
              <w:instrText xml:space="preserve"> PAGEREF _Toc164802017 \h </w:instrText>
            </w:r>
            <w:r w:rsidR="006249DA">
              <w:rPr>
                <w:noProof/>
                <w:webHidden/>
              </w:rPr>
            </w:r>
            <w:r w:rsidR="006249DA">
              <w:rPr>
                <w:noProof/>
                <w:webHidden/>
              </w:rPr>
              <w:fldChar w:fldCharType="separate"/>
            </w:r>
            <w:r w:rsidR="006249DA">
              <w:rPr>
                <w:noProof/>
                <w:webHidden/>
              </w:rPr>
              <w:t>47</w:t>
            </w:r>
            <w:r w:rsidR="006249DA">
              <w:rPr>
                <w:noProof/>
                <w:webHidden/>
              </w:rPr>
              <w:fldChar w:fldCharType="end"/>
            </w:r>
          </w:hyperlink>
        </w:p>
        <w:p w14:paraId="320D467C" w14:textId="59D93B55" w:rsidR="006249DA"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802018" w:history="1">
            <w:r w:rsidR="006249DA" w:rsidRPr="00CA50FC">
              <w:rPr>
                <w:rStyle w:val="Hyperlink"/>
                <w:rFonts w:cs="Calibri"/>
                <w:noProof/>
              </w:rPr>
              <w:t>3.11</w:t>
            </w:r>
            <w:r w:rsidR="006249DA">
              <w:rPr>
                <w:rFonts w:asciiTheme="minorHAnsi" w:eastAsiaTheme="minorEastAsia" w:hAnsiTheme="minorHAnsi"/>
                <w:noProof/>
                <w:kern w:val="2"/>
                <w:lang w:eastAsia="en-GB"/>
                <w14:ligatures w14:val="standardContextual"/>
              </w:rPr>
              <w:tab/>
            </w:r>
            <w:r w:rsidR="006249DA" w:rsidRPr="00CA50FC">
              <w:rPr>
                <w:rStyle w:val="Hyperlink"/>
                <w:rFonts w:cs="Calibri"/>
                <w:noProof/>
              </w:rPr>
              <w:t>Evaluation Metrics</w:t>
            </w:r>
            <w:r w:rsidR="006249DA">
              <w:rPr>
                <w:noProof/>
                <w:webHidden/>
              </w:rPr>
              <w:tab/>
            </w:r>
            <w:r w:rsidR="006249DA">
              <w:rPr>
                <w:noProof/>
                <w:webHidden/>
              </w:rPr>
              <w:fldChar w:fldCharType="begin"/>
            </w:r>
            <w:r w:rsidR="006249DA">
              <w:rPr>
                <w:noProof/>
                <w:webHidden/>
              </w:rPr>
              <w:instrText xml:space="preserve"> PAGEREF _Toc164802018 \h </w:instrText>
            </w:r>
            <w:r w:rsidR="006249DA">
              <w:rPr>
                <w:noProof/>
                <w:webHidden/>
              </w:rPr>
            </w:r>
            <w:r w:rsidR="006249DA">
              <w:rPr>
                <w:noProof/>
                <w:webHidden/>
              </w:rPr>
              <w:fldChar w:fldCharType="separate"/>
            </w:r>
            <w:r w:rsidR="006249DA">
              <w:rPr>
                <w:noProof/>
                <w:webHidden/>
              </w:rPr>
              <w:t>47</w:t>
            </w:r>
            <w:r w:rsidR="006249DA">
              <w:rPr>
                <w:noProof/>
                <w:webHidden/>
              </w:rPr>
              <w:fldChar w:fldCharType="end"/>
            </w:r>
          </w:hyperlink>
        </w:p>
        <w:p w14:paraId="4255BE3E" w14:textId="7EBB2391" w:rsidR="006249DA"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802019" w:history="1">
            <w:r w:rsidR="006249DA" w:rsidRPr="00CA50FC">
              <w:rPr>
                <w:rStyle w:val="Hyperlink"/>
                <w:noProof/>
              </w:rPr>
              <w:t>3.1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New architecture</w:t>
            </w:r>
            <w:r w:rsidR="006249DA">
              <w:rPr>
                <w:noProof/>
                <w:webHidden/>
              </w:rPr>
              <w:tab/>
            </w:r>
            <w:r w:rsidR="006249DA">
              <w:rPr>
                <w:noProof/>
                <w:webHidden/>
              </w:rPr>
              <w:fldChar w:fldCharType="begin"/>
            </w:r>
            <w:r w:rsidR="006249DA">
              <w:rPr>
                <w:noProof/>
                <w:webHidden/>
              </w:rPr>
              <w:instrText xml:space="preserve"> PAGEREF _Toc164802019 \h </w:instrText>
            </w:r>
            <w:r w:rsidR="006249DA">
              <w:rPr>
                <w:noProof/>
                <w:webHidden/>
              </w:rPr>
            </w:r>
            <w:r w:rsidR="006249DA">
              <w:rPr>
                <w:noProof/>
                <w:webHidden/>
              </w:rPr>
              <w:fldChar w:fldCharType="separate"/>
            </w:r>
            <w:r w:rsidR="006249DA">
              <w:rPr>
                <w:noProof/>
                <w:webHidden/>
              </w:rPr>
              <w:t>48</w:t>
            </w:r>
            <w:r w:rsidR="006249DA">
              <w:rPr>
                <w:noProof/>
                <w:webHidden/>
              </w:rPr>
              <w:fldChar w:fldCharType="end"/>
            </w:r>
          </w:hyperlink>
        </w:p>
        <w:p w14:paraId="6E701707" w14:textId="09C5CB44" w:rsidR="006249DA"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802020" w:history="1">
            <w:r w:rsidR="006249DA" w:rsidRPr="00CA50FC">
              <w:rPr>
                <w:rStyle w:val="Hyperlink"/>
                <w:noProof/>
              </w:rPr>
              <w:t>3.1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GitHub Contributions</w:t>
            </w:r>
            <w:r w:rsidR="006249DA">
              <w:rPr>
                <w:noProof/>
                <w:webHidden/>
              </w:rPr>
              <w:tab/>
            </w:r>
            <w:r w:rsidR="006249DA">
              <w:rPr>
                <w:noProof/>
                <w:webHidden/>
              </w:rPr>
              <w:fldChar w:fldCharType="begin"/>
            </w:r>
            <w:r w:rsidR="006249DA">
              <w:rPr>
                <w:noProof/>
                <w:webHidden/>
              </w:rPr>
              <w:instrText xml:space="preserve"> PAGEREF _Toc164802020 \h </w:instrText>
            </w:r>
            <w:r w:rsidR="006249DA">
              <w:rPr>
                <w:noProof/>
                <w:webHidden/>
              </w:rPr>
            </w:r>
            <w:r w:rsidR="006249DA">
              <w:rPr>
                <w:noProof/>
                <w:webHidden/>
              </w:rPr>
              <w:fldChar w:fldCharType="separate"/>
            </w:r>
            <w:r w:rsidR="006249DA">
              <w:rPr>
                <w:noProof/>
                <w:webHidden/>
              </w:rPr>
              <w:t>50</w:t>
            </w:r>
            <w:r w:rsidR="006249DA">
              <w:rPr>
                <w:noProof/>
                <w:webHidden/>
              </w:rPr>
              <w:fldChar w:fldCharType="end"/>
            </w:r>
          </w:hyperlink>
        </w:p>
        <w:p w14:paraId="5D3064D2" w14:textId="4946AC6B" w:rsidR="006249DA"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802021" w:history="1">
            <w:r w:rsidR="006249DA" w:rsidRPr="00CA50FC">
              <w:rPr>
                <w:rStyle w:val="Hyperlink"/>
                <w:noProof/>
              </w:rPr>
              <w:t>Chapter 4</w:t>
            </w:r>
            <w:r w:rsidR="006249DA">
              <w:rPr>
                <w:rFonts w:asciiTheme="minorHAnsi" w:eastAsiaTheme="minorEastAsia" w:hAnsiTheme="minorHAnsi"/>
                <w:noProof/>
                <w:kern w:val="2"/>
                <w:lang w:eastAsia="en-GB"/>
                <w14:ligatures w14:val="standardContextual"/>
              </w:rPr>
              <w:tab/>
            </w:r>
            <w:r w:rsidR="006249DA" w:rsidRPr="00CA50FC">
              <w:rPr>
                <w:rStyle w:val="Hyperlink"/>
                <w:noProof/>
              </w:rPr>
              <w:t>Implementation</w:t>
            </w:r>
            <w:r w:rsidR="006249DA">
              <w:rPr>
                <w:noProof/>
                <w:webHidden/>
              </w:rPr>
              <w:tab/>
            </w:r>
            <w:r w:rsidR="006249DA">
              <w:rPr>
                <w:noProof/>
                <w:webHidden/>
              </w:rPr>
              <w:fldChar w:fldCharType="begin"/>
            </w:r>
            <w:r w:rsidR="006249DA">
              <w:rPr>
                <w:noProof/>
                <w:webHidden/>
              </w:rPr>
              <w:instrText xml:space="preserve"> PAGEREF _Toc164802021 \h </w:instrText>
            </w:r>
            <w:r w:rsidR="006249DA">
              <w:rPr>
                <w:noProof/>
                <w:webHidden/>
              </w:rPr>
            </w:r>
            <w:r w:rsidR="006249DA">
              <w:rPr>
                <w:noProof/>
                <w:webHidden/>
              </w:rPr>
              <w:fldChar w:fldCharType="separate"/>
            </w:r>
            <w:r w:rsidR="006249DA">
              <w:rPr>
                <w:noProof/>
                <w:webHidden/>
              </w:rPr>
              <w:t>51</w:t>
            </w:r>
            <w:r w:rsidR="006249DA">
              <w:rPr>
                <w:noProof/>
                <w:webHidden/>
              </w:rPr>
              <w:fldChar w:fldCharType="end"/>
            </w:r>
          </w:hyperlink>
        </w:p>
        <w:p w14:paraId="2498C11B" w14:textId="49970F24"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22" w:history="1">
            <w:r w:rsidR="006249DA" w:rsidRPr="00CA50FC">
              <w:rPr>
                <w:rStyle w:val="Hyperlink"/>
                <w:noProof/>
              </w:rPr>
              <w:t>4.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Introduction</w:t>
            </w:r>
            <w:r w:rsidR="006249DA">
              <w:rPr>
                <w:noProof/>
                <w:webHidden/>
              </w:rPr>
              <w:tab/>
            </w:r>
            <w:r w:rsidR="006249DA">
              <w:rPr>
                <w:noProof/>
                <w:webHidden/>
              </w:rPr>
              <w:fldChar w:fldCharType="begin"/>
            </w:r>
            <w:r w:rsidR="006249DA">
              <w:rPr>
                <w:noProof/>
                <w:webHidden/>
              </w:rPr>
              <w:instrText xml:space="preserve"> PAGEREF _Toc164802022 \h </w:instrText>
            </w:r>
            <w:r w:rsidR="006249DA">
              <w:rPr>
                <w:noProof/>
                <w:webHidden/>
              </w:rPr>
            </w:r>
            <w:r w:rsidR="006249DA">
              <w:rPr>
                <w:noProof/>
                <w:webHidden/>
              </w:rPr>
              <w:fldChar w:fldCharType="separate"/>
            </w:r>
            <w:r w:rsidR="006249DA">
              <w:rPr>
                <w:noProof/>
                <w:webHidden/>
              </w:rPr>
              <w:t>51</w:t>
            </w:r>
            <w:r w:rsidR="006249DA">
              <w:rPr>
                <w:noProof/>
                <w:webHidden/>
              </w:rPr>
              <w:fldChar w:fldCharType="end"/>
            </w:r>
          </w:hyperlink>
        </w:p>
        <w:p w14:paraId="1334E31B" w14:textId="58E82872"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23" w:history="1">
            <w:r w:rsidR="006249DA" w:rsidRPr="00CA50FC">
              <w:rPr>
                <w:rStyle w:val="Hyperlink"/>
                <w:noProof/>
              </w:rPr>
              <w:t>4.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Source Control</w:t>
            </w:r>
            <w:r w:rsidR="006249DA">
              <w:rPr>
                <w:noProof/>
                <w:webHidden/>
              </w:rPr>
              <w:tab/>
            </w:r>
            <w:r w:rsidR="006249DA">
              <w:rPr>
                <w:noProof/>
                <w:webHidden/>
              </w:rPr>
              <w:fldChar w:fldCharType="begin"/>
            </w:r>
            <w:r w:rsidR="006249DA">
              <w:rPr>
                <w:noProof/>
                <w:webHidden/>
              </w:rPr>
              <w:instrText xml:space="preserve"> PAGEREF _Toc164802023 \h </w:instrText>
            </w:r>
            <w:r w:rsidR="006249DA">
              <w:rPr>
                <w:noProof/>
                <w:webHidden/>
              </w:rPr>
            </w:r>
            <w:r w:rsidR="006249DA">
              <w:rPr>
                <w:noProof/>
                <w:webHidden/>
              </w:rPr>
              <w:fldChar w:fldCharType="separate"/>
            </w:r>
            <w:r w:rsidR="006249DA">
              <w:rPr>
                <w:noProof/>
                <w:webHidden/>
              </w:rPr>
              <w:t>51</w:t>
            </w:r>
            <w:r w:rsidR="006249DA">
              <w:rPr>
                <w:noProof/>
                <w:webHidden/>
              </w:rPr>
              <w:fldChar w:fldCharType="end"/>
            </w:r>
          </w:hyperlink>
        </w:p>
        <w:p w14:paraId="6EF9426C" w14:textId="0DEFEE30"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24" w:history="1">
            <w:r w:rsidR="006249DA" w:rsidRPr="00CA50FC">
              <w:rPr>
                <w:rStyle w:val="Hyperlink"/>
                <w:noProof/>
              </w:rPr>
              <w:t>4.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Installation</w:t>
            </w:r>
            <w:r w:rsidR="006249DA">
              <w:rPr>
                <w:noProof/>
                <w:webHidden/>
              </w:rPr>
              <w:tab/>
            </w:r>
            <w:r w:rsidR="006249DA">
              <w:rPr>
                <w:noProof/>
                <w:webHidden/>
              </w:rPr>
              <w:fldChar w:fldCharType="begin"/>
            </w:r>
            <w:r w:rsidR="006249DA">
              <w:rPr>
                <w:noProof/>
                <w:webHidden/>
              </w:rPr>
              <w:instrText xml:space="preserve"> PAGEREF _Toc164802024 \h </w:instrText>
            </w:r>
            <w:r w:rsidR="006249DA">
              <w:rPr>
                <w:noProof/>
                <w:webHidden/>
              </w:rPr>
            </w:r>
            <w:r w:rsidR="006249DA">
              <w:rPr>
                <w:noProof/>
                <w:webHidden/>
              </w:rPr>
              <w:fldChar w:fldCharType="separate"/>
            </w:r>
            <w:r w:rsidR="006249DA">
              <w:rPr>
                <w:noProof/>
                <w:webHidden/>
              </w:rPr>
              <w:t>51</w:t>
            </w:r>
            <w:r w:rsidR="006249DA">
              <w:rPr>
                <w:noProof/>
                <w:webHidden/>
              </w:rPr>
              <w:fldChar w:fldCharType="end"/>
            </w:r>
          </w:hyperlink>
        </w:p>
        <w:p w14:paraId="6B760B3D" w14:textId="655BA2A8"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25" w:history="1">
            <w:r w:rsidR="006249DA" w:rsidRPr="00CA50FC">
              <w:rPr>
                <w:rStyle w:val="Hyperlink"/>
                <w:noProof/>
              </w:rPr>
              <w:t>4.4</w:t>
            </w:r>
            <w:r w:rsidR="006249DA">
              <w:rPr>
                <w:rFonts w:asciiTheme="minorHAnsi" w:eastAsiaTheme="minorEastAsia" w:hAnsiTheme="minorHAnsi"/>
                <w:noProof/>
                <w:kern w:val="2"/>
                <w:lang w:eastAsia="en-GB"/>
                <w14:ligatures w14:val="standardContextual"/>
              </w:rPr>
              <w:tab/>
            </w:r>
            <w:r w:rsidR="006249DA" w:rsidRPr="00CA50FC">
              <w:rPr>
                <w:rStyle w:val="Hyperlink"/>
                <w:noProof/>
              </w:rPr>
              <w:t>OpenPCDet Implementation</w:t>
            </w:r>
            <w:r w:rsidR="006249DA">
              <w:rPr>
                <w:noProof/>
                <w:webHidden/>
              </w:rPr>
              <w:tab/>
            </w:r>
            <w:r w:rsidR="006249DA">
              <w:rPr>
                <w:noProof/>
                <w:webHidden/>
              </w:rPr>
              <w:fldChar w:fldCharType="begin"/>
            </w:r>
            <w:r w:rsidR="006249DA">
              <w:rPr>
                <w:noProof/>
                <w:webHidden/>
              </w:rPr>
              <w:instrText xml:space="preserve"> PAGEREF _Toc164802025 \h </w:instrText>
            </w:r>
            <w:r w:rsidR="006249DA">
              <w:rPr>
                <w:noProof/>
                <w:webHidden/>
              </w:rPr>
            </w:r>
            <w:r w:rsidR="006249DA">
              <w:rPr>
                <w:noProof/>
                <w:webHidden/>
              </w:rPr>
              <w:fldChar w:fldCharType="separate"/>
            </w:r>
            <w:r w:rsidR="006249DA">
              <w:rPr>
                <w:noProof/>
                <w:webHidden/>
              </w:rPr>
              <w:t>52</w:t>
            </w:r>
            <w:r w:rsidR="006249DA">
              <w:rPr>
                <w:noProof/>
                <w:webHidden/>
              </w:rPr>
              <w:fldChar w:fldCharType="end"/>
            </w:r>
          </w:hyperlink>
        </w:p>
        <w:p w14:paraId="2A9A137B" w14:textId="7AFCEC3E"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26" w:history="1">
            <w:r w:rsidR="006249DA" w:rsidRPr="00CA50FC">
              <w:rPr>
                <w:rStyle w:val="Hyperlink"/>
                <w:noProof/>
              </w:rPr>
              <w:t>4.4.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Tools Used</w:t>
            </w:r>
            <w:r w:rsidR="006249DA">
              <w:rPr>
                <w:noProof/>
                <w:webHidden/>
              </w:rPr>
              <w:tab/>
            </w:r>
            <w:r w:rsidR="006249DA">
              <w:rPr>
                <w:noProof/>
                <w:webHidden/>
              </w:rPr>
              <w:fldChar w:fldCharType="begin"/>
            </w:r>
            <w:r w:rsidR="006249DA">
              <w:rPr>
                <w:noProof/>
                <w:webHidden/>
              </w:rPr>
              <w:instrText xml:space="preserve"> PAGEREF _Toc164802026 \h </w:instrText>
            </w:r>
            <w:r w:rsidR="006249DA">
              <w:rPr>
                <w:noProof/>
                <w:webHidden/>
              </w:rPr>
            </w:r>
            <w:r w:rsidR="006249DA">
              <w:rPr>
                <w:noProof/>
                <w:webHidden/>
              </w:rPr>
              <w:fldChar w:fldCharType="separate"/>
            </w:r>
            <w:r w:rsidR="006249DA">
              <w:rPr>
                <w:noProof/>
                <w:webHidden/>
              </w:rPr>
              <w:t>52</w:t>
            </w:r>
            <w:r w:rsidR="006249DA">
              <w:rPr>
                <w:noProof/>
                <w:webHidden/>
              </w:rPr>
              <w:fldChar w:fldCharType="end"/>
            </w:r>
          </w:hyperlink>
        </w:p>
        <w:p w14:paraId="73EA13F2" w14:textId="6624AC0F"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27" w:history="1">
            <w:r w:rsidR="006249DA" w:rsidRPr="00CA50FC">
              <w:rPr>
                <w:rStyle w:val="Hyperlink"/>
                <w:noProof/>
              </w:rPr>
              <w:t>4.4.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Data Loader &amp; Split</w:t>
            </w:r>
            <w:r w:rsidR="006249DA">
              <w:rPr>
                <w:noProof/>
                <w:webHidden/>
              </w:rPr>
              <w:tab/>
            </w:r>
            <w:r w:rsidR="006249DA">
              <w:rPr>
                <w:noProof/>
                <w:webHidden/>
              </w:rPr>
              <w:fldChar w:fldCharType="begin"/>
            </w:r>
            <w:r w:rsidR="006249DA">
              <w:rPr>
                <w:noProof/>
                <w:webHidden/>
              </w:rPr>
              <w:instrText xml:space="preserve"> PAGEREF _Toc164802027 \h </w:instrText>
            </w:r>
            <w:r w:rsidR="006249DA">
              <w:rPr>
                <w:noProof/>
                <w:webHidden/>
              </w:rPr>
            </w:r>
            <w:r w:rsidR="006249DA">
              <w:rPr>
                <w:noProof/>
                <w:webHidden/>
              </w:rPr>
              <w:fldChar w:fldCharType="separate"/>
            </w:r>
            <w:r w:rsidR="006249DA">
              <w:rPr>
                <w:noProof/>
                <w:webHidden/>
              </w:rPr>
              <w:t>54</w:t>
            </w:r>
            <w:r w:rsidR="006249DA">
              <w:rPr>
                <w:noProof/>
                <w:webHidden/>
              </w:rPr>
              <w:fldChar w:fldCharType="end"/>
            </w:r>
          </w:hyperlink>
        </w:p>
        <w:p w14:paraId="760C28F1" w14:textId="4A42535A"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28" w:history="1">
            <w:r w:rsidR="006249DA" w:rsidRPr="00CA50FC">
              <w:rPr>
                <w:rStyle w:val="Hyperlink"/>
                <w:noProof/>
              </w:rPr>
              <w:t>4.4.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Point Cloud Visualization in Open3d</w:t>
            </w:r>
            <w:r w:rsidR="006249DA">
              <w:rPr>
                <w:noProof/>
                <w:webHidden/>
              </w:rPr>
              <w:tab/>
            </w:r>
            <w:r w:rsidR="006249DA">
              <w:rPr>
                <w:noProof/>
                <w:webHidden/>
              </w:rPr>
              <w:fldChar w:fldCharType="begin"/>
            </w:r>
            <w:r w:rsidR="006249DA">
              <w:rPr>
                <w:noProof/>
                <w:webHidden/>
              </w:rPr>
              <w:instrText xml:space="preserve"> PAGEREF _Toc164802028 \h </w:instrText>
            </w:r>
            <w:r w:rsidR="006249DA">
              <w:rPr>
                <w:noProof/>
                <w:webHidden/>
              </w:rPr>
            </w:r>
            <w:r w:rsidR="006249DA">
              <w:rPr>
                <w:noProof/>
                <w:webHidden/>
              </w:rPr>
              <w:fldChar w:fldCharType="separate"/>
            </w:r>
            <w:r w:rsidR="006249DA">
              <w:rPr>
                <w:noProof/>
                <w:webHidden/>
              </w:rPr>
              <w:t>56</w:t>
            </w:r>
            <w:r w:rsidR="006249DA">
              <w:rPr>
                <w:noProof/>
                <w:webHidden/>
              </w:rPr>
              <w:fldChar w:fldCharType="end"/>
            </w:r>
          </w:hyperlink>
        </w:p>
        <w:p w14:paraId="4B8B9378" w14:textId="661FC857"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29" w:history="1">
            <w:r w:rsidR="006249DA" w:rsidRPr="00CA50FC">
              <w:rPr>
                <w:rStyle w:val="Hyperlink"/>
                <w:noProof/>
              </w:rPr>
              <w:t>4.4.4</w:t>
            </w:r>
            <w:r w:rsidR="006249DA">
              <w:rPr>
                <w:rFonts w:asciiTheme="minorHAnsi" w:eastAsiaTheme="minorEastAsia" w:hAnsiTheme="minorHAnsi"/>
                <w:noProof/>
                <w:kern w:val="2"/>
                <w:lang w:eastAsia="en-GB"/>
                <w14:ligatures w14:val="standardContextual"/>
              </w:rPr>
              <w:tab/>
            </w:r>
            <w:r w:rsidR="006249DA" w:rsidRPr="00CA50FC">
              <w:rPr>
                <w:rStyle w:val="Hyperlink"/>
                <w:noProof/>
              </w:rPr>
              <w:t>Sensor Calibration</w:t>
            </w:r>
            <w:r w:rsidR="006249DA">
              <w:rPr>
                <w:noProof/>
                <w:webHidden/>
              </w:rPr>
              <w:tab/>
            </w:r>
            <w:r w:rsidR="006249DA">
              <w:rPr>
                <w:noProof/>
                <w:webHidden/>
              </w:rPr>
              <w:fldChar w:fldCharType="begin"/>
            </w:r>
            <w:r w:rsidR="006249DA">
              <w:rPr>
                <w:noProof/>
                <w:webHidden/>
              </w:rPr>
              <w:instrText xml:space="preserve"> PAGEREF _Toc164802029 \h </w:instrText>
            </w:r>
            <w:r w:rsidR="006249DA">
              <w:rPr>
                <w:noProof/>
                <w:webHidden/>
              </w:rPr>
            </w:r>
            <w:r w:rsidR="006249DA">
              <w:rPr>
                <w:noProof/>
                <w:webHidden/>
              </w:rPr>
              <w:fldChar w:fldCharType="separate"/>
            </w:r>
            <w:r w:rsidR="006249DA">
              <w:rPr>
                <w:noProof/>
                <w:webHidden/>
              </w:rPr>
              <w:t>57</w:t>
            </w:r>
            <w:r w:rsidR="006249DA">
              <w:rPr>
                <w:noProof/>
                <w:webHidden/>
              </w:rPr>
              <w:fldChar w:fldCharType="end"/>
            </w:r>
          </w:hyperlink>
        </w:p>
        <w:p w14:paraId="44A54E6A" w14:textId="46A3F364"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30" w:history="1">
            <w:r w:rsidR="006249DA" w:rsidRPr="00CA50FC">
              <w:rPr>
                <w:rStyle w:val="Hyperlink"/>
                <w:noProof/>
              </w:rPr>
              <w:t>4.5</w:t>
            </w:r>
            <w:r w:rsidR="006249DA">
              <w:rPr>
                <w:rFonts w:asciiTheme="minorHAnsi" w:eastAsiaTheme="minorEastAsia" w:hAnsiTheme="minorHAnsi"/>
                <w:noProof/>
                <w:kern w:val="2"/>
                <w:lang w:eastAsia="en-GB"/>
                <w14:ligatures w14:val="standardContextual"/>
              </w:rPr>
              <w:tab/>
            </w:r>
            <w:r w:rsidR="006249DA" w:rsidRPr="00CA50FC">
              <w:rPr>
                <w:rStyle w:val="Hyperlink"/>
                <w:noProof/>
              </w:rPr>
              <w:t>RaTrack</w:t>
            </w:r>
            <w:r w:rsidR="006249DA">
              <w:rPr>
                <w:noProof/>
                <w:webHidden/>
              </w:rPr>
              <w:tab/>
            </w:r>
            <w:r w:rsidR="006249DA">
              <w:rPr>
                <w:noProof/>
                <w:webHidden/>
              </w:rPr>
              <w:fldChar w:fldCharType="begin"/>
            </w:r>
            <w:r w:rsidR="006249DA">
              <w:rPr>
                <w:noProof/>
                <w:webHidden/>
              </w:rPr>
              <w:instrText xml:space="preserve"> PAGEREF _Toc164802030 \h </w:instrText>
            </w:r>
            <w:r w:rsidR="006249DA">
              <w:rPr>
                <w:noProof/>
                <w:webHidden/>
              </w:rPr>
            </w:r>
            <w:r w:rsidR="006249DA">
              <w:rPr>
                <w:noProof/>
                <w:webHidden/>
              </w:rPr>
              <w:fldChar w:fldCharType="separate"/>
            </w:r>
            <w:r w:rsidR="006249DA">
              <w:rPr>
                <w:noProof/>
                <w:webHidden/>
              </w:rPr>
              <w:t>59</w:t>
            </w:r>
            <w:r w:rsidR="006249DA">
              <w:rPr>
                <w:noProof/>
                <w:webHidden/>
              </w:rPr>
              <w:fldChar w:fldCharType="end"/>
            </w:r>
          </w:hyperlink>
        </w:p>
        <w:p w14:paraId="14BE20F6" w14:textId="7D97F504"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31" w:history="1">
            <w:r w:rsidR="006249DA" w:rsidRPr="00CA50FC">
              <w:rPr>
                <w:rStyle w:val="Hyperlink"/>
                <w:noProof/>
              </w:rPr>
              <w:t>4.5.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RaTrack Code Standard Review</w:t>
            </w:r>
            <w:r w:rsidR="006249DA">
              <w:rPr>
                <w:noProof/>
                <w:webHidden/>
              </w:rPr>
              <w:tab/>
            </w:r>
            <w:r w:rsidR="006249DA">
              <w:rPr>
                <w:noProof/>
                <w:webHidden/>
              </w:rPr>
              <w:fldChar w:fldCharType="begin"/>
            </w:r>
            <w:r w:rsidR="006249DA">
              <w:rPr>
                <w:noProof/>
                <w:webHidden/>
              </w:rPr>
              <w:instrText xml:space="preserve"> PAGEREF _Toc164802031 \h </w:instrText>
            </w:r>
            <w:r w:rsidR="006249DA">
              <w:rPr>
                <w:noProof/>
                <w:webHidden/>
              </w:rPr>
            </w:r>
            <w:r w:rsidR="006249DA">
              <w:rPr>
                <w:noProof/>
                <w:webHidden/>
              </w:rPr>
              <w:fldChar w:fldCharType="separate"/>
            </w:r>
            <w:r w:rsidR="006249DA">
              <w:rPr>
                <w:noProof/>
                <w:webHidden/>
              </w:rPr>
              <w:t>59</w:t>
            </w:r>
            <w:r w:rsidR="006249DA">
              <w:rPr>
                <w:noProof/>
                <w:webHidden/>
              </w:rPr>
              <w:fldChar w:fldCharType="end"/>
            </w:r>
          </w:hyperlink>
        </w:p>
        <w:p w14:paraId="5D0338C9" w14:textId="2D04218D"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32" w:history="1">
            <w:r w:rsidR="006249DA" w:rsidRPr="00CA50FC">
              <w:rPr>
                <w:rStyle w:val="Hyperlink"/>
                <w:noProof/>
              </w:rPr>
              <w:t>4.5.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Getting required repositories</w:t>
            </w:r>
            <w:r w:rsidR="006249DA">
              <w:rPr>
                <w:noProof/>
                <w:webHidden/>
              </w:rPr>
              <w:tab/>
            </w:r>
            <w:r w:rsidR="006249DA">
              <w:rPr>
                <w:noProof/>
                <w:webHidden/>
              </w:rPr>
              <w:fldChar w:fldCharType="begin"/>
            </w:r>
            <w:r w:rsidR="006249DA">
              <w:rPr>
                <w:noProof/>
                <w:webHidden/>
              </w:rPr>
              <w:instrText xml:space="preserve"> PAGEREF _Toc164802032 \h </w:instrText>
            </w:r>
            <w:r w:rsidR="006249DA">
              <w:rPr>
                <w:noProof/>
                <w:webHidden/>
              </w:rPr>
            </w:r>
            <w:r w:rsidR="006249DA">
              <w:rPr>
                <w:noProof/>
                <w:webHidden/>
              </w:rPr>
              <w:fldChar w:fldCharType="separate"/>
            </w:r>
            <w:r w:rsidR="006249DA">
              <w:rPr>
                <w:noProof/>
                <w:webHidden/>
              </w:rPr>
              <w:t>60</w:t>
            </w:r>
            <w:r w:rsidR="006249DA">
              <w:rPr>
                <w:noProof/>
                <w:webHidden/>
              </w:rPr>
              <w:fldChar w:fldCharType="end"/>
            </w:r>
          </w:hyperlink>
        </w:p>
        <w:p w14:paraId="5FA6526E" w14:textId="763E0EEB"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33" w:history="1">
            <w:r w:rsidR="006249DA" w:rsidRPr="00CA50FC">
              <w:rPr>
                <w:rStyle w:val="Hyperlink"/>
                <w:noProof/>
              </w:rPr>
              <w:t>4.5.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Building the wheels</w:t>
            </w:r>
            <w:r w:rsidR="006249DA">
              <w:rPr>
                <w:noProof/>
                <w:webHidden/>
              </w:rPr>
              <w:tab/>
            </w:r>
            <w:r w:rsidR="006249DA">
              <w:rPr>
                <w:noProof/>
                <w:webHidden/>
              </w:rPr>
              <w:fldChar w:fldCharType="begin"/>
            </w:r>
            <w:r w:rsidR="006249DA">
              <w:rPr>
                <w:noProof/>
                <w:webHidden/>
              </w:rPr>
              <w:instrText xml:space="preserve"> PAGEREF _Toc164802033 \h </w:instrText>
            </w:r>
            <w:r w:rsidR="006249DA">
              <w:rPr>
                <w:noProof/>
                <w:webHidden/>
              </w:rPr>
            </w:r>
            <w:r w:rsidR="006249DA">
              <w:rPr>
                <w:noProof/>
                <w:webHidden/>
              </w:rPr>
              <w:fldChar w:fldCharType="separate"/>
            </w:r>
            <w:r w:rsidR="006249DA">
              <w:rPr>
                <w:noProof/>
                <w:webHidden/>
              </w:rPr>
              <w:t>61</w:t>
            </w:r>
            <w:r w:rsidR="006249DA">
              <w:rPr>
                <w:noProof/>
                <w:webHidden/>
              </w:rPr>
              <w:fldChar w:fldCharType="end"/>
            </w:r>
          </w:hyperlink>
        </w:p>
        <w:p w14:paraId="0AB536E2" w14:textId="65D64ED2"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34" w:history="1">
            <w:r w:rsidR="006249DA" w:rsidRPr="00CA50FC">
              <w:rPr>
                <w:rStyle w:val="Hyperlink"/>
                <w:noProof/>
              </w:rPr>
              <w:t>4.5.4</w:t>
            </w:r>
            <w:r w:rsidR="006249DA">
              <w:rPr>
                <w:rFonts w:asciiTheme="minorHAnsi" w:eastAsiaTheme="minorEastAsia" w:hAnsiTheme="minorHAnsi"/>
                <w:noProof/>
                <w:kern w:val="2"/>
                <w:lang w:eastAsia="en-GB"/>
                <w14:ligatures w14:val="standardContextual"/>
              </w:rPr>
              <w:tab/>
            </w:r>
            <w:r w:rsidR="006249DA" w:rsidRPr="00CA50FC">
              <w:rPr>
                <w:rStyle w:val="Hyperlink"/>
                <w:noProof/>
              </w:rPr>
              <w:t>Improvements to RaTrack source code</w:t>
            </w:r>
            <w:r w:rsidR="006249DA">
              <w:rPr>
                <w:noProof/>
                <w:webHidden/>
              </w:rPr>
              <w:tab/>
            </w:r>
            <w:r w:rsidR="006249DA">
              <w:rPr>
                <w:noProof/>
                <w:webHidden/>
              </w:rPr>
              <w:fldChar w:fldCharType="begin"/>
            </w:r>
            <w:r w:rsidR="006249DA">
              <w:rPr>
                <w:noProof/>
                <w:webHidden/>
              </w:rPr>
              <w:instrText xml:space="preserve"> PAGEREF _Toc164802034 \h </w:instrText>
            </w:r>
            <w:r w:rsidR="006249DA">
              <w:rPr>
                <w:noProof/>
                <w:webHidden/>
              </w:rPr>
            </w:r>
            <w:r w:rsidR="006249DA">
              <w:rPr>
                <w:noProof/>
                <w:webHidden/>
              </w:rPr>
              <w:fldChar w:fldCharType="separate"/>
            </w:r>
            <w:r w:rsidR="006249DA">
              <w:rPr>
                <w:noProof/>
                <w:webHidden/>
              </w:rPr>
              <w:t>62</w:t>
            </w:r>
            <w:r w:rsidR="006249DA">
              <w:rPr>
                <w:noProof/>
                <w:webHidden/>
              </w:rPr>
              <w:fldChar w:fldCharType="end"/>
            </w:r>
          </w:hyperlink>
        </w:p>
        <w:p w14:paraId="6507254F" w14:textId="6237696A"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35" w:history="1">
            <w:r w:rsidR="006249DA" w:rsidRPr="00CA50FC">
              <w:rPr>
                <w:rStyle w:val="Hyperlink"/>
                <w:noProof/>
              </w:rPr>
              <w:t>4.5.5</w:t>
            </w:r>
            <w:r w:rsidR="006249DA">
              <w:rPr>
                <w:rFonts w:asciiTheme="minorHAnsi" w:eastAsiaTheme="minorEastAsia" w:hAnsiTheme="minorHAnsi"/>
                <w:noProof/>
                <w:kern w:val="2"/>
                <w:lang w:eastAsia="en-GB"/>
                <w14:ligatures w14:val="standardContextual"/>
              </w:rPr>
              <w:tab/>
            </w:r>
            <w:r w:rsidR="006249DA" w:rsidRPr="00CA50FC">
              <w:rPr>
                <w:rStyle w:val="Hyperlink"/>
                <w:noProof/>
              </w:rPr>
              <w:t>Training the model.</w:t>
            </w:r>
            <w:r w:rsidR="006249DA">
              <w:rPr>
                <w:noProof/>
                <w:webHidden/>
              </w:rPr>
              <w:tab/>
            </w:r>
            <w:r w:rsidR="006249DA">
              <w:rPr>
                <w:noProof/>
                <w:webHidden/>
              </w:rPr>
              <w:fldChar w:fldCharType="begin"/>
            </w:r>
            <w:r w:rsidR="006249DA">
              <w:rPr>
                <w:noProof/>
                <w:webHidden/>
              </w:rPr>
              <w:instrText xml:space="preserve"> PAGEREF _Toc164802035 \h </w:instrText>
            </w:r>
            <w:r w:rsidR="006249DA">
              <w:rPr>
                <w:noProof/>
                <w:webHidden/>
              </w:rPr>
            </w:r>
            <w:r w:rsidR="006249DA">
              <w:rPr>
                <w:noProof/>
                <w:webHidden/>
              </w:rPr>
              <w:fldChar w:fldCharType="separate"/>
            </w:r>
            <w:r w:rsidR="006249DA">
              <w:rPr>
                <w:noProof/>
                <w:webHidden/>
              </w:rPr>
              <w:t>63</w:t>
            </w:r>
            <w:r w:rsidR="006249DA">
              <w:rPr>
                <w:noProof/>
                <w:webHidden/>
              </w:rPr>
              <w:fldChar w:fldCharType="end"/>
            </w:r>
          </w:hyperlink>
        </w:p>
        <w:p w14:paraId="5E2F4427" w14:textId="4DD229BB"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36" w:history="1">
            <w:r w:rsidR="006249DA" w:rsidRPr="00CA50FC">
              <w:rPr>
                <w:rStyle w:val="Hyperlink"/>
                <w:noProof/>
              </w:rPr>
              <w:t>4.5.6</w:t>
            </w:r>
            <w:r w:rsidR="006249DA">
              <w:rPr>
                <w:rFonts w:asciiTheme="minorHAnsi" w:eastAsiaTheme="minorEastAsia" w:hAnsiTheme="minorHAnsi"/>
                <w:noProof/>
                <w:kern w:val="2"/>
                <w:lang w:eastAsia="en-GB"/>
                <w14:ligatures w14:val="standardContextual"/>
              </w:rPr>
              <w:tab/>
            </w:r>
            <w:r w:rsidR="006249DA" w:rsidRPr="00CA50FC">
              <w:rPr>
                <w:rStyle w:val="Hyperlink"/>
                <w:noProof/>
              </w:rPr>
              <w:t>Additional Work</w:t>
            </w:r>
            <w:r w:rsidR="006249DA">
              <w:rPr>
                <w:noProof/>
                <w:webHidden/>
              </w:rPr>
              <w:tab/>
            </w:r>
            <w:r w:rsidR="006249DA">
              <w:rPr>
                <w:noProof/>
                <w:webHidden/>
              </w:rPr>
              <w:fldChar w:fldCharType="begin"/>
            </w:r>
            <w:r w:rsidR="006249DA">
              <w:rPr>
                <w:noProof/>
                <w:webHidden/>
              </w:rPr>
              <w:instrText xml:space="preserve"> PAGEREF _Toc164802036 \h </w:instrText>
            </w:r>
            <w:r w:rsidR="006249DA">
              <w:rPr>
                <w:noProof/>
                <w:webHidden/>
              </w:rPr>
            </w:r>
            <w:r w:rsidR="006249DA">
              <w:rPr>
                <w:noProof/>
                <w:webHidden/>
              </w:rPr>
              <w:fldChar w:fldCharType="separate"/>
            </w:r>
            <w:r w:rsidR="006249DA">
              <w:rPr>
                <w:noProof/>
                <w:webHidden/>
              </w:rPr>
              <w:t>65</w:t>
            </w:r>
            <w:r w:rsidR="006249DA">
              <w:rPr>
                <w:noProof/>
                <w:webHidden/>
              </w:rPr>
              <w:fldChar w:fldCharType="end"/>
            </w:r>
          </w:hyperlink>
        </w:p>
        <w:p w14:paraId="5656810E" w14:textId="4C71668E" w:rsidR="006249DA"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802037" w:history="1">
            <w:r w:rsidR="006249DA" w:rsidRPr="00CA50FC">
              <w:rPr>
                <w:rStyle w:val="Hyperlink"/>
                <w:noProof/>
              </w:rPr>
              <w:t>Chapter 5</w:t>
            </w:r>
            <w:r w:rsidR="006249DA">
              <w:rPr>
                <w:rFonts w:asciiTheme="minorHAnsi" w:eastAsiaTheme="minorEastAsia" w:hAnsiTheme="minorHAnsi"/>
                <w:noProof/>
                <w:kern w:val="2"/>
                <w:lang w:eastAsia="en-GB"/>
                <w14:ligatures w14:val="standardContextual"/>
              </w:rPr>
              <w:tab/>
            </w:r>
            <w:r w:rsidR="006249DA" w:rsidRPr="00CA50FC">
              <w:rPr>
                <w:rStyle w:val="Hyperlink"/>
                <w:noProof/>
              </w:rPr>
              <w:t>Testing and Results</w:t>
            </w:r>
            <w:r w:rsidR="006249DA">
              <w:rPr>
                <w:noProof/>
                <w:webHidden/>
              </w:rPr>
              <w:tab/>
            </w:r>
            <w:r w:rsidR="006249DA">
              <w:rPr>
                <w:noProof/>
                <w:webHidden/>
              </w:rPr>
              <w:fldChar w:fldCharType="begin"/>
            </w:r>
            <w:r w:rsidR="006249DA">
              <w:rPr>
                <w:noProof/>
                <w:webHidden/>
              </w:rPr>
              <w:instrText xml:space="preserve"> PAGEREF _Toc164802037 \h </w:instrText>
            </w:r>
            <w:r w:rsidR="006249DA">
              <w:rPr>
                <w:noProof/>
                <w:webHidden/>
              </w:rPr>
            </w:r>
            <w:r w:rsidR="006249DA">
              <w:rPr>
                <w:noProof/>
                <w:webHidden/>
              </w:rPr>
              <w:fldChar w:fldCharType="separate"/>
            </w:r>
            <w:r w:rsidR="006249DA">
              <w:rPr>
                <w:noProof/>
                <w:webHidden/>
              </w:rPr>
              <w:t>67</w:t>
            </w:r>
            <w:r w:rsidR="006249DA">
              <w:rPr>
                <w:noProof/>
                <w:webHidden/>
              </w:rPr>
              <w:fldChar w:fldCharType="end"/>
            </w:r>
          </w:hyperlink>
        </w:p>
        <w:p w14:paraId="4FA1DDB6" w14:textId="7C26027E"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38" w:history="1">
            <w:r w:rsidR="006249DA" w:rsidRPr="00CA50FC">
              <w:rPr>
                <w:rStyle w:val="Hyperlink"/>
                <w:noProof/>
              </w:rPr>
              <w:t>5.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Introduction</w:t>
            </w:r>
            <w:r w:rsidR="006249DA">
              <w:rPr>
                <w:noProof/>
                <w:webHidden/>
              </w:rPr>
              <w:tab/>
            </w:r>
            <w:r w:rsidR="006249DA">
              <w:rPr>
                <w:noProof/>
                <w:webHidden/>
              </w:rPr>
              <w:fldChar w:fldCharType="begin"/>
            </w:r>
            <w:r w:rsidR="006249DA">
              <w:rPr>
                <w:noProof/>
                <w:webHidden/>
              </w:rPr>
              <w:instrText xml:space="preserve"> PAGEREF _Toc164802038 \h </w:instrText>
            </w:r>
            <w:r w:rsidR="006249DA">
              <w:rPr>
                <w:noProof/>
                <w:webHidden/>
              </w:rPr>
            </w:r>
            <w:r w:rsidR="006249DA">
              <w:rPr>
                <w:noProof/>
                <w:webHidden/>
              </w:rPr>
              <w:fldChar w:fldCharType="separate"/>
            </w:r>
            <w:r w:rsidR="006249DA">
              <w:rPr>
                <w:noProof/>
                <w:webHidden/>
              </w:rPr>
              <w:t>67</w:t>
            </w:r>
            <w:r w:rsidR="006249DA">
              <w:rPr>
                <w:noProof/>
                <w:webHidden/>
              </w:rPr>
              <w:fldChar w:fldCharType="end"/>
            </w:r>
          </w:hyperlink>
        </w:p>
        <w:p w14:paraId="0FC370FA" w14:textId="5FA3A939"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39" w:history="1">
            <w:r w:rsidR="006249DA" w:rsidRPr="00CA50FC">
              <w:rPr>
                <w:rStyle w:val="Hyperlink"/>
                <w:noProof/>
              </w:rPr>
              <w:t>5.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Unit Testing</w:t>
            </w:r>
            <w:r w:rsidR="006249DA">
              <w:rPr>
                <w:noProof/>
                <w:webHidden/>
              </w:rPr>
              <w:tab/>
            </w:r>
            <w:r w:rsidR="006249DA">
              <w:rPr>
                <w:noProof/>
                <w:webHidden/>
              </w:rPr>
              <w:fldChar w:fldCharType="begin"/>
            </w:r>
            <w:r w:rsidR="006249DA">
              <w:rPr>
                <w:noProof/>
                <w:webHidden/>
              </w:rPr>
              <w:instrText xml:space="preserve"> PAGEREF _Toc164802039 \h </w:instrText>
            </w:r>
            <w:r w:rsidR="006249DA">
              <w:rPr>
                <w:noProof/>
                <w:webHidden/>
              </w:rPr>
            </w:r>
            <w:r w:rsidR="006249DA">
              <w:rPr>
                <w:noProof/>
                <w:webHidden/>
              </w:rPr>
              <w:fldChar w:fldCharType="separate"/>
            </w:r>
            <w:r w:rsidR="006249DA">
              <w:rPr>
                <w:noProof/>
                <w:webHidden/>
              </w:rPr>
              <w:t>67</w:t>
            </w:r>
            <w:r w:rsidR="006249DA">
              <w:rPr>
                <w:noProof/>
                <w:webHidden/>
              </w:rPr>
              <w:fldChar w:fldCharType="end"/>
            </w:r>
          </w:hyperlink>
        </w:p>
        <w:p w14:paraId="57D1E2D6" w14:textId="794A4AB3"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40" w:history="1">
            <w:r w:rsidR="006249DA" w:rsidRPr="00CA50FC">
              <w:rPr>
                <w:rStyle w:val="Hyperlink"/>
                <w:noProof/>
              </w:rPr>
              <w:t>5.2.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What is Unit Testing, and why is important?</w:t>
            </w:r>
            <w:r w:rsidR="006249DA">
              <w:rPr>
                <w:noProof/>
                <w:webHidden/>
              </w:rPr>
              <w:tab/>
            </w:r>
            <w:r w:rsidR="006249DA">
              <w:rPr>
                <w:noProof/>
                <w:webHidden/>
              </w:rPr>
              <w:fldChar w:fldCharType="begin"/>
            </w:r>
            <w:r w:rsidR="006249DA">
              <w:rPr>
                <w:noProof/>
                <w:webHidden/>
              </w:rPr>
              <w:instrText xml:space="preserve"> PAGEREF _Toc164802040 \h </w:instrText>
            </w:r>
            <w:r w:rsidR="006249DA">
              <w:rPr>
                <w:noProof/>
                <w:webHidden/>
              </w:rPr>
            </w:r>
            <w:r w:rsidR="006249DA">
              <w:rPr>
                <w:noProof/>
                <w:webHidden/>
              </w:rPr>
              <w:fldChar w:fldCharType="separate"/>
            </w:r>
            <w:r w:rsidR="006249DA">
              <w:rPr>
                <w:noProof/>
                <w:webHidden/>
              </w:rPr>
              <w:t>67</w:t>
            </w:r>
            <w:r w:rsidR="006249DA">
              <w:rPr>
                <w:noProof/>
                <w:webHidden/>
              </w:rPr>
              <w:fldChar w:fldCharType="end"/>
            </w:r>
          </w:hyperlink>
        </w:p>
        <w:p w14:paraId="29F8188A" w14:textId="7A78B86B" w:rsidR="006249DA"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802041" w:history="1">
            <w:r w:rsidR="006249DA" w:rsidRPr="00CA50FC">
              <w:rPr>
                <w:rStyle w:val="Hyperlink"/>
                <w:noProof/>
              </w:rPr>
              <w:t>5.2.2</w:t>
            </w:r>
            <w:r w:rsidR="006249DA">
              <w:rPr>
                <w:rFonts w:asciiTheme="minorHAnsi" w:eastAsiaTheme="minorEastAsia" w:hAnsiTheme="minorHAnsi"/>
                <w:noProof/>
                <w:kern w:val="2"/>
                <w:lang w:eastAsia="en-GB"/>
                <w14:ligatures w14:val="standardContextual"/>
              </w:rPr>
              <w:tab/>
            </w:r>
            <w:r w:rsidR="006249DA" w:rsidRPr="00CA50FC">
              <w:rPr>
                <w:rStyle w:val="Hyperlink"/>
                <w:noProof/>
              </w:rPr>
              <w:t>Testing Framework in PyCharm</w:t>
            </w:r>
            <w:r w:rsidR="006249DA">
              <w:rPr>
                <w:noProof/>
                <w:webHidden/>
              </w:rPr>
              <w:tab/>
            </w:r>
            <w:r w:rsidR="006249DA">
              <w:rPr>
                <w:noProof/>
                <w:webHidden/>
              </w:rPr>
              <w:fldChar w:fldCharType="begin"/>
            </w:r>
            <w:r w:rsidR="006249DA">
              <w:rPr>
                <w:noProof/>
                <w:webHidden/>
              </w:rPr>
              <w:instrText xml:space="preserve"> PAGEREF _Toc164802041 \h </w:instrText>
            </w:r>
            <w:r w:rsidR="006249DA">
              <w:rPr>
                <w:noProof/>
                <w:webHidden/>
              </w:rPr>
            </w:r>
            <w:r w:rsidR="006249DA">
              <w:rPr>
                <w:noProof/>
                <w:webHidden/>
              </w:rPr>
              <w:fldChar w:fldCharType="separate"/>
            </w:r>
            <w:r w:rsidR="006249DA">
              <w:rPr>
                <w:noProof/>
                <w:webHidden/>
              </w:rPr>
              <w:t>67</w:t>
            </w:r>
            <w:r w:rsidR="006249DA">
              <w:rPr>
                <w:noProof/>
                <w:webHidden/>
              </w:rPr>
              <w:fldChar w:fldCharType="end"/>
            </w:r>
          </w:hyperlink>
        </w:p>
        <w:p w14:paraId="2DD23615" w14:textId="4F282E0F"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42" w:history="1">
            <w:r w:rsidR="006249DA" w:rsidRPr="00CA50FC">
              <w:rPr>
                <w:rStyle w:val="Hyperlink"/>
                <w:noProof/>
              </w:rPr>
              <w:t>5.3</w:t>
            </w:r>
            <w:r w:rsidR="006249DA">
              <w:rPr>
                <w:rFonts w:asciiTheme="minorHAnsi" w:eastAsiaTheme="minorEastAsia" w:hAnsiTheme="minorHAnsi"/>
                <w:noProof/>
                <w:kern w:val="2"/>
                <w:lang w:eastAsia="en-GB"/>
                <w14:ligatures w14:val="standardContextual"/>
              </w:rPr>
              <w:tab/>
            </w:r>
            <w:r w:rsidR="006249DA" w:rsidRPr="00CA50FC">
              <w:rPr>
                <w:rStyle w:val="Hyperlink"/>
                <w:noProof/>
              </w:rPr>
              <w:t>Unit Testing Done</w:t>
            </w:r>
            <w:r w:rsidR="006249DA">
              <w:rPr>
                <w:noProof/>
                <w:webHidden/>
              </w:rPr>
              <w:tab/>
            </w:r>
            <w:r w:rsidR="006249DA">
              <w:rPr>
                <w:noProof/>
                <w:webHidden/>
              </w:rPr>
              <w:fldChar w:fldCharType="begin"/>
            </w:r>
            <w:r w:rsidR="006249DA">
              <w:rPr>
                <w:noProof/>
                <w:webHidden/>
              </w:rPr>
              <w:instrText xml:space="preserve"> PAGEREF _Toc164802042 \h </w:instrText>
            </w:r>
            <w:r w:rsidR="006249DA">
              <w:rPr>
                <w:noProof/>
                <w:webHidden/>
              </w:rPr>
            </w:r>
            <w:r w:rsidR="006249DA">
              <w:rPr>
                <w:noProof/>
                <w:webHidden/>
              </w:rPr>
              <w:fldChar w:fldCharType="separate"/>
            </w:r>
            <w:r w:rsidR="006249DA">
              <w:rPr>
                <w:noProof/>
                <w:webHidden/>
              </w:rPr>
              <w:t>67</w:t>
            </w:r>
            <w:r w:rsidR="006249DA">
              <w:rPr>
                <w:noProof/>
                <w:webHidden/>
              </w:rPr>
              <w:fldChar w:fldCharType="end"/>
            </w:r>
          </w:hyperlink>
        </w:p>
        <w:p w14:paraId="74719632" w14:textId="52AF76F9"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43" w:history="1">
            <w:r w:rsidR="006249DA" w:rsidRPr="00CA50FC">
              <w:rPr>
                <w:rStyle w:val="Hyperlink"/>
                <w:noProof/>
              </w:rPr>
              <w:t>5.4</w:t>
            </w:r>
            <w:r w:rsidR="006249DA">
              <w:rPr>
                <w:rFonts w:asciiTheme="minorHAnsi" w:eastAsiaTheme="minorEastAsia" w:hAnsiTheme="minorHAnsi"/>
                <w:noProof/>
                <w:kern w:val="2"/>
                <w:lang w:eastAsia="en-GB"/>
                <w14:ligatures w14:val="standardContextual"/>
              </w:rPr>
              <w:tab/>
            </w:r>
            <w:r w:rsidR="006249DA" w:rsidRPr="00CA50FC">
              <w:rPr>
                <w:rStyle w:val="Hyperlink"/>
                <w:noProof/>
              </w:rPr>
              <w:t>Model Training Results Analysis</w:t>
            </w:r>
            <w:r w:rsidR="006249DA">
              <w:rPr>
                <w:noProof/>
                <w:webHidden/>
              </w:rPr>
              <w:tab/>
            </w:r>
            <w:r w:rsidR="006249DA">
              <w:rPr>
                <w:noProof/>
                <w:webHidden/>
              </w:rPr>
              <w:fldChar w:fldCharType="begin"/>
            </w:r>
            <w:r w:rsidR="006249DA">
              <w:rPr>
                <w:noProof/>
                <w:webHidden/>
              </w:rPr>
              <w:instrText xml:space="preserve"> PAGEREF _Toc164802043 \h </w:instrText>
            </w:r>
            <w:r w:rsidR="006249DA">
              <w:rPr>
                <w:noProof/>
                <w:webHidden/>
              </w:rPr>
            </w:r>
            <w:r w:rsidR="006249DA">
              <w:rPr>
                <w:noProof/>
                <w:webHidden/>
              </w:rPr>
              <w:fldChar w:fldCharType="separate"/>
            </w:r>
            <w:r w:rsidR="006249DA">
              <w:rPr>
                <w:noProof/>
                <w:webHidden/>
              </w:rPr>
              <w:t>68</w:t>
            </w:r>
            <w:r w:rsidR="006249DA">
              <w:rPr>
                <w:noProof/>
                <w:webHidden/>
              </w:rPr>
              <w:fldChar w:fldCharType="end"/>
            </w:r>
          </w:hyperlink>
        </w:p>
        <w:p w14:paraId="449C02CF" w14:textId="27F07A81"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44" w:history="1">
            <w:r w:rsidR="006249DA" w:rsidRPr="00CA50FC">
              <w:rPr>
                <w:rStyle w:val="Hyperlink"/>
                <w:noProof/>
              </w:rPr>
              <w:t>5.5</w:t>
            </w:r>
            <w:r w:rsidR="006249DA">
              <w:rPr>
                <w:rFonts w:asciiTheme="minorHAnsi" w:eastAsiaTheme="minorEastAsia" w:hAnsiTheme="minorHAnsi"/>
                <w:noProof/>
                <w:kern w:val="2"/>
                <w:lang w:eastAsia="en-GB"/>
                <w14:ligatures w14:val="standardContextual"/>
              </w:rPr>
              <w:tab/>
            </w:r>
            <w:r w:rsidR="006249DA" w:rsidRPr="00CA50FC">
              <w:rPr>
                <w:rStyle w:val="Hyperlink"/>
                <w:noProof/>
              </w:rPr>
              <w:t>Model Evaluation Analysis</w:t>
            </w:r>
            <w:r w:rsidR="006249DA">
              <w:rPr>
                <w:noProof/>
                <w:webHidden/>
              </w:rPr>
              <w:tab/>
            </w:r>
            <w:r w:rsidR="006249DA">
              <w:rPr>
                <w:noProof/>
                <w:webHidden/>
              </w:rPr>
              <w:fldChar w:fldCharType="begin"/>
            </w:r>
            <w:r w:rsidR="006249DA">
              <w:rPr>
                <w:noProof/>
                <w:webHidden/>
              </w:rPr>
              <w:instrText xml:space="preserve"> PAGEREF _Toc164802044 \h </w:instrText>
            </w:r>
            <w:r w:rsidR="006249DA">
              <w:rPr>
                <w:noProof/>
                <w:webHidden/>
              </w:rPr>
            </w:r>
            <w:r w:rsidR="006249DA">
              <w:rPr>
                <w:noProof/>
                <w:webHidden/>
              </w:rPr>
              <w:fldChar w:fldCharType="separate"/>
            </w:r>
            <w:r w:rsidR="006249DA">
              <w:rPr>
                <w:noProof/>
                <w:webHidden/>
              </w:rPr>
              <w:t>70</w:t>
            </w:r>
            <w:r w:rsidR="006249DA">
              <w:rPr>
                <w:noProof/>
                <w:webHidden/>
              </w:rPr>
              <w:fldChar w:fldCharType="end"/>
            </w:r>
          </w:hyperlink>
        </w:p>
        <w:p w14:paraId="3024A8C6" w14:textId="31DBF2AF"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45" w:history="1">
            <w:r w:rsidR="006249DA" w:rsidRPr="00CA50FC">
              <w:rPr>
                <w:rStyle w:val="Hyperlink"/>
                <w:noProof/>
              </w:rPr>
              <w:t>5.6</w:t>
            </w:r>
            <w:r w:rsidR="006249DA">
              <w:rPr>
                <w:rFonts w:asciiTheme="minorHAnsi" w:eastAsiaTheme="minorEastAsia" w:hAnsiTheme="minorHAnsi"/>
                <w:noProof/>
                <w:kern w:val="2"/>
                <w:lang w:eastAsia="en-GB"/>
                <w14:ligatures w14:val="standardContextual"/>
              </w:rPr>
              <w:tab/>
            </w:r>
            <w:r w:rsidR="006249DA" w:rsidRPr="00CA50FC">
              <w:rPr>
                <w:rStyle w:val="Hyperlink"/>
                <w:noProof/>
              </w:rPr>
              <w:t>Discussion of Findings</w:t>
            </w:r>
            <w:r w:rsidR="006249DA">
              <w:rPr>
                <w:noProof/>
                <w:webHidden/>
              </w:rPr>
              <w:tab/>
            </w:r>
            <w:r w:rsidR="006249DA">
              <w:rPr>
                <w:noProof/>
                <w:webHidden/>
              </w:rPr>
              <w:fldChar w:fldCharType="begin"/>
            </w:r>
            <w:r w:rsidR="006249DA">
              <w:rPr>
                <w:noProof/>
                <w:webHidden/>
              </w:rPr>
              <w:instrText xml:space="preserve"> PAGEREF _Toc164802045 \h </w:instrText>
            </w:r>
            <w:r w:rsidR="006249DA">
              <w:rPr>
                <w:noProof/>
                <w:webHidden/>
              </w:rPr>
            </w:r>
            <w:r w:rsidR="006249DA">
              <w:rPr>
                <w:noProof/>
                <w:webHidden/>
              </w:rPr>
              <w:fldChar w:fldCharType="separate"/>
            </w:r>
            <w:r w:rsidR="006249DA">
              <w:rPr>
                <w:noProof/>
                <w:webHidden/>
              </w:rPr>
              <w:t>72</w:t>
            </w:r>
            <w:r w:rsidR="006249DA">
              <w:rPr>
                <w:noProof/>
                <w:webHidden/>
              </w:rPr>
              <w:fldChar w:fldCharType="end"/>
            </w:r>
          </w:hyperlink>
        </w:p>
        <w:p w14:paraId="096B8B26" w14:textId="7AA9D88D" w:rsidR="006249DA"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802046" w:history="1">
            <w:r w:rsidR="006249DA" w:rsidRPr="00CA50FC">
              <w:rPr>
                <w:rStyle w:val="Hyperlink"/>
                <w:noProof/>
              </w:rPr>
              <w:t>Chapter 6</w:t>
            </w:r>
            <w:r w:rsidR="006249DA">
              <w:rPr>
                <w:rFonts w:asciiTheme="minorHAnsi" w:eastAsiaTheme="minorEastAsia" w:hAnsiTheme="minorHAnsi"/>
                <w:noProof/>
                <w:kern w:val="2"/>
                <w:lang w:eastAsia="en-GB"/>
                <w14:ligatures w14:val="standardContextual"/>
              </w:rPr>
              <w:tab/>
            </w:r>
            <w:r w:rsidR="006249DA" w:rsidRPr="00CA50FC">
              <w:rPr>
                <w:rStyle w:val="Hyperlink"/>
                <w:noProof/>
              </w:rPr>
              <w:t>Conclusion:</w:t>
            </w:r>
            <w:r w:rsidR="006249DA">
              <w:rPr>
                <w:noProof/>
                <w:webHidden/>
              </w:rPr>
              <w:tab/>
            </w:r>
            <w:r w:rsidR="006249DA">
              <w:rPr>
                <w:noProof/>
                <w:webHidden/>
              </w:rPr>
              <w:fldChar w:fldCharType="begin"/>
            </w:r>
            <w:r w:rsidR="006249DA">
              <w:rPr>
                <w:noProof/>
                <w:webHidden/>
              </w:rPr>
              <w:instrText xml:space="preserve"> PAGEREF _Toc164802046 \h </w:instrText>
            </w:r>
            <w:r w:rsidR="006249DA">
              <w:rPr>
                <w:noProof/>
                <w:webHidden/>
              </w:rPr>
            </w:r>
            <w:r w:rsidR="006249DA">
              <w:rPr>
                <w:noProof/>
                <w:webHidden/>
              </w:rPr>
              <w:fldChar w:fldCharType="separate"/>
            </w:r>
            <w:r w:rsidR="006249DA">
              <w:rPr>
                <w:noProof/>
                <w:webHidden/>
              </w:rPr>
              <w:t>73</w:t>
            </w:r>
            <w:r w:rsidR="006249DA">
              <w:rPr>
                <w:noProof/>
                <w:webHidden/>
              </w:rPr>
              <w:fldChar w:fldCharType="end"/>
            </w:r>
          </w:hyperlink>
        </w:p>
        <w:p w14:paraId="7DC5F4C3" w14:textId="05F3968B" w:rsidR="006249DA"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802047" w:history="1">
            <w:r w:rsidR="006249DA" w:rsidRPr="00CA50FC">
              <w:rPr>
                <w:rStyle w:val="Hyperlink"/>
                <w:noProof/>
              </w:rPr>
              <w:t>6.1</w:t>
            </w:r>
            <w:r w:rsidR="006249DA">
              <w:rPr>
                <w:rFonts w:asciiTheme="minorHAnsi" w:eastAsiaTheme="minorEastAsia" w:hAnsiTheme="minorHAnsi"/>
                <w:noProof/>
                <w:kern w:val="2"/>
                <w:lang w:eastAsia="en-GB"/>
                <w14:ligatures w14:val="standardContextual"/>
              </w:rPr>
              <w:tab/>
            </w:r>
            <w:r w:rsidR="006249DA" w:rsidRPr="00CA50FC">
              <w:rPr>
                <w:rStyle w:val="Hyperlink"/>
                <w:noProof/>
              </w:rPr>
              <w:t>Future Work</w:t>
            </w:r>
            <w:r w:rsidR="006249DA">
              <w:rPr>
                <w:noProof/>
                <w:webHidden/>
              </w:rPr>
              <w:tab/>
            </w:r>
            <w:r w:rsidR="006249DA">
              <w:rPr>
                <w:noProof/>
                <w:webHidden/>
              </w:rPr>
              <w:fldChar w:fldCharType="begin"/>
            </w:r>
            <w:r w:rsidR="006249DA">
              <w:rPr>
                <w:noProof/>
                <w:webHidden/>
              </w:rPr>
              <w:instrText xml:space="preserve"> PAGEREF _Toc164802047 \h </w:instrText>
            </w:r>
            <w:r w:rsidR="006249DA">
              <w:rPr>
                <w:noProof/>
                <w:webHidden/>
              </w:rPr>
            </w:r>
            <w:r w:rsidR="006249DA">
              <w:rPr>
                <w:noProof/>
                <w:webHidden/>
              </w:rPr>
              <w:fldChar w:fldCharType="separate"/>
            </w:r>
            <w:r w:rsidR="006249DA">
              <w:rPr>
                <w:noProof/>
                <w:webHidden/>
              </w:rPr>
              <w:t>73</w:t>
            </w:r>
            <w:r w:rsidR="006249DA">
              <w:rPr>
                <w:noProof/>
                <w:webHidden/>
              </w:rPr>
              <w:fldChar w:fldCharType="end"/>
            </w:r>
          </w:hyperlink>
        </w:p>
        <w:p w14:paraId="2E4BD361" w14:textId="665FE898" w:rsidR="006249DA"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802048" w:history="1">
            <w:r w:rsidR="006249DA" w:rsidRPr="00CA50FC">
              <w:rPr>
                <w:rStyle w:val="Hyperlink"/>
                <w:noProof/>
              </w:rPr>
              <w:t>Chapter 7</w:t>
            </w:r>
            <w:r w:rsidR="006249DA">
              <w:rPr>
                <w:rFonts w:asciiTheme="minorHAnsi" w:eastAsiaTheme="minorEastAsia" w:hAnsiTheme="minorHAnsi"/>
                <w:noProof/>
                <w:kern w:val="2"/>
                <w:lang w:eastAsia="en-GB"/>
                <w14:ligatures w14:val="standardContextual"/>
              </w:rPr>
              <w:tab/>
            </w:r>
            <w:r w:rsidR="006249DA" w:rsidRPr="00CA50FC">
              <w:rPr>
                <w:rStyle w:val="Hyperlink"/>
                <w:noProof/>
              </w:rPr>
              <w:t>Appendix</w:t>
            </w:r>
            <w:r w:rsidR="006249DA">
              <w:rPr>
                <w:noProof/>
                <w:webHidden/>
              </w:rPr>
              <w:tab/>
            </w:r>
            <w:r w:rsidR="006249DA">
              <w:rPr>
                <w:noProof/>
                <w:webHidden/>
              </w:rPr>
              <w:fldChar w:fldCharType="begin"/>
            </w:r>
            <w:r w:rsidR="006249DA">
              <w:rPr>
                <w:noProof/>
                <w:webHidden/>
              </w:rPr>
              <w:instrText xml:space="preserve"> PAGEREF _Toc164802048 \h </w:instrText>
            </w:r>
            <w:r w:rsidR="006249DA">
              <w:rPr>
                <w:noProof/>
                <w:webHidden/>
              </w:rPr>
            </w:r>
            <w:r w:rsidR="006249DA">
              <w:rPr>
                <w:noProof/>
                <w:webHidden/>
              </w:rPr>
              <w:fldChar w:fldCharType="separate"/>
            </w:r>
            <w:r w:rsidR="006249DA">
              <w:rPr>
                <w:noProof/>
                <w:webHidden/>
              </w:rPr>
              <w:t>74</w:t>
            </w:r>
            <w:r w:rsidR="006249DA">
              <w:rPr>
                <w:noProof/>
                <w:webHidden/>
              </w:rPr>
              <w:fldChar w:fldCharType="end"/>
            </w:r>
          </w:hyperlink>
        </w:p>
        <w:p w14:paraId="2DF8F181" w14:textId="1444D597" w:rsidR="006249DA"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802049" w:history="1">
            <w:r w:rsidR="006249DA" w:rsidRPr="00CA50FC">
              <w:rPr>
                <w:rStyle w:val="Hyperlink"/>
                <w:noProof/>
              </w:rPr>
              <w:t>Chapter 8</w:t>
            </w:r>
            <w:r w:rsidR="006249DA">
              <w:rPr>
                <w:rFonts w:asciiTheme="minorHAnsi" w:eastAsiaTheme="minorEastAsia" w:hAnsiTheme="minorHAnsi"/>
                <w:noProof/>
                <w:kern w:val="2"/>
                <w:lang w:eastAsia="en-GB"/>
                <w14:ligatures w14:val="standardContextual"/>
              </w:rPr>
              <w:tab/>
            </w:r>
            <w:r w:rsidR="006249DA" w:rsidRPr="00CA50FC">
              <w:rPr>
                <w:rStyle w:val="Hyperlink"/>
                <w:noProof/>
              </w:rPr>
              <w:t>References</w:t>
            </w:r>
            <w:r w:rsidR="006249DA">
              <w:rPr>
                <w:noProof/>
                <w:webHidden/>
              </w:rPr>
              <w:tab/>
            </w:r>
            <w:r w:rsidR="006249DA">
              <w:rPr>
                <w:noProof/>
                <w:webHidden/>
              </w:rPr>
              <w:fldChar w:fldCharType="begin"/>
            </w:r>
            <w:r w:rsidR="006249DA">
              <w:rPr>
                <w:noProof/>
                <w:webHidden/>
              </w:rPr>
              <w:instrText xml:space="preserve"> PAGEREF _Toc164802049 \h </w:instrText>
            </w:r>
            <w:r w:rsidR="006249DA">
              <w:rPr>
                <w:noProof/>
                <w:webHidden/>
              </w:rPr>
            </w:r>
            <w:r w:rsidR="006249DA">
              <w:rPr>
                <w:noProof/>
                <w:webHidden/>
              </w:rPr>
              <w:fldChar w:fldCharType="separate"/>
            </w:r>
            <w:r w:rsidR="006249DA">
              <w:rPr>
                <w:noProof/>
                <w:webHidden/>
              </w:rPr>
              <w:t>75</w:t>
            </w:r>
            <w:r w:rsidR="006249DA">
              <w:rPr>
                <w:noProof/>
                <w:webHidden/>
              </w:rPr>
              <w:fldChar w:fldCharType="end"/>
            </w:r>
          </w:hyperlink>
        </w:p>
        <w:p w14:paraId="6F27F4D4" w14:textId="42559D5B"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4801962"/>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4801963"/>
      <w:r>
        <w:t>Table of Figures</w:t>
      </w:r>
      <w:bookmarkEnd w:id="5"/>
    </w:p>
    <w:p w14:paraId="6B6DCF9F" w14:textId="77777777" w:rsidR="00C85853" w:rsidRDefault="00C85853" w:rsidP="00C85853">
      <w:r>
        <w:t xml:space="preserve">Figure 1 A multi-layer NN’s theoretical structure: </w:t>
      </w:r>
      <w:hyperlink r:id="rId13">
        <w:r>
          <w:rPr>
            <w:color w:val="0000FF"/>
            <w:u w:val="single"/>
          </w:rPr>
          <w:t>See page 13</w:t>
        </w:r>
      </w:hyperlink>
    </w:p>
    <w:p w14:paraId="6EC2F92D" w14:textId="77777777" w:rsidR="00C85853" w:rsidRDefault="00C85853" w:rsidP="00C85853">
      <w:r>
        <w:t xml:space="preserve">Figure 2 Operation of the filter unit used by CNN: </w:t>
      </w:r>
      <w:hyperlink r:id="rId14">
        <w:r>
          <w:rPr>
            <w:color w:val="0000FF"/>
            <w:u w:val="single"/>
          </w:rPr>
          <w:t>See page 13</w:t>
        </w:r>
      </w:hyperlink>
    </w:p>
    <w:p w14:paraId="48DE1B46" w14:textId="77777777" w:rsidR="00C85853" w:rsidRDefault="00C85853" w:rsidP="00C85853">
      <w:r>
        <w:t xml:space="preserve">Figure 3 Recurrent Neural Networks: </w:t>
      </w:r>
      <w:hyperlink r:id="rId15">
        <w:r>
          <w:rPr>
            <w:color w:val="0000FF"/>
            <w:u w:val="single"/>
          </w:rPr>
          <w:t>See page 13</w:t>
        </w:r>
      </w:hyperlink>
    </w:p>
    <w:p w14:paraId="0BC923E0" w14:textId="77777777" w:rsidR="00C85853" w:rsidRDefault="00C85853" w:rsidP="00C85853">
      <w:r>
        <w:t xml:space="preserve">Figure 4 An unrolled recurrent neural network: </w:t>
      </w:r>
      <w:hyperlink r:id="rId16">
        <w:r>
          <w:rPr>
            <w:color w:val="0000FF"/>
            <w:u w:val="single"/>
          </w:rPr>
          <w:t>See page 13</w:t>
        </w:r>
      </w:hyperlink>
    </w:p>
    <w:p w14:paraId="3E71FAE1" w14:textId="77777777" w:rsidR="00C85853" w:rsidRDefault="00C85853" w:rsidP="00C85853">
      <w:r>
        <w:t xml:space="preserve">Figure 5 Agile: </w:t>
      </w:r>
      <w:hyperlink r:id="rId17">
        <w:r>
          <w:rPr>
            <w:color w:val="0000FF"/>
            <w:u w:val="single"/>
          </w:rPr>
          <w:t>See page 13</w:t>
        </w:r>
      </w:hyperlink>
    </w:p>
    <w:p w14:paraId="35B24D8D" w14:textId="77777777" w:rsidR="00C85853" w:rsidRDefault="00C85853" w:rsidP="00C85853">
      <w:r>
        <w:t xml:space="preserve">Figure 6 Behaviour-driven development Cycle: </w:t>
      </w:r>
      <w:hyperlink r:id="rId18">
        <w:r>
          <w:rPr>
            <w:color w:val="0000FF"/>
            <w:u w:val="single"/>
          </w:rPr>
          <w:t>See page 13</w:t>
        </w:r>
      </w:hyperlink>
    </w:p>
    <w:p w14:paraId="1455DC76" w14:textId="77777777" w:rsidR="00C85853" w:rsidRDefault="00C85853" w:rsidP="00C85853">
      <w:r>
        <w:t xml:space="preserve">Figure 7 MVP: </w:t>
      </w:r>
      <w:hyperlink r:id="rId19">
        <w:r>
          <w:rPr>
            <w:color w:val="0000FF"/>
            <w:u w:val="single"/>
          </w:rPr>
          <w:t>See page 13</w:t>
        </w:r>
      </w:hyperlink>
    </w:p>
    <w:p w14:paraId="3CF76439" w14:textId="77777777" w:rsidR="00C85853" w:rsidRDefault="00C85853" w:rsidP="00C85853">
      <w:r>
        <w:t xml:space="preserve">Figure 8 Gantt Diagram: </w:t>
      </w:r>
      <w:hyperlink r:id="rId20">
        <w:r>
          <w:rPr>
            <w:color w:val="0000FF"/>
            <w:u w:val="single"/>
          </w:rPr>
          <w:t>See page 13</w:t>
        </w:r>
      </w:hyperlink>
    </w:p>
    <w:p w14:paraId="79CCB1E0" w14:textId="77777777" w:rsidR="00C85853" w:rsidRDefault="00C85853" w:rsidP="00C85853">
      <w:r>
        <w:t xml:space="preserve">Figure 9 Class Diagram: </w:t>
      </w:r>
      <w:hyperlink r:id="rId21">
        <w:r>
          <w:rPr>
            <w:color w:val="0000FF"/>
            <w:u w:val="single"/>
          </w:rPr>
          <w:t>See page 13</w:t>
        </w:r>
      </w:hyperlink>
    </w:p>
    <w:p w14:paraId="3CD0D00B" w14:textId="77777777" w:rsidR="00C85853" w:rsidRDefault="00C85853" w:rsidP="00C85853">
      <w:r>
        <w:t xml:space="preserve">Figure 10 Sign-in example: </w:t>
      </w:r>
      <w:hyperlink r:id="rId22">
        <w:r>
          <w:rPr>
            <w:color w:val="0000FF"/>
            <w:u w:val="single"/>
          </w:rPr>
          <w:t>See page 13</w:t>
        </w:r>
      </w:hyperlink>
    </w:p>
    <w:p w14:paraId="31C9FE9A" w14:textId="77777777" w:rsidR="00C85853" w:rsidRDefault="00C85853" w:rsidP="00C85853">
      <w:r>
        <w:t xml:space="preserve">Figure 11 Feature permissions: </w:t>
      </w:r>
      <w:hyperlink r:id="rId23">
        <w:r>
          <w:rPr>
            <w:color w:val="0000FF"/>
            <w:u w:val="single"/>
          </w:rPr>
          <w:t>See page 13</w:t>
        </w:r>
      </w:hyperlink>
    </w:p>
    <w:p w14:paraId="2D393429" w14:textId="77777777" w:rsidR="00C85853" w:rsidRDefault="00C85853" w:rsidP="00C85853">
      <w:r>
        <w:t xml:space="preserve">Figure 12 Locations list view: </w:t>
      </w:r>
      <w:hyperlink r:id="rId24">
        <w:r>
          <w:rPr>
            <w:color w:val="0000FF"/>
            <w:u w:val="single"/>
          </w:rPr>
          <w:t>See page 13</w:t>
        </w:r>
      </w:hyperlink>
    </w:p>
    <w:p w14:paraId="0692D70C" w14:textId="77777777" w:rsidR="00C85853" w:rsidRDefault="00C85853" w:rsidP="00C85853">
      <w:r>
        <w:t xml:space="preserve">Figure 13 Security notification: </w:t>
      </w:r>
      <w:hyperlink r:id="rId25">
        <w:r>
          <w:rPr>
            <w:color w:val="0000FF"/>
            <w:u w:val="single"/>
          </w:rPr>
          <w:t>See page 13</w:t>
        </w:r>
      </w:hyperlink>
    </w:p>
    <w:p w14:paraId="4A50AC25" w14:textId="77777777" w:rsidR="00C85853" w:rsidRDefault="00C85853" w:rsidP="00C85853">
      <w:r>
        <w:t xml:space="preserve">Figure 14 Limerick location view: </w:t>
      </w:r>
      <w:hyperlink r:id="rId26">
        <w:r>
          <w:rPr>
            <w:color w:val="0000FF"/>
            <w:u w:val="single"/>
          </w:rPr>
          <w:t>See page 13</w:t>
        </w:r>
      </w:hyperlink>
    </w:p>
    <w:p w14:paraId="13E8D78B" w14:textId="77777777" w:rsidR="00C85853" w:rsidRDefault="00C85853" w:rsidP="00C85853">
      <w:r>
        <w:t xml:space="preserve">Figure 15 Location roster day view: </w:t>
      </w:r>
      <w:hyperlink r:id="rId27">
        <w:r>
          <w:rPr>
            <w:color w:val="0000FF"/>
            <w:u w:val="single"/>
          </w:rPr>
          <w:t>See page 13</w:t>
        </w:r>
      </w:hyperlink>
    </w:p>
    <w:p w14:paraId="66A1A9A3" w14:textId="77777777" w:rsidR="00C85853" w:rsidRDefault="00C85853" w:rsidP="00C85853">
      <w:r>
        <w:t xml:space="preserve">Figure 16 Location Sign In part 1: </w:t>
      </w:r>
      <w:hyperlink r:id="rId28">
        <w:r>
          <w:rPr>
            <w:color w:val="0000FF"/>
            <w:u w:val="single"/>
          </w:rPr>
          <w:t>See page 13</w:t>
        </w:r>
      </w:hyperlink>
    </w:p>
    <w:p w14:paraId="62F5D09E" w14:textId="77777777" w:rsidR="00C85853" w:rsidRDefault="00C85853" w:rsidP="00C85853">
      <w:r>
        <w:t xml:space="preserve">Figure 17 Location Sign In part 2: </w:t>
      </w:r>
      <w:hyperlink r:id="rId29">
        <w:r>
          <w:rPr>
            <w:color w:val="0000FF"/>
            <w:u w:val="single"/>
          </w:rPr>
          <w:t>See page 13</w:t>
        </w:r>
      </w:hyperlink>
    </w:p>
    <w:p w14:paraId="0B5127A6" w14:textId="77777777" w:rsidR="00C85853" w:rsidRDefault="00C85853" w:rsidP="00C85853">
      <w:r>
        <w:t xml:space="preserve">Figure 18 Location Sign Out part 1: </w:t>
      </w:r>
      <w:hyperlink r:id="rId30">
        <w:r>
          <w:rPr>
            <w:color w:val="0000FF"/>
            <w:u w:val="single"/>
          </w:rPr>
          <w:t>See page 13</w:t>
        </w:r>
      </w:hyperlink>
    </w:p>
    <w:p w14:paraId="436AD482" w14:textId="77777777" w:rsidR="00C85853" w:rsidRDefault="00C85853" w:rsidP="00C85853">
      <w:r>
        <w:t xml:space="preserve">Figure 19 Location Sign Out part 2: </w:t>
      </w:r>
      <w:hyperlink r:id="rId31">
        <w:r>
          <w:rPr>
            <w:color w:val="0000FF"/>
            <w:u w:val="single"/>
          </w:rPr>
          <w:t>See page 13</w:t>
        </w:r>
      </w:hyperlink>
    </w:p>
    <w:p w14:paraId="74676AD2" w14:textId="77777777" w:rsidR="00C85853" w:rsidRDefault="00C85853" w:rsidP="00C85853">
      <w:r>
        <w:t xml:space="preserve">Figure 20 Setting Up Facial recognition: </w:t>
      </w:r>
      <w:hyperlink r:id="rId32">
        <w:r>
          <w:rPr>
            <w:color w:val="0000FF"/>
            <w:u w:val="single"/>
          </w:rPr>
          <w:t>See page 13</w:t>
        </w:r>
      </w:hyperlink>
    </w:p>
    <w:p w14:paraId="3E79F433" w14:textId="77777777" w:rsidR="00C85853" w:rsidRDefault="00C85853" w:rsidP="00C85853">
      <w:r>
        <w:t xml:space="preserve">Figure 21 Edit User Profile: </w:t>
      </w:r>
      <w:hyperlink r:id="rId33">
        <w:r>
          <w:rPr>
            <w:color w:val="0000FF"/>
            <w:u w:val="single"/>
          </w:rPr>
          <w:t>See page 13</w:t>
        </w:r>
      </w:hyperlink>
    </w:p>
    <w:p w14:paraId="679A1062" w14:textId="77777777" w:rsidR="00C85853" w:rsidRDefault="00C85853" w:rsidP="00C85853">
      <w:r>
        <w:t xml:space="preserve">Figure 22 change-password.html: </w:t>
      </w:r>
      <w:hyperlink r:id="rId34">
        <w:r>
          <w:rPr>
            <w:color w:val="0000FF"/>
            <w:u w:val="single"/>
          </w:rPr>
          <w:t>See page 13</w:t>
        </w:r>
      </w:hyperlink>
    </w:p>
    <w:p w14:paraId="1C7360DC" w14:textId="77777777" w:rsidR="00C85853" w:rsidRDefault="00C85853" w:rsidP="00C85853">
      <w:r>
        <w:t xml:space="preserve">Figure 23 Generator versus discriminator: </w:t>
      </w:r>
      <w:hyperlink r:id="rId35">
        <w:r>
          <w:rPr>
            <w:color w:val="0000FF"/>
            <w:u w:val="single"/>
          </w:rPr>
          <w:t>See page 13</w:t>
        </w:r>
      </w:hyperlink>
    </w:p>
    <w:p w14:paraId="1157A8EC" w14:textId="77777777" w:rsidR="00C85853" w:rsidRDefault="00C85853" w:rsidP="00C85853">
      <w:r>
        <w:t xml:space="preserve">Figure 24 Visualization of radar point cloud for Frame 01047: </w:t>
      </w:r>
      <w:hyperlink r:id="rId36">
        <w:r>
          <w:rPr>
            <w:color w:val="0000FF"/>
            <w:u w:val="single"/>
          </w:rPr>
          <w:t>See page 17</w:t>
        </w:r>
      </w:hyperlink>
    </w:p>
    <w:p w14:paraId="6AF826C5" w14:textId="77777777" w:rsidR="00C85853" w:rsidRDefault="00C85853" w:rsidP="00C85853">
      <w:r>
        <w:t xml:space="preserve">Figure 25 RADAR VS LiDAR Graph: </w:t>
      </w:r>
      <w:hyperlink r:id="rId37">
        <w:r>
          <w:rPr>
            <w:color w:val="0000FF"/>
            <w:u w:val="single"/>
          </w:rPr>
          <w:t>See page 17</w:t>
        </w:r>
      </w:hyperlink>
    </w:p>
    <w:p w14:paraId="4CF446E1" w14:textId="77777777" w:rsidR="00C85853" w:rsidRDefault="00C85853" w:rsidP="00C85853">
      <w:r>
        <w:t xml:space="preserve">Figure 26 Diagram of a CNN: </w:t>
      </w:r>
      <w:hyperlink r:id="rId38">
        <w:r>
          <w:rPr>
            <w:color w:val="0000FF"/>
            <w:u w:val="single"/>
          </w:rPr>
          <w:t>See page 17</w:t>
        </w:r>
      </w:hyperlink>
    </w:p>
    <w:p w14:paraId="5250148E" w14:textId="77777777" w:rsidR="00C85853" w:rsidRDefault="00C85853" w:rsidP="00C85853">
      <w:r>
        <w:t xml:space="preserve">Figure 27 Prius Sensor Setup VOD: </w:t>
      </w:r>
      <w:hyperlink r:id="rId39">
        <w:r>
          <w:rPr>
            <w:color w:val="0000FF"/>
            <w:u w:val="single"/>
          </w:rPr>
          <w:t>See page 17</w:t>
        </w:r>
      </w:hyperlink>
    </w:p>
    <w:p w14:paraId="65317E39" w14:textId="77777777" w:rsidR="00C85853" w:rsidRDefault="00C85853" w:rsidP="00C85853">
      <w:r>
        <w:t xml:space="preserve">Figure 28 Taxonomy of object detectors: </w:t>
      </w:r>
      <w:hyperlink r:id="rId40">
        <w:r>
          <w:rPr>
            <w:color w:val="0000FF"/>
            <w:u w:val="single"/>
          </w:rPr>
          <w:t>See page 17</w:t>
        </w:r>
      </w:hyperlink>
    </w:p>
    <w:p w14:paraId="56FCFFD2" w14:textId="77777777" w:rsidR="00F26120" w:rsidRPr="002F2E90" w:rsidRDefault="00F26120" w:rsidP="00937C7D"/>
    <w:p w14:paraId="783A23B7" w14:textId="3A68C8CA" w:rsidR="008333B6" w:rsidRDefault="00F71A8D" w:rsidP="004B5269">
      <w:pPr>
        <w:pStyle w:val="Heading1"/>
      </w:pPr>
      <w:bookmarkStart w:id="6" w:name="_Toc164801964"/>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4801965"/>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68987FF0"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w:t>
      </w:r>
      <w:r w:rsidR="001370D3">
        <w:rPr>
          <w:rFonts w:cs="Times New Roman"/>
        </w:rPr>
        <w:t>detection.</w:t>
      </w:r>
      <w:r>
        <w:rPr>
          <w:rFonts w:cs="Times New Roman"/>
        </w:rPr>
        <w:t xml:space="preserve"> </w:t>
      </w:r>
    </w:p>
    <w:p w14:paraId="32BE71AA" w14:textId="7FD7C057" w:rsidR="001370D3" w:rsidRDefault="001370D3" w:rsidP="00C95DF2">
      <w:pPr>
        <w:pStyle w:val="ListParagraph"/>
        <w:keepNext/>
        <w:numPr>
          <w:ilvl w:val="0"/>
          <w:numId w:val="42"/>
        </w:numPr>
        <w:ind w:left="714" w:hanging="357"/>
        <w:jc w:val="both"/>
        <w:rPr>
          <w:rFonts w:cs="Times New Roman"/>
        </w:rPr>
      </w:pPr>
      <w:r>
        <w:rPr>
          <w:rFonts w:cs="Times New Roman"/>
        </w:rPr>
        <w:t xml:space="preserve">Achieve object </w:t>
      </w:r>
      <w:r w:rsidR="006249DA">
        <w:rPr>
          <w:rFonts w:cs="Times New Roman"/>
        </w:rPr>
        <w:t>tracking.</w:t>
      </w:r>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8" w:name="_Toc164801966"/>
      <w:r w:rsidRPr="00505F7E">
        <w:rPr>
          <w:lang w:val="hu-HU"/>
        </w:rPr>
        <w:t>Solution Develope</w:t>
      </w:r>
      <w:r w:rsidR="00274757">
        <w:rPr>
          <w:lang w:val="hu-HU"/>
        </w:rPr>
        <w:t>d</w:t>
      </w:r>
      <w:bookmarkEnd w:id="8"/>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41"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9" w:name="_Toc164801967"/>
      <w:r>
        <w:t>Report Structure</w:t>
      </w:r>
      <w:bookmarkEnd w:id="9"/>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0" w:name="_Toc164801968"/>
      <w:r>
        <w:t>Literature Review</w:t>
      </w:r>
      <w:bookmarkEnd w:id="10"/>
    </w:p>
    <w:p w14:paraId="6574AC9B" w14:textId="69BC6BA7" w:rsidR="00302608" w:rsidRDefault="00302608" w:rsidP="00302608">
      <w:pPr>
        <w:pStyle w:val="Heading2"/>
      </w:pPr>
      <w:bookmarkStart w:id="11" w:name="_Toc164801969"/>
      <w:r>
        <w:t>Introduction</w:t>
      </w:r>
      <w:bookmarkEnd w:id="11"/>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2" w:name="_Toc164801970"/>
      <w:r>
        <w:rPr>
          <w:rFonts w:ascii="Times New Roman" w:hAnsi="Times New Roman" w:cs="Times New Roman"/>
        </w:rPr>
        <w:t>Autonomous Vehicles</w:t>
      </w:r>
      <w:bookmarkEnd w:id="12"/>
    </w:p>
    <w:p w14:paraId="76C4DB0F" w14:textId="77777777" w:rsidR="002464EF" w:rsidRPr="0025124D" w:rsidRDefault="002464EF" w:rsidP="00953DAF">
      <w:pPr>
        <w:pStyle w:val="Paragraph"/>
      </w:pPr>
      <w:bookmarkStart w:id="13"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3"/>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rcRect/>
                    <a:stretch>
                      <a:fillRect/>
                    </a:stretch>
                  </pic:blipFill>
                  <pic:spPr>
                    <a:xfrm>
                      <a:off x="0" y="0"/>
                      <a:ext cx="5307397" cy="3114199"/>
                    </a:xfrm>
                    <a:prstGeom prst="rect">
                      <a:avLst/>
                    </a:prstGeom>
                    <a:noFill/>
                    <a:ln>
                      <a:noFill/>
                      <a:prstDash/>
                    </a:ln>
                  </pic:spPr>
                </pic:pic>
              </a:graphicData>
            </a:graphic>
          </wp:inline>
        </w:drawing>
      </w:r>
      <w:bookmarkStart w:id="14" w:name="_Hlk163332523"/>
      <w:r w:rsidR="007804DD" w:rsidRPr="0025124D">
        <w:rPr>
          <w:b/>
          <w:bCs/>
          <w:lang w:val="en-US"/>
        </w:rPr>
        <w:t>Figure 1</w:t>
      </w:r>
      <w:r w:rsidR="007804DD" w:rsidRPr="0025124D">
        <w:rPr>
          <w:lang w:val="en-US"/>
        </w:rPr>
        <w:t>: Sensor setup of the Valeo Drive4U prototype. (Valeo 2018)</w:t>
      </w:r>
      <w:bookmarkEnd w:id="14"/>
    </w:p>
    <w:p w14:paraId="38CE3021" w14:textId="256955AA" w:rsidR="00066FE0" w:rsidRPr="00212011" w:rsidRDefault="00202E5D" w:rsidP="00212011">
      <w:pPr>
        <w:pStyle w:val="Heading3"/>
      </w:pPr>
      <w:bookmarkStart w:id="15" w:name="_Toc164801971"/>
      <w:r w:rsidRPr="0025124D">
        <w:rPr>
          <w:rFonts w:cs="Calibri"/>
        </w:rPr>
        <w:t>Autonomous Vehicle Perception</w:t>
      </w:r>
      <w:r w:rsidR="000B7F7A" w:rsidRPr="00212011">
        <w:t>.</w:t>
      </w:r>
      <w:bookmarkEnd w:id="15"/>
    </w:p>
    <w:p w14:paraId="251BC2B9" w14:textId="0E3E28AF" w:rsidR="00714BB9" w:rsidRDefault="008F6F1A" w:rsidP="00953DAF">
      <w:pPr>
        <w:pStyle w:val="Paragraph"/>
        <w:rPr>
          <w:noProof/>
        </w:rPr>
      </w:pPr>
      <w:bookmarkStart w:id="16"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7"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8" w:name="_Hlk163335067"/>
      <w:bookmarkEnd w:id="17"/>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19" w:name="_Hlk163335072"/>
      <w:bookmarkEnd w:id="18"/>
    </w:p>
    <w:p w14:paraId="294BE779" w14:textId="4D6EEE24" w:rsidR="00506478" w:rsidRDefault="00C439EB" w:rsidP="007A2882">
      <w:pPr>
        <w:pStyle w:val="Paragraph"/>
        <w:rPr>
          <w:rFonts w:cs="Calibri"/>
          <w:lang w:val="en-US"/>
        </w:rPr>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0" w:name="_Hlk163335089"/>
      <w:bookmarkEnd w:id="19"/>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1" w:name="_Hlk163335095"/>
      <w:bookmarkEnd w:id="20"/>
      <w:r w:rsidR="00B75A4C">
        <w:rPr>
          <w:rFonts w:cs="Calibri"/>
          <w:lang w:val="en-US"/>
        </w:rPr>
        <w:t>.</w:t>
      </w:r>
      <w:r w:rsidR="00060C8A">
        <w:rPr>
          <w:rFonts w:cs="Calibri"/>
          <w:lang w:val="en-US"/>
        </w:rPr>
        <w:t xml:space="preserve"> </w:t>
      </w:r>
    </w:p>
    <w:p w14:paraId="7DF26B1C" w14:textId="2AB97F0D" w:rsidR="00C439EB" w:rsidRPr="00AF2576" w:rsidRDefault="00C439EB" w:rsidP="007A2882">
      <w:pPr>
        <w:pStyle w:val="Paragraph"/>
      </w:pP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4AC3DB9B" w14:textId="10C24738" w:rsidR="00147F65" w:rsidRPr="0050500E" w:rsidRDefault="00C439EB" w:rsidP="0050500E">
      <w:pPr>
        <w:pStyle w:val="Paragraph"/>
      </w:pPr>
      <w:bookmarkStart w:id="22" w:name="_Hlk163335099"/>
      <w:bookmarkEnd w:id="21"/>
      <w:r w:rsidRPr="0050500E">
        <w:t xml:space="preserve">AVs use sensor fusion techniques to combine data from multiple sensors, improving the accuracy and robustness of perception systems. </w:t>
      </w:r>
      <w:r w:rsidRPr="0031679B">
        <w:rPr>
          <w:b/>
          <w:bCs/>
        </w:rPr>
        <w:t>Kalman filters</w:t>
      </w:r>
      <w:r w:rsidRPr="0050500E">
        <w:t xml:space="preserve"> and </w:t>
      </w:r>
      <w:r w:rsidRPr="0031679B">
        <w:rPr>
          <w:b/>
          <w:bCs/>
        </w:rPr>
        <w:t>Bayesian</w:t>
      </w:r>
      <w:r w:rsidRPr="0050500E">
        <w:t xml:space="preserve"> approaches are commonly employed for sensor fusion. (Anwesh Marwade, 2020)</w:t>
      </w:r>
    </w:p>
    <w:p w14:paraId="2A9E0295" w14:textId="38951607" w:rsidR="00FE3F3C" w:rsidRDefault="00FE3F3C" w:rsidP="00FE3F3C">
      <w:pPr>
        <w:pStyle w:val="Heading3"/>
      </w:pPr>
      <w:bookmarkStart w:id="23" w:name="_Toc164801972"/>
      <w:r>
        <w:rPr>
          <w:rFonts w:cs="Calibri"/>
        </w:rPr>
        <w:t>Kalman Filter</w:t>
      </w:r>
      <w:r w:rsidR="00C91200">
        <w:t>s</w:t>
      </w:r>
      <w:bookmarkEnd w:id="23"/>
    </w:p>
    <w:p w14:paraId="3CCD7545" w14:textId="77F60FE3" w:rsidR="00855674" w:rsidRPr="00086F61" w:rsidRDefault="00855674" w:rsidP="00086F61">
      <w:pPr>
        <w:pStyle w:val="Paragraph"/>
      </w:pPr>
      <w:r w:rsidRPr="00086F61">
        <w:t>The Kalman Filter</w:t>
      </w:r>
      <w:r w:rsidR="006620F9" w:rsidRPr="00086F61">
        <w:t>, developed by Rudolf E. Kálmán in 1960, this algorithm efficiently filters linear discrete data through a recursive solution</w:t>
      </w:r>
      <w:r w:rsidR="0024046C" w:rsidRPr="00086F61">
        <w:t>.</w:t>
      </w:r>
      <w:r w:rsidRPr="00086F61">
        <w:t xml:space="preserve"> </w:t>
      </w:r>
      <w:r w:rsidR="0024046C" w:rsidRPr="00086F61">
        <w:t>It is</w:t>
      </w:r>
      <w:r w:rsidRPr="00086F61">
        <w:t xml:space="preserve"> pivotal for addressing challenges in radar tracking by accurately estimating an object's state from uncertain and imprecise radar measurements, and predicting its future states from past data, thus improving consistent tracking.</w:t>
      </w:r>
      <w:r w:rsidR="009447C8" w:rsidRPr="00086F61">
        <w:t xml:space="preserve"> </w:t>
      </w:r>
      <w:r w:rsidRPr="00086F61">
        <w:t>Understanding prediction algorithms is essential in radar technology. A radar system, updating every few seconds, not only determines an object's current position and velocity but also predicts its future position using Newtonian mechanics:</w:t>
      </w:r>
      <w:r w:rsidR="00A55BDA" w:rsidRPr="00086F61">
        <w:t xml:space="preserve"> </w:t>
      </w:r>
    </w:p>
    <w:p w14:paraId="403C40B1" w14:textId="6D9689E8" w:rsidR="00A639AD" w:rsidRDefault="00CA46E7" w:rsidP="00CA46E7">
      <w:pPr>
        <w:jc w:val="center"/>
      </w:pPr>
      <w:r>
        <w:rPr>
          <w:noProof/>
        </w:rPr>
        <w:drawing>
          <wp:inline distT="0" distB="0" distL="0" distR="0" wp14:anchorId="43356A80" wp14:editId="4911AD24">
            <wp:extent cx="3006611" cy="1800263"/>
            <wp:effectExtent l="0" t="0" r="3810" b="0"/>
            <wp:docPr id="1141988570" name="Picture 1"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88570" name="Picture 1" descr="A math equations and formulas&#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06611" cy="1800263"/>
                    </a:xfrm>
                    <a:prstGeom prst="rect">
                      <a:avLst/>
                    </a:prstGeom>
                    <a:noFill/>
                    <a:ln>
                      <a:noFill/>
                    </a:ln>
                  </pic:spPr>
                </pic:pic>
              </a:graphicData>
            </a:graphic>
          </wp:inline>
        </w:drawing>
      </w:r>
    </w:p>
    <w:p w14:paraId="5C3FE1AA" w14:textId="17673A84" w:rsidR="00855674" w:rsidRDefault="00855674" w:rsidP="006B74B7">
      <w:pPr>
        <w:pStyle w:val="Paragraph"/>
      </w:pPr>
      <w:r>
        <w:t>This extends into a three-dimensional Dynamic Model, vital for predicting the object's future state from its current state.</w:t>
      </w:r>
    </w:p>
    <w:p w14:paraId="0F38B6BA" w14:textId="6DE3C5E9" w:rsidR="00855674" w:rsidRPr="00855674" w:rsidRDefault="00AB5A22" w:rsidP="00375DFA">
      <w:pPr>
        <w:pStyle w:val="Paragraph"/>
      </w:pPr>
      <w:r>
        <w:t>R</w:t>
      </w:r>
      <w:r w:rsidR="00855674">
        <w:t xml:space="preserve">eal-world tracking faces challenges like Measurement Noise from radar specifics and Process Noise from environmental factors like wind or </w:t>
      </w:r>
      <w:r w:rsidR="00EF01CF">
        <w:t>manoeuvres</w:t>
      </w:r>
      <w:r w:rsidR="00855674">
        <w:t>.</w:t>
      </w:r>
      <w:r w:rsidR="00EF01CF">
        <w:t xml:space="preserve"> </w:t>
      </w:r>
      <w:r w:rsidR="00855674">
        <w:t>Using the Kalman Filter, which addresses both types of noise, enhances tracking accuracy and ensures reliable predictions of an object's trajectory and future location.</w:t>
      </w:r>
      <w:r w:rsidR="00375DFA" w:rsidRPr="00375DFA">
        <w:rPr>
          <w:color w:val="000000"/>
          <w:shd w:val="clear" w:color="auto" w:fill="FFFFFF"/>
        </w:rPr>
        <w:t xml:space="preserve"> </w:t>
      </w:r>
      <w:r w:rsidR="00375DFA">
        <w:rPr>
          <w:color w:val="000000"/>
          <w:shd w:val="clear" w:color="auto" w:fill="FFFFFF"/>
        </w:rPr>
        <w:t>(Alex Becker (www.kalmanfilter.net, 2017)</w:t>
      </w:r>
    </w:p>
    <w:p w14:paraId="4DDB0AAF" w14:textId="605D5020" w:rsidR="00C91200" w:rsidRDefault="00084F30" w:rsidP="00C91200">
      <w:pPr>
        <w:pStyle w:val="Heading3"/>
      </w:pPr>
      <w:bookmarkStart w:id="24" w:name="_Toc164801973"/>
      <w:r w:rsidRPr="0025124D">
        <w:rPr>
          <w:rFonts w:cs="Calibri"/>
          <w:lang w:val="en-US"/>
        </w:rPr>
        <w:t>Bayesian</w:t>
      </w:r>
      <w:bookmarkEnd w:id="24"/>
      <w:r w:rsidR="000A66F7">
        <w:rPr>
          <w:rFonts w:cs="Calibri"/>
          <w:lang w:val="en-US"/>
        </w:rPr>
        <w:t xml:space="preserve"> Methods</w:t>
      </w:r>
    </w:p>
    <w:p w14:paraId="224C5A21" w14:textId="77777777" w:rsidR="0001416A" w:rsidRDefault="008D7DA4" w:rsidP="00BA4E5B">
      <w:pPr>
        <w:pStyle w:val="Paragraph"/>
      </w:pPr>
      <w:r w:rsidRPr="008D7DA4">
        <w:t xml:space="preserve">Bayesian methods are integral to enhancing radar object detection in advanced driver-assistance systems (ADAS) and automated driving (AD) applications through the implementation of Bayesian Gaussian Mixture Models (GMMs). These methods facilitate the development of sophisticated radar sensor models that effectively capture the complex and dynamic nature of vehicle environments. </w:t>
      </w:r>
    </w:p>
    <w:p w14:paraId="5B31EA51" w14:textId="77777777" w:rsidR="00252385" w:rsidRDefault="008D7DA4" w:rsidP="00BA4E5B">
      <w:pPr>
        <w:pStyle w:val="Paragraph"/>
      </w:pPr>
      <w:r w:rsidRPr="008D7DA4">
        <w:t xml:space="preserve">The Bayesian approach specifically aids in automatically determining the complexity of the statistical models used, which is critical for accurately modelling the radar cross-section (RCS) of different objects. This RCS modelling is essential as it significantly influences the radar's ability to detect and track objects based on how they reflect radar signals. Moreover, Bayesian methods support the incorporation of occlusion effects and RCS-based detectability into the models, ensuring that the simulations account for objects obstructing each other from the radar’s view. </w:t>
      </w:r>
    </w:p>
    <w:p w14:paraId="0A232900" w14:textId="6DA1CAEF" w:rsidR="005F73E4" w:rsidRDefault="008D7DA4" w:rsidP="00BA4E5B">
      <w:pPr>
        <w:pStyle w:val="Paragraph"/>
      </w:pPr>
      <w:r w:rsidRPr="008D7DA4">
        <w:t>Overall, the use of Bayesian methods allows for a flexible and modular framework that adapts to new data and different scenarios, ensuring that the radar sensor models are both robust and scalable</w:t>
      </w:r>
      <w:r w:rsidR="00804A2B">
        <w:t xml:space="preserve"> </w:t>
      </w:r>
      <w:r w:rsidR="00E65D5F">
        <w:rPr>
          <w:color w:val="000000"/>
          <w:shd w:val="clear" w:color="auto" w:fill="FFFFFF"/>
        </w:rPr>
        <w:t>(Walenta, Genser and Selim Solmaz, 2024).</w:t>
      </w:r>
      <w:r w:rsidR="00804A2B">
        <w:rPr>
          <w:color w:val="000000"/>
          <w:shd w:val="clear" w:color="auto" w:fill="FFFFFF"/>
        </w:rPr>
        <w:t xml:space="preserve"> </w:t>
      </w:r>
    </w:p>
    <w:p w14:paraId="47DF36D1" w14:textId="7DA6037D" w:rsidR="000E3C9F" w:rsidRDefault="004518AA" w:rsidP="00BA4E5B">
      <w:pPr>
        <w:pStyle w:val="Paragraph"/>
      </w:pPr>
      <w:r w:rsidRPr="004518AA">
        <w:rPr>
          <w:b/>
          <w:bCs/>
        </w:rPr>
        <w:t>Figure 3</w:t>
      </w:r>
      <w:r>
        <w:t xml:space="preserve"> </w:t>
      </w:r>
      <w:r w:rsidR="00DA22FC">
        <w:t xml:space="preserve">illustrates how a GMM can be used </w:t>
      </w:r>
      <w:r w:rsidR="00135735" w:rsidRPr="00DA22FC">
        <w:t>for</w:t>
      </w:r>
      <w:r w:rsidR="00DA22FC" w:rsidRPr="00DA22FC">
        <w:t xml:space="preserve"> example, we have a bunch of samples of </w:t>
      </w:r>
      <w:r w:rsidR="00BE3549">
        <w:t>cars</w:t>
      </w:r>
      <w:r w:rsidR="00DA22FC" w:rsidRPr="00DA22FC">
        <w:t xml:space="preserve">. Different types of </w:t>
      </w:r>
      <w:r w:rsidR="00CA3396">
        <w:t>cars</w:t>
      </w:r>
      <w:r w:rsidR="00DA22FC" w:rsidRPr="00DA22FC">
        <w:t xml:space="preserve"> have different </w:t>
      </w:r>
      <w:r w:rsidR="00870B9D">
        <w:t xml:space="preserve">shape types, </w:t>
      </w:r>
      <w:r w:rsidR="00CF62FC">
        <w:t>size,</w:t>
      </w:r>
      <w:r w:rsidR="00870B9D">
        <w:t xml:space="preserve"> and colour</w:t>
      </w:r>
      <w:r w:rsidR="00DA22FC" w:rsidRPr="00DA22FC">
        <w:t xml:space="preserve">, but they all belong to the </w:t>
      </w:r>
      <w:r w:rsidR="0090675D">
        <w:t>car</w:t>
      </w:r>
      <w:r w:rsidR="00DA22FC" w:rsidRPr="00DA22FC">
        <w:t xml:space="preserve"> category. At this time, the single Gaussian model may not describe the distribution very well since the sample data distribution is not a single ellipse. However, a mixed Gaussian distribution can better describe the </w:t>
      </w:r>
      <w:r w:rsidR="00067E9D" w:rsidRPr="00DA22FC">
        <w:t>problem.</w:t>
      </w:r>
    </w:p>
    <w:p w14:paraId="3E75FF1D" w14:textId="2D245409" w:rsidR="00123DA5" w:rsidRDefault="00123DA5" w:rsidP="00DA22FC">
      <w:pPr>
        <w:pStyle w:val="Paragraph"/>
        <w:jc w:val="center"/>
      </w:pPr>
      <w:r w:rsidRPr="00123DA5">
        <w:rPr>
          <w:noProof/>
        </w:rPr>
        <w:drawing>
          <wp:inline distT="0" distB="0" distL="0" distR="0" wp14:anchorId="65B897F0" wp14:editId="3535A23A">
            <wp:extent cx="4495805" cy="2317687"/>
            <wp:effectExtent l="0" t="0" r="0" b="6985"/>
            <wp:docPr id="1114061560" name="Picture 1" descr="A group of data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61560" name="Picture 1" descr="A group of data graphs&#10;&#10;Description automatically generated with medium confidence"/>
                    <pic:cNvPicPr/>
                  </pic:nvPicPr>
                  <pic:blipFill>
                    <a:blip r:embed="rId45"/>
                    <a:stretch>
                      <a:fillRect/>
                    </a:stretch>
                  </pic:blipFill>
                  <pic:spPr>
                    <a:xfrm>
                      <a:off x="0" y="0"/>
                      <a:ext cx="4498968" cy="2319317"/>
                    </a:xfrm>
                    <a:prstGeom prst="rect">
                      <a:avLst/>
                    </a:prstGeom>
                  </pic:spPr>
                </pic:pic>
              </a:graphicData>
            </a:graphic>
          </wp:inline>
        </w:drawing>
      </w:r>
    </w:p>
    <w:p w14:paraId="7E5A3A89" w14:textId="720094B3" w:rsidR="00DA22FC" w:rsidRDefault="00DA22FC" w:rsidP="00DA22FC">
      <w:pPr>
        <w:pStyle w:val="Paragraph"/>
        <w:jc w:val="center"/>
        <w:rPr>
          <w:color w:val="000000"/>
          <w:shd w:val="clear" w:color="auto" w:fill="FFFFFF"/>
        </w:rPr>
      </w:pPr>
      <w:r w:rsidRPr="0025124D">
        <w:rPr>
          <w:b/>
          <w:bCs/>
          <w:color w:val="333333"/>
        </w:rPr>
        <w:t xml:space="preserve">Figure </w:t>
      </w:r>
      <w:r w:rsidR="00135735">
        <w:rPr>
          <w:b/>
          <w:bCs/>
          <w:color w:val="333333"/>
        </w:rPr>
        <w:t>3</w:t>
      </w:r>
      <w:r w:rsidRPr="0025124D">
        <w:rPr>
          <w:b/>
          <w:bCs/>
          <w:color w:val="333333"/>
        </w:rPr>
        <w:t>:</w:t>
      </w:r>
      <w:r w:rsidRPr="0025124D">
        <w:rPr>
          <w:color w:val="333333"/>
        </w:rPr>
        <w:t xml:space="preserve"> </w:t>
      </w:r>
      <w:r w:rsidR="006727DD">
        <w:rPr>
          <w:color w:val="000000"/>
          <w:shd w:val="clear" w:color="auto" w:fill="FFFFFF"/>
        </w:rPr>
        <w:t>GMM (Robotics Knowledgebase, 2019)</w:t>
      </w:r>
    </w:p>
    <w:p w14:paraId="7695E32B" w14:textId="77777777" w:rsidR="00DA22FC" w:rsidRPr="0025124D" w:rsidRDefault="00DA22FC" w:rsidP="00BA4E5B">
      <w:pPr>
        <w:pStyle w:val="Paragraph"/>
      </w:pPr>
    </w:p>
    <w:p w14:paraId="29A4A187" w14:textId="601C49AD" w:rsidR="00C439EB" w:rsidRDefault="00953DAF" w:rsidP="005D2D69">
      <w:pPr>
        <w:pStyle w:val="Heading2"/>
        <w:rPr>
          <w:rFonts w:cs="Calibri"/>
        </w:rPr>
      </w:pPr>
      <w:bookmarkStart w:id="25" w:name="_Toc164801974"/>
      <w:bookmarkEnd w:id="22"/>
      <w:r w:rsidRPr="0025124D">
        <w:rPr>
          <w:rFonts w:cs="Calibri"/>
        </w:rPr>
        <w:t>Overview of Radar</w:t>
      </w:r>
      <w:bookmarkEnd w:id="25"/>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862189" cy="1654731"/>
                    </a:xfrm>
                    <a:prstGeom prst="rect">
                      <a:avLst/>
                    </a:prstGeom>
                    <a:noFill/>
                    <a:ln>
                      <a:noFill/>
                      <a:prstDash/>
                    </a:ln>
                  </pic:spPr>
                </pic:pic>
              </a:graphicData>
            </a:graphic>
          </wp:inline>
        </w:drawing>
      </w:r>
    </w:p>
    <w:p w14:paraId="47E64B7D" w14:textId="6B7BB9B5" w:rsidR="00BE203D" w:rsidRPr="0025124D" w:rsidRDefault="00BE203D" w:rsidP="00BE203D">
      <w:pPr>
        <w:jc w:val="center"/>
        <w:rPr>
          <w:rFonts w:cs="Calibri"/>
        </w:rPr>
      </w:pPr>
      <w:r w:rsidRPr="0025124D">
        <w:rPr>
          <w:rFonts w:cs="Calibri"/>
          <w:b/>
          <w:bCs/>
          <w:color w:val="000000"/>
          <w:shd w:val="clear" w:color="auto" w:fill="FFFFFF"/>
        </w:rPr>
        <w:t xml:space="preserve">Figure </w:t>
      </w:r>
      <w:r w:rsidR="00F74B07">
        <w:rPr>
          <w:rFonts w:cs="Calibri"/>
          <w:b/>
          <w:bCs/>
          <w:color w:val="000000"/>
          <w:shd w:val="clear" w:color="auto" w:fill="FFFFFF"/>
        </w:rPr>
        <w:t>4</w:t>
      </w:r>
      <w:r w:rsidRPr="0025124D">
        <w:rPr>
          <w:rFonts w:cs="Calibri"/>
          <w:b/>
          <w:bCs/>
          <w:color w:val="000000"/>
          <w:shd w:val="clear" w:color="auto" w:fill="FFFFFF"/>
        </w:rPr>
        <w:t>:</w:t>
      </w:r>
      <w:r w:rsidRPr="0025124D">
        <w:rPr>
          <w:rFonts w:cs="Calibri"/>
          <w:color w:val="000000"/>
          <w:shd w:val="clear" w:color="auto" w:fill="FFFFFF"/>
        </w:rPr>
        <w:t xml:space="preserve"> Basic Radar Operation (Roshni Y, 2019)</w:t>
      </w:r>
    </w:p>
    <w:p w14:paraId="5401EAA8" w14:textId="2B2D0566" w:rsidR="00FB0B90" w:rsidRPr="0025124D" w:rsidRDefault="00FB0B90" w:rsidP="007A2882">
      <w:pPr>
        <w:pStyle w:val="Paragraph"/>
      </w:pPr>
      <w:r w:rsidRPr="0025124D">
        <w:rPr>
          <w:lang w:val="en-US"/>
        </w:rPr>
        <w:t xml:space="preserve">Illustrated by </w:t>
      </w:r>
      <w:r w:rsidRPr="0025124D">
        <w:rPr>
          <w:b/>
          <w:bCs/>
          <w:lang w:val="en-US"/>
        </w:rPr>
        <w:t xml:space="preserve">Figure </w:t>
      </w:r>
      <w:r w:rsidR="00F74B07">
        <w:rPr>
          <w:b/>
          <w:bCs/>
          <w:lang w:val="en-US"/>
        </w:rPr>
        <w:t>4</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6" w:name="_Toc164801975"/>
      <w:r w:rsidRPr="0025124D">
        <w:rPr>
          <w:rFonts w:cs="Calibri"/>
        </w:rPr>
        <w:t>FMCW Radar Signal Processing</w:t>
      </w:r>
      <w:r w:rsidRPr="00212011">
        <w:t>.</w:t>
      </w:r>
      <w:bookmarkEnd w:id="26"/>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508326FD" w:rsidR="0042056E" w:rsidRPr="0025124D" w:rsidRDefault="0042056E" w:rsidP="00C32AD3">
      <w:pPr>
        <w:pStyle w:val="Paragraph"/>
      </w:pPr>
      <w:r w:rsidRPr="0025124D">
        <w:t xml:space="preserve">FMCW signals have key parameters as shown in </w:t>
      </w:r>
      <w:r w:rsidRPr="0025124D">
        <w:rPr>
          <w:b/>
          <w:bCs/>
        </w:rPr>
        <w:t xml:space="preserve">Figure </w:t>
      </w:r>
      <w:r w:rsidR="00EB7CD1">
        <w:rPr>
          <w:b/>
          <w:bCs/>
        </w:rPr>
        <w:t>5</w:t>
      </w:r>
      <w:r w:rsidRPr="0025124D">
        <w:rPr>
          <w:b/>
          <w:bCs/>
        </w:rPr>
        <w:t>:</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571511" cy="3428288"/>
                    </a:xfrm>
                    <a:prstGeom prst="rect">
                      <a:avLst/>
                    </a:prstGeom>
                    <a:noFill/>
                    <a:ln>
                      <a:noFill/>
                      <a:prstDash/>
                    </a:ln>
                  </pic:spPr>
                </pic:pic>
              </a:graphicData>
            </a:graphic>
          </wp:inline>
        </w:drawing>
      </w:r>
    </w:p>
    <w:p w14:paraId="15A8EEF1" w14:textId="6A035F60" w:rsidR="00DA412D" w:rsidRDefault="00DA412D" w:rsidP="00D32087">
      <w:pPr>
        <w:jc w:val="center"/>
        <w:rPr>
          <w:rFonts w:cs="Calibri"/>
        </w:rPr>
      </w:pPr>
      <w:r w:rsidRPr="0025124D">
        <w:rPr>
          <w:rFonts w:cs="Calibri"/>
          <w:b/>
          <w:bCs/>
        </w:rPr>
        <w:t xml:space="preserve">Figure </w:t>
      </w:r>
      <w:r w:rsidR="00EB7CD1">
        <w:rPr>
          <w:rFonts w:cs="Calibri"/>
          <w:b/>
          <w:bCs/>
        </w:rPr>
        <w:t>5</w:t>
      </w:r>
      <w:r w:rsidRPr="0025124D">
        <w:rPr>
          <w:rFonts w:cs="Calibri"/>
          <w:b/>
          <w:bCs/>
        </w:rPr>
        <w:t>:</w:t>
      </w:r>
      <w:r w:rsidRPr="0025124D">
        <w:rPr>
          <w:rFonts w:cs="Calibri"/>
        </w:rPr>
        <w:t xml:space="preserve"> Radar Tx/Rx signals and the range-Doppler map (Zhou and Yue, 2022)</w:t>
      </w:r>
    </w:p>
    <w:p w14:paraId="7954C9A6" w14:textId="77777777" w:rsidR="003A0FCB" w:rsidRDefault="003A0FCB" w:rsidP="00D32087">
      <w:pPr>
        <w:jc w:val="center"/>
        <w:rPr>
          <w:rFonts w:cs="Calibri"/>
        </w:rPr>
      </w:pPr>
    </w:p>
    <w:p w14:paraId="090BA5D7" w14:textId="77777777" w:rsidR="00E56ECA" w:rsidRPr="0025124D" w:rsidRDefault="00E56ECA" w:rsidP="00D32087">
      <w:pPr>
        <w:pStyle w:val="Paragraph"/>
      </w:pPr>
      <w:bookmarkStart w:id="27" w:name="_Hlk163335776"/>
      <w:bookmarkStart w:id="28"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7"/>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8"/>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9" w:name="_Toc164801976"/>
      <w:r w:rsidRPr="0025124D">
        <w:rPr>
          <w:rFonts w:cs="Calibri"/>
        </w:rPr>
        <w:t xml:space="preserve">Overview of </w:t>
      </w:r>
      <w:r>
        <w:rPr>
          <w:rFonts w:cs="Calibri"/>
        </w:rPr>
        <w:t>LiDAR</w:t>
      </w:r>
      <w:bookmarkEnd w:id="29"/>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30" w:name="_Toc164801977"/>
      <w:r w:rsidRPr="0025124D">
        <w:rPr>
          <w:rFonts w:cs="Calibri"/>
        </w:rPr>
        <w:t xml:space="preserve">Overview of </w:t>
      </w:r>
      <w:r>
        <w:rPr>
          <w:rFonts w:cs="Calibri"/>
        </w:rPr>
        <w:t>4D mm Radar</w:t>
      </w:r>
      <w:bookmarkEnd w:id="30"/>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6BE4DCD6"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w:t>
      </w:r>
      <w:r w:rsidR="00282D5D">
        <w:rPr>
          <w:shd w:val="clear" w:color="auto" w:fill="FFFFFF"/>
        </w:rPr>
        <w:t xml:space="preserve"> shown in </w:t>
      </w:r>
      <w:r w:rsidR="00282D5D" w:rsidRPr="00282D5D">
        <w:rPr>
          <w:b/>
          <w:bCs/>
          <w:shd w:val="clear" w:color="auto" w:fill="FFFFFF"/>
        </w:rPr>
        <w:t>Figure 6</w:t>
      </w:r>
      <w:r w:rsidRPr="0025124D">
        <w:rPr>
          <w:shd w:val="clear" w:color="auto" w:fill="FFFFFF"/>
        </w:rPr>
        <w:t>,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25589C89"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 xml:space="preserve">Figure </w:t>
      </w:r>
      <w:r w:rsidR="00F60BA2">
        <w:rPr>
          <w:rFonts w:cs="Calibri"/>
          <w:b/>
          <w:bCs/>
        </w:rPr>
        <w:t>6</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1" w:name="_Toc164801978"/>
      <w:r>
        <w:rPr>
          <w:rFonts w:cs="Calibri"/>
        </w:rPr>
        <w:t>RADAR Vs LiDAR</w:t>
      </w:r>
      <w:bookmarkEnd w:id="31"/>
    </w:p>
    <w:p w14:paraId="22AA85B4" w14:textId="58B5245B" w:rsidR="00F3758C" w:rsidRDefault="00F14015" w:rsidP="00F3758C">
      <w:pPr>
        <w:pStyle w:val="Heading3"/>
      </w:pPr>
      <w:bookmarkStart w:id="32" w:name="_Toc164801979"/>
      <w:r w:rsidRPr="0025124D">
        <w:rPr>
          <w:rFonts w:cs="Calibri"/>
        </w:rPr>
        <w:t>4D Radar Advantages</w:t>
      </w:r>
      <w:r w:rsidR="00F3758C" w:rsidRPr="00212011">
        <w:t>.</w:t>
      </w:r>
      <w:bookmarkEnd w:id="32"/>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6F302652" w:rsidR="00BC0F85" w:rsidRDefault="00BC0F85" w:rsidP="00D9210E">
      <w:pPr>
        <w:pStyle w:val="Paragraph"/>
        <w:rPr>
          <w:color w:val="000000"/>
          <w:shd w:val="clear" w:color="auto" w:fill="FFFFFF"/>
        </w:rPr>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28EA224E" w14:textId="77777777" w:rsidR="00736CF6" w:rsidRPr="00F97B0E" w:rsidRDefault="00736CF6" w:rsidP="00D9210E">
      <w:pPr>
        <w:pStyle w:val="Paragraph"/>
      </w:pPr>
    </w:p>
    <w:p w14:paraId="77580360" w14:textId="65D52B4C" w:rsidR="009A25E0" w:rsidRPr="00212011" w:rsidRDefault="009A25E0" w:rsidP="009A25E0">
      <w:pPr>
        <w:pStyle w:val="Heading3"/>
      </w:pPr>
      <w:bookmarkStart w:id="33" w:name="_Toc164801980"/>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3"/>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23B7D8DC" w:rsidR="00D57D34" w:rsidRPr="0025124D" w:rsidRDefault="00D57D34" w:rsidP="005D5E95">
      <w:pPr>
        <w:pStyle w:val="Paragraph"/>
      </w:pPr>
      <w:r w:rsidRPr="0025124D">
        <w:t xml:space="preserve">Illustrated by </w:t>
      </w:r>
      <w:r w:rsidRPr="0025124D">
        <w:rPr>
          <w:b/>
          <w:bCs/>
        </w:rPr>
        <w:t xml:space="preserve">figure </w:t>
      </w:r>
      <w:r w:rsidR="00C3783D">
        <w:rPr>
          <w:b/>
          <w:bCs/>
        </w:rPr>
        <w:t>7</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509491" cy="2156822"/>
                    </a:xfrm>
                    <a:prstGeom prst="rect">
                      <a:avLst/>
                    </a:prstGeom>
                    <a:noFill/>
                    <a:ln>
                      <a:noFill/>
                      <a:prstDash/>
                    </a:ln>
                  </pic:spPr>
                </pic:pic>
              </a:graphicData>
            </a:graphic>
          </wp:inline>
        </w:drawing>
      </w:r>
    </w:p>
    <w:p w14:paraId="7FC20103" w14:textId="34FBF725" w:rsidR="003A589C" w:rsidRDefault="00D57D34" w:rsidP="003A589C">
      <w:pPr>
        <w:jc w:val="center"/>
        <w:rPr>
          <w:rFonts w:cs="Calibri"/>
        </w:rPr>
      </w:pPr>
      <w:r w:rsidRPr="0025124D">
        <w:rPr>
          <w:rFonts w:cs="Calibri"/>
          <w:b/>
          <w:bCs/>
        </w:rPr>
        <w:t xml:space="preserve">Figure </w:t>
      </w:r>
      <w:r w:rsidR="00C3783D">
        <w:rPr>
          <w:rFonts w:cs="Calibri"/>
          <w:b/>
          <w:bCs/>
        </w:rPr>
        <w:t>7</w:t>
      </w:r>
      <w:r w:rsidRPr="0025124D">
        <w:rPr>
          <w:rFonts w:cs="Calibri"/>
          <w:b/>
          <w:bCs/>
        </w:rPr>
        <w:t>:</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13F8FF26"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 xml:space="preserve">Figure </w:t>
      </w:r>
      <w:r w:rsidR="009864CA">
        <w:rPr>
          <w:b/>
          <w:bCs/>
        </w:rPr>
        <w:t>8</w:t>
      </w:r>
      <w:r w:rsidRPr="0025124D">
        <w:rPr>
          <w:b/>
          <w:bCs/>
        </w:rPr>
        <w:t>:</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72D1BDEF" w:rsidR="00D57D34" w:rsidRPr="0025124D" w:rsidRDefault="00D57D34" w:rsidP="00D57D34">
      <w:pPr>
        <w:jc w:val="center"/>
        <w:rPr>
          <w:rFonts w:cs="Calibri"/>
        </w:rPr>
      </w:pPr>
      <w:r w:rsidRPr="0025124D">
        <w:rPr>
          <w:rFonts w:cs="Calibri"/>
          <w:b/>
          <w:bCs/>
        </w:rPr>
        <w:t xml:space="preserve">Figure </w:t>
      </w:r>
      <w:r w:rsidR="009864CA">
        <w:rPr>
          <w:rFonts w:cs="Calibri"/>
          <w:b/>
          <w:bCs/>
        </w:rPr>
        <w:t>8</w:t>
      </w:r>
      <w:r w:rsidRPr="0025124D">
        <w:rPr>
          <w:rFonts w:cs="Calibri"/>
          <w:b/>
          <w:bCs/>
        </w:rPr>
        <w:t>:</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4" w:name="_Toc164801981"/>
      <w:r>
        <w:rPr>
          <w:rFonts w:cs="Calibri"/>
        </w:rPr>
        <w:t>Deep Learning</w:t>
      </w:r>
      <w:bookmarkEnd w:id="34"/>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5" w:name="_Toc164801982"/>
      <w:r w:rsidRPr="0025124D">
        <w:rPr>
          <w:rFonts w:cs="Calibri"/>
        </w:rPr>
        <w:t>Convolutional Neural Networks (CNNs)</w:t>
      </w:r>
      <w:r w:rsidRPr="00212011">
        <w:t>.</w:t>
      </w:r>
      <w:bookmarkEnd w:id="35"/>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145500" cy="2204837"/>
                    </a:xfrm>
                    <a:prstGeom prst="rect">
                      <a:avLst/>
                    </a:prstGeom>
                    <a:noFill/>
                    <a:ln>
                      <a:noFill/>
                      <a:prstDash/>
                    </a:ln>
                  </pic:spPr>
                </pic:pic>
              </a:graphicData>
            </a:graphic>
          </wp:inline>
        </w:drawing>
      </w:r>
    </w:p>
    <w:p w14:paraId="6D618832" w14:textId="3962863B" w:rsidR="00C43124" w:rsidRPr="0025124D" w:rsidRDefault="00C43124" w:rsidP="00C43124">
      <w:pPr>
        <w:jc w:val="center"/>
        <w:rPr>
          <w:rFonts w:cs="Calibri"/>
        </w:rPr>
      </w:pPr>
      <w:r w:rsidRPr="0025124D">
        <w:rPr>
          <w:rFonts w:cs="Calibri"/>
          <w:b/>
          <w:bCs/>
        </w:rPr>
        <w:t xml:space="preserve">Figure: </w:t>
      </w:r>
      <w:r w:rsidR="00C438B7">
        <w:rPr>
          <w:rFonts w:cs="Calibri"/>
          <w:b/>
          <w:bCs/>
        </w:rPr>
        <w:t>9</w:t>
      </w:r>
      <w:r w:rsidRPr="0025124D">
        <w:rPr>
          <w:rFonts w:cs="Calibri"/>
          <w:b/>
          <w:bCs/>
        </w:rPr>
        <w:t xml:space="preserve"> </w:t>
      </w:r>
      <w:r w:rsidRPr="0025124D">
        <w:rPr>
          <w:rFonts w:cs="Calibri"/>
        </w:rPr>
        <w:t xml:space="preserve">Diagram of a CNN </w:t>
      </w:r>
      <w:r w:rsidRPr="0025124D">
        <w:rPr>
          <w:rFonts w:cs="Calibri"/>
          <w:color w:val="000000"/>
          <w:shd w:val="clear" w:color="auto" w:fill="FFFFFF"/>
        </w:rPr>
        <w:t>(ResearchGate, 2019)</w:t>
      </w:r>
    </w:p>
    <w:p w14:paraId="3B17A70D" w14:textId="701D4B60"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by </w:t>
      </w:r>
      <w:r w:rsidRPr="00D26237">
        <w:rPr>
          <w:b/>
          <w:bCs/>
        </w:rPr>
        <w:t xml:space="preserve">Figure </w:t>
      </w:r>
      <w:r w:rsidR="00C438B7">
        <w:rPr>
          <w:b/>
          <w:bCs/>
        </w:rPr>
        <w:t>9</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6" w:name="_Hlk163336079"/>
      <w:bookmarkStart w:id="37" w:name="_Toc164801983"/>
      <w:r w:rsidRPr="0025124D">
        <w:rPr>
          <w:rFonts w:cs="Calibri"/>
        </w:rPr>
        <w:t>Recurrent Neural Networks (RNNs)</w:t>
      </w:r>
      <w:bookmarkEnd w:id="36"/>
      <w:r w:rsidR="00C11B74" w:rsidRPr="00212011">
        <w:t>.</w:t>
      </w:r>
      <w:bookmarkEnd w:id="37"/>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52"/>
                    <a:stretch>
                      <a:fillRect/>
                    </a:stretch>
                  </pic:blipFill>
                  <pic:spPr>
                    <a:xfrm>
                      <a:off x="0" y="0"/>
                      <a:ext cx="5731514" cy="2366640"/>
                    </a:xfrm>
                    <a:prstGeom prst="rect">
                      <a:avLst/>
                    </a:prstGeom>
                    <a:noFill/>
                    <a:ln>
                      <a:noFill/>
                      <a:prstDash/>
                    </a:ln>
                  </pic:spPr>
                </pic:pic>
              </a:graphicData>
            </a:graphic>
          </wp:inline>
        </w:drawing>
      </w:r>
    </w:p>
    <w:p w14:paraId="16525859" w14:textId="3A69DFE8" w:rsidR="00147C49" w:rsidRPr="0025124D" w:rsidRDefault="00147C49" w:rsidP="00D26237">
      <w:pPr>
        <w:jc w:val="center"/>
        <w:rPr>
          <w:rFonts w:cs="Calibri"/>
        </w:rPr>
      </w:pPr>
      <w:r w:rsidRPr="0025124D">
        <w:rPr>
          <w:rFonts w:cs="Calibri"/>
          <w:b/>
          <w:bCs/>
          <w:color w:val="000000"/>
          <w:shd w:val="clear" w:color="auto" w:fill="FFFFFF"/>
        </w:rPr>
        <w:t xml:space="preserve">Figure: </w:t>
      </w:r>
      <w:r w:rsidR="00C438B7">
        <w:rPr>
          <w:rFonts w:cs="Calibri"/>
          <w:b/>
          <w:bCs/>
          <w:color w:val="000000"/>
          <w:shd w:val="clear" w:color="auto" w:fill="FFFFFF"/>
        </w:rPr>
        <w:t>10</w:t>
      </w:r>
      <w:r w:rsidRPr="0025124D">
        <w:rPr>
          <w:rFonts w:cs="Calibri"/>
          <w:color w:val="000000"/>
          <w:shd w:val="clear" w:color="auto" w:fill="FFFFFF"/>
        </w:rPr>
        <w:t xml:space="preserve"> RNN Architecture (Avijeet Biswal, 2020)</w:t>
      </w:r>
    </w:p>
    <w:p w14:paraId="7014040E" w14:textId="2242FAD9" w:rsidR="00147C49" w:rsidRPr="0025124D" w:rsidRDefault="00147C49" w:rsidP="00D26237">
      <w:pPr>
        <w:pStyle w:val="Paragraph"/>
      </w:pPr>
      <w:r w:rsidRPr="0025124D">
        <w:t xml:space="preserve">Illustrated by </w:t>
      </w:r>
      <w:r w:rsidRPr="0025124D">
        <w:rPr>
          <w:b/>
          <w:bCs/>
        </w:rPr>
        <w:t xml:space="preserve">Figure: </w:t>
      </w:r>
      <w:r w:rsidR="00C438B7">
        <w:rPr>
          <w:b/>
          <w:bCs/>
        </w:rPr>
        <w:t>1</w:t>
      </w:r>
      <w:r w:rsidR="00AB5E5C">
        <w:rPr>
          <w:b/>
          <w:bCs/>
        </w:rPr>
        <w:t>0</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3A234831" w14:textId="2D58B0D1" w:rsidR="00147C49" w:rsidRPr="00147C49" w:rsidRDefault="00147C49" w:rsidP="00125F0D">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7C8622C2" w14:textId="195DB597" w:rsidR="00983BA4" w:rsidRDefault="00983BA4" w:rsidP="00983BA4">
      <w:pPr>
        <w:pStyle w:val="Heading3"/>
      </w:pPr>
      <w:bookmarkStart w:id="38" w:name="_Toc164801984"/>
      <w:r w:rsidRPr="0025124D">
        <w:rPr>
          <w:rFonts w:cs="Calibri"/>
        </w:rPr>
        <w:t>Region-Based Convolutional Neural Network (R-CNN)</w:t>
      </w:r>
      <w:r w:rsidRPr="00212011">
        <w:t>.</w:t>
      </w:r>
      <w:bookmarkEnd w:id="38"/>
    </w:p>
    <w:p w14:paraId="3128C83A" w14:textId="06078964"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w:t>
      </w:r>
      <w:r w:rsidR="00BD3BE3">
        <w:rPr>
          <w:b/>
          <w:bCs/>
        </w:rPr>
        <w:t>1</w:t>
      </w:r>
      <w:r w:rsidRPr="0025124D">
        <w:rPr>
          <w:b/>
          <w:bCs/>
        </w:rPr>
        <w:t>.</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4" cy="2204088"/>
                    </a:xfrm>
                    <a:prstGeom prst="rect">
                      <a:avLst/>
                    </a:prstGeom>
                    <a:noFill/>
                    <a:ln>
                      <a:noFill/>
                      <a:prstDash/>
                    </a:ln>
                  </pic:spPr>
                </pic:pic>
              </a:graphicData>
            </a:graphic>
          </wp:inline>
        </w:drawing>
      </w:r>
    </w:p>
    <w:p w14:paraId="7BF40C02" w14:textId="202EF1D6" w:rsidR="00F119B3" w:rsidRPr="0025124D" w:rsidRDefault="00F119B3" w:rsidP="00D26237">
      <w:pPr>
        <w:jc w:val="center"/>
        <w:rPr>
          <w:rFonts w:cs="Calibri"/>
        </w:rPr>
      </w:pPr>
      <w:r w:rsidRPr="0025124D">
        <w:rPr>
          <w:rFonts w:cs="Calibri"/>
          <w:b/>
          <w:bCs/>
          <w:color w:val="000000"/>
          <w:shd w:val="clear" w:color="auto" w:fill="FFFFFF"/>
        </w:rPr>
        <w:t>Figure: 1</w:t>
      </w:r>
      <w:r w:rsidR="00321ED6">
        <w:rPr>
          <w:rFonts w:cs="Calibri"/>
          <w:b/>
          <w:bCs/>
          <w:color w:val="000000"/>
          <w:shd w:val="clear" w:color="auto" w:fill="FFFFFF"/>
        </w:rPr>
        <w:t>1</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9" w:name="_Toc164801985"/>
      <w:r>
        <w:rPr>
          <w:rFonts w:cs="Calibri"/>
        </w:rPr>
        <w:t>Object Detection &amp; Tracking</w:t>
      </w:r>
      <w:bookmarkEnd w:id="39"/>
    </w:p>
    <w:p w14:paraId="7D68B4C0" w14:textId="77777777" w:rsidR="00F75123"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w:t>
      </w:r>
    </w:p>
    <w:p w14:paraId="223C283A" w14:textId="661637D4" w:rsidR="00866915" w:rsidRPr="0025124D" w:rsidRDefault="00866915" w:rsidP="00D26237">
      <w:pPr>
        <w:pStyle w:val="Paragraph"/>
      </w:pPr>
      <w:r w:rsidRPr="0025124D">
        <w:t xml:space="preserve">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40" w:name="_Toc164801986"/>
      <w:r w:rsidRPr="00C50A12">
        <w:rPr>
          <w:rFonts w:cs="Calibri"/>
        </w:rPr>
        <w:t>Traditional Object Detection Techniques</w:t>
      </w:r>
      <w:r w:rsidR="00D37102" w:rsidRPr="00212011">
        <w:t>.</w:t>
      </w:r>
      <w:bookmarkEnd w:id="40"/>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51964C63"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w:t>
      </w:r>
      <w:r w:rsidR="00F12126">
        <w:rPr>
          <w:b/>
          <w:bCs/>
        </w:rPr>
        <w:t>2</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4" cy="1632588"/>
                    </a:xfrm>
                    <a:prstGeom prst="rect">
                      <a:avLst/>
                    </a:prstGeom>
                    <a:noFill/>
                    <a:ln>
                      <a:noFill/>
                      <a:prstDash/>
                    </a:ln>
                  </pic:spPr>
                </pic:pic>
              </a:graphicData>
            </a:graphic>
          </wp:inline>
        </w:drawing>
      </w:r>
    </w:p>
    <w:p w14:paraId="3735FCA5" w14:textId="48B0F6C0" w:rsidR="003F794F" w:rsidRPr="0025124D" w:rsidRDefault="003F794F" w:rsidP="003F794F">
      <w:pPr>
        <w:jc w:val="center"/>
        <w:rPr>
          <w:rFonts w:cs="Calibri"/>
        </w:rPr>
      </w:pPr>
      <w:r w:rsidRPr="0025124D">
        <w:rPr>
          <w:rFonts w:cs="Calibri"/>
          <w:b/>
          <w:bCs/>
        </w:rPr>
        <w:t>Figure 1</w:t>
      </w:r>
      <w:r w:rsidR="00F12126">
        <w:rPr>
          <w:rFonts w:cs="Calibri"/>
          <w:b/>
          <w:bCs/>
        </w:rPr>
        <w:t>2</w:t>
      </w:r>
      <w:r w:rsidRPr="0025124D">
        <w:rPr>
          <w:rFonts w:cs="Calibri"/>
          <w:b/>
          <w:bCs/>
        </w:rPr>
        <w:t>:</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1" w:name="_Toc164801987"/>
      <w:r>
        <w:rPr>
          <w:rFonts w:cs="Calibri"/>
        </w:rPr>
        <w:t>Object Classification</w:t>
      </w:r>
      <w:bookmarkEnd w:id="41"/>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2" w:name="_Toc164801988"/>
      <w:r w:rsidRPr="0025124D">
        <w:rPr>
          <w:rFonts w:cs="Calibri"/>
          <w:bCs/>
        </w:rPr>
        <w:t>AlexNet (2012</w:t>
      </w:r>
      <w:r w:rsidR="00607B6F" w:rsidRPr="0025124D">
        <w:rPr>
          <w:rFonts w:cs="Calibri"/>
          <w:bCs/>
        </w:rPr>
        <w:t>).</w:t>
      </w:r>
      <w:bookmarkEnd w:id="42"/>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3" w:name="_Toc164801989"/>
      <w:r w:rsidRPr="0025124D">
        <w:rPr>
          <w:rFonts w:cs="Calibri"/>
          <w:bCs/>
        </w:rPr>
        <w:t>VGGNet (2014</w:t>
      </w:r>
      <w:r w:rsidR="00C6107C" w:rsidRPr="0025124D">
        <w:rPr>
          <w:rFonts w:cs="Calibri"/>
          <w:bCs/>
        </w:rPr>
        <w:t>).</w:t>
      </w:r>
      <w:bookmarkEnd w:id="43"/>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4" w:name="_Toc164801990"/>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4"/>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5" w:name="_Toc164801991"/>
      <w:r w:rsidRPr="0025124D">
        <w:rPr>
          <w:rFonts w:cs="Calibri"/>
          <w:bCs/>
        </w:rPr>
        <w:t>DenseNet (2017).</w:t>
      </w:r>
      <w:bookmarkEnd w:id="45"/>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6" w:name="_Toc164801992"/>
      <w:r>
        <w:rPr>
          <w:rFonts w:cs="Calibri"/>
        </w:rPr>
        <w:t>Related Experimental Results</w:t>
      </w:r>
      <w:bookmarkEnd w:id="46"/>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7" w:name="_Toc164801993"/>
      <w:r>
        <w:rPr>
          <w:rFonts w:cs="Calibri"/>
        </w:rPr>
        <w:t>Conclusion</w:t>
      </w:r>
      <w:bookmarkEnd w:id="47"/>
    </w:p>
    <w:p w14:paraId="3D4C3C8F" w14:textId="77777777" w:rsidR="000D3321" w:rsidRDefault="008B7109" w:rsidP="00323F7A">
      <w:pPr>
        <w:pStyle w:val="Paragraph"/>
        <w:rPr>
          <w:shd w:val="clear" w:color="auto" w:fill="FFFFFF"/>
        </w:rPr>
      </w:pPr>
      <w:r w:rsidRPr="008B7109">
        <w:rPr>
          <w:shd w:val="clear" w:color="auto" w:fill="FFFFFF"/>
        </w:rPr>
        <w:t xml:space="preserve">The literature review comprehensively explores the intricate landscape of autonomous vehicle perception technologies, focusing particularly on the integration and functionalities of various sensor systems such as LiDAR, radar, and computer vision aided by deep learning. </w:t>
      </w:r>
    </w:p>
    <w:p w14:paraId="545E53D4" w14:textId="30A822CF" w:rsidR="008B7109" w:rsidRPr="008B7109" w:rsidRDefault="008B7109" w:rsidP="00323F7A">
      <w:pPr>
        <w:pStyle w:val="Paragraph"/>
        <w:rPr>
          <w:shd w:val="clear" w:color="auto" w:fill="FFFFFF"/>
        </w:rPr>
      </w:pPr>
      <w:r w:rsidRPr="008B7109">
        <w:rPr>
          <w:shd w:val="clear" w:color="auto" w:fill="FFFFFF"/>
        </w:rPr>
        <w:t>This exploration underscores the pivotal role of sensor fusion in</w:t>
      </w:r>
      <w:r w:rsidR="007A70BD">
        <w:rPr>
          <w:shd w:val="clear" w:color="auto" w:fill="FFFFFF"/>
        </w:rPr>
        <w:t xml:space="preserve"> </w:t>
      </w:r>
      <w:r w:rsidRPr="008B7109">
        <w:rPr>
          <w:shd w:val="clear" w:color="auto" w:fill="FFFFFF"/>
        </w:rPr>
        <w:t>enhancing the accuracy and reliability of autonomous systems in diverse driving conditions.</w:t>
      </w:r>
    </w:p>
    <w:p w14:paraId="6710A108" w14:textId="77777777" w:rsidR="008B7109" w:rsidRPr="008B7109" w:rsidRDefault="008B7109" w:rsidP="00323F7A">
      <w:pPr>
        <w:pStyle w:val="Paragraph"/>
        <w:rPr>
          <w:shd w:val="clear" w:color="auto" w:fill="FFFFFF"/>
        </w:rPr>
      </w:pPr>
      <w:r w:rsidRPr="008B7109">
        <w:rPr>
          <w:shd w:val="clear" w:color="auto" w:fill="FFFFFF"/>
        </w:rPr>
        <w:t>Significant attention is dedicated to the evolution and capabilities of radar technologies, especially 4D radar, which provides enhanced data on object detection and environmental understanding, crucial for autonomous navigation. The review critically assesses the comparative strengths and weaknesses of radar and LiDAR technologies, highlighting radar's robustness in adverse weather conditions and LiDAR's superior precision in object detection.</w:t>
      </w:r>
    </w:p>
    <w:p w14:paraId="5A8C2CCD" w14:textId="77777777" w:rsidR="008B7109" w:rsidRPr="008B7109" w:rsidRDefault="008B7109" w:rsidP="00323F7A">
      <w:pPr>
        <w:pStyle w:val="Paragraph"/>
        <w:rPr>
          <w:shd w:val="clear" w:color="auto" w:fill="FFFFFF"/>
        </w:rPr>
      </w:pPr>
      <w:r w:rsidRPr="008B7109">
        <w:rPr>
          <w:shd w:val="clear" w:color="auto" w:fill="FFFFFF"/>
        </w:rPr>
        <w:t>Deep learning models, particularly convolutional neural networks (CNNs) and recurrent neural networks (RNNs), are discussed extensively as they represent the backbone of object detection and classification systems in autonomous vehicles. These models enhance the vehicle's ability to interpret complex scenes, contributing to safer driving decisions.</w:t>
      </w:r>
    </w:p>
    <w:p w14:paraId="5E481503" w14:textId="77777777" w:rsidR="008B7109" w:rsidRPr="008B7109" w:rsidRDefault="008B7109" w:rsidP="00323F7A">
      <w:pPr>
        <w:pStyle w:val="Paragraph"/>
        <w:rPr>
          <w:shd w:val="clear" w:color="auto" w:fill="FFFFFF"/>
        </w:rPr>
      </w:pPr>
      <w:r w:rsidRPr="008B7109">
        <w:rPr>
          <w:shd w:val="clear" w:color="auto" w:fill="FFFFFF"/>
        </w:rPr>
        <w:t>The chapter concludes that while substantial progress has been made in sensor technology and machine learning models, challenges remain, particularly in the fusion of data from different sensors to achieve seamless and reliable vehicle autonomy. Future research should focus on improving algorithms for data integration and real-time processing to enhance the adaptability and safety of autonomous vehicles.</w:t>
      </w:r>
    </w:p>
    <w:p w14:paraId="53691DFC" w14:textId="6C704A25" w:rsidR="008B7109" w:rsidRPr="008B7109" w:rsidRDefault="008B7109" w:rsidP="00323F7A">
      <w:pPr>
        <w:pStyle w:val="Paragraph"/>
        <w:rPr>
          <w:shd w:val="clear" w:color="auto" w:fill="FFFFFF"/>
        </w:rPr>
      </w:pPr>
      <w:r w:rsidRPr="008B7109">
        <w:rPr>
          <w:shd w:val="clear" w:color="auto" w:fill="FFFFFF"/>
        </w:rPr>
        <w:t xml:space="preserve">This conclusion encapsulates the core findings and </w:t>
      </w:r>
      <w:r w:rsidR="00932627" w:rsidRPr="008B7109">
        <w:rPr>
          <w:shd w:val="clear" w:color="auto" w:fill="FFFFFF"/>
        </w:rPr>
        <w:t>outlook</w:t>
      </w:r>
      <w:r w:rsidRPr="008B7109">
        <w:rPr>
          <w:shd w:val="clear" w:color="auto" w:fill="FFFFFF"/>
        </w:rPr>
        <w:t xml:space="preserve"> as discussed in the literature review, setting a clear pathway for the subsequent chapters of the thesis.</w:t>
      </w:r>
    </w:p>
    <w:p w14:paraId="3A71C007" w14:textId="66390999" w:rsidR="00EB5F22" w:rsidRPr="008B7109" w:rsidRDefault="00EC55AE" w:rsidP="008B7109">
      <w:pPr>
        <w:tabs>
          <w:tab w:val="left" w:pos="1376"/>
        </w:tabs>
      </w:pPr>
      <w:r>
        <w:tab/>
      </w:r>
    </w:p>
    <w:p w14:paraId="5167BC9E" w14:textId="5DCAC160" w:rsidR="009D5566" w:rsidRDefault="009C7CE7" w:rsidP="005D6EF8">
      <w:pPr>
        <w:pStyle w:val="Heading1"/>
      </w:pPr>
      <w:bookmarkStart w:id="48" w:name="_Toc164801994"/>
      <w:bookmarkEnd w:id="16"/>
      <w:r>
        <w:t>Analysis and Design</w:t>
      </w:r>
      <w:bookmarkEnd w:id="48"/>
    </w:p>
    <w:p w14:paraId="0DC63B49" w14:textId="361FA116" w:rsidR="00F6586D" w:rsidRDefault="00F6586D" w:rsidP="00F6586D">
      <w:pPr>
        <w:pStyle w:val="Heading2"/>
      </w:pPr>
      <w:bookmarkStart w:id="49" w:name="_Toc164801995"/>
      <w:r>
        <w:t>Application Overview</w:t>
      </w:r>
      <w:bookmarkEnd w:id="49"/>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50" w:name="_Potential_Blockers_and"/>
      <w:bookmarkStart w:id="51" w:name="_Toc164801996"/>
      <w:bookmarkEnd w:id="50"/>
      <w:r w:rsidRPr="00AA50D6">
        <w:t xml:space="preserve">Potential </w:t>
      </w:r>
      <w:r w:rsidR="003B2A49">
        <w:t>Blockers</w:t>
      </w:r>
      <w:r w:rsidRPr="00AA50D6">
        <w:t xml:space="preserve"> and Considerations</w:t>
      </w:r>
      <w:bookmarkEnd w:id="51"/>
    </w:p>
    <w:p w14:paraId="2F9ED549" w14:textId="77339A7D" w:rsidR="00C65C38" w:rsidRDefault="00C94FA5" w:rsidP="00C65C38">
      <w:pPr>
        <w:pStyle w:val="Heading3"/>
      </w:pPr>
      <w:bookmarkStart w:id="52" w:name="_Toc164801997"/>
      <w:r w:rsidRPr="00C94FA5">
        <w:t>Data Sparsity and Quality</w:t>
      </w:r>
      <w:bookmarkEnd w:id="52"/>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3" w:name="_Toc164801998"/>
      <w:r w:rsidRPr="003C4250">
        <w:t>Dataset Acquisition</w:t>
      </w:r>
      <w:bookmarkEnd w:id="53"/>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4" w:name="_Toc164801999"/>
      <w:r w:rsidRPr="00EA4754">
        <w:t>Computational Complexity</w:t>
      </w:r>
      <w:bookmarkEnd w:id="54"/>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5" w:name="_Toc164802000"/>
      <w:r>
        <w:t>Steep Learning Curve</w:t>
      </w:r>
      <w:bookmarkEnd w:id="55"/>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6" w:name="_Toc164802001"/>
      <w:r>
        <w:t>Scope</w:t>
      </w:r>
      <w:bookmarkEnd w:id="56"/>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7" w:name="_Toc164802002"/>
      <w:r>
        <w:t>Prerequisites</w:t>
      </w:r>
      <w:bookmarkEnd w:id="57"/>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55"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56"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57"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58"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8" w:name="_Toc164802003"/>
      <w:r>
        <w:t>Software</w:t>
      </w:r>
      <w:r w:rsidR="000661AB">
        <w:t xml:space="preserve"> Development Process</w:t>
      </w:r>
      <w:bookmarkEnd w:id="58"/>
    </w:p>
    <w:p w14:paraId="634CFBC2" w14:textId="437424F9" w:rsidR="009C78CB" w:rsidRDefault="009C78CB" w:rsidP="009C78CB">
      <w:pPr>
        <w:pStyle w:val="Heading3"/>
      </w:pPr>
      <w:bookmarkStart w:id="59" w:name="_Toc164802004"/>
      <w:r>
        <w:t>Agile</w:t>
      </w:r>
      <w:bookmarkEnd w:id="59"/>
    </w:p>
    <w:p w14:paraId="53141794" w14:textId="330205DA" w:rsidR="000B174E" w:rsidRDefault="00D919D4" w:rsidP="000B174E">
      <w:pPr>
        <w:pStyle w:val="Paragraph"/>
      </w:pPr>
      <w:r>
        <w:t xml:space="preserve">The author was grounded in </w:t>
      </w:r>
      <w:r w:rsidRPr="0025124D">
        <w:t>Agile methodology</w:t>
      </w:r>
      <w:r w:rsidR="002A0675">
        <w:t xml:space="preserve">, illustrated by </w:t>
      </w:r>
      <w:r w:rsidR="002A0675" w:rsidRPr="002A0675">
        <w:rPr>
          <w:b/>
          <w:bCs/>
        </w:rPr>
        <w:t>Figure 13</w:t>
      </w:r>
      <w:r w:rsidRPr="0025124D">
        <w:t xml:space="preserve">. This approach was particularly suitable given the complexity and the exploratory nature of designing such an advanced </w:t>
      </w:r>
      <w:r w:rsidR="00736CF6">
        <w:t>object detection and tracking</w:t>
      </w:r>
      <w:r w:rsidRPr="0025124D">
        <w:t xml:space="preserve"> </w:t>
      </w:r>
      <w:r w:rsidR="00736CF6">
        <w:t>model</w:t>
      </w:r>
      <w:r w:rsidRPr="0025124D">
        <w:t>.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59"/>
                    <a:stretch>
                      <a:fillRect/>
                    </a:stretch>
                  </pic:blipFill>
                  <pic:spPr>
                    <a:xfrm>
                      <a:off x="0" y="0"/>
                      <a:ext cx="2585946" cy="2482556"/>
                    </a:xfrm>
                    <a:prstGeom prst="rect">
                      <a:avLst/>
                    </a:prstGeom>
                  </pic:spPr>
                </pic:pic>
              </a:graphicData>
            </a:graphic>
          </wp:inline>
        </w:drawing>
      </w:r>
    </w:p>
    <w:p w14:paraId="7654D82E" w14:textId="2FCB9E24" w:rsidR="003E5C4E" w:rsidRPr="003E5C4E" w:rsidRDefault="00FE38BB" w:rsidP="003E5C4E">
      <w:pPr>
        <w:jc w:val="center"/>
        <w:rPr>
          <w:color w:val="000000"/>
          <w:shd w:val="clear" w:color="auto" w:fill="FFFFFF"/>
        </w:rPr>
      </w:pPr>
      <w:r w:rsidRPr="0025124D">
        <w:rPr>
          <w:rFonts w:cs="Calibri"/>
          <w:b/>
          <w:bCs/>
        </w:rPr>
        <w:t>Figure 1</w:t>
      </w:r>
      <w:r w:rsidR="007F7B19">
        <w:rPr>
          <w:rFonts w:cs="Calibri"/>
          <w:b/>
          <w:bCs/>
        </w:rPr>
        <w:t>3</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60" w:name="_Toc164802005"/>
      <w:r>
        <w:t>Minimal viable product</w:t>
      </w:r>
      <w:bookmarkEnd w:id="60"/>
      <w:r>
        <w:t xml:space="preserve"> </w:t>
      </w:r>
    </w:p>
    <w:p w14:paraId="57321081" w14:textId="411520C9" w:rsidR="00F87AEF" w:rsidRPr="00597F31" w:rsidRDefault="00874CA2" w:rsidP="00597F31">
      <w:pPr>
        <w:pStyle w:val="Paragraph"/>
      </w:pPr>
      <w:r w:rsidRPr="00597F31">
        <w:t xml:space="preserve">Illustrated by </w:t>
      </w:r>
      <w:r w:rsidRPr="00986DB9">
        <w:rPr>
          <w:b/>
          <w:bCs/>
        </w:rPr>
        <w:t>Figure 1</w:t>
      </w:r>
      <w:r w:rsidR="008846FB">
        <w:rPr>
          <w:b/>
          <w:bCs/>
        </w:rPr>
        <w:t>4</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34AE5701" w:rsidR="00874CA2" w:rsidRPr="0025124D" w:rsidRDefault="00874CA2" w:rsidP="00874CA2">
      <w:pPr>
        <w:jc w:val="center"/>
        <w:rPr>
          <w:rFonts w:cs="Calibri"/>
        </w:rPr>
      </w:pPr>
      <w:r w:rsidRPr="0025124D">
        <w:rPr>
          <w:rFonts w:cs="Calibri"/>
          <w:b/>
          <w:bCs/>
        </w:rPr>
        <w:t>Figure 1</w:t>
      </w:r>
      <w:r w:rsidR="00633F58">
        <w:rPr>
          <w:rFonts w:cs="Calibri"/>
          <w:b/>
          <w:bCs/>
        </w:rPr>
        <w:t>4</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1" w:name="_Toc164802006"/>
      <w:r>
        <w:t>Project Management</w:t>
      </w:r>
      <w:bookmarkEnd w:id="61"/>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2" w:name="_Toc164802007"/>
      <w:r>
        <w:t>Tools and Framework Considered</w:t>
      </w:r>
      <w:bookmarkEnd w:id="62"/>
    </w:p>
    <w:p w14:paraId="52B234C3" w14:textId="77777777" w:rsidR="00565D19" w:rsidRDefault="00565D19" w:rsidP="00565D19">
      <w:pPr>
        <w:pStyle w:val="Heading3"/>
      </w:pPr>
      <w:bookmarkStart w:id="63" w:name="_Toc164802008"/>
      <w:r>
        <w:t>Python</w:t>
      </w:r>
      <w:bookmarkEnd w:id="63"/>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4" w:name="_Toc164802009"/>
      <w:r>
        <w:t>Jupiter Notebook</w:t>
      </w:r>
      <w:bookmarkEnd w:id="64"/>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5" w:name="_Toc164802010"/>
      <w:r>
        <w:t>Dataset</w:t>
      </w:r>
      <w:bookmarkEnd w:id="65"/>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6" w:name="_Toc164802011"/>
      <w:r>
        <w:t>View-Of-Delft</w:t>
      </w:r>
      <w:r w:rsidR="001130C4">
        <w:t xml:space="preserve"> Sensor Setup</w:t>
      </w:r>
      <w:bookmarkEnd w:id="66"/>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61"/>
                    <a:srcRect/>
                    <a:stretch>
                      <a:fillRect/>
                    </a:stretch>
                  </pic:blipFill>
                  <pic:spPr>
                    <a:xfrm>
                      <a:off x="0" y="0"/>
                      <a:ext cx="4187796" cy="2993754"/>
                    </a:xfrm>
                    <a:prstGeom prst="rect">
                      <a:avLst/>
                    </a:prstGeom>
                    <a:noFill/>
                    <a:ln>
                      <a:noFill/>
                      <a:prstDash/>
                    </a:ln>
                  </pic:spPr>
                </pic:pic>
              </a:graphicData>
            </a:graphic>
          </wp:inline>
        </w:drawing>
      </w:r>
    </w:p>
    <w:p w14:paraId="75D48AC3" w14:textId="444811B5" w:rsidR="00FA6C7D" w:rsidRDefault="004E4665" w:rsidP="009B7F67">
      <w:pPr>
        <w:jc w:val="center"/>
        <w:rPr>
          <w:rFonts w:cs="Calibri"/>
        </w:rPr>
      </w:pPr>
      <w:r w:rsidRPr="0025124D">
        <w:rPr>
          <w:rFonts w:cs="Calibri"/>
          <w:b/>
          <w:bCs/>
        </w:rPr>
        <w:t>Figure 1</w:t>
      </w:r>
      <w:r w:rsidR="006669AE">
        <w:rPr>
          <w:rFonts w:cs="Calibri"/>
          <w:b/>
          <w:bCs/>
        </w:rPr>
        <w:t>5</w:t>
      </w:r>
      <w:r w:rsidRPr="0025124D">
        <w:rPr>
          <w:rFonts w:cs="Calibri"/>
          <w:b/>
          <w:bCs/>
        </w:rPr>
        <w:t>:</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7" w:name="_Toc164802012"/>
      <w:r>
        <w:t>Dataset Frame Information</w:t>
      </w:r>
      <w:bookmarkEnd w:id="67"/>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8" w:name="_Toc164802013"/>
      <w:r>
        <w:t xml:space="preserve">Dataset </w:t>
      </w:r>
      <w:r w:rsidR="0012644E">
        <w:t>Label</w:t>
      </w:r>
      <w:r>
        <w:t xml:space="preserve"> Information</w:t>
      </w:r>
      <w:bookmarkEnd w:id="68"/>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9" w:name="_Data_Visualization_and"/>
      <w:bookmarkStart w:id="70" w:name="_Toc164802014"/>
      <w:bookmarkEnd w:id="69"/>
      <w:r w:rsidRPr="0025124D">
        <w:rPr>
          <w:rFonts w:cs="Calibri"/>
        </w:rPr>
        <w:t>Data Visualization and Exploration</w:t>
      </w:r>
      <w:bookmarkEnd w:id="70"/>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1" w:name="_Toc164802015"/>
      <w:r>
        <w:t xml:space="preserve">Model Architecture </w:t>
      </w:r>
      <w:r w:rsidR="00B64AEA">
        <w:t>Considered</w:t>
      </w:r>
      <w:bookmarkEnd w:id="71"/>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rcRect/>
                    <a:stretch>
                      <a:fillRect/>
                    </a:stretch>
                  </pic:blipFill>
                  <pic:spPr>
                    <a:xfrm>
                      <a:off x="0" y="0"/>
                      <a:ext cx="5400040" cy="2091690"/>
                    </a:xfrm>
                    <a:prstGeom prst="rect">
                      <a:avLst/>
                    </a:prstGeom>
                    <a:noFill/>
                    <a:ln>
                      <a:noFill/>
                      <a:prstDash/>
                    </a:ln>
                  </pic:spPr>
                </pic:pic>
              </a:graphicData>
            </a:graphic>
          </wp:inline>
        </w:drawing>
      </w:r>
    </w:p>
    <w:p w14:paraId="39B18187" w14:textId="0BB9CB2E" w:rsidR="005F0CF0" w:rsidRPr="00B66F16" w:rsidRDefault="005F0CF0" w:rsidP="00B66F16">
      <w:pPr>
        <w:jc w:val="center"/>
        <w:rPr>
          <w:rFonts w:cs="Calibri"/>
        </w:rPr>
      </w:pPr>
      <w:r w:rsidRPr="0025124D">
        <w:rPr>
          <w:rFonts w:cs="Calibri"/>
          <w:b/>
          <w:bCs/>
        </w:rPr>
        <w:t>Fig 1</w:t>
      </w:r>
      <w:r w:rsidR="00E56DC5">
        <w:rPr>
          <w:rFonts w:cs="Calibri"/>
          <w:b/>
          <w:bCs/>
        </w:rPr>
        <w:t>6</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21321BC4" w14:textId="79CF4300" w:rsidR="00E87ED4"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2" w:name="_Toc164802016"/>
      <w:r>
        <w:t xml:space="preserve">PV-RCNN </w:t>
      </w:r>
      <w:r w:rsidR="00B620DB">
        <w:t xml:space="preserve">Components </w:t>
      </w:r>
      <w:r>
        <w:t>Overview</w:t>
      </w:r>
      <w:bookmarkEnd w:id="72"/>
    </w:p>
    <w:p w14:paraId="47BDC7F8" w14:textId="2E4260F5"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w:t>
      </w:r>
      <w:r w:rsidR="00E56DC5">
        <w:rPr>
          <w:b/>
          <w:bCs/>
        </w:rPr>
        <w:t>6</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6C44B7AA" w14:textId="77777777" w:rsidR="00E87ED4" w:rsidRPr="009E44FC" w:rsidRDefault="00E87ED4" w:rsidP="009E44FC">
      <w:pPr>
        <w:rPr>
          <w:rFonts w:cs="Calibri"/>
          <w:b/>
          <w:bCs/>
        </w:rPr>
      </w:pPr>
    </w:p>
    <w:p w14:paraId="09607E2F" w14:textId="77777777" w:rsidR="00E87ED4" w:rsidRDefault="00E87ED4" w:rsidP="00E87ED4">
      <w:pPr>
        <w:pStyle w:val="ListParagraph"/>
        <w:rPr>
          <w:rFonts w:cs="Calibri"/>
        </w:rPr>
      </w:pP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3" w:name="_Toc164802017"/>
      <w:r w:rsidRPr="00F832A3">
        <w:rPr>
          <w:rFonts w:cs="Calibri"/>
        </w:rPr>
        <w:t>Training and Inference Details</w:t>
      </w:r>
      <w:bookmarkEnd w:id="73"/>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4" w:name="_Toc164802018"/>
      <w:r>
        <w:rPr>
          <w:rFonts w:cs="Calibri"/>
        </w:rPr>
        <w:t>Evaluation</w:t>
      </w:r>
      <w:r w:rsidR="00A52204">
        <w:rPr>
          <w:rFonts w:cs="Calibri"/>
        </w:rPr>
        <w:t xml:space="preserve"> M</w:t>
      </w:r>
      <w:r>
        <w:rPr>
          <w:rFonts w:cs="Calibri"/>
        </w:rPr>
        <w:t>etrics</w:t>
      </w:r>
      <w:bookmarkEnd w:id="74"/>
    </w:p>
    <w:p w14:paraId="432726AB" w14:textId="433568B7" w:rsidR="008B2C31" w:rsidRPr="008B2C31" w:rsidRDefault="008B2C31" w:rsidP="004072E6">
      <w:pPr>
        <w:pStyle w:val="Paragraph"/>
      </w:pPr>
      <w:r w:rsidRPr="008B2C31">
        <w:t>In the context of 4D radar for object detection and tracking, "scene flow" and "segmentation" are two distinct aspects of the overall perception task, each focusing on different attributes of the environment and serving different purposes.</w:t>
      </w:r>
    </w:p>
    <w:p w14:paraId="5003432A" w14:textId="6A00FEA1" w:rsidR="008B2C31" w:rsidRPr="005F73C5" w:rsidRDefault="008B2C31" w:rsidP="004072E6">
      <w:pPr>
        <w:pStyle w:val="Paragraph"/>
        <w:rPr>
          <w:b/>
          <w:bCs/>
        </w:rPr>
      </w:pPr>
      <w:r w:rsidRPr="005F73C5">
        <w:rPr>
          <w:b/>
          <w:bCs/>
        </w:rPr>
        <w:t>Scene Flow Evaluation:</w:t>
      </w:r>
    </w:p>
    <w:p w14:paraId="28348251" w14:textId="7052CCFD" w:rsidR="008B2C31" w:rsidRPr="008B2C31" w:rsidRDefault="008B2C31" w:rsidP="004072E6">
      <w:pPr>
        <w:pStyle w:val="Paragraph"/>
      </w:pPr>
      <w:r w:rsidRPr="008B2C31">
        <w:t xml:space="preserve">Scene flow refers to the 3D motion field of points within a scene, indicating how each point moves from one frame to the next in 3D space. In the case of 4D radar, which captures both spatial and temporal dimensions (the fourth dimension being time), scene flow would involve </w:t>
      </w:r>
      <w:r w:rsidR="00A42CA8" w:rsidRPr="008B2C31">
        <w:t>analysing</w:t>
      </w:r>
      <w:r w:rsidRPr="008B2C31">
        <w:t xml:space="preserve"> the movement of detected objects over time.</w:t>
      </w:r>
    </w:p>
    <w:p w14:paraId="7B23C66D" w14:textId="28B877B1" w:rsidR="008B2C31" w:rsidRPr="008B2C31" w:rsidRDefault="008B2C31" w:rsidP="004072E6">
      <w:pPr>
        <w:pStyle w:val="Paragraph"/>
      </w:pPr>
      <w:r w:rsidRPr="008B2C31">
        <w:t>When evaluating scene flow, you're assessing the model's ability to accurately predict the motion of each object or point across successive frames. This is crucial for understanding the dynamics of the scene, predicting future states, and making decisions based on object trajectories. Key metrics for evaluating scene flow include:</w:t>
      </w:r>
    </w:p>
    <w:p w14:paraId="268030EC" w14:textId="77777777" w:rsidR="008B2C31" w:rsidRPr="008B2C31" w:rsidRDefault="008B2C31" w:rsidP="004072E6">
      <w:pPr>
        <w:pStyle w:val="Paragraph"/>
        <w:rPr>
          <w:rFonts w:cs="Calibri"/>
        </w:rPr>
      </w:pPr>
    </w:p>
    <w:p w14:paraId="14F3CF90" w14:textId="4990018F" w:rsidR="008B2C31" w:rsidRPr="009B329C" w:rsidRDefault="008B2C31" w:rsidP="004072E6">
      <w:pPr>
        <w:pStyle w:val="Paragraph"/>
        <w:rPr>
          <w:rFonts w:cs="Calibri"/>
          <w:b/>
          <w:bCs/>
        </w:rPr>
      </w:pPr>
      <w:r w:rsidRPr="009B329C">
        <w:rPr>
          <w:rFonts w:cs="Calibri"/>
          <w:b/>
          <w:bCs/>
        </w:rPr>
        <w:t>Segmentation Evaluation:</w:t>
      </w:r>
    </w:p>
    <w:p w14:paraId="686E92D7" w14:textId="77777777" w:rsidR="008B2C31" w:rsidRPr="008B2C31" w:rsidRDefault="008B2C31" w:rsidP="004072E6">
      <w:pPr>
        <w:pStyle w:val="Paragraph"/>
        <w:rPr>
          <w:rFonts w:cs="Calibri"/>
        </w:rPr>
      </w:pPr>
      <w:r w:rsidRPr="008B2C31">
        <w:rPr>
          <w:rFonts w:cs="Calibri"/>
        </w:rPr>
        <w:t>Segmentation, on the other hand, involves dividing the radar's spatial data into segments corresponding to different objects or areas of interest. In object detection and tracking, segmentation would help in identifying the boundaries and extents of objects, separating them from the background or from other objects.</w:t>
      </w:r>
    </w:p>
    <w:p w14:paraId="4A5AECD0" w14:textId="692D98DB" w:rsidR="008B2C31" w:rsidRPr="008B2C31" w:rsidRDefault="008B2C31" w:rsidP="003A381D">
      <w:pPr>
        <w:pStyle w:val="Paragraph"/>
        <w:rPr>
          <w:rFonts w:cs="Calibri"/>
        </w:rPr>
      </w:pPr>
      <w:r w:rsidRPr="008B2C31">
        <w:rPr>
          <w:rFonts w:cs="Calibri"/>
        </w:rPr>
        <w:t>Evaluation of segmentation focuses on how well the model can classify each point in the radar data. It's about spatial precision at a single time point, rather than movement over time. Segmentation metrics often include:</w:t>
      </w:r>
    </w:p>
    <w:p w14:paraId="1D3BB8CA" w14:textId="5097F83D" w:rsidR="008B2C31" w:rsidRPr="00C64E1C" w:rsidRDefault="008C4CF2" w:rsidP="00514701">
      <w:pPr>
        <w:pStyle w:val="Paragraph"/>
        <w:rPr>
          <w:b/>
          <w:bCs/>
        </w:rPr>
      </w:pPr>
      <w:r>
        <w:rPr>
          <w:b/>
          <w:bCs/>
        </w:rPr>
        <w:t>What the metrics tell us</w:t>
      </w:r>
      <w:r w:rsidR="008B2C31" w:rsidRPr="00C64E1C">
        <w:rPr>
          <w:b/>
          <w:bCs/>
        </w:rPr>
        <w:t>:</w:t>
      </w:r>
    </w:p>
    <w:p w14:paraId="57FD498A" w14:textId="77777777" w:rsidR="008B2C31" w:rsidRPr="008B2C31" w:rsidRDefault="008B2C31" w:rsidP="00A3794C">
      <w:pPr>
        <w:pStyle w:val="Paragraph"/>
      </w:pPr>
      <w:r w:rsidRPr="008B2C31">
        <w:t>In practice, for 4D radar object detection and tracking:</w:t>
      </w:r>
    </w:p>
    <w:p w14:paraId="7FE21373" w14:textId="520C6C3A" w:rsidR="008B2C31" w:rsidRPr="008B2C31" w:rsidRDefault="008B2C31" w:rsidP="00A3794C">
      <w:pPr>
        <w:pStyle w:val="Paragraph"/>
      </w:pPr>
      <w:r w:rsidRPr="008B2C31">
        <w:t>Good scene flow prediction allows the system to anticipate where objects will move, which is vital for collision avoidance systems and autonomous navigation.</w:t>
      </w:r>
    </w:p>
    <w:p w14:paraId="1F11114D" w14:textId="3BBF4587" w:rsidR="008B2C31" w:rsidRPr="008B2C31" w:rsidRDefault="008B2C31" w:rsidP="00A3794C">
      <w:pPr>
        <w:pStyle w:val="Paragraph"/>
      </w:pPr>
      <w:r w:rsidRPr="008B2C31">
        <w:t>Accurate segmentation is essential for identifying what the objects are and where they are located precisely, which is necessary for object recognition, counting, and tracking stationary objects.</w:t>
      </w:r>
    </w:p>
    <w:p w14:paraId="72CD8BF7" w14:textId="77777777" w:rsidR="00EE7787" w:rsidRPr="00261C54" w:rsidRDefault="00EE7787" w:rsidP="005844F1">
      <w:pPr>
        <w:pStyle w:val="Paragraph"/>
      </w:pPr>
    </w:p>
    <w:p w14:paraId="6E022346" w14:textId="77777777" w:rsidR="00535696" w:rsidRDefault="00535696" w:rsidP="00535696">
      <w:pPr>
        <w:pStyle w:val="Heading2"/>
      </w:pPr>
      <w:bookmarkStart w:id="75" w:name="_New_architecture"/>
      <w:bookmarkStart w:id="76" w:name="_Toc164802019"/>
      <w:bookmarkEnd w:id="75"/>
      <w:r>
        <w:t>New architecture</w:t>
      </w:r>
      <w:bookmarkEnd w:id="76"/>
    </w:p>
    <w:p w14:paraId="6BBED618" w14:textId="3541AE70"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63" w:history="1">
        <w:r w:rsidRPr="00285B4E">
          <w:rPr>
            <w:rStyle w:val="Hyperlink"/>
          </w:rPr>
          <w:t>RaTrack</w:t>
        </w:r>
      </w:hyperlink>
      <w:r>
        <w:t xml:space="preserve"> </w:t>
      </w:r>
      <w:r w:rsidRPr="00F91F94">
        <w:t xml:space="preserve">. This pivot not only addressed the immediate needs but also set a new course with the intention of contributing to and enhancing the RaTrack repository. The aim now is to actively </w:t>
      </w:r>
      <w:r>
        <w:t xml:space="preserve">contribute to </w:t>
      </w:r>
      <w:r w:rsidR="00176764">
        <w:t xml:space="preserve">the </w:t>
      </w:r>
      <w:r w:rsidRPr="00F91F94">
        <w:t xml:space="preserve">RaTrack </w:t>
      </w:r>
      <w:r>
        <w:t>project</w:t>
      </w:r>
      <w:r w:rsidR="00176764">
        <w:t xml:space="preserve"> and build on top of it.</w:t>
      </w:r>
    </w:p>
    <w:p w14:paraId="4837899F" w14:textId="32DE5783" w:rsidR="00670A59" w:rsidRPr="00670A59" w:rsidRDefault="00670A59" w:rsidP="00670A59">
      <w:pPr>
        <w:pStyle w:val="Paragraph"/>
      </w:pPr>
      <w:r w:rsidRPr="00670A59">
        <w:t xml:space="preserve">RaTrack introduces a novel approach </w:t>
      </w:r>
      <w:r w:rsidR="003A381D">
        <w:t xml:space="preserve">illustrated by </w:t>
      </w:r>
      <w:r w:rsidR="003A381D" w:rsidRPr="003A381D">
        <w:rPr>
          <w:b/>
          <w:bCs/>
        </w:rPr>
        <w:t>Figure 1</w:t>
      </w:r>
      <w:r w:rsidR="009D23FD">
        <w:rPr>
          <w:b/>
          <w:bCs/>
        </w:rPr>
        <w:t>7</w:t>
      </w:r>
      <w:r w:rsidR="003A381D">
        <w:t xml:space="preserve">, </w:t>
      </w:r>
      <w:r w:rsidRPr="00670A59">
        <w:t>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03BA96F" w14:textId="443656F5" w:rsidR="00B42B59" w:rsidRPr="00B948A9" w:rsidRDefault="00B42B59" w:rsidP="00B42B59">
      <w:pPr>
        <w:jc w:val="center"/>
        <w:rPr>
          <w:rFonts w:cs="Calibri"/>
        </w:rPr>
      </w:pPr>
      <w:r w:rsidRPr="0025124D">
        <w:rPr>
          <w:rFonts w:cs="Calibri"/>
          <w:b/>
          <w:bCs/>
        </w:rPr>
        <w:t>Fig 1</w:t>
      </w:r>
      <w:r w:rsidR="009D23FD">
        <w:rPr>
          <w:rFonts w:cs="Calibri"/>
          <w:b/>
          <w:bCs/>
        </w:rPr>
        <w:t>7</w:t>
      </w:r>
      <w:r w:rsidRPr="0025124D">
        <w:rPr>
          <w:rFonts w:cs="Calibri"/>
          <w:b/>
          <w:bCs/>
        </w:rPr>
        <w:t>:</w:t>
      </w:r>
      <w:r w:rsidRPr="0025124D">
        <w:rPr>
          <w:rFonts w:cs="Calibri"/>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p>
    <w:p w14:paraId="47F7DD7E" w14:textId="505E4C0B" w:rsidR="009D039B" w:rsidRDefault="00E26F0D" w:rsidP="009D039B">
      <w:pPr>
        <w:pStyle w:val="Paragraph"/>
      </w:pPr>
      <w:r>
        <w:t>Breaking down RaTrack modules in</w:t>
      </w:r>
      <w:r w:rsidR="007E27F3">
        <w:t xml:space="preserve"> </w:t>
      </w:r>
      <w:r>
        <w:t xml:space="preserve">detail: </w:t>
      </w:r>
    </w:p>
    <w:p w14:paraId="0AF9061D" w14:textId="77777777" w:rsidR="009D039B" w:rsidRPr="009D039B" w:rsidRDefault="009D039B" w:rsidP="009D039B">
      <w:pPr>
        <w:pStyle w:val="Paragraph"/>
        <w:rPr>
          <w:b/>
          <w:bCs/>
        </w:rPr>
      </w:pPr>
      <w:r w:rsidRPr="009D039B">
        <w:rPr>
          <w:b/>
          <w:bCs/>
        </w:rPr>
        <w:t>Backbone Network:</w:t>
      </w:r>
    </w:p>
    <w:p w14:paraId="2A1454CC" w14:textId="77777777" w:rsidR="00494E1C" w:rsidRDefault="009D039B" w:rsidP="009D039B">
      <w:pPr>
        <w:pStyle w:val="Paragraph"/>
        <w:numPr>
          <w:ilvl w:val="0"/>
          <w:numId w:val="52"/>
        </w:numPr>
      </w:pPr>
      <w:r>
        <w:t>Point Feature Encoder (PFE): Encodes local-global features from the 4D radar point cloud.</w:t>
      </w:r>
    </w:p>
    <w:p w14:paraId="6B645AF4" w14:textId="3FF4B6C4" w:rsidR="009D039B" w:rsidRDefault="009D039B" w:rsidP="009D039B">
      <w:pPr>
        <w:pStyle w:val="Paragraph"/>
        <w:numPr>
          <w:ilvl w:val="0"/>
          <w:numId w:val="52"/>
        </w:numPr>
      </w:pPr>
      <w:r>
        <w:t>Cost Volume Layer: Correlates features across consecutive frames to capture inter-frame motion information.</w:t>
      </w:r>
    </w:p>
    <w:p w14:paraId="34B4F949" w14:textId="77777777" w:rsidR="00BC196A" w:rsidRDefault="009D039B" w:rsidP="009D039B">
      <w:pPr>
        <w:pStyle w:val="Paragraph"/>
        <w:rPr>
          <w:b/>
          <w:bCs/>
        </w:rPr>
      </w:pPr>
      <w:r w:rsidRPr="009D039B">
        <w:rPr>
          <w:b/>
          <w:bCs/>
        </w:rPr>
        <w:t>Motion Estimation Module:</w:t>
      </w:r>
    </w:p>
    <w:p w14:paraId="3D2217E6" w14:textId="77777777" w:rsidR="00B902D0" w:rsidRDefault="009D039B" w:rsidP="009D039B">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9D039B">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9D039B">
      <w:pPr>
        <w:pStyle w:val="Paragraph"/>
        <w:rPr>
          <w:b/>
          <w:bCs/>
        </w:rPr>
      </w:pPr>
      <w:r w:rsidRPr="009D039B">
        <w:rPr>
          <w:b/>
          <w:bCs/>
        </w:rPr>
        <w:t>Object Detection Module:</w:t>
      </w:r>
    </w:p>
    <w:p w14:paraId="65C8ED2A" w14:textId="77777777" w:rsidR="00A93A73" w:rsidRDefault="009D039B" w:rsidP="009D039B">
      <w:pPr>
        <w:pStyle w:val="Paragraph"/>
        <w:numPr>
          <w:ilvl w:val="0"/>
          <w:numId w:val="54"/>
        </w:numPr>
      </w:pPr>
      <w:r>
        <w:t>MLP-based Motion Classifier: Classifies points as either moving or static based on the backbone's features.</w:t>
      </w:r>
    </w:p>
    <w:p w14:paraId="22C8BBA9" w14:textId="77777777" w:rsidR="002C46EB" w:rsidRDefault="009D039B" w:rsidP="009D039B">
      <w:pPr>
        <w:pStyle w:val="Paragraph"/>
        <w:numPr>
          <w:ilvl w:val="0"/>
          <w:numId w:val="54"/>
        </w:numPr>
      </w:pPr>
      <w:r>
        <w:t>Motion Segmentation: Segregates moving points from static points.</w:t>
      </w:r>
    </w:p>
    <w:p w14:paraId="4F1DC6D8" w14:textId="16284AC2" w:rsidR="009D039B" w:rsidRDefault="009D039B" w:rsidP="009D039B">
      <w:pPr>
        <w:pStyle w:val="Paragraph"/>
        <w:numPr>
          <w:ilvl w:val="0"/>
          <w:numId w:val="54"/>
        </w:numPr>
      </w:pPr>
      <w:r>
        <w:t>Clustering (DBSCAN algorithm): Clusters moving points to form detected moving objects.</w:t>
      </w:r>
    </w:p>
    <w:p w14:paraId="625A1F43" w14:textId="77777777" w:rsidR="00E758AF" w:rsidRDefault="00E758AF" w:rsidP="009D039B">
      <w:pPr>
        <w:pStyle w:val="Paragraph"/>
        <w:rPr>
          <w:b/>
          <w:bCs/>
        </w:rPr>
      </w:pPr>
    </w:p>
    <w:p w14:paraId="44622A81" w14:textId="7D989A08" w:rsidR="009D039B" w:rsidRPr="009D039B" w:rsidRDefault="009D039B" w:rsidP="009D039B">
      <w:pPr>
        <w:pStyle w:val="Paragraph"/>
        <w:rPr>
          <w:b/>
          <w:bCs/>
        </w:rPr>
      </w:pPr>
      <w:r w:rsidRPr="009D039B">
        <w:rPr>
          <w:b/>
          <w:bCs/>
        </w:rPr>
        <w:t>Data Association Module:</w:t>
      </w:r>
    </w:p>
    <w:p w14:paraId="2A2D1A60" w14:textId="77777777" w:rsidR="00F40F9B" w:rsidRDefault="009D039B" w:rsidP="009D039B">
      <w:pPr>
        <w:pStyle w:val="Paragraph"/>
        <w:numPr>
          <w:ilvl w:val="0"/>
          <w:numId w:val="55"/>
        </w:numPr>
      </w:pPr>
      <w:r>
        <w:t>Affinity Computation: Computes an affinity matrix to represent the similarity between detected objects and previously tracked objects.</w:t>
      </w:r>
    </w:p>
    <w:p w14:paraId="14F07193" w14:textId="1F1CAD32" w:rsidR="00B558D1" w:rsidRDefault="009D039B" w:rsidP="009D039B">
      <w:pPr>
        <w:pStyle w:val="Paragraph"/>
        <w:numPr>
          <w:ilvl w:val="0"/>
          <w:numId w:val="55"/>
        </w:numPr>
      </w:pPr>
      <w:r>
        <w:t>Sinkhorn Algorithm: A differentiable approach used for optimizing bipartite matching between frames, thus maintaining object identities over time.</w:t>
      </w:r>
    </w:p>
    <w:p w14:paraId="2F00737A" w14:textId="77777777" w:rsidR="003001EC" w:rsidRDefault="003001EC" w:rsidP="003001EC">
      <w:pPr>
        <w:pStyle w:val="Paragraph"/>
        <w:ind w:left="720"/>
      </w:pPr>
    </w:p>
    <w:p w14:paraId="451D2658" w14:textId="77777777" w:rsidR="00535696" w:rsidRDefault="00535696" w:rsidP="00535696">
      <w:pPr>
        <w:pStyle w:val="Heading2"/>
      </w:pPr>
      <w:bookmarkStart w:id="77" w:name="_Toc164802020"/>
      <w:r>
        <w:t>GitHub Contributions</w:t>
      </w:r>
      <w:bookmarkEnd w:id="77"/>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bookmarkStart w:id="78" w:name="_Toc164802021"/>
      <w:r>
        <w:t>Implementation</w:t>
      </w:r>
      <w:bookmarkEnd w:id="78"/>
    </w:p>
    <w:p w14:paraId="52227281" w14:textId="77777777" w:rsidR="004C5F77" w:rsidRDefault="00AA2F69" w:rsidP="00AA2F69">
      <w:pPr>
        <w:pStyle w:val="Heading2"/>
      </w:pPr>
      <w:bookmarkStart w:id="79" w:name="_Toc164802022"/>
      <w:r>
        <w:t>Introduction</w:t>
      </w:r>
      <w:bookmarkEnd w:id="79"/>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80" w:name="_Toc164802023"/>
      <w:r>
        <w:t>Source Control</w:t>
      </w:r>
      <w:bookmarkEnd w:id="80"/>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65" w:history="1">
        <w:r w:rsidRPr="00CC6CDB">
          <w:rPr>
            <w:rStyle w:val="Hyperlink"/>
          </w:rPr>
          <w:t>https://github.com/nicktmv/four-d-radar-thesis</w:t>
        </w:r>
      </w:hyperlink>
    </w:p>
    <w:p w14:paraId="385D00C1" w14:textId="77777777" w:rsidR="00535696" w:rsidRDefault="00535696" w:rsidP="00535696">
      <w:pPr>
        <w:pStyle w:val="Heading2"/>
      </w:pPr>
      <w:bookmarkStart w:id="81" w:name="_Toc164802024"/>
      <w:r>
        <w:t>Installation</w:t>
      </w:r>
      <w:bookmarkEnd w:id="81"/>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77777777" w:rsidR="00535696" w:rsidRDefault="00535696" w:rsidP="00535696">
      <w:pPr>
        <w:pStyle w:val="ListParagraph"/>
        <w:numPr>
          <w:ilvl w:val="0"/>
          <w:numId w:val="45"/>
        </w:numPr>
      </w:pPr>
      <w:r>
        <w:t>Rest pending.</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F4D035D" w14:textId="77777777" w:rsidR="00535696" w:rsidRDefault="00535696" w:rsidP="00535696"/>
    <w:p w14:paraId="11FE2CDF" w14:textId="6DDFA3D0" w:rsidR="00535696" w:rsidRDefault="00535696" w:rsidP="00535696">
      <w:pPr>
        <w:pStyle w:val="Heading2"/>
      </w:pPr>
      <w:bookmarkStart w:id="82" w:name="_Toc164802025"/>
      <w:r>
        <w:t>OpenPCDet Implementation</w:t>
      </w:r>
      <w:bookmarkEnd w:id="82"/>
    </w:p>
    <w:p w14:paraId="38AC0473" w14:textId="3894F3F3" w:rsidR="004B5269" w:rsidRDefault="00A46C4E" w:rsidP="00535696">
      <w:pPr>
        <w:pStyle w:val="Heading3"/>
      </w:pPr>
      <w:bookmarkStart w:id="83" w:name="_Toc164802026"/>
      <w:r>
        <w:t>Tools Use</w:t>
      </w:r>
      <w:r w:rsidR="004B5269">
        <w:t>d</w:t>
      </w:r>
      <w:bookmarkEnd w:id="83"/>
    </w:p>
    <w:p w14:paraId="23CC9A23" w14:textId="4A2013A0" w:rsidR="00821367" w:rsidRDefault="00CB4770" w:rsidP="00535696">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Pr="00AC2494" w:rsidRDefault="005A4D10" w:rsidP="00535696">
      <w:pPr>
        <w:pStyle w:val="Heading4"/>
        <w:rPr>
          <w:i w:val="0"/>
          <w:iCs w:val="0"/>
        </w:rPr>
      </w:pPr>
      <w:r w:rsidRPr="00AC2494">
        <w:rPr>
          <w:i w:val="0"/>
          <w:iCs w:val="0"/>
        </w:rPr>
        <w:t>Integrated Development Environment (IDEs)</w:t>
      </w:r>
    </w:p>
    <w:p w14:paraId="1794B2DE" w14:textId="1EE3C1B3" w:rsidR="003B2D5D" w:rsidRDefault="003B2D5D" w:rsidP="00535696">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Pr="00AC2494" w:rsidRDefault="005A0986" w:rsidP="00535696">
      <w:pPr>
        <w:pStyle w:val="Heading4"/>
        <w:rPr>
          <w:i w:val="0"/>
          <w:iCs w:val="0"/>
        </w:rPr>
      </w:pPr>
      <w:r w:rsidRPr="00AC2494">
        <w:rPr>
          <w:i w:val="0"/>
          <w:iCs w:val="0"/>
        </w:rPr>
        <w:t>Ubuntu</w:t>
      </w:r>
    </w:p>
    <w:p w14:paraId="68C9BDEA" w14:textId="77777777" w:rsidR="00FE06AF" w:rsidRPr="0025124D" w:rsidRDefault="00FE06AF" w:rsidP="00535696">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3569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Pr="00AC2494" w:rsidRDefault="00FA3FD2" w:rsidP="00535696">
      <w:pPr>
        <w:pStyle w:val="Heading4"/>
        <w:rPr>
          <w:i w:val="0"/>
          <w:iCs w:val="0"/>
        </w:rPr>
      </w:pPr>
      <w:r w:rsidRPr="00AC2494">
        <w:rPr>
          <w:i w:val="0"/>
          <w:iCs w:val="0"/>
        </w:rPr>
        <w:t>Libraries</w:t>
      </w:r>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Default="004C66E3" w:rsidP="004C66E3"/>
    <w:p w14:paraId="19E5562B" w14:textId="77777777" w:rsidR="00870AE5" w:rsidRDefault="00870AE5" w:rsidP="004C66E3"/>
    <w:p w14:paraId="18EBFDEE" w14:textId="77777777" w:rsidR="00870AE5" w:rsidRDefault="00870AE5" w:rsidP="004C66E3"/>
    <w:p w14:paraId="0056116E" w14:textId="77777777" w:rsidR="00870AE5" w:rsidRDefault="00870AE5" w:rsidP="004C66E3"/>
    <w:p w14:paraId="1259DA64" w14:textId="77777777" w:rsidR="00870AE5" w:rsidRDefault="00870AE5" w:rsidP="004C66E3"/>
    <w:p w14:paraId="6B48BA84" w14:textId="77777777" w:rsidR="00870AE5" w:rsidRDefault="00870AE5" w:rsidP="004C66E3"/>
    <w:p w14:paraId="72A2D0C4" w14:textId="77777777" w:rsidR="00870AE5" w:rsidRPr="004C66E3" w:rsidRDefault="00870AE5" w:rsidP="004C66E3"/>
    <w:p w14:paraId="43D28D1B" w14:textId="35C2D72B" w:rsidR="00467CE5" w:rsidRPr="00467CE5" w:rsidRDefault="00430192" w:rsidP="00535696">
      <w:pPr>
        <w:pStyle w:val="Heading3"/>
      </w:pPr>
      <w:bookmarkStart w:id="84" w:name="_Toc164802027"/>
      <w:r>
        <w:t>Data Loader &amp; Split</w:t>
      </w:r>
      <w:bookmarkEnd w:id="84"/>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4D0BCD4D" w:rsidR="00B948A9" w:rsidRPr="00B948A9" w:rsidRDefault="00B948A9" w:rsidP="00B948A9">
      <w:pPr>
        <w:jc w:val="center"/>
        <w:rPr>
          <w:rFonts w:cs="Calibri"/>
        </w:rPr>
      </w:pPr>
      <w:r w:rsidRPr="0025124D">
        <w:rPr>
          <w:rFonts w:cs="Calibri"/>
          <w:b/>
          <w:bCs/>
        </w:rPr>
        <w:t>Fig 1</w:t>
      </w:r>
      <w:r w:rsidR="0099453E">
        <w:rPr>
          <w:rFonts w:cs="Calibri"/>
          <w:b/>
          <w:bCs/>
        </w:rPr>
        <w:t>8</w:t>
      </w:r>
      <w:r w:rsidRPr="0025124D">
        <w:rPr>
          <w:rFonts w:cs="Calibri"/>
          <w:b/>
          <w:bCs/>
        </w:rPr>
        <w:t>:</w:t>
      </w:r>
      <w:r w:rsidRPr="0025124D">
        <w:rPr>
          <w:rFonts w:cs="Calibri"/>
        </w:rPr>
        <w:t xml:space="preserve"> Data Loader output</w:t>
      </w:r>
    </w:p>
    <w:p w14:paraId="08DE3BC9" w14:textId="37546062" w:rsidR="00B40283" w:rsidRDefault="007B6E0C" w:rsidP="00AF031D">
      <w:pPr>
        <w:pStyle w:val="Paragraph"/>
      </w:pPr>
      <w:r w:rsidRPr="0025124D">
        <w:t xml:space="preserve">Illustrated by </w:t>
      </w:r>
      <w:r w:rsidRPr="0025124D">
        <w:rPr>
          <w:b/>
          <w:bCs/>
        </w:rPr>
        <w:t>Fig 1</w:t>
      </w:r>
      <w:r w:rsidR="0099453E">
        <w:rPr>
          <w:b/>
          <w:bCs/>
        </w:rPr>
        <w:t>8</w:t>
      </w:r>
      <w:r w:rsidRPr="0025124D">
        <w:rPr>
          <w:b/>
          <w:bCs/>
        </w:rPr>
        <w:t>:</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00410B9" w14:textId="1ED801AB" w:rsidR="003E4A3A" w:rsidRPr="00870AE5"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797DACF3" w14:textId="77777777" w:rsidR="007C06ED" w:rsidRDefault="007C06ED" w:rsidP="00AF031D">
      <w:pPr>
        <w:pStyle w:val="Paragraph"/>
      </w:pPr>
    </w:p>
    <w:p w14:paraId="5090D8C7" w14:textId="77777777" w:rsidR="007C06ED" w:rsidRDefault="007C06ED" w:rsidP="00AF031D">
      <w:pPr>
        <w:pStyle w:val="Paragraph"/>
      </w:pP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766BF2E4"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w:t>
      </w:r>
      <w:r w:rsidR="0099270F">
        <w:rPr>
          <w:b/>
          <w:bCs/>
        </w:rPr>
        <w:t>9</w:t>
      </w:r>
      <w:r w:rsidR="0099270F" w:rsidRPr="0099270F">
        <w:t>.</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68"/>
                    <a:stretch>
                      <a:fillRect/>
                    </a:stretch>
                  </pic:blipFill>
                  <pic:spPr>
                    <a:xfrm>
                      <a:off x="0" y="0"/>
                      <a:ext cx="5400040" cy="1259205"/>
                    </a:xfrm>
                    <a:prstGeom prst="rect">
                      <a:avLst/>
                    </a:prstGeom>
                  </pic:spPr>
                </pic:pic>
              </a:graphicData>
            </a:graphic>
          </wp:inline>
        </w:drawing>
      </w:r>
    </w:p>
    <w:p w14:paraId="0647FB21" w14:textId="3AEF776B" w:rsidR="00B05AD7" w:rsidRPr="00B948A9" w:rsidRDefault="00B05AD7" w:rsidP="00B05AD7">
      <w:pPr>
        <w:jc w:val="center"/>
        <w:rPr>
          <w:rFonts w:cs="Calibri"/>
        </w:rPr>
      </w:pPr>
      <w:r w:rsidRPr="0025124D">
        <w:rPr>
          <w:rFonts w:cs="Calibri"/>
          <w:b/>
          <w:bCs/>
        </w:rPr>
        <w:t>Fig 1</w:t>
      </w:r>
      <w:r w:rsidR="003A43E3">
        <w:rPr>
          <w:rFonts w:cs="Calibri"/>
          <w:b/>
          <w:bCs/>
        </w:rPr>
        <w:t>9</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834993" cy="2160526"/>
                    </a:xfrm>
                    <a:prstGeom prst="rect">
                      <a:avLst/>
                    </a:prstGeom>
                    <a:noFill/>
                    <a:ln>
                      <a:noFill/>
                      <a:prstDash/>
                    </a:ln>
                  </pic:spPr>
                </pic:pic>
              </a:graphicData>
            </a:graphic>
          </wp:inline>
        </w:drawing>
      </w:r>
    </w:p>
    <w:p w14:paraId="195E6A7B" w14:textId="6EE750E9" w:rsidR="00B40283" w:rsidRPr="0025124D" w:rsidRDefault="00B40283" w:rsidP="00B40283">
      <w:pPr>
        <w:jc w:val="center"/>
        <w:rPr>
          <w:rFonts w:cs="Calibri"/>
        </w:rPr>
      </w:pPr>
      <w:r w:rsidRPr="0025124D">
        <w:rPr>
          <w:rFonts w:cs="Calibri"/>
          <w:b/>
          <w:bCs/>
        </w:rPr>
        <w:t xml:space="preserve">Fig </w:t>
      </w:r>
      <w:r w:rsidR="002738E4">
        <w:rPr>
          <w:rFonts w:cs="Calibri"/>
          <w:b/>
          <w:bCs/>
        </w:rPr>
        <w:t>20</w:t>
      </w:r>
      <w:r w:rsidRPr="0025124D">
        <w:rPr>
          <w:rFonts w:cs="Calibri"/>
          <w:b/>
          <w:bCs/>
        </w:rPr>
        <w:t>:</w:t>
      </w:r>
      <w:r w:rsidRPr="0025124D">
        <w:rPr>
          <w:rFonts w:cs="Calibri"/>
        </w:rPr>
        <w:t xml:space="preserve"> Task Manager screenshot</w:t>
      </w:r>
    </w:p>
    <w:p w14:paraId="5627AD13" w14:textId="1E300518"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 xml:space="preserve">Fig </w:t>
      </w:r>
      <w:r w:rsidR="002738E4">
        <w:rPr>
          <w:b/>
          <w:bCs/>
        </w:rPr>
        <w:t>20</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5" w:name="_Toc164802028"/>
      <w:r w:rsidRPr="008A3900">
        <w:t>Point Cloud Visualization in Open3d</w:t>
      </w:r>
      <w:bookmarkEnd w:id="85"/>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5400040" cy="3458036"/>
                    </a:xfrm>
                    <a:prstGeom prst="rect">
                      <a:avLst/>
                    </a:prstGeom>
                    <a:noFill/>
                    <a:ln>
                      <a:noFill/>
                      <a:prstDash/>
                    </a:ln>
                  </pic:spPr>
                </pic:pic>
              </a:graphicData>
            </a:graphic>
          </wp:inline>
        </w:drawing>
      </w:r>
    </w:p>
    <w:p w14:paraId="332768C8" w14:textId="1F33E7E5" w:rsidR="006F1E75" w:rsidRPr="0025124D" w:rsidRDefault="006F1E75" w:rsidP="006F1E75">
      <w:pPr>
        <w:jc w:val="center"/>
        <w:rPr>
          <w:rFonts w:cs="Calibri"/>
        </w:rPr>
      </w:pPr>
      <w:r w:rsidRPr="0025124D">
        <w:rPr>
          <w:rFonts w:cs="Calibri"/>
          <w:b/>
          <w:bCs/>
        </w:rPr>
        <w:t xml:space="preserve">Fig </w:t>
      </w:r>
      <w:r w:rsidR="00B411C6">
        <w:rPr>
          <w:rFonts w:cs="Calibri"/>
          <w:b/>
          <w:bCs/>
        </w:rPr>
        <w:t>21</w:t>
      </w:r>
      <w:r w:rsidRPr="0025124D">
        <w:rPr>
          <w:rFonts w:cs="Calibri"/>
          <w:b/>
          <w:bCs/>
        </w:rPr>
        <w:t>:</w:t>
      </w:r>
      <w:r w:rsidRPr="0025124D">
        <w:rPr>
          <w:rFonts w:cs="Calibri"/>
        </w:rPr>
        <w:t xml:space="preserve"> Visualization of radar point cloud for Frame 01047</w:t>
      </w:r>
    </w:p>
    <w:p w14:paraId="09EB93C1" w14:textId="648D6C22" w:rsidR="006F1E75" w:rsidRDefault="003E4A3A" w:rsidP="00FB6C14">
      <w:pPr>
        <w:pStyle w:val="Paragraph"/>
      </w:pPr>
      <w:r>
        <w:t xml:space="preserve">Illustrated by </w:t>
      </w:r>
      <w:r w:rsidRPr="003E4A3A">
        <w:rPr>
          <w:b/>
          <w:bCs/>
        </w:rPr>
        <w:t xml:space="preserve">Figure </w:t>
      </w:r>
      <w:r w:rsidR="00B411C6">
        <w:rPr>
          <w:b/>
          <w:bCs/>
        </w:rPr>
        <w:t>21</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400040" cy="3245050"/>
                    </a:xfrm>
                    <a:prstGeom prst="rect">
                      <a:avLst/>
                    </a:prstGeom>
                    <a:noFill/>
                    <a:ln>
                      <a:noFill/>
                      <a:prstDash/>
                    </a:ln>
                  </pic:spPr>
                </pic:pic>
              </a:graphicData>
            </a:graphic>
          </wp:inline>
        </w:drawing>
      </w:r>
    </w:p>
    <w:p w14:paraId="237EDF2A" w14:textId="187D3C56" w:rsidR="009A3441" w:rsidRPr="0025124D" w:rsidRDefault="009A3441" w:rsidP="009A3441">
      <w:pPr>
        <w:jc w:val="center"/>
        <w:rPr>
          <w:rFonts w:cs="Calibri"/>
        </w:rPr>
      </w:pPr>
      <w:bookmarkStart w:id="86" w:name="_Hlk163353371"/>
      <w:r w:rsidRPr="0025124D">
        <w:rPr>
          <w:rFonts w:cs="Calibri"/>
          <w:b/>
          <w:bCs/>
        </w:rPr>
        <w:t xml:space="preserve">Fig </w:t>
      </w:r>
      <w:r w:rsidR="00192ED7">
        <w:rPr>
          <w:rFonts w:cs="Calibri"/>
          <w:b/>
          <w:bCs/>
        </w:rPr>
        <w:t>2</w:t>
      </w:r>
      <w:r w:rsidR="00C5245C">
        <w:rPr>
          <w:rFonts w:cs="Calibri"/>
          <w:b/>
          <w:bCs/>
        </w:rPr>
        <w:t>2</w:t>
      </w:r>
      <w:r w:rsidRPr="0025124D">
        <w:rPr>
          <w:rFonts w:cs="Calibri"/>
          <w:b/>
          <w:bCs/>
        </w:rPr>
        <w:t>:</w:t>
      </w:r>
      <w:r w:rsidRPr="0025124D">
        <w:rPr>
          <w:rFonts w:cs="Calibri"/>
        </w:rPr>
        <w:t xml:space="preserve"> Visualization of radar point cloud for Frame 01047</w:t>
      </w:r>
    </w:p>
    <w:p w14:paraId="153F57BC" w14:textId="32696940"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w:t>
      </w:r>
      <w:r w:rsidR="00C5245C">
        <w:rPr>
          <w:rFonts w:cs="Calibri"/>
          <w:b/>
          <w:bCs/>
        </w:rPr>
        <w:t>2</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77777777" w:rsidR="0090570A" w:rsidRDefault="00C42BB0" w:rsidP="00900D0A">
      <w:pPr>
        <w:pStyle w:val="Paragraph"/>
      </w:pPr>
      <w:r w:rsidRPr="00900D0A">
        <w:t>After a comparison was made of the labels coming from the .txt files and comparing them to the labels in the. JSON format the author noticed a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87" w:name="_Toc164802029"/>
      <w:r>
        <w:t>Sensor Calibration</w:t>
      </w:r>
      <w:bookmarkEnd w:id="87"/>
      <w:r>
        <w:t xml:space="preserve"> </w:t>
      </w:r>
    </w:p>
    <w:p w14:paraId="1FFDD98D" w14:textId="1549223B"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The code block down below shoes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6"/>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w:t>
      </w:r>
      <w:proofErr w:type="spellStart"/>
      <w:r w:rsidRPr="009C22F7">
        <w:rPr>
          <w:b/>
          <w:bCs/>
        </w:rPr>
        <w:t>Tr_velo_to_cam</w:t>
      </w:r>
      <w:proofErr w:type="spellEnd"/>
      <w:r w:rsidRPr="009C22F7">
        <w:rPr>
          <w:b/>
          <w:bCs/>
        </w:rPr>
        <w:t>)</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8" w:name="_Toc164802030"/>
      <w:r>
        <w:t>RaTrack</w:t>
      </w:r>
      <w:bookmarkEnd w:id="88"/>
    </w:p>
    <w:p w14:paraId="3CA6EDC6" w14:textId="08393EA7" w:rsidR="00171BF4" w:rsidRPr="00171BF4" w:rsidRDefault="00171BF4" w:rsidP="00171BF4">
      <w:r>
        <w:t>As mentioned in section [</w:t>
      </w:r>
      <w:hyperlink w:anchor="_New_architecture" w:history="1">
        <w:r w:rsidRPr="00171BF4">
          <w:rPr>
            <w:rStyle w:val="Hyperlink"/>
          </w:rPr>
          <w:t>3.12</w:t>
        </w:r>
      </w:hyperlink>
      <w:r>
        <w:t>], a choice was made to abandon trying to integrate the OpenPCDet PV-RCNN architecture and the focus of the project shifted to trying to get RaTrack’s implementation to work.</w:t>
      </w:r>
    </w:p>
    <w:p w14:paraId="7E12CA6E" w14:textId="30A2FFD3" w:rsidR="002E185B" w:rsidRDefault="002E185B" w:rsidP="002E185B">
      <w:pPr>
        <w:pStyle w:val="Heading3"/>
      </w:pPr>
      <w:bookmarkStart w:id="89" w:name="_Toc164802031"/>
      <w:r>
        <w:t>RaTrack</w:t>
      </w:r>
      <w:r w:rsidR="00EA7A54">
        <w:t xml:space="preserve"> Code Standard Review</w:t>
      </w:r>
      <w:bookmarkEnd w:id="89"/>
    </w:p>
    <w:p w14:paraId="34770BB4" w14:textId="2A6AD6C9" w:rsidR="00D440DD" w:rsidRDefault="00D440DD" w:rsidP="0063193B">
      <w:pPr>
        <w:pStyle w:val="Paragraph"/>
      </w:pPr>
      <w:r>
        <w:t>Upon analysing the RaTrack source code the following conclusions where established.</w:t>
      </w:r>
    </w:p>
    <w:p w14:paraId="38A4D218" w14:textId="4FC631B5" w:rsidR="005D129F" w:rsidRPr="005D129F" w:rsidRDefault="005D129F" w:rsidP="00EC70AD">
      <w:pPr>
        <w:pStyle w:val="Paragraph"/>
      </w:pPr>
      <w:r>
        <w:t xml:space="preserve">Currently, the project lacks a style guide, contribution guidelines, or any code standards or linting. When utilizing analysis tools like Sonar, several problems become immediately apparent. For </w:t>
      </w:r>
      <w:r w:rsidR="004A1B15">
        <w:t>instance,</w:t>
      </w:r>
      <w:r w:rsidR="0063193B">
        <w:t xml:space="preserve"> illustrated by </w:t>
      </w:r>
      <w:r w:rsidR="0063193B" w:rsidRPr="0063193B">
        <w:rPr>
          <w:b/>
          <w:bCs/>
        </w:rPr>
        <w:t>Figure 2</w:t>
      </w:r>
      <w:r w:rsidR="006A6700">
        <w:rPr>
          <w:b/>
          <w:bCs/>
        </w:rPr>
        <w:t>3</w:t>
      </w:r>
      <w:r>
        <w:t xml:space="preserve">, there is a method that is unnecessarily complex, requiring four parameters when only three are essential. Additionally, resources are allocated to create a </w:t>
      </w:r>
      <w:proofErr w:type="spellStart"/>
      <w:r>
        <w:t>val_loader</w:t>
      </w:r>
      <w:proofErr w:type="spellEnd"/>
      <w:r>
        <w:t xml:space="preserve"> object, which ultimately remains unused. </w:t>
      </w:r>
    </w:p>
    <w:p w14:paraId="477F6FB1" w14:textId="77777777" w:rsidR="002E185B" w:rsidRDefault="002E185B" w:rsidP="002E185B">
      <w:r w:rsidRPr="00040274">
        <w:rPr>
          <w:noProof/>
        </w:rPr>
        <w:drawing>
          <wp:inline distT="0" distB="0" distL="0" distR="0" wp14:anchorId="65407876" wp14:editId="755A43EB">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72"/>
                    <a:stretch>
                      <a:fillRect/>
                    </a:stretch>
                  </pic:blipFill>
                  <pic:spPr>
                    <a:xfrm>
                      <a:off x="0" y="0"/>
                      <a:ext cx="5400040" cy="2544445"/>
                    </a:xfrm>
                    <a:prstGeom prst="rect">
                      <a:avLst/>
                    </a:prstGeom>
                  </pic:spPr>
                </pic:pic>
              </a:graphicData>
            </a:graphic>
          </wp:inline>
        </w:drawing>
      </w:r>
    </w:p>
    <w:p w14:paraId="6AB257CE" w14:textId="74FDF3D5" w:rsidR="006E0EF9" w:rsidRPr="001B7FE9" w:rsidRDefault="007D0DDC" w:rsidP="001B7FE9">
      <w:pPr>
        <w:jc w:val="center"/>
      </w:pPr>
      <w:r w:rsidRPr="00085F8F">
        <w:rPr>
          <w:b/>
          <w:bCs/>
        </w:rPr>
        <w:t>Fig 2</w:t>
      </w:r>
      <w:r w:rsidR="006B4CBF">
        <w:rPr>
          <w:b/>
          <w:bCs/>
        </w:rPr>
        <w:t>3</w:t>
      </w:r>
      <w:r w:rsidRPr="00085F8F">
        <w:rPr>
          <w:b/>
          <w:bCs/>
        </w:rPr>
        <w:t>:</w:t>
      </w:r>
      <w:r>
        <w:rPr>
          <w:b/>
          <w:bCs/>
        </w:rPr>
        <w:t xml:space="preserve"> </w:t>
      </w:r>
      <w:r w:rsidRPr="007D0DDC">
        <w:t>RaTrack/main.py</w:t>
      </w:r>
    </w:p>
    <w:p w14:paraId="56DF7C0F" w14:textId="3BDB1EA4" w:rsidR="006E0EF9" w:rsidRDefault="006E0EF9" w:rsidP="006E0EF9">
      <w:pPr>
        <w:rPr>
          <w:lang w:val="en-IE"/>
        </w:rPr>
      </w:pPr>
      <w:r>
        <w:rPr>
          <w:lang w:val="en-IE"/>
        </w:rPr>
        <w:t>Import</w:t>
      </w:r>
      <w:r w:rsidR="009815E9">
        <w:rPr>
          <w:lang w:val="en-IE"/>
        </w:rPr>
        <w:t xml:space="preserve"> being located on line 279</w:t>
      </w:r>
      <w:r>
        <w:rPr>
          <w:lang w:val="en-IE"/>
        </w:rPr>
        <w:t xml:space="preserve"> extra disk access – slows </w:t>
      </w:r>
      <w:r w:rsidR="00A313D8">
        <w:rPr>
          <w:lang w:val="en-IE"/>
        </w:rPr>
        <w:t>down.</w:t>
      </w:r>
      <w:r>
        <w:rPr>
          <w:lang w:val="en-IE"/>
        </w:rPr>
        <w:t xml:space="preserve"> </w:t>
      </w:r>
    </w:p>
    <w:p w14:paraId="2A742D41" w14:textId="45F8D2C8" w:rsidR="00BE626D" w:rsidRDefault="00BE626D" w:rsidP="006E0EF9">
      <w:pPr>
        <w:rPr>
          <w:lang w:val="en-IE"/>
        </w:rPr>
      </w:pPr>
      <w:r w:rsidRPr="00DA484C">
        <w:rPr>
          <w:noProof/>
          <w:lang w:val="en-IE"/>
        </w:rPr>
        <w:drawing>
          <wp:inline distT="0" distB="0" distL="0" distR="0" wp14:anchorId="75BB1706" wp14:editId="256F2F40">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73"/>
                    <a:stretch>
                      <a:fillRect/>
                    </a:stretch>
                  </pic:blipFill>
                  <pic:spPr>
                    <a:xfrm>
                      <a:off x="0" y="0"/>
                      <a:ext cx="3924848" cy="476316"/>
                    </a:xfrm>
                    <a:prstGeom prst="rect">
                      <a:avLst/>
                    </a:prstGeom>
                  </pic:spPr>
                </pic:pic>
              </a:graphicData>
            </a:graphic>
          </wp:inline>
        </w:drawing>
      </w:r>
    </w:p>
    <w:p w14:paraId="5D6E9B50" w14:textId="33605C66" w:rsidR="00EF4BD0" w:rsidRPr="001B7FE9" w:rsidRDefault="00EF4BD0" w:rsidP="00EF4BD0">
      <w:pPr>
        <w:jc w:val="center"/>
      </w:pPr>
      <w:r w:rsidRPr="00085F8F">
        <w:rPr>
          <w:b/>
          <w:bCs/>
        </w:rPr>
        <w:t>Fig 2</w:t>
      </w:r>
      <w:r w:rsidR="00BC6F39">
        <w:rPr>
          <w:b/>
          <w:bCs/>
        </w:rPr>
        <w:t>4</w:t>
      </w:r>
      <w:r w:rsidRPr="00085F8F">
        <w:rPr>
          <w:b/>
          <w:bCs/>
        </w:rPr>
        <w:t>:</w:t>
      </w:r>
      <w:r>
        <w:rPr>
          <w:b/>
          <w:bCs/>
        </w:rPr>
        <w:t xml:space="preserve"> </w:t>
      </w:r>
      <w:r w:rsidRPr="007D0DDC">
        <w:t>RaTrack/main.py</w:t>
      </w:r>
    </w:p>
    <w:p w14:paraId="21EB5D7F" w14:textId="77777777" w:rsidR="00EF4BD0" w:rsidRPr="00DA484C" w:rsidRDefault="00EF4BD0" w:rsidP="006E0EF9">
      <w:pPr>
        <w:rPr>
          <w:lang w:val="en-IE"/>
        </w:rPr>
      </w:pPr>
    </w:p>
    <w:p w14:paraId="6460A54D" w14:textId="77777777" w:rsidR="006E0EF9" w:rsidRPr="005227D0" w:rsidRDefault="006E0EF9" w:rsidP="006E0EF9">
      <w:pPr>
        <w:rPr>
          <w:b/>
          <w:bCs/>
        </w:rPr>
      </w:pPr>
    </w:p>
    <w:p w14:paraId="6A8A68E6" w14:textId="207A02C4" w:rsidR="008F5A1C" w:rsidRDefault="008F5A1C" w:rsidP="002E185B">
      <w:r w:rsidRPr="008F5A1C">
        <w:rPr>
          <w:noProof/>
        </w:rPr>
        <w:drawing>
          <wp:inline distT="0" distB="0" distL="0" distR="0" wp14:anchorId="03C8CA83" wp14:editId="7E25050C">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74"/>
                    <a:stretch>
                      <a:fillRect/>
                    </a:stretch>
                  </pic:blipFill>
                  <pic:spPr>
                    <a:xfrm>
                      <a:off x="0" y="0"/>
                      <a:ext cx="5400040" cy="2870835"/>
                    </a:xfrm>
                    <a:prstGeom prst="rect">
                      <a:avLst/>
                    </a:prstGeom>
                  </pic:spPr>
                </pic:pic>
              </a:graphicData>
            </a:graphic>
          </wp:inline>
        </w:drawing>
      </w:r>
    </w:p>
    <w:p w14:paraId="11F0FDAC" w14:textId="269C6185" w:rsidR="002E185B" w:rsidRPr="00EC70AD" w:rsidRDefault="00085F8F" w:rsidP="00EC70AD">
      <w:pPr>
        <w:jc w:val="center"/>
        <w:rPr>
          <w:b/>
          <w:bCs/>
        </w:rPr>
      </w:pPr>
      <w:r w:rsidRPr="00085F8F">
        <w:rPr>
          <w:b/>
          <w:bCs/>
        </w:rPr>
        <w:t>Fig 2</w:t>
      </w:r>
      <w:r w:rsidR="00191CE8">
        <w:rPr>
          <w:b/>
          <w:bCs/>
        </w:rPr>
        <w:t>5</w:t>
      </w:r>
      <w:r w:rsidRPr="00085F8F">
        <w:rPr>
          <w:b/>
          <w:bCs/>
        </w:rPr>
        <w:t>:</w:t>
      </w:r>
      <w:r>
        <w:rPr>
          <w:b/>
          <w:bCs/>
        </w:rPr>
        <w:t xml:space="preserve"> </w:t>
      </w:r>
      <w:r w:rsidR="000C16C3" w:rsidRPr="007D0DDC">
        <w:t>RaTrack/main.py</w:t>
      </w:r>
      <w:r w:rsidR="000C16C3">
        <w:t xml:space="preserve"> warnings</w:t>
      </w:r>
    </w:p>
    <w:p w14:paraId="2F1C1C74" w14:textId="00209BB6" w:rsidR="002C7FB6" w:rsidRDefault="00FC1F05" w:rsidP="00535696">
      <w:pPr>
        <w:pStyle w:val="Heading3"/>
      </w:pPr>
      <w:bookmarkStart w:id="90" w:name="_Toc164802032"/>
      <w:r>
        <w:t>Getting required repositories</w:t>
      </w:r>
      <w:bookmarkEnd w:id="90"/>
    </w:p>
    <w:p w14:paraId="40C8C387" w14:textId="664E9C5C" w:rsidR="001368E1" w:rsidRDefault="00E54FAB" w:rsidP="00E54FAB">
      <w:pPr>
        <w:pStyle w:val="Paragraph"/>
      </w:pPr>
      <w:r>
        <w:t xml:space="preserve">The design flaw in the RaTrack project stems from its practice of duplicating code, which has led to significant complications in version control, as well as in tracking and crediting authors. Initially, each original repository was forked. For instance, the </w:t>
      </w:r>
      <w:hyperlink r:id="rId75" w:history="1">
        <w:r w:rsidR="001368E1" w:rsidRPr="00544226">
          <w:rPr>
            <w:rStyle w:val="Hyperlink"/>
          </w:rPr>
          <w:t>AB3DMOT</w:t>
        </w:r>
      </w:hyperlink>
      <w:r w:rsidR="001368E1">
        <w:t xml:space="preserve"> repository was made as subfolder inside of RaTrack.</w:t>
      </w:r>
      <w:r w:rsidR="005F6DA1">
        <w:t xml:space="preserve"> However, </w:t>
      </w:r>
      <w:r w:rsidR="005F6DA1" w:rsidRPr="005F6DA1">
        <w:t>AB3DMOT</w:t>
      </w:r>
      <w:r w:rsidR="005F6DA1">
        <w:t xml:space="preserve"> depends on another repository </w:t>
      </w:r>
      <w:hyperlink r:id="rId76" w:history="1">
        <w:r w:rsidR="005F6DA1" w:rsidRPr="00995BCE">
          <w:rPr>
            <w:rStyle w:val="Hyperlink"/>
          </w:rPr>
          <w:t>Xinshuo_PyToolbox</w:t>
        </w:r>
      </w:hyperlink>
      <w:r w:rsidR="005F6DA1">
        <w:t xml:space="preserve"> both by the same GitHub user </w:t>
      </w:r>
      <w:hyperlink r:id="rId77" w:history="1">
        <w:r w:rsidR="005F6DA1" w:rsidRPr="003E4732">
          <w:rPr>
            <w:rStyle w:val="Hyperlink"/>
          </w:rPr>
          <w:t>xinshuoweng</w:t>
        </w:r>
      </w:hyperlink>
      <w:r w:rsidR="004730C0">
        <w:t>.</w:t>
      </w:r>
    </w:p>
    <w:p w14:paraId="61ED2BD1" w14:textId="3F269257" w:rsidR="00E54FAB" w:rsidRDefault="00E54FAB" w:rsidP="00E54FAB">
      <w:pPr>
        <w:pStyle w:val="Paragraph"/>
      </w:pPr>
      <w:r>
        <w:t>After the forking of RaTrack, the 'xinshuo_py_toolbox' folder was removed. Subsequently, the 'xinshuo_py_toolbox' repository was integrated as a Git submodule to streamline updates and maintain a clear lineage of code changes.</w:t>
      </w:r>
      <w:r w:rsidR="00CD39F1">
        <w:t xml:space="preserve"> The same was done for </w:t>
      </w:r>
      <w:hyperlink r:id="rId78" w:history="1">
        <w:r w:rsidR="00976D5D" w:rsidRPr="00F571C5">
          <w:rPr>
            <w:rStyle w:val="Hyperlink"/>
          </w:rPr>
          <w:t>Pointnet2.PyTorch</w:t>
        </w:r>
      </w:hyperlink>
      <w:r w:rsidR="00976D5D">
        <w:t xml:space="preserve"> repository.</w:t>
      </w:r>
    </w:p>
    <w:p w14:paraId="514EB55E" w14:textId="77777777" w:rsidR="00C0675F" w:rsidRDefault="00C0675F" w:rsidP="00C0675F">
      <w:pPr>
        <w:pStyle w:val="Paragraph"/>
      </w:pPr>
      <w:r w:rsidRPr="001C706C">
        <w:t xml:space="preserve">To improve the maintainability of the code, the compiled software is encapsulated into wheel packages and placed in the 'libs' folder. After consulting with the original developers, there is an intention to release these wheels on </w:t>
      </w:r>
      <w:proofErr w:type="spellStart"/>
      <w:r w:rsidRPr="001C706C">
        <w:t>PyPi</w:t>
      </w:r>
      <w:proofErr w:type="spellEnd"/>
      <w:r w:rsidRPr="001C706C">
        <w:t xml:space="preserve">. Once they are available on </w:t>
      </w:r>
      <w:proofErr w:type="spellStart"/>
      <w:r w:rsidRPr="001C706C">
        <w:t>PyPi</w:t>
      </w:r>
      <w:proofErr w:type="spellEnd"/>
      <w:r w:rsidRPr="001C706C">
        <w:t>, users will be able to easily install them using pip, which will streamline both the distribution and installation processes.</w:t>
      </w:r>
    </w:p>
    <w:p w14:paraId="6E549E0A" w14:textId="77777777" w:rsidR="005D0441" w:rsidRDefault="005D0441" w:rsidP="005853AF"/>
    <w:p w14:paraId="781FB297" w14:textId="77777777" w:rsidR="00CA59CE" w:rsidRDefault="00CA59CE" w:rsidP="005853AF"/>
    <w:p w14:paraId="45A396AA" w14:textId="77777777" w:rsidR="00CA59CE" w:rsidRDefault="00CA59CE" w:rsidP="005853AF"/>
    <w:p w14:paraId="39A4F2C4" w14:textId="328793D4" w:rsidR="001E2887" w:rsidRDefault="001E2887" w:rsidP="005853AF">
      <w:pPr>
        <w:pStyle w:val="Heading3"/>
      </w:pPr>
      <w:bookmarkStart w:id="91" w:name="_Toc164802033"/>
      <w:r>
        <w:t>Building the wheels</w:t>
      </w:r>
      <w:bookmarkEnd w:id="91"/>
    </w:p>
    <w:p w14:paraId="23C7E4F6" w14:textId="2630CFE9" w:rsidR="00530D72" w:rsidRDefault="0068613D" w:rsidP="005853AF">
      <w:r>
        <w:t>Building Xinshuo Python Toolbox</w:t>
      </w:r>
      <w:r w:rsidR="00BD217D">
        <w:t>, t</w:t>
      </w:r>
      <w:r w:rsidR="00530D72">
        <w:t>he following steps were carried out:</w:t>
      </w:r>
    </w:p>
    <w:p w14:paraId="18E12019" w14:textId="77777777" w:rsidR="000C1A83" w:rsidRDefault="00530D72" w:rsidP="007145EC">
      <w:pPr>
        <w:pStyle w:val="ListParagraph"/>
        <w:keepNext/>
        <w:numPr>
          <w:ilvl w:val="0"/>
          <w:numId w:val="51"/>
        </w:numPr>
      </w:pPr>
      <w:r>
        <w:t xml:space="preserve">Fix minor bugs in the source </w:t>
      </w:r>
      <w:r w:rsidR="00BD6703">
        <w:t>code.</w:t>
      </w:r>
    </w:p>
    <w:p w14:paraId="18DCFAAA" w14:textId="77777777" w:rsidR="007F76F3" w:rsidRDefault="00BD6703" w:rsidP="005C78ED">
      <w:pPr>
        <w:pStyle w:val="ListParagraph"/>
        <w:keepNext/>
        <w:numPr>
          <w:ilvl w:val="0"/>
          <w:numId w:val="51"/>
        </w:numPr>
      </w:pPr>
      <w:r>
        <w:t>Resolve library dependency issues</w:t>
      </w:r>
      <w:r w:rsidR="008167D5">
        <w:t>.</w:t>
      </w:r>
    </w:p>
    <w:p w14:paraId="2F953435" w14:textId="77777777" w:rsidR="00EA1A3D" w:rsidRDefault="00D91B5A" w:rsidP="00A032E1">
      <w:pPr>
        <w:pStyle w:val="ListParagraph"/>
        <w:keepNext/>
        <w:numPr>
          <w:ilvl w:val="0"/>
          <w:numId w:val="51"/>
        </w:numPr>
      </w:pPr>
      <w:r>
        <w:t>A setup.py file was created</w:t>
      </w:r>
      <w:r w:rsidR="005C78ED">
        <w:t xml:space="preserve">. </w:t>
      </w:r>
      <w:r w:rsidR="003C515F">
        <w:t>The</w:t>
      </w:r>
      <w:r w:rsidR="005C78ED">
        <w:t xml:space="preserve"> setup.py file is a configuration script for setuptools that defines package details, dependencies, and build instructions, enabling you to build and distribute Python packages, such as wheels.</w:t>
      </w:r>
    </w:p>
    <w:p w14:paraId="0A8984D7" w14:textId="77777777" w:rsidR="00AD0ECF" w:rsidRDefault="008167D5" w:rsidP="00C4260E">
      <w:pPr>
        <w:pStyle w:val="ListParagraph"/>
        <w:keepNext/>
        <w:numPr>
          <w:ilvl w:val="0"/>
          <w:numId w:val="51"/>
        </w:numPr>
      </w:pPr>
      <w:r>
        <w:t xml:space="preserve">pip reqs </w:t>
      </w:r>
      <w:r w:rsidR="009D12A8">
        <w:t xml:space="preserve">was used </w:t>
      </w:r>
      <w:r>
        <w:t>to build a new requirements.txt file containing all required libraries</w:t>
      </w:r>
      <w:r w:rsidR="00782756">
        <w:t xml:space="preserve"> for th</w:t>
      </w:r>
      <w:r w:rsidR="00F14244">
        <w:t xml:space="preserve">e </w:t>
      </w:r>
      <w:r w:rsidR="00782756">
        <w:t>source code.</w:t>
      </w:r>
    </w:p>
    <w:p w14:paraId="6F986887" w14:textId="3AA3F79F" w:rsidR="00A8334C" w:rsidRPr="005853AF" w:rsidRDefault="00A8334C" w:rsidP="00C4260E">
      <w:pPr>
        <w:pStyle w:val="ListParagraph"/>
        <w:keepNext/>
        <w:numPr>
          <w:ilvl w:val="0"/>
          <w:numId w:val="51"/>
        </w:numPr>
      </w:pPr>
      <w:r>
        <w:t>Updat</w:t>
      </w:r>
      <w:r w:rsidR="008A5B85">
        <w:t>ing</w:t>
      </w:r>
      <w:r w:rsidR="001E0AE8">
        <w:t xml:space="preserve"> the</w:t>
      </w:r>
      <w:r>
        <w:t xml:space="preserve"> </w:t>
      </w:r>
      <w:r w:rsidR="001E0AE8">
        <w:t>.</w:t>
      </w:r>
      <w:r>
        <w:t>gitingore file</w:t>
      </w:r>
      <w:r w:rsidR="00D91B5A">
        <w:t>.</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55D1AE4A" w:rsidR="003A02DD" w:rsidRDefault="003A02DD" w:rsidP="003A02DD">
      <w:r>
        <w:t>Building AB3DMOT source code into a python wheel</w:t>
      </w:r>
      <w:r w:rsidR="001F028B">
        <w:t>, steps 1-5 where repeated.</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5B5D4E4F" w:rsidR="00EE5B3B" w:rsidRDefault="00EE5B3B" w:rsidP="005035CE">
      <w:pPr>
        <w:pStyle w:val="Paragraph"/>
      </w:pPr>
      <w:r>
        <w:t>The authors of RaTrack used pointnet2 PyTorch libraries for various operations such as running the evaluation scripts.</w:t>
      </w:r>
      <w:r w:rsidR="007774D5">
        <w:t xml:space="preserve"> To build the pointnet2 PyTorch into a wheel the steps 1-5 previously mentioned where </w:t>
      </w:r>
      <w:r w:rsidR="00BB73DC">
        <w:t>repeated</w:t>
      </w:r>
      <w:r w:rsidR="007774D5">
        <w:t>.</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F2CFC09" w:rsidR="005035CE" w:rsidRDefault="003640CD" w:rsidP="005035CE">
      <w:pPr>
        <w:pStyle w:val="Paragraph"/>
      </w:pPr>
      <w:r>
        <w:t>Otherwise,</w:t>
      </w:r>
      <w:r w:rsidR="00872C9D">
        <w:t xml:space="preserve"> you will get a similar error as show down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202BF040" w:rsidR="00125B6B" w:rsidRDefault="00125B6B" w:rsidP="00962DFC">
      <w:pPr>
        <w:pStyle w:val="Paragraph"/>
      </w:pPr>
      <w:r>
        <w:t xml:space="preserve">Now the </w:t>
      </w:r>
      <w:r w:rsidR="00962DFC">
        <w:t>RaTrack</w:t>
      </w:r>
      <w:r>
        <w:t xml:space="preserve"> library and its submodules are </w:t>
      </w:r>
      <w:r w:rsidR="007440E0">
        <w:t>available</w:t>
      </w:r>
      <w:r>
        <w:t xml:space="preserve"> as </w:t>
      </w:r>
      <w:r w:rsidR="007440E0">
        <w:t>libraries</w:t>
      </w:r>
      <w:r>
        <w:t xml:space="preserve"> to plug in a</w:t>
      </w:r>
      <w:r w:rsidR="007440E0">
        <w:t>nd</w:t>
      </w:r>
      <w:r>
        <w:t xml:space="preserve"> use for development</w:t>
      </w:r>
      <w:r w:rsidR="00962DFC">
        <w:t>.</w:t>
      </w:r>
    </w:p>
    <w:p w14:paraId="40BFBA01" w14:textId="485CD524" w:rsidR="00040274" w:rsidRDefault="00EC073D" w:rsidP="00040274">
      <w:pPr>
        <w:pStyle w:val="Heading3"/>
      </w:pPr>
      <w:bookmarkStart w:id="92" w:name="_Toc164802034"/>
      <w:r>
        <w:t>Improvements</w:t>
      </w:r>
      <w:r w:rsidR="00040274">
        <w:t xml:space="preserve"> to </w:t>
      </w:r>
      <w:r>
        <w:t>RaTrac</w:t>
      </w:r>
      <w:r w:rsidR="00C53692">
        <w:t>k</w:t>
      </w:r>
      <w:r w:rsidR="00040274">
        <w:t xml:space="preserve"> source code</w:t>
      </w:r>
      <w:bookmarkEnd w:id="92"/>
    </w:p>
    <w:p w14:paraId="26789FEF" w14:textId="06B97407" w:rsidR="003815E0" w:rsidRPr="003815E0" w:rsidRDefault="003815E0" w:rsidP="003815E0">
      <w:pPr>
        <w:pStyle w:val="Paragraph"/>
      </w:pPr>
      <w:r w:rsidRPr="003815E0">
        <w:t xml:space="preserve">SonarLint, an IDE extension that provides on-the-fly feedback to developers about bugs, vulnerabilities, and code quality issues, was utilized to enhance </w:t>
      </w:r>
      <w:commentRangeStart w:id="93"/>
      <w:r w:rsidRPr="003815E0">
        <w:t xml:space="preserve">the </w:t>
      </w:r>
      <w:commentRangeEnd w:id="93"/>
      <w:r w:rsidR="00560EC3">
        <w:rPr>
          <w:rStyle w:val="CommentReference"/>
          <w:rFonts w:cstheme="minorBidi"/>
        </w:rPr>
        <w:commentReference w:id="93"/>
      </w:r>
      <w:r w:rsidRPr="003815E0">
        <w:t xml:space="preserve">RaTrack source code. By integrating SonarLint into the development environment, the </w:t>
      </w:r>
      <w:r>
        <w:t>author</w:t>
      </w:r>
      <w:r w:rsidRPr="003815E0">
        <w:t xml:space="preserve"> was able to identify and resolve numerous code inefficiencies and potential errors promptly, significantly improving the </w:t>
      </w:r>
      <w:r w:rsidR="0005444A">
        <w:t xml:space="preserve">readability </w:t>
      </w:r>
      <w:r w:rsidRPr="003815E0">
        <w:t>and maintainability of the code.</w:t>
      </w:r>
    </w:p>
    <w:p w14:paraId="7C9C5130" w14:textId="77777777" w:rsidR="003815E0" w:rsidRDefault="003815E0" w:rsidP="003815E0">
      <w:pPr>
        <w:pStyle w:val="Paragraph"/>
      </w:pPr>
    </w:p>
    <w:p w14:paraId="4CACCFD6" w14:textId="77777777" w:rsidR="00125B6B" w:rsidRDefault="00125B6B" w:rsidP="00125B6B">
      <w:pPr>
        <w:pStyle w:val="Paragraph"/>
      </w:pPr>
    </w:p>
    <w:p w14:paraId="6842E0E3" w14:textId="77777777" w:rsidR="00630011" w:rsidRDefault="00630011" w:rsidP="00125B6B">
      <w:pPr>
        <w:pStyle w:val="Paragraph"/>
      </w:pPr>
    </w:p>
    <w:p w14:paraId="4CB2BF79" w14:textId="77777777" w:rsidR="00630011" w:rsidRDefault="00630011" w:rsidP="00125B6B">
      <w:pPr>
        <w:pStyle w:val="Paragraph"/>
      </w:pPr>
    </w:p>
    <w:p w14:paraId="3E741082" w14:textId="77777777" w:rsidR="00630011" w:rsidRDefault="00630011" w:rsidP="00125B6B">
      <w:pPr>
        <w:pStyle w:val="Paragraph"/>
      </w:pPr>
    </w:p>
    <w:p w14:paraId="68EA396D" w14:textId="77777777" w:rsidR="00630011" w:rsidRDefault="00630011" w:rsidP="00125B6B">
      <w:pPr>
        <w:pStyle w:val="Paragraph"/>
      </w:pPr>
    </w:p>
    <w:p w14:paraId="1E4B5BBD" w14:textId="77777777" w:rsidR="00630011" w:rsidRDefault="00630011" w:rsidP="00125B6B">
      <w:pPr>
        <w:pStyle w:val="Paragraph"/>
      </w:pPr>
    </w:p>
    <w:p w14:paraId="63390EBA" w14:textId="77777777" w:rsidR="00630011" w:rsidRDefault="00630011" w:rsidP="00125B6B">
      <w:pPr>
        <w:pStyle w:val="Paragraph"/>
      </w:pPr>
    </w:p>
    <w:p w14:paraId="7EA4F39F" w14:textId="77777777" w:rsidR="00630011" w:rsidRDefault="00630011" w:rsidP="00125B6B">
      <w:pPr>
        <w:pStyle w:val="Paragraph"/>
      </w:pPr>
    </w:p>
    <w:p w14:paraId="72FC4568" w14:textId="77777777" w:rsidR="00630011" w:rsidRDefault="00630011" w:rsidP="00125B6B">
      <w:pPr>
        <w:pStyle w:val="Paragraph"/>
      </w:pPr>
    </w:p>
    <w:p w14:paraId="318E27B6" w14:textId="77777777" w:rsidR="00630011" w:rsidRDefault="00630011" w:rsidP="00125B6B">
      <w:pPr>
        <w:pStyle w:val="Paragraph"/>
      </w:pPr>
    </w:p>
    <w:p w14:paraId="5F1D2953" w14:textId="77777777" w:rsidR="00630011" w:rsidRDefault="00630011" w:rsidP="00125B6B">
      <w:pPr>
        <w:pStyle w:val="Paragraph"/>
      </w:pPr>
    </w:p>
    <w:p w14:paraId="02F4DA55" w14:textId="77777777" w:rsidR="00630011" w:rsidRDefault="00630011" w:rsidP="00125B6B">
      <w:pPr>
        <w:pStyle w:val="Paragraph"/>
      </w:pPr>
    </w:p>
    <w:p w14:paraId="796834DD" w14:textId="77777777" w:rsidR="00630011" w:rsidRDefault="00630011" w:rsidP="00125B6B">
      <w:pPr>
        <w:pStyle w:val="Paragraph"/>
      </w:pPr>
    </w:p>
    <w:p w14:paraId="6121445D" w14:textId="77777777" w:rsidR="00630011" w:rsidRDefault="00630011" w:rsidP="00125B6B">
      <w:pPr>
        <w:pStyle w:val="Paragraph"/>
      </w:pPr>
    </w:p>
    <w:p w14:paraId="7F806CD5" w14:textId="77777777" w:rsidR="00630011" w:rsidRDefault="00630011" w:rsidP="00125B6B">
      <w:pPr>
        <w:pStyle w:val="Paragraph"/>
      </w:pPr>
    </w:p>
    <w:p w14:paraId="01494436" w14:textId="0597D476" w:rsidR="00440549" w:rsidRDefault="00854445" w:rsidP="00440549">
      <w:pPr>
        <w:pStyle w:val="Heading3"/>
      </w:pPr>
      <w:bookmarkStart w:id="94" w:name="_Toc164802035"/>
      <w:r>
        <w:t>Training the model</w:t>
      </w:r>
      <w:r w:rsidR="00CF454E">
        <w:t>.</w:t>
      </w:r>
      <w:bookmarkEnd w:id="94"/>
    </w:p>
    <w:p w14:paraId="1AF0F298" w14:textId="77777777" w:rsidR="00756F00" w:rsidRDefault="00756F00" w:rsidP="00756F00">
      <w:pPr>
        <w:pStyle w:val="Paragraph"/>
      </w:pPr>
      <w:r w:rsidRPr="003E1847">
        <w:t>According to the research</w:t>
      </w:r>
      <w:r>
        <w:t xml:space="preserve"> carried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598DD5F2" w14:textId="78D33F4C" w:rsidR="00B4305E" w:rsidRPr="008B078C" w:rsidRDefault="00B4305E" w:rsidP="00B4305E">
      <w:pPr>
        <w:pStyle w:val="Paragraph"/>
      </w:pPr>
      <w:r w:rsidRPr="008B078C">
        <w:t xml:space="preserve">It took approximately </w:t>
      </w:r>
      <w:r>
        <w:t>35</w:t>
      </w:r>
      <w:r w:rsidRPr="008B078C">
        <w:t>s for 1% of an epoch, given this information we can create the following equation:</w:t>
      </w:r>
    </w:p>
    <w:p w14:paraId="000F50F1" w14:textId="7B95D2A9" w:rsidR="00411AEC" w:rsidRPr="009E03E7" w:rsidRDefault="00355B5F" w:rsidP="00355B5F">
      <w:pPr>
        <w:rPr>
          <w:rFonts w:eastAsiaTheme="minorEastAsia"/>
        </w:rPr>
      </w:pPr>
      <m:oMathPara>
        <m:oMath>
          <m:r>
            <w:rPr>
              <w:rFonts w:ascii="Cambria Math" w:hAnsi="Cambria Math"/>
            </w:rPr>
            <m:t>Time per epoch=35 seconds per 1%×100%=3500 seconds per epoch</m:t>
          </m:r>
        </m:oMath>
      </m:oMathPara>
    </w:p>
    <w:p w14:paraId="35135E02" w14:textId="77777777" w:rsidR="009E03E7" w:rsidRPr="001660AC" w:rsidRDefault="009E03E7" w:rsidP="00355B5F">
      <w:pPr>
        <w:rPr>
          <w:rFonts w:eastAsiaTheme="minorEastAsia"/>
        </w:rPr>
      </w:pPr>
    </w:p>
    <w:p w14:paraId="76BE9D36" w14:textId="5079765D" w:rsidR="00355B5F" w:rsidRPr="00AD6DC4" w:rsidRDefault="00355B5F" w:rsidP="00355B5F">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3500 seconds per epoch×24 epoch=84000 seconds</m:t>
          </m:r>
        </m:oMath>
      </m:oMathPara>
    </w:p>
    <w:p w14:paraId="54227EE0" w14:textId="77777777" w:rsidR="00AD6DC4" w:rsidRPr="00731810" w:rsidRDefault="00AD6DC4" w:rsidP="00355B5F">
      <w:pPr>
        <w:rPr>
          <w:rFonts w:eastAsiaTheme="minorEastAsia"/>
        </w:rPr>
      </w:pPr>
    </w:p>
    <w:p w14:paraId="09A21FA0" w14:textId="2AA169DF" w:rsidR="00355B5F" w:rsidRPr="003A482B" w:rsidRDefault="00355B5F" w:rsidP="00355B5F">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 seconds</m:t>
              </m:r>
            </m:num>
            <m:den>
              <m:r>
                <w:rPr>
                  <w:rFonts w:ascii="Cambria Math" w:eastAsiaTheme="minorEastAsia" w:hAnsi="Cambria Math"/>
                </w:rPr>
                <m:t>3600 seconds in an hour</m:t>
              </m:r>
            </m:den>
          </m:f>
          <m:r>
            <w:rPr>
              <w:rFonts w:ascii="Cambria Math" w:eastAsiaTheme="minorEastAsia" w:hAnsi="Cambria Math"/>
            </w:rPr>
            <m:t xml:space="preserve"> ≈ 23 </m:t>
          </m:r>
          <m:r>
            <w:rPr>
              <w:rFonts w:ascii="Cambria Math" w:eastAsiaTheme="minorEastAsia" w:hAnsi="Cambria Math"/>
            </w:rPr>
            <m:t xml:space="preserve">hours </m:t>
          </m:r>
        </m:oMath>
      </m:oMathPara>
    </w:p>
    <w:p w14:paraId="2BA3EC1B" w14:textId="77777777" w:rsidR="00355B5F" w:rsidRPr="000166BD" w:rsidRDefault="00355B5F" w:rsidP="00355B5F">
      <w:pPr>
        <w:rPr>
          <w:rFonts w:ascii="Cambria Math" w:eastAsiaTheme="minorEastAsia" w:hAnsi="Cambria Math"/>
          <w:oMath/>
        </w:rPr>
      </w:pPr>
    </w:p>
    <w:p w14:paraId="7F4CFB0C" w14:textId="4C434C43" w:rsidR="00355B5F" w:rsidRDefault="007176D4" w:rsidP="007176D4">
      <w:pPr>
        <w:rPr>
          <w:rFonts w:cs="Times New Roman"/>
        </w:rPr>
      </w:pPr>
      <w:r w:rsidRPr="007176D4">
        <w:rPr>
          <w:rFonts w:cs="Times New Roman"/>
        </w:rPr>
        <w:t xml:space="preserve">Considering the capabilities of the available machine processor and the project deadlines, it was decided to initially train the model for 10 epochs. Subsequently, the model </w:t>
      </w:r>
      <w:r w:rsidR="00EC6757">
        <w:rPr>
          <w:rFonts w:cs="Times New Roman"/>
        </w:rPr>
        <w:t>would then</w:t>
      </w:r>
      <w:r w:rsidRPr="007176D4">
        <w:rPr>
          <w:rFonts w:cs="Times New Roman"/>
        </w:rPr>
        <w:t xml:space="preserve"> be trained for 24 epochs, allowing for a comparative analysis between the two training durations.</w:t>
      </w:r>
    </w:p>
    <w:p w14:paraId="4B34792F" w14:textId="77777777" w:rsidR="007176D4" w:rsidRPr="007176D4" w:rsidRDefault="007176D4" w:rsidP="007176D4">
      <w:pPr>
        <w:rPr>
          <w:rFonts w:cs="Times New Roman"/>
        </w:rPr>
      </w:pPr>
    </w:p>
    <w:p w14:paraId="777B2F1D" w14:textId="5FC7B701" w:rsidR="005A68C9" w:rsidRDefault="005A68C9" w:rsidP="008B078C">
      <w:pPr>
        <w:pStyle w:val="Paragraph"/>
      </w:pPr>
      <w:r>
        <w:t>The author train</w:t>
      </w:r>
      <w:r w:rsidR="007176D4">
        <w:t>ed</w:t>
      </w:r>
      <w:r>
        <w:t xml:space="preserve"> the model by running the following command</w:t>
      </w:r>
      <w:r w:rsidR="00AE5D0E">
        <w:t>:</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7F0A3F3B" w14:textId="77777777" w:rsidR="00D21222" w:rsidRDefault="00D21222" w:rsidP="00CB5820">
      <w:pPr>
        <w:pStyle w:val="Paragraph"/>
      </w:pPr>
    </w:p>
    <w:p w14:paraId="0F0592A3" w14:textId="5B7DC350" w:rsidR="009718CA" w:rsidRDefault="009718CA" w:rsidP="00CB5820">
      <w:pPr>
        <w:pStyle w:val="Paragraph"/>
      </w:pPr>
      <w:r>
        <w:t>The model training parameters are defined inside of “</w:t>
      </w:r>
      <w:r w:rsidRPr="009718CA">
        <w:t>configs.yaml</w:t>
      </w:r>
      <w:r>
        <w:t>”.</w:t>
      </w:r>
    </w:p>
    <w:p w14:paraId="724483A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497CD45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54EC2DD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03A71EB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3D533B1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3D0F8414"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174AC41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A526600" w14:textId="767F999A"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sidR="004B2CFC">
        <w:rPr>
          <w:rFonts w:ascii="Consolas" w:hAnsi="Consolas" w:cs="Courier New"/>
          <w:color w:val="006666"/>
          <w:sz w:val="17"/>
          <w:szCs w:val="17"/>
        </w:rPr>
        <w:t>0</w:t>
      </w:r>
    </w:p>
    <w:p w14:paraId="361FE332"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005BBCC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5A66AA7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2FA64E3B" w14:textId="36A3300E"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sidR="004B2CFC">
        <w:rPr>
          <w:rFonts w:ascii="Consolas" w:hAnsi="Consolas" w:cs="Courier New"/>
          <w:color w:val="006666"/>
          <w:sz w:val="17"/>
          <w:szCs w:val="17"/>
        </w:rPr>
        <w:t>2</w:t>
      </w:r>
    </w:p>
    <w:p w14:paraId="1A13FBB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0BAD2E0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0DCB3DA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4909D0B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899DA0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614DD93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0293064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D6559F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880000"/>
          <w:sz w:val="17"/>
          <w:szCs w:val="17"/>
        </w:rPr>
        <w:t>## dataset</w:t>
      </w:r>
    </w:p>
    <w:p w14:paraId="143A2A9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68087A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dataset</w:t>
      </w:r>
      <w:r>
        <w:rPr>
          <w:rFonts w:ascii="Consolas" w:hAnsi="Consolas" w:cs="Courier New"/>
          <w:color w:val="666600"/>
          <w:sz w:val="17"/>
          <w:szCs w:val="17"/>
        </w:rPr>
        <w:t>:</w:t>
      </w:r>
      <w:r>
        <w:rPr>
          <w:rFonts w:ascii="Consolas" w:hAnsi="Consolas" w:cs="Courier New"/>
          <w:color w:val="000000"/>
          <w:sz w:val="17"/>
          <w:szCs w:val="17"/>
        </w:rPr>
        <w:t xml:space="preserve"> vod</w:t>
      </w:r>
    </w:p>
    <w:p w14:paraId="5BE0A5E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dataset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four-d-radar-thesis\data\view_of_delft_PUBLIC'</w:t>
      </w:r>
    </w:p>
    <w:p w14:paraId="5449440B"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au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19C42B8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n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2</w:t>
      </w:r>
    </w:p>
    <w:p w14:paraId="15C658C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start_seq</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75485408"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end_seq</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CCA84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3060588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7B30F773"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880000"/>
          <w:sz w:val="17"/>
          <w:szCs w:val="17"/>
        </w:rPr>
        <w:t>## method parameter</w:t>
      </w:r>
    </w:p>
    <w:p w14:paraId="2091F0C3"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rigid_thr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w:t>
      </w:r>
    </w:p>
    <w:p w14:paraId="19CE3798"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pointrcn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737720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min_obj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p>
    <w:p w14:paraId="451E25A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w:t>
      </w:r>
    </w:p>
    <w:p w14:paraId="30981AF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56503E24"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880000"/>
          <w:sz w:val="17"/>
          <w:szCs w:val="17"/>
        </w:rPr>
        <w:t>## checkpoint</w:t>
      </w:r>
    </w:p>
    <w:p w14:paraId="5F6CC9F0"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load_checkpoi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6B8BD460"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model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eckpoint/track4d_radar/models/model.last.t7'</w:t>
      </w:r>
    </w:p>
    <w:p w14:paraId="6E5F5F0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9. </w:t>
      </w:r>
      <w:r>
        <w:rPr>
          <w:rFonts w:ascii="Consolas" w:hAnsi="Consolas" w:cs="Courier New"/>
          <w:color w:val="000000"/>
          <w:sz w:val="17"/>
          <w:szCs w:val="17"/>
        </w:rPr>
        <w:t>continue_mode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5BCEA9C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40. </w:t>
      </w:r>
      <w:r>
        <w:rPr>
          <w:rFonts w:ascii="Consolas" w:hAnsi="Consolas" w:cs="Courier New"/>
          <w:color w:val="000000"/>
          <w:sz w:val="17"/>
          <w:szCs w:val="17"/>
        </w:rPr>
        <w:t> </w:t>
      </w:r>
    </w:p>
    <w:p w14:paraId="19268BAE" w14:textId="77777777" w:rsidR="001F3BBF" w:rsidRDefault="001F3BBF" w:rsidP="001F3BBF"/>
    <w:p w14:paraId="2F2AFD93" w14:textId="592398EB" w:rsidR="00D02C7B" w:rsidRDefault="0007149D" w:rsidP="00464806">
      <w:pPr>
        <w:pStyle w:val="Paragraph"/>
      </w:pPr>
      <w:r>
        <w:t xml:space="preserve">The following </w:t>
      </w:r>
      <w:r w:rsidR="0080634B">
        <w:t>terminal output was displayed after 10 epochs where run</w:t>
      </w:r>
      <w:r w:rsidR="00770A7C">
        <w:t>:</w:t>
      </w:r>
    </w:p>
    <w:p w14:paraId="7F74C0FB"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D1C5CA3"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41AB20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0F2BB39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1A94AE66"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11F1D2F7" w14:textId="77777777" w:rsidR="00666D0A" w:rsidRDefault="00666D0A" w:rsidP="00464806">
      <w:pPr>
        <w:pStyle w:val="Paragraph"/>
      </w:pPr>
    </w:p>
    <w:p w14:paraId="4F544F6A" w14:textId="26FE92AD" w:rsidR="006A35BD" w:rsidRDefault="00FA4AD1" w:rsidP="00464806">
      <w:pPr>
        <w:pStyle w:val="Paragraph"/>
      </w:pPr>
      <w:r>
        <w:t>After the e</w:t>
      </w:r>
      <w:r w:rsidR="009705F3">
        <w:t>valuation script</w:t>
      </w:r>
      <w:r>
        <w:t xml:space="preserve"> was run</w:t>
      </w:r>
      <w:r w:rsidR="006A35BD">
        <w:t xml:space="preserve"> on </w:t>
      </w:r>
      <w:r w:rsidR="006061E5">
        <w:t xml:space="preserve">the </w:t>
      </w:r>
      <w:r w:rsidR="006A35BD">
        <w:t xml:space="preserve">trained </w:t>
      </w:r>
      <w:r w:rsidR="001A09DC">
        <w:t>model: “</w:t>
      </w:r>
      <w:r w:rsidR="001A09DC" w:rsidRPr="001A09DC">
        <w:t>model.best.t7</w:t>
      </w:r>
      <w:r w:rsidR="001A09DC">
        <w:t>”</w:t>
      </w:r>
      <w:r w:rsidR="00B558F4">
        <w:t>, the following output was achieved:</w:t>
      </w:r>
    </w:p>
    <w:p w14:paraId="1823854C"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25BD6829"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6E51C588"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5213EE0A"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19FC461"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93DB9C5"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00C900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CFF72F4"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4EE9DCD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1ADE8434" w14:textId="1B4F6B4B" w:rsidR="00D02C7B" w:rsidRDefault="00D02C7B" w:rsidP="006A35BD">
      <w:pPr>
        <w:pStyle w:val="NormalWeb"/>
        <w:pBdr>
          <w:top w:val="single" w:sz="6" w:space="2" w:color="888888"/>
          <w:left w:val="single" w:sz="6" w:space="2" w:color="888888"/>
          <w:bottom w:val="single" w:sz="6" w:space="2" w:color="888888"/>
          <w:right w:val="single" w:sz="6" w:space="2" w:color="888888"/>
        </w:pBdr>
        <w:tabs>
          <w:tab w:val="left" w:pos="916"/>
          <w:tab w:val="right" w:pos="8504"/>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r w:rsidR="006A35BD">
        <w:rPr>
          <w:rFonts w:ascii="Consolas" w:hAnsi="Consolas" w:cs="Courier New"/>
          <w:color w:val="000000"/>
          <w:sz w:val="17"/>
          <w:szCs w:val="17"/>
        </w:rPr>
        <w:tab/>
      </w:r>
    </w:p>
    <w:p w14:paraId="07C5838D" w14:textId="77777777" w:rsidR="001D1242" w:rsidRDefault="001D1242" w:rsidP="00585D40">
      <w:pPr>
        <w:pStyle w:val="Paragraph"/>
      </w:pPr>
    </w:p>
    <w:p w14:paraId="2AAFBFE4" w14:textId="3233C97D" w:rsidR="00B07CEE" w:rsidRDefault="00B07CEE" w:rsidP="00585D40">
      <w:pPr>
        <w:pStyle w:val="Paragraph"/>
      </w:pPr>
      <w:r>
        <w:t xml:space="preserve">The results and </w:t>
      </w:r>
      <w:r w:rsidR="00227A35">
        <w:t xml:space="preserve">the </w:t>
      </w:r>
      <w:r>
        <w:t xml:space="preserve">different metrics shown in the above code are explained in greater detail in </w:t>
      </w:r>
      <w:r w:rsidR="00625AB2">
        <w:t>[</w:t>
      </w:r>
      <w:hyperlink w:anchor="_Result_Analysis" w:history="1">
        <w:r w:rsidR="00625AB2" w:rsidRPr="00625AB2">
          <w:rPr>
            <w:rStyle w:val="Hyperlink"/>
          </w:rPr>
          <w:t>chapter 5</w:t>
        </w:r>
      </w:hyperlink>
      <w:r w:rsidR="00625AB2">
        <w:t>]</w:t>
      </w:r>
      <w:r w:rsidR="008D0E23">
        <w:t>.</w:t>
      </w:r>
    </w:p>
    <w:p w14:paraId="528007EE" w14:textId="7ED774FB" w:rsidR="005A1D68" w:rsidRDefault="00585D40" w:rsidP="00585D40">
      <w:pPr>
        <w:pStyle w:val="Paragraph"/>
      </w:pPr>
      <w:r w:rsidRPr="00585D40">
        <w:t xml:space="preserve">When </w:t>
      </w:r>
      <w:r>
        <w:t xml:space="preserve">an </w:t>
      </w:r>
      <w:r w:rsidRPr="00585D40">
        <w:t>attempt</w:t>
      </w:r>
      <w:r>
        <w:t xml:space="preserve"> was made</w:t>
      </w:r>
      <w:r w:rsidRPr="00585D40">
        <w:t xml:space="preserve"> to train the model for 24 epochs, </w:t>
      </w:r>
      <w:r w:rsidR="00493F17">
        <w:t>the following error occurred:</w:t>
      </w:r>
      <w:r>
        <w:t xml:space="preserve"> </w:t>
      </w:r>
    </w:p>
    <w:p w14:paraId="1CA55C27" w14:textId="6CA05233" w:rsidR="005A1D68" w:rsidRDefault="005A1D6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379282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torch</w:t>
      </w:r>
      <w:r>
        <w:rPr>
          <w:rFonts w:ascii="Consolas" w:hAnsi="Consolas" w:cs="Courier New"/>
          <w:color w:val="666600"/>
          <w:sz w:val="17"/>
          <w:szCs w:val="17"/>
        </w:rPr>
        <w:t>.</w:t>
      </w:r>
      <w:r>
        <w:rPr>
          <w:rFonts w:ascii="Consolas" w:hAnsi="Consolas" w:cs="Courier New"/>
          <w:color w:val="000000"/>
          <w:sz w:val="17"/>
          <w:szCs w:val="17"/>
        </w:rPr>
        <w:t>cuda</w:t>
      </w:r>
      <w:r>
        <w:rPr>
          <w:rFonts w:ascii="Consolas" w:hAnsi="Consolas" w:cs="Courier New"/>
          <w:color w:val="666600"/>
          <w:sz w:val="17"/>
          <w:szCs w:val="17"/>
        </w:rPr>
        <w:t>.</w:t>
      </w:r>
      <w:r>
        <w:rPr>
          <w:rFonts w:ascii="Consolas" w:hAnsi="Consolas" w:cs="Courier New"/>
          <w:color w:val="660066"/>
          <w:sz w:val="17"/>
          <w:szCs w:val="17"/>
        </w:rPr>
        <w:t>OutOfMemoryError</w:t>
      </w:r>
      <w:r>
        <w:rPr>
          <w:rFonts w:ascii="Consolas" w:hAnsi="Consolas" w:cs="Courier New"/>
          <w:color w:val="666600"/>
          <w:sz w:val="17"/>
          <w:szCs w:val="17"/>
        </w:rPr>
        <w:t>:</w:t>
      </w:r>
      <w:r>
        <w:rPr>
          <w:rFonts w:ascii="Consolas" w:hAnsi="Consolas" w:cs="Courier New"/>
          <w:color w:val="000000"/>
          <w:sz w:val="17"/>
          <w:szCs w:val="17"/>
        </w:rPr>
        <w:t xml:space="preserve"> CUDA </w:t>
      </w:r>
      <w:r>
        <w:rPr>
          <w:rFonts w:ascii="Consolas" w:hAnsi="Consolas" w:cs="Courier New"/>
          <w:color w:val="000088"/>
          <w:sz w:val="17"/>
          <w:szCs w:val="17"/>
        </w:rPr>
        <w:t>out</w:t>
      </w:r>
      <w:r>
        <w:rPr>
          <w:rFonts w:ascii="Consolas" w:hAnsi="Consolas" w:cs="Courier New"/>
          <w:color w:val="000000"/>
          <w:sz w:val="17"/>
          <w:szCs w:val="17"/>
        </w:rPr>
        <w:t xml:space="preserve"> </w:t>
      </w:r>
      <w:r>
        <w:rPr>
          <w:rFonts w:ascii="Consolas" w:hAnsi="Consolas" w:cs="Courier New"/>
          <w:color w:val="000088"/>
          <w:sz w:val="17"/>
          <w:szCs w:val="17"/>
        </w:rPr>
        <w:t>of</w:t>
      </w:r>
      <w:r>
        <w:rPr>
          <w:rFonts w:ascii="Consolas" w:hAnsi="Consolas" w:cs="Courier New"/>
          <w:color w:val="000000"/>
          <w:sz w:val="17"/>
          <w:szCs w:val="17"/>
        </w:rPr>
        <w:t xml:space="preserve"> mem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ied</w:t>
      </w:r>
      <w:r>
        <w:rPr>
          <w:rFonts w:ascii="Consolas" w:hAnsi="Consolas" w:cs="Courier New"/>
          <w:color w:val="000000"/>
          <w:sz w:val="17"/>
          <w:szCs w:val="17"/>
        </w:rPr>
        <w:t xml:space="preserve"> to allocate </w:t>
      </w:r>
      <w:r>
        <w:rPr>
          <w:rFonts w:ascii="Consolas" w:hAnsi="Consolas" w:cs="Courier New"/>
          <w:color w:val="006666"/>
          <w:sz w:val="17"/>
          <w:szCs w:val="17"/>
        </w:rPr>
        <w:t>42.00</w:t>
      </w:r>
      <w:r>
        <w:rPr>
          <w:rFonts w:ascii="Consolas" w:hAnsi="Consolas" w:cs="Courier New"/>
          <w:color w:val="000000"/>
          <w:sz w:val="17"/>
          <w:szCs w:val="17"/>
        </w:rPr>
        <w:t xml:space="preserve"> </w:t>
      </w:r>
      <w:r>
        <w:rPr>
          <w:rFonts w:ascii="Consolas" w:hAnsi="Consolas" w:cs="Courier New"/>
          <w:color w:val="660066"/>
          <w:sz w:val="17"/>
          <w:szCs w:val="17"/>
        </w:rPr>
        <w:t>MiB</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GPU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total capaci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07</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already allocat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bytes fre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43</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reserved </w:t>
      </w:r>
      <w:r>
        <w:rPr>
          <w:rFonts w:ascii="Consolas" w:hAnsi="Consolas" w:cs="Courier New"/>
          <w:color w:val="000088"/>
          <w:sz w:val="17"/>
          <w:szCs w:val="17"/>
        </w:rPr>
        <w:t>in</w:t>
      </w:r>
      <w:r>
        <w:rPr>
          <w:rFonts w:ascii="Consolas" w:hAnsi="Consolas" w:cs="Courier New"/>
          <w:color w:val="000000"/>
          <w:sz w:val="17"/>
          <w:szCs w:val="17"/>
        </w:rPr>
        <w:t xml:space="preserve"> total </w:t>
      </w:r>
      <w:r>
        <w:rPr>
          <w:rFonts w:ascii="Consolas" w:hAnsi="Consolas" w:cs="Courier New"/>
          <w:color w:val="000088"/>
          <w:sz w:val="17"/>
          <w:szCs w:val="17"/>
        </w:rPr>
        <w:t>by</w:t>
      </w:r>
      <w:r>
        <w:rPr>
          <w:rFonts w:ascii="Consolas" w:hAnsi="Consolas" w:cs="Courier New"/>
          <w:color w:val="000000"/>
          <w:sz w:val="17"/>
          <w:szCs w:val="17"/>
        </w:rPr>
        <w:t xml:space="preserve"> </w:t>
      </w:r>
      <w:r>
        <w:rPr>
          <w:rFonts w:ascii="Consolas" w:hAnsi="Consolas" w:cs="Courier New"/>
          <w:color w:val="660066"/>
          <w:sz w:val="17"/>
          <w:szCs w:val="17"/>
        </w:rPr>
        <w:t>PyTorch</w:t>
      </w:r>
      <w:r>
        <w:rPr>
          <w:rFonts w:ascii="Consolas" w:hAnsi="Consolas" w:cs="Courier New"/>
          <w:color w:val="666600"/>
          <w:sz w:val="17"/>
          <w:szCs w:val="17"/>
        </w:rPr>
        <w:t>)</w:t>
      </w:r>
    </w:p>
    <w:p w14:paraId="08FC9841" w14:textId="3A9CB261" w:rsidR="006A35BD" w:rsidRDefault="00585D40" w:rsidP="00585D40">
      <w:pPr>
        <w:pStyle w:val="Paragraph"/>
      </w:pPr>
      <w:r w:rsidRPr="00585D40">
        <w:t xml:space="preserve">indicating that the GPU ran </w:t>
      </w:r>
      <w:r w:rsidR="006E75E9">
        <w:t>out of memory</w:t>
      </w:r>
      <w:r w:rsidR="00E80D22">
        <w:t xml:space="preserve">, however when another attempt was made to train the model on 1 epoch the same error occurred. A series of steps were carried out to solve this problem, such as clearing cache. Unfortunately to no avail </w:t>
      </w:r>
    </w:p>
    <w:p w14:paraId="3B8EBB79" w14:textId="375CA746" w:rsidR="00BE1498" w:rsidRDefault="00BE1498" w:rsidP="00BE1498">
      <w:pPr>
        <w:pStyle w:val="Heading3"/>
      </w:pPr>
      <w:bookmarkStart w:id="95" w:name="_Toc164802036"/>
      <w:r>
        <w:t>Additional Work</w:t>
      </w:r>
      <w:bookmarkEnd w:id="95"/>
    </w:p>
    <w:p w14:paraId="081783A9" w14:textId="24AFA308" w:rsidR="00EE6120" w:rsidRDefault="00BE1498" w:rsidP="00585D40">
      <w:pPr>
        <w:pStyle w:val="Paragraph"/>
        <w:rPr>
          <w:b/>
          <w:bCs/>
        </w:rPr>
      </w:pPr>
      <w:r>
        <w:t>A simple script was created inside of a Jupyter notebook</w:t>
      </w:r>
      <w:r w:rsidR="00717D6E">
        <w:t xml:space="preserve"> in</w:t>
      </w:r>
      <w:r>
        <w:t xml:space="preserve"> </w:t>
      </w:r>
      <w:r w:rsidRPr="00717D6E">
        <w:rPr>
          <w:b/>
          <w:bCs/>
        </w:rPr>
        <w:t>results_gif.ipynb</w:t>
      </w:r>
    </w:p>
    <w:p w14:paraId="37EDE42D" w14:textId="0C3467BC" w:rsidR="00935FF1" w:rsidRDefault="005A2A0B" w:rsidP="00585D40">
      <w:pPr>
        <w:pStyle w:val="Paragraph"/>
      </w:pPr>
      <w:r w:rsidRPr="005A2A0B">
        <w:t>The script merges a sequence of PNG files that were generated following the execution of an evaluation script, which depict the outcomes of 4D radar object detection and tracking predictions.</w:t>
      </w:r>
      <w:r w:rsidR="00005180">
        <w:t xml:space="preserve"> For reference of the PNG images refer to </w:t>
      </w:r>
      <w:r w:rsidR="00005180" w:rsidRPr="00005180">
        <w:rPr>
          <w:b/>
          <w:bCs/>
        </w:rPr>
        <w:t>[Figure 23]</w:t>
      </w:r>
      <w:r w:rsidR="00064B39" w:rsidRPr="00064B39">
        <w:t>.</w:t>
      </w:r>
    </w:p>
    <w:p w14:paraId="1B9660E3"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os</w:t>
      </w:r>
    </w:p>
    <w:p w14:paraId="730FAC2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3B4CE74E"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0527494"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Define the directory containing the images</w:t>
      </w:r>
    </w:p>
    <w:p w14:paraId="464F120E"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image_fol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rtifacts/2024-04-22--02-33/results_vis'</w:t>
      </w:r>
    </w:p>
    <w:p w14:paraId="62747714"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output_fol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four-d-radar-thesis\docs\images'</w:t>
      </w:r>
    </w:p>
    <w:p w14:paraId="29092BDC"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5FE4587C"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Ensure the output directory exists</w:t>
      </w:r>
    </w:p>
    <w:p w14:paraId="5623646A"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exist_ok</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6D00868"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15DF45B7"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Define the output file name</w:t>
      </w:r>
    </w:p>
    <w:p w14:paraId="31823F58"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output_filenam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4d-radar-track-predictions.gif'</w:t>
      </w:r>
    </w:p>
    <w:p w14:paraId="6CC4DFD8"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output_folder</w:t>
      </w:r>
      <w:r>
        <w:rPr>
          <w:rFonts w:ascii="Consolas" w:hAnsi="Consolas" w:cs="Courier New"/>
          <w:color w:val="666600"/>
          <w:sz w:val="17"/>
          <w:szCs w:val="17"/>
        </w:rPr>
        <w:t>,</w:t>
      </w:r>
      <w:r>
        <w:rPr>
          <w:rFonts w:ascii="Consolas" w:hAnsi="Consolas" w:cs="Courier New"/>
          <w:color w:val="000000"/>
          <w:sz w:val="17"/>
          <w:szCs w:val="17"/>
        </w:rPr>
        <w:t xml:space="preserve"> output_filename</w:t>
      </w:r>
      <w:r>
        <w:rPr>
          <w:rFonts w:ascii="Consolas" w:hAnsi="Consolas" w:cs="Courier New"/>
          <w:color w:val="666600"/>
          <w:sz w:val="17"/>
          <w:szCs w:val="17"/>
        </w:rPr>
        <w:t>)</w:t>
      </w:r>
    </w:p>
    <w:p w14:paraId="57CC493E"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5322BF64"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880000"/>
          <w:sz w:val="17"/>
          <w:szCs w:val="17"/>
        </w:rPr>
        <w:t># Check if the file already exists</w:t>
      </w:r>
    </w:p>
    <w:p w14:paraId="7715406F"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88"/>
          <w:sz w:val="17"/>
          <w:szCs w:val="17"/>
        </w:rPr>
        <w:t>if</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p>
    <w:p w14:paraId="0555CBC1"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file '{output_filename}' already exists. No new file created."</w:t>
      </w:r>
      <w:r>
        <w:rPr>
          <w:rFonts w:ascii="Consolas" w:hAnsi="Consolas" w:cs="Courier New"/>
          <w:color w:val="666600"/>
          <w:sz w:val="17"/>
          <w:szCs w:val="17"/>
        </w:rPr>
        <w:t>)</w:t>
      </w:r>
    </w:p>
    <w:p w14:paraId="47764E1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else</w:t>
      </w:r>
      <w:r>
        <w:rPr>
          <w:rFonts w:ascii="Consolas" w:hAnsi="Consolas" w:cs="Courier New"/>
          <w:color w:val="666600"/>
          <w:sz w:val="17"/>
          <w:szCs w:val="17"/>
        </w:rPr>
        <w:t>:</w:t>
      </w:r>
    </w:p>
    <w:p w14:paraId="209F34F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880000"/>
          <w:sz w:val="17"/>
          <w:szCs w:val="17"/>
        </w:rPr>
        <w:t># Retrieve all image files in the directory</w:t>
      </w:r>
    </w:p>
    <w:p w14:paraId="16C04C7D"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6A431FF0"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880000"/>
          <w:sz w:val="17"/>
          <w:szCs w:val="17"/>
        </w:rPr>
        <w:t># Sort the files to maintain the order (optional, depends on how you want the frames to appear)</w:t>
      </w:r>
    </w:p>
    <w:p w14:paraId="2C2D33CC"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p>
    <w:p w14:paraId="5D28EB61"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05DAD304"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880000"/>
          <w:sz w:val="17"/>
          <w:szCs w:val="17"/>
        </w:rPr>
        <w:t># Create a list to hold the images</w:t>
      </w:r>
    </w:p>
    <w:p w14:paraId="36DDEDB6"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AF52DDD"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w:t>
      </w:r>
    </w:p>
    <w:p w14:paraId="2AED73D1"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Open each file, convert to the same mode and append to the list</w:t>
      </w:r>
    </w:p>
    <w:p w14:paraId="7280EE91"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574D221E"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4522B30A"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5F3B4DD0"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w:t>
      </w:r>
    </w:p>
    <w:p w14:paraId="012513D6"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xml:space="preserve">    </w:t>
      </w:r>
      <w:r>
        <w:rPr>
          <w:rFonts w:ascii="Consolas" w:hAnsi="Consolas" w:cs="Courier New"/>
          <w:color w:val="880000"/>
          <w:sz w:val="17"/>
          <w:szCs w:val="17"/>
        </w:rPr>
        <w:t># Save the images as a GIF</w:t>
      </w:r>
    </w:p>
    <w:p w14:paraId="0676A21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035A37B"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GIF created successfully at '{output_path}'!"</w:t>
      </w:r>
      <w:r>
        <w:rPr>
          <w:rFonts w:ascii="Consolas" w:hAnsi="Consolas" w:cs="Courier New"/>
          <w:color w:val="666600"/>
          <w:sz w:val="17"/>
          <w:szCs w:val="17"/>
        </w:rPr>
        <w:t>)</w:t>
      </w:r>
    </w:p>
    <w:p w14:paraId="74CD5119" w14:textId="77777777" w:rsidR="009C0816" w:rsidRDefault="009C08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9171946"/>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5D401971" w14:textId="77777777" w:rsidR="001A09DC" w:rsidRDefault="001A09DC" w:rsidP="006A35BD"/>
    <w:p w14:paraId="060A37F8" w14:textId="76CACDA5" w:rsidR="00585D40" w:rsidRDefault="006A35BD" w:rsidP="006A35BD">
      <w:r>
        <w:t>Model.best</w:t>
      </w:r>
      <w:r w:rsidR="00D52F61">
        <w:t>.t7</w:t>
      </w:r>
    </w:p>
    <w:p w14:paraId="3F66E2FA"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691E6749"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4E6D4CE3"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522B737C"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67FA3FC6"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424C05BB" w14:textId="50D3EAC5" w:rsidR="00B10469" w:rsidRDefault="00890C72" w:rsidP="00B07CEE">
      <w:pPr>
        <w:pStyle w:val="Heading1"/>
      </w:pPr>
      <w:bookmarkStart w:id="96" w:name="_Toc164802037"/>
      <w:r>
        <w:t xml:space="preserve">Testing </w:t>
      </w:r>
      <w:r w:rsidR="000F7927">
        <w:t>and Result</w:t>
      </w:r>
      <w:r w:rsidR="00ED114B">
        <w:t>s</w:t>
      </w:r>
      <w:bookmarkEnd w:id="96"/>
    </w:p>
    <w:p w14:paraId="6DB14CA6" w14:textId="6769EA43" w:rsidR="000F7927" w:rsidRDefault="00FE4CE8" w:rsidP="000F7927">
      <w:pPr>
        <w:pStyle w:val="Heading2"/>
      </w:pPr>
      <w:bookmarkStart w:id="97" w:name="_Toc164802038"/>
      <w:r>
        <w:t>Introduction</w:t>
      </w:r>
      <w:bookmarkEnd w:id="97"/>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8" w:name="_Toc164802039"/>
      <w:r>
        <w:t xml:space="preserve">Unit </w:t>
      </w:r>
      <w:r w:rsidR="005D3C94">
        <w:t>Testing</w:t>
      </w:r>
      <w:bookmarkEnd w:id="98"/>
    </w:p>
    <w:p w14:paraId="6360C37B" w14:textId="1E00C905" w:rsidR="006273FC" w:rsidRDefault="00674477" w:rsidP="006273FC">
      <w:pPr>
        <w:pStyle w:val="Heading3"/>
      </w:pPr>
      <w:bookmarkStart w:id="99" w:name="_Toc164802040"/>
      <w:r>
        <w:t>What is Unit Testing</w:t>
      </w:r>
      <w:r w:rsidR="000251C8">
        <w:t>,</w:t>
      </w:r>
      <w:r>
        <w:t xml:space="preserve"> and why is </w:t>
      </w:r>
      <w:r w:rsidR="0004059D">
        <w:t>important?</w:t>
      </w:r>
      <w:bookmarkEnd w:id="99"/>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100" w:name="_Toc164802041"/>
      <w:r>
        <w:t xml:space="preserve">Testing Framework in </w:t>
      </w:r>
      <w:r w:rsidR="005B3EEF">
        <w:t>PyCharm</w:t>
      </w:r>
      <w:bookmarkEnd w:id="100"/>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101" w:name="_Toc164802042"/>
      <w:r>
        <w:t>Unit Testing</w:t>
      </w:r>
      <w:r w:rsidR="00DA5D55">
        <w:t xml:space="preserve"> Done</w:t>
      </w:r>
      <w:bookmarkEnd w:id="101"/>
    </w:p>
    <w:p w14:paraId="3324B762" w14:textId="1A149DC7" w:rsidR="00FC0572" w:rsidRDefault="007F5FD0" w:rsidP="007F5FD0">
      <w:r>
        <w:t>Pending…</w:t>
      </w:r>
    </w:p>
    <w:p w14:paraId="5CA7AF9E" w14:textId="77777777" w:rsidR="00496F72" w:rsidRPr="007F5FD0" w:rsidRDefault="00496F72" w:rsidP="007F5FD0"/>
    <w:p w14:paraId="5C0723C8" w14:textId="404D5DD1" w:rsidR="004D1E5E" w:rsidRDefault="004D1E5E" w:rsidP="004D1E5E">
      <w:pPr>
        <w:pStyle w:val="Heading2"/>
      </w:pPr>
      <w:bookmarkStart w:id="102" w:name="_Result_Analysis"/>
      <w:bookmarkStart w:id="103" w:name="_Toc164802043"/>
      <w:bookmarkEnd w:id="102"/>
      <w:r>
        <w:t>Model Training Results</w:t>
      </w:r>
      <w:r w:rsidR="008218BF">
        <w:t xml:space="preserve"> Analysis</w:t>
      </w:r>
      <w:bookmarkEnd w:id="103"/>
    </w:p>
    <w:p w14:paraId="18F483E1" w14:textId="77777777" w:rsidR="004D1E5E" w:rsidRDefault="004D1E5E" w:rsidP="004D1E5E">
      <w:pPr>
        <w:pStyle w:val="Paragraph"/>
      </w:pPr>
    </w:p>
    <w:p w14:paraId="77740881" w14:textId="77777777" w:rsidR="004D1E5E" w:rsidRDefault="004D1E5E" w:rsidP="004D1E5E">
      <w:pPr>
        <w:pStyle w:val="Paragraph"/>
      </w:pPr>
      <w:r w:rsidRPr="00613DD4">
        <w:rPr>
          <w:noProof/>
        </w:rPr>
        <w:drawing>
          <wp:inline distT="0" distB="0" distL="0" distR="0" wp14:anchorId="0D9D90CC" wp14:editId="70C8A2FF">
            <wp:extent cx="5400040" cy="3256915"/>
            <wp:effectExtent l="0" t="0" r="0" b="635"/>
            <wp:docPr id="621626194"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626194" name="Picture 1" descr="A graph with a line going up&#10;&#10;Description automatically generated"/>
                    <pic:cNvPicPr/>
                  </pic:nvPicPr>
                  <pic:blipFill>
                    <a:blip r:embed="rId83"/>
                    <a:stretch>
                      <a:fillRect/>
                    </a:stretch>
                  </pic:blipFill>
                  <pic:spPr>
                    <a:xfrm>
                      <a:off x="0" y="0"/>
                      <a:ext cx="5400040" cy="3256915"/>
                    </a:xfrm>
                    <a:prstGeom prst="rect">
                      <a:avLst/>
                    </a:prstGeom>
                  </pic:spPr>
                </pic:pic>
              </a:graphicData>
            </a:graphic>
          </wp:inline>
        </w:drawing>
      </w:r>
    </w:p>
    <w:p w14:paraId="66C95318" w14:textId="77777777" w:rsidR="00307ACE" w:rsidRDefault="00307ACE" w:rsidP="00307ACE">
      <w:pPr>
        <w:pStyle w:val="Paragraph"/>
        <w:jc w:val="center"/>
      </w:pPr>
      <w:r w:rsidRPr="009D2CC1">
        <w:rPr>
          <w:b/>
          <w:bCs/>
        </w:rPr>
        <w:t>Fig 2</w:t>
      </w:r>
      <w:r>
        <w:rPr>
          <w:b/>
          <w:bCs/>
        </w:rPr>
        <w:t>4</w:t>
      </w:r>
      <w:r w:rsidRPr="009D2CC1">
        <w:rPr>
          <w:b/>
          <w:bCs/>
        </w:rPr>
        <w:t>:</w:t>
      </w:r>
      <w:r>
        <w:t xml:space="preserve"> Training and validation loss over epochs</w:t>
      </w:r>
    </w:p>
    <w:p w14:paraId="1F51AB09" w14:textId="6E3D085D" w:rsidR="00307ACE" w:rsidRPr="00307ACE" w:rsidRDefault="00307ACE" w:rsidP="00307ACE">
      <w:pPr>
        <w:pStyle w:val="Paragraph"/>
      </w:pPr>
      <w:r w:rsidRPr="00307ACE">
        <w:t xml:space="preserve">The graph displays the mean training loss of </w:t>
      </w:r>
      <w:r w:rsidR="00E27B01" w:rsidRPr="00307ACE">
        <w:t>the</w:t>
      </w:r>
      <w:r w:rsidR="00E27B01">
        <w:t xml:space="preserve"> </w:t>
      </w:r>
      <w:r w:rsidRPr="00307ACE">
        <w:t xml:space="preserve">model over </w:t>
      </w:r>
      <w:r w:rsidR="00A26D6E">
        <w:t>10</w:t>
      </w:r>
      <w:r w:rsidRPr="00307ACE">
        <w:t xml:space="preserve"> epochs, showing a general downward trend indicative of learning. Initially, the loss slightly plateaus between the first and second epoch but then resumes a </w:t>
      </w:r>
      <w:r w:rsidR="00E27B01" w:rsidRPr="00307ACE">
        <w:t>steadier</w:t>
      </w:r>
      <w:r w:rsidRPr="00307ACE">
        <w:t xml:space="preserve"> decline, suggesting effective learning after a brief stagnation. There are small fluctuations in the later epochs, hinting at potential issues with the learning rate or parameter adjustments, but overall, the training loss has decreased from just above 0.15 to below </w:t>
      </w:r>
      <w:r w:rsidR="00E27B01" w:rsidRPr="00307ACE">
        <w:t>0.12.</w:t>
      </w:r>
    </w:p>
    <w:p w14:paraId="39773ECA" w14:textId="77777777" w:rsidR="004D1E5E" w:rsidRDefault="004D1E5E" w:rsidP="004D1E5E">
      <w:pPr>
        <w:pStyle w:val="Paragraph"/>
      </w:pPr>
      <w:r w:rsidRPr="00AE014E">
        <w:rPr>
          <w:noProof/>
        </w:rPr>
        <w:drawing>
          <wp:inline distT="0" distB="0" distL="0" distR="0" wp14:anchorId="5C21F603" wp14:editId="1DE7C827">
            <wp:extent cx="5400040" cy="3475355"/>
            <wp:effectExtent l="0" t="0" r="0" b="0"/>
            <wp:docPr id="240900395"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900395" name="Picture 1" descr="A graph with red and blue lines&#10;&#10;Description automatically generated"/>
                    <pic:cNvPicPr/>
                  </pic:nvPicPr>
                  <pic:blipFill>
                    <a:blip r:embed="rId84"/>
                    <a:stretch>
                      <a:fillRect/>
                    </a:stretch>
                  </pic:blipFill>
                  <pic:spPr>
                    <a:xfrm>
                      <a:off x="0" y="0"/>
                      <a:ext cx="5400040" cy="3475355"/>
                    </a:xfrm>
                    <a:prstGeom prst="rect">
                      <a:avLst/>
                    </a:prstGeom>
                  </pic:spPr>
                </pic:pic>
              </a:graphicData>
            </a:graphic>
          </wp:inline>
        </w:drawing>
      </w:r>
    </w:p>
    <w:p w14:paraId="2EB0A406" w14:textId="77777777" w:rsidR="004D1E5E" w:rsidRDefault="004D1E5E" w:rsidP="004D1E5E">
      <w:pPr>
        <w:pStyle w:val="Paragraph"/>
        <w:jc w:val="center"/>
      </w:pPr>
      <w:r w:rsidRPr="009D2CC1">
        <w:rPr>
          <w:b/>
          <w:bCs/>
        </w:rPr>
        <w:t>Fig 2</w:t>
      </w:r>
      <w:r>
        <w:rPr>
          <w:b/>
          <w:bCs/>
        </w:rPr>
        <w:t>4</w:t>
      </w:r>
      <w:r w:rsidRPr="009D2CC1">
        <w:rPr>
          <w:b/>
          <w:bCs/>
        </w:rPr>
        <w:t>:</w:t>
      </w:r>
      <w:r>
        <w:t xml:space="preserve"> Training and validation loss over epochs</w:t>
      </w:r>
    </w:p>
    <w:p w14:paraId="49914F73" w14:textId="77777777" w:rsidR="004D1E5E" w:rsidRDefault="004D1E5E" w:rsidP="004D1E5E">
      <w:pPr>
        <w:pStyle w:val="Paragraph"/>
      </w:pPr>
    </w:p>
    <w:p w14:paraId="66A1BD60" w14:textId="77777777" w:rsidR="004D1E5E" w:rsidRPr="00E847EB" w:rsidRDefault="004D1E5E" w:rsidP="004D1E5E">
      <w:pPr>
        <w:pStyle w:val="Paragraph"/>
        <w:rPr>
          <w:b/>
          <w:bCs/>
        </w:rPr>
      </w:pPr>
      <w:r>
        <w:t xml:space="preserve">Illustrated by </w:t>
      </w:r>
      <w:r w:rsidRPr="00A20763">
        <w:rPr>
          <w:b/>
          <w:bCs/>
        </w:rPr>
        <w:t>Figure 24</w:t>
      </w:r>
      <w:r>
        <w:rPr>
          <w:b/>
          <w:bCs/>
        </w:rPr>
        <w:t xml:space="preserve">, </w:t>
      </w:r>
      <w:r w:rsidRPr="00A20763">
        <w:t>the following is observed:</w:t>
      </w:r>
      <w:r>
        <w:rPr>
          <w:b/>
          <w:bCs/>
        </w:rPr>
        <w:t xml:space="preserve"> </w:t>
      </w:r>
      <w:r w:rsidRPr="00A20763">
        <w:t>Both the mean training loss and the best validation loss are decreasing over epochs, indicating that the model is learning and improving its performance on the training dataset as well as on the validation dataset.</w:t>
      </w:r>
    </w:p>
    <w:p w14:paraId="65EAFA78" w14:textId="77777777" w:rsidR="004D1E5E" w:rsidRPr="00765E5D" w:rsidRDefault="004D1E5E" w:rsidP="004D1E5E">
      <w:pPr>
        <w:pStyle w:val="Paragraph"/>
        <w:rPr>
          <w:b/>
          <w:bCs/>
        </w:rPr>
      </w:pPr>
      <w:r w:rsidRPr="00765E5D">
        <w:rPr>
          <w:b/>
          <w:bCs/>
        </w:rPr>
        <w:t>Training Loss:</w:t>
      </w:r>
      <w:r>
        <w:rPr>
          <w:b/>
          <w:bCs/>
        </w:rPr>
        <w:t xml:space="preserve"> </w:t>
      </w:r>
      <w:r w:rsidRPr="00A20763">
        <w:t>It starts higher than the best validation loss.</w:t>
      </w:r>
      <w:r>
        <w:rPr>
          <w:b/>
          <w:bCs/>
        </w:rPr>
        <w:t xml:space="preserve"> </w:t>
      </w:r>
      <w:r w:rsidRPr="00A20763">
        <w:t>There's a notable drop in training loss after the first epoch, which could indicate that the model had a significant learning gain early on.</w:t>
      </w:r>
    </w:p>
    <w:p w14:paraId="0297AB55" w14:textId="77777777" w:rsidR="004D1E5E" w:rsidRPr="005B1616" w:rsidRDefault="004D1E5E" w:rsidP="004D1E5E">
      <w:pPr>
        <w:pStyle w:val="Paragraph"/>
        <w:rPr>
          <w:b/>
          <w:bCs/>
        </w:rPr>
      </w:pPr>
      <w:r w:rsidRPr="00AC1536">
        <w:rPr>
          <w:b/>
          <w:bCs/>
        </w:rPr>
        <w:t>Best Validation Loss:</w:t>
      </w:r>
      <w:r>
        <w:rPr>
          <w:b/>
          <w:bCs/>
        </w:rPr>
        <w:t xml:space="preserve"> </w:t>
      </w:r>
      <w:r w:rsidRPr="00A20763">
        <w:t>It consistently decreases, which suggests that the model is generalizing well and not overfitting to the training data.</w:t>
      </w:r>
      <w:r>
        <w:rPr>
          <w:b/>
          <w:bCs/>
        </w:rPr>
        <w:t xml:space="preserve"> </w:t>
      </w:r>
      <w:r w:rsidRPr="00A20763">
        <w:t>The fact that the validation loss is improving alongside the training loss is a good sign of the model's robustness.</w:t>
      </w:r>
    </w:p>
    <w:p w14:paraId="0F949846" w14:textId="77777777" w:rsidR="004D1E5E" w:rsidRPr="006C41B7" w:rsidRDefault="004D1E5E" w:rsidP="004D1E5E">
      <w:pPr>
        <w:pStyle w:val="Paragraph"/>
        <w:rPr>
          <w:b/>
          <w:bCs/>
        </w:rPr>
      </w:pPr>
      <w:r w:rsidRPr="006F7128">
        <w:rPr>
          <w:b/>
          <w:bCs/>
        </w:rPr>
        <w:t>Comparison Between Losses:</w:t>
      </w:r>
      <w:r>
        <w:rPr>
          <w:b/>
          <w:bCs/>
        </w:rPr>
        <w:t xml:space="preserve"> </w:t>
      </w:r>
      <w:r w:rsidRPr="00A20763">
        <w:t>The best validation loss seems to be lower than the mean training loss at the beginning, which is not typical. This might occur if the validation set is easier to predict than the training set, or if there is a lot of variances in the training loss from which the mean is derived.</w:t>
      </w:r>
      <w:r>
        <w:rPr>
          <w:b/>
          <w:bCs/>
        </w:rPr>
        <w:t xml:space="preserve"> </w:t>
      </w:r>
      <w:r w:rsidRPr="00A20763">
        <w:t>In later epochs, the mean training loss falls below the best validation loss, which is more common as the model begins to fit the training data more closely.</w:t>
      </w:r>
    </w:p>
    <w:p w14:paraId="52A27858" w14:textId="77777777" w:rsidR="004D1E5E" w:rsidRPr="00511829" w:rsidRDefault="004D1E5E" w:rsidP="004D1E5E">
      <w:pPr>
        <w:pStyle w:val="Paragraph"/>
        <w:rPr>
          <w:b/>
          <w:bCs/>
        </w:rPr>
      </w:pPr>
      <w:r w:rsidRPr="00511829">
        <w:rPr>
          <w:b/>
          <w:bCs/>
        </w:rPr>
        <w:t>Convergence:</w:t>
      </w:r>
    </w:p>
    <w:p w14:paraId="3DEF9A51" w14:textId="77777777" w:rsidR="004D1E5E" w:rsidRPr="00A20763" w:rsidRDefault="004D1E5E" w:rsidP="004D1E5E">
      <w:pPr>
        <w:pStyle w:val="Paragraph"/>
      </w:pPr>
      <w:r w:rsidRPr="00A20763">
        <w:t>By the last epoch (9), the training loss appears to slightly increase again, which could be an early sign of overfitting or just variance in the loss from epoch to epoch.</w:t>
      </w:r>
      <w:r>
        <w:t xml:space="preserve"> </w:t>
      </w:r>
      <w:r w:rsidRPr="00A20763">
        <w:t xml:space="preserve">The validation loss continues to decrease and does not show an upturn, suggesting that the model has not yet </w:t>
      </w:r>
      <w:r>
        <w:t xml:space="preserve">to </w:t>
      </w:r>
      <w:r w:rsidRPr="00A20763">
        <w:t>beg</w:t>
      </w:r>
      <w:r>
        <w:t xml:space="preserve">in </w:t>
      </w:r>
      <w:r w:rsidRPr="00A20763">
        <w:t>overfi</w:t>
      </w:r>
      <w:r>
        <w:t>t</w:t>
      </w:r>
      <w:r w:rsidRPr="00A20763">
        <w:t>t</w:t>
      </w:r>
      <w:r>
        <w:t>ing</w:t>
      </w:r>
      <w:r w:rsidRPr="00A20763">
        <w:t>.</w:t>
      </w:r>
    </w:p>
    <w:p w14:paraId="2BFFE0CE" w14:textId="77777777" w:rsidR="004D1E5E" w:rsidRPr="00FB1F42" w:rsidRDefault="004D1E5E" w:rsidP="004D1E5E">
      <w:pPr>
        <w:pStyle w:val="Paragraph"/>
        <w:rPr>
          <w:b/>
          <w:bCs/>
        </w:rPr>
      </w:pPr>
      <w:r w:rsidRPr="00FB1F42">
        <w:rPr>
          <w:b/>
          <w:bCs/>
        </w:rPr>
        <w:t>Data Points:</w:t>
      </w:r>
    </w:p>
    <w:p w14:paraId="12600E57" w14:textId="77777777" w:rsidR="004D1E5E" w:rsidRPr="00A20763" w:rsidRDefault="004D1E5E" w:rsidP="004D1E5E">
      <w:pPr>
        <w:pStyle w:val="Paragraph"/>
      </w:pPr>
      <w:r w:rsidRPr="00A20763">
        <w:t xml:space="preserve">The graph is somewhat coarse, </w:t>
      </w:r>
      <w:r>
        <w:t>due to the little number of epochs</w:t>
      </w:r>
      <w:r w:rsidRPr="00A20763">
        <w:t>. More epochs would provide a smoother curve and potentially more insight into the training dynamics.</w:t>
      </w:r>
    </w:p>
    <w:p w14:paraId="0A12C85F" w14:textId="77777777" w:rsidR="004D1E5E" w:rsidRPr="00665462" w:rsidRDefault="004D1E5E" w:rsidP="004D1E5E"/>
    <w:p w14:paraId="70F40532" w14:textId="0CE792AD" w:rsidR="007171A5" w:rsidRDefault="003B1D05" w:rsidP="007171A5">
      <w:pPr>
        <w:pStyle w:val="Heading2"/>
      </w:pPr>
      <w:bookmarkStart w:id="104" w:name="_Toc164802044"/>
      <w:r>
        <w:t xml:space="preserve">Model Evaluation </w:t>
      </w:r>
      <w:r w:rsidR="006D564F">
        <w:t>Analysis</w:t>
      </w:r>
      <w:bookmarkEnd w:id="104"/>
    </w:p>
    <w:p w14:paraId="00BE7EB4" w14:textId="178563ED" w:rsidR="00623352" w:rsidRDefault="00623352" w:rsidP="001F4A29">
      <w:pPr>
        <w:pStyle w:val="Paragraph"/>
      </w:pPr>
      <w:r>
        <w:t>Important note before running the evaluation script, inside of the following method</w:t>
      </w:r>
      <w:r w:rsidR="00540D65">
        <w:t xml:space="preserve"> in RaTrack/main_utils.py</w:t>
      </w:r>
      <w:r>
        <w:t>:</w:t>
      </w:r>
    </w:p>
    <w:p w14:paraId="187B394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epoch</w:t>
      </w:r>
      <w:r>
        <w:rPr>
          <w:rFonts w:ascii="Consolas" w:hAnsi="Consolas" w:cs="Courier New"/>
          <w:color w:val="666600"/>
          <w:sz w:val="17"/>
          <w:szCs w:val="17"/>
        </w:rPr>
        <w:t>(</w:t>
      </w:r>
    </w:p>
    <w:p w14:paraId="4A502EA1" w14:textId="77777777"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opt</w:t>
      </w:r>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train"</w:t>
      </w:r>
      <w:r>
        <w:rPr>
          <w:rFonts w:ascii="Consolas" w:hAnsi="Consolas" w:cs="Courier New"/>
          <w:color w:val="666600"/>
          <w:sz w:val="17"/>
          <w:szCs w:val="17"/>
        </w:rPr>
        <w:t>,</w:t>
      </w:r>
      <w:r>
        <w:rPr>
          <w:rFonts w:ascii="Consolas" w:hAnsi="Consolas" w:cs="Courier New"/>
          <w:color w:val="000000"/>
          <w:sz w:val="17"/>
          <w:szCs w:val="17"/>
        </w:rPr>
        <w:t xml:space="preserve"> display_images</w:t>
      </w:r>
      <w:r>
        <w:rPr>
          <w:rFonts w:ascii="Consolas" w:hAnsi="Consolas" w:cs="Courier New"/>
          <w:color w:val="666600"/>
          <w:sz w:val="17"/>
          <w:szCs w:val="17"/>
        </w:rPr>
        <w:t>=</w:t>
      </w:r>
      <w:r>
        <w:rPr>
          <w:rFonts w:ascii="Consolas" w:hAnsi="Consolas" w:cs="Courier New"/>
          <w:color w:val="000088"/>
          <w:sz w:val="17"/>
          <w:szCs w:val="17"/>
        </w:rPr>
        <w:t>False</w:t>
      </w:r>
    </w:p>
    <w:p w14:paraId="54659778" w14:textId="546ED5AD" w:rsidR="00623352" w:rsidRDefault="006233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245355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9797DF5" w14:textId="06C9A1EC" w:rsidR="00540D65" w:rsidRDefault="00324664" w:rsidP="001F4A29">
      <w:pPr>
        <w:pStyle w:val="Paragraph"/>
      </w:pPr>
      <w:r>
        <w:t xml:space="preserve">There is Boolean flag display_images if set to True, it will also run the real time visualisation </w:t>
      </w:r>
      <w:r w:rsidR="005D31DB">
        <w:t>and can slow down the evaluation a lot</w:t>
      </w:r>
      <w:r w:rsidR="003D20CA">
        <w:t>, if you do not wish to run the visualisation as the model is being evaluated set the flag to False.</w:t>
      </w:r>
    </w:p>
    <w:p w14:paraId="3411F982" w14:textId="1E1F7FE0" w:rsidR="00E54150" w:rsidRDefault="009C05F0" w:rsidP="001F4A29">
      <w:pPr>
        <w:pStyle w:val="Paragraph"/>
      </w:pPr>
      <w:r>
        <w:t xml:space="preserve">The </w:t>
      </w:r>
      <w:r w:rsidR="00496F72">
        <w:t>evaluation script</w:t>
      </w:r>
      <w:r w:rsidR="00E54150">
        <w:t xml:space="preserve"> </w:t>
      </w:r>
      <w:r w:rsidR="009862D1">
        <w:t xml:space="preserve">located </w:t>
      </w:r>
      <w:r w:rsidR="00E54150">
        <w:t>inside of RaTrack</w:t>
      </w:r>
      <w:r w:rsidR="00A65A76">
        <w:t xml:space="preserve"> is run with the following command</w:t>
      </w:r>
      <w:r w:rsidR="00F975C4">
        <w:t>:</w:t>
      </w:r>
    </w:p>
    <w:p w14:paraId="1FF9D5F4" w14:textId="2458A0E3"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sidR="00112804" w:rsidRPr="00112804">
        <w:rPr>
          <w:rFonts w:ascii="Consolas" w:hAnsi="Consolas" w:cs="Courier New"/>
          <w:sz w:val="17"/>
          <w:szCs w:val="17"/>
        </w:rPr>
        <w:t>python main.py --config .\configs_eval-sw-test.yaml</w:t>
      </w:r>
    </w:p>
    <w:p w14:paraId="008CA9B4" w14:textId="709C6DA7" w:rsidR="00115468" w:rsidRDefault="00115468" w:rsidP="001F4A29">
      <w:pPr>
        <w:pStyle w:val="Paragraph"/>
      </w:pPr>
      <w:r>
        <w:t xml:space="preserve">This will evaluate </w:t>
      </w:r>
      <w:r w:rsidR="00057935">
        <w:t>the</w:t>
      </w:r>
      <w:r>
        <w:t xml:space="preserve"> pretrained </w:t>
      </w:r>
      <w:r w:rsidRPr="00115468">
        <w:t xml:space="preserve">model </w:t>
      </w:r>
      <w:r w:rsidR="00125BA5">
        <w:t>specified inside the .</w:t>
      </w:r>
      <w:proofErr w:type="spellStart"/>
      <w:r w:rsidR="00125BA5">
        <w:t>yaml</w:t>
      </w:r>
      <w:proofErr w:type="spellEnd"/>
      <w:r w:rsidR="00125BA5">
        <w:t xml:space="preserve"> file </w:t>
      </w:r>
      <w:r w:rsidRPr="00115468">
        <w:t xml:space="preserve">and generate the </w:t>
      </w:r>
      <w:r w:rsidR="00E61325">
        <w:t>following:</w:t>
      </w:r>
    </w:p>
    <w:p w14:paraId="29734BE9" w14:textId="03878CBF" w:rsidR="00DF1A55" w:rsidRDefault="00105E84" w:rsidP="00237221">
      <w:pPr>
        <w:pStyle w:val="Paragraph"/>
        <w:numPr>
          <w:ilvl w:val="0"/>
          <w:numId w:val="56"/>
        </w:numPr>
      </w:pPr>
      <w:r>
        <w:t xml:space="preserve">Inside of </w:t>
      </w:r>
      <w:r w:rsidRPr="00105E84">
        <w:t>RaTrack/artifacts/eval</w:t>
      </w:r>
      <w:r>
        <w:t xml:space="preserve">: </w:t>
      </w:r>
      <w:r w:rsidRPr="00105E84">
        <w:t>eval-flow-metrics</w:t>
      </w:r>
      <w:r>
        <w:t xml:space="preserve">.csv and </w:t>
      </w:r>
      <w:r w:rsidRPr="00105E84">
        <w:t>eval-segmentation-metrics</w:t>
      </w:r>
      <w:r>
        <w:t xml:space="preserve">.csv </w:t>
      </w:r>
      <w:r w:rsidR="00A90A58">
        <w:t xml:space="preserve">are used to write </w:t>
      </w:r>
      <w:r w:rsidR="002778B0">
        <w:t xml:space="preserve">different metrics for segmentation and scene flow </w:t>
      </w:r>
      <w:r w:rsidR="00AF0A56">
        <w:t>evaluation.</w:t>
      </w:r>
      <w:r w:rsidR="0035489F">
        <w:t xml:space="preserve"> Each time the evaluation script is run it will add a new row to the according </w:t>
      </w:r>
      <w:r w:rsidR="007164AB">
        <w:t>CSV</w:t>
      </w:r>
      <w:r w:rsidR="0035489F">
        <w:t xml:space="preserve"> file</w:t>
      </w:r>
      <w:r w:rsidR="00716DD5">
        <w:t xml:space="preserve"> with the results</w:t>
      </w:r>
      <w:r w:rsidR="00AA4582">
        <w:t>, note these results will also be printed to the terminal upon completion</w:t>
      </w:r>
      <w:r w:rsidR="008523F1">
        <w:t xml:space="preserve"> of a model evaluation.</w:t>
      </w:r>
    </w:p>
    <w:p w14:paraId="46B91E97" w14:textId="1245B063" w:rsidR="00C0505E" w:rsidRDefault="0035489F" w:rsidP="00974C03">
      <w:pPr>
        <w:pStyle w:val="Paragraph"/>
        <w:numPr>
          <w:ilvl w:val="0"/>
          <w:numId w:val="56"/>
        </w:numPr>
      </w:pPr>
      <w:r>
        <w:t xml:space="preserve">Inside of </w:t>
      </w:r>
      <w:r w:rsidRPr="0035489F">
        <w:t>RaTrack/artifacts</w:t>
      </w:r>
      <w:r>
        <w:t xml:space="preserve"> a new folder </w:t>
      </w:r>
      <w:r w:rsidR="006C3433">
        <w:t>with a timestamped name for example “</w:t>
      </w:r>
      <w:r w:rsidR="006C3433" w:rsidRPr="006C3433">
        <w:t>2024-04-21--11-10</w:t>
      </w:r>
      <w:r w:rsidR="006C3433">
        <w:t>” is created</w:t>
      </w:r>
      <w:r w:rsidR="0071290A">
        <w:t xml:space="preserve"> in the format </w:t>
      </w:r>
      <w:r w:rsidR="0071290A" w:rsidRPr="0071290A">
        <w:t>Y</w:t>
      </w:r>
      <w:r w:rsidR="0071290A">
        <w:t>-</w:t>
      </w:r>
      <w:r w:rsidR="0071290A" w:rsidRPr="0071290A">
        <w:t>m-d-H-M-</w:t>
      </w:r>
      <w:r w:rsidR="00503CBE">
        <w:t>S</w:t>
      </w:r>
      <w:r w:rsidR="00153D9A">
        <w:t>. Inside are 2 folders</w:t>
      </w:r>
      <w:r w:rsidR="00527DEB">
        <w:t xml:space="preserve"> </w:t>
      </w:r>
      <w:r w:rsidR="00527DEB" w:rsidRPr="00527DEB">
        <w:t>results</w:t>
      </w:r>
      <w:r w:rsidR="00527DEB">
        <w:t xml:space="preserve"> and results_vis</w:t>
      </w:r>
      <w:r w:rsidR="00AD304D">
        <w:t>. Results contains a delft_”number”</w:t>
      </w:r>
      <w:r w:rsidR="00C0505E">
        <w:t xml:space="preserve"> folder which contain TXT </w:t>
      </w:r>
      <w:r w:rsidR="00227B10">
        <w:t>files</w:t>
      </w:r>
      <w:r w:rsidR="00FB29CA">
        <w:t xml:space="preserve">, each TXT file contains the raw points of the predictions for each </w:t>
      </w:r>
      <w:r w:rsidR="00FB29CA">
        <w:t>corresponding</w:t>
      </w:r>
      <w:r w:rsidR="002A2CCA">
        <w:t xml:space="preserve"> </w:t>
      </w:r>
      <w:r w:rsidR="00FB29CA">
        <w:t xml:space="preserve">original raw radar point cloud data .bin file located in </w:t>
      </w:r>
      <w:r w:rsidR="00FB29CA" w:rsidRPr="00042D45">
        <w:t>data/</w:t>
      </w:r>
      <w:proofErr w:type="spellStart"/>
      <w:r w:rsidR="00FB29CA" w:rsidRPr="00042D45">
        <w:t>view_of_delft_PUBLIC</w:t>
      </w:r>
      <w:proofErr w:type="spellEnd"/>
      <w:r w:rsidR="00FB29CA" w:rsidRPr="00042D45">
        <w:t>/radar/training/velodyne</w:t>
      </w:r>
      <w:r w:rsidR="00974C03">
        <w:t xml:space="preserve">, </w:t>
      </w:r>
      <w:r w:rsidR="00C0505E">
        <w:t>The results_vis contains PNG images</w:t>
      </w:r>
      <w:r w:rsidR="00604681">
        <w:t xml:space="preserve"> of the radar point cloud with the prediction results, numbered to their corresponding </w:t>
      </w:r>
      <w:r w:rsidR="004B1B3F">
        <w:t xml:space="preserve">original </w:t>
      </w:r>
      <w:r w:rsidR="00E01BCC">
        <w:t xml:space="preserve">raw radar point cloud </w:t>
      </w:r>
      <w:r w:rsidR="004B1B3F">
        <w:t>data .bin file</w:t>
      </w:r>
      <w:r w:rsidR="00485F98">
        <w:t xml:space="preserve"> located in </w:t>
      </w:r>
      <w:r w:rsidR="00042D45" w:rsidRPr="00042D45">
        <w:t>data/</w:t>
      </w:r>
      <w:proofErr w:type="spellStart"/>
      <w:r w:rsidR="00042D45" w:rsidRPr="00042D45">
        <w:t>view_of_delft_PUBLIC</w:t>
      </w:r>
      <w:proofErr w:type="spellEnd"/>
      <w:r w:rsidR="00042D45" w:rsidRPr="00042D45">
        <w:t>/radar/training/velodyne</w:t>
      </w:r>
      <w:r w:rsidR="00F051C4">
        <w:t>, these are used for the real time visualization of object detection and tracking as the model is being evaluated.</w:t>
      </w:r>
    </w:p>
    <w:p w14:paraId="382F93A9" w14:textId="5BCF412C" w:rsidR="00253BA1" w:rsidRDefault="00F44076" w:rsidP="001F4A29">
      <w:pPr>
        <w:pStyle w:val="Paragraph"/>
      </w:pPr>
      <w:r>
        <w:t xml:space="preserve">Illustrated by </w:t>
      </w:r>
      <w:r w:rsidRPr="00FF2030">
        <w:rPr>
          <w:b/>
          <w:bCs/>
        </w:rPr>
        <w:t xml:space="preserve">Figure </w:t>
      </w:r>
      <w:r>
        <w:rPr>
          <w:b/>
          <w:bCs/>
        </w:rPr>
        <w:t>22</w:t>
      </w:r>
      <w:r w:rsidR="00FF2030">
        <w:t xml:space="preserve"> </w:t>
      </w:r>
      <w:r w:rsidR="005830A0">
        <w:t>is an</w:t>
      </w:r>
      <w:r w:rsidR="00253BA1">
        <w:t xml:space="preserve"> output </w:t>
      </w:r>
      <w:r w:rsidR="00BC2F9E">
        <w:t xml:space="preserve">you will receive after the evaluation script is run. It </w:t>
      </w:r>
      <w:r w:rsidR="00253BA1">
        <w:t xml:space="preserve">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1D32757E" w:rsidR="00237480" w:rsidRDefault="00237480" w:rsidP="00237480">
      <w:pPr>
        <w:pStyle w:val="Paragraph"/>
      </w:pPr>
      <w:r>
        <w:t>The following is a detailed breakdown of what these metrics represent</w:t>
      </w:r>
      <w:r w:rsidR="006F11B9">
        <w:t xml:space="preserve">, along with the values obtained from </w:t>
      </w:r>
      <w:r w:rsidR="006F11B9" w:rsidRPr="00656053">
        <w:rPr>
          <w:b/>
          <w:bCs/>
        </w:rPr>
        <w:t>Figure 22</w:t>
      </w:r>
      <w:r w:rsidR="006F11B9">
        <w:t xml:space="preserve"> and what they mean</w:t>
      </w:r>
      <w:r>
        <w: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7DB887D8" w:rsidR="004D4DC0" w:rsidRDefault="00347746" w:rsidP="00A80A57">
      <w:pPr>
        <w:pStyle w:val="Paragraph"/>
        <w:jc w:val="center"/>
      </w:pPr>
      <w:r w:rsidRPr="00347746">
        <w:rPr>
          <w:noProof/>
        </w:rPr>
        <w:drawing>
          <wp:inline distT="0" distB="0" distL="0" distR="0" wp14:anchorId="2B406E3E" wp14:editId="69331502">
            <wp:extent cx="4443928" cy="4250055"/>
            <wp:effectExtent l="0" t="0" r="0" b="0"/>
            <wp:docPr id="102366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69377" name="Picture 1" descr="A screenshot of a computer&#10;&#10;Description automatically generated"/>
                    <pic:cNvPicPr/>
                  </pic:nvPicPr>
                  <pic:blipFill>
                    <a:blip r:embed="rId86"/>
                    <a:stretch>
                      <a:fillRect/>
                    </a:stretch>
                  </pic:blipFill>
                  <pic:spPr>
                    <a:xfrm>
                      <a:off x="0" y="0"/>
                      <a:ext cx="4460916" cy="4266302"/>
                    </a:xfrm>
                    <a:prstGeom prst="rect">
                      <a:avLst/>
                    </a:prstGeom>
                  </pic:spPr>
                </pic:pic>
              </a:graphicData>
            </a:graphic>
          </wp:inline>
        </w:drawing>
      </w:r>
    </w:p>
    <w:p w14:paraId="4D822916" w14:textId="65BD147C" w:rsidR="009D2CC1" w:rsidRDefault="009D2CC1" w:rsidP="009D2CC1">
      <w:pPr>
        <w:pStyle w:val="Paragraph"/>
        <w:jc w:val="center"/>
      </w:pPr>
      <w:r w:rsidRPr="009D2CC1">
        <w:rPr>
          <w:b/>
          <w:bCs/>
        </w:rPr>
        <w:t>Fig 23:</w:t>
      </w:r>
      <w:r>
        <w:t xml:space="preserve"> Output preview </w:t>
      </w:r>
      <w:r w:rsidR="00B160E7">
        <w:t xml:space="preserve">of </w:t>
      </w:r>
      <w:r>
        <w:t>“seq</w:t>
      </w:r>
      <w:r w:rsidR="00CA34C1">
        <w:t>445</w:t>
      </w:r>
      <w:r>
        <w:t>.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105" w:name="_Toc164802045"/>
      <w:r>
        <w:t>Discussion of Findings</w:t>
      </w:r>
      <w:bookmarkEnd w:id="105"/>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229B8D3F" w14:textId="77777777" w:rsidR="00613DD4" w:rsidRDefault="00613DD4" w:rsidP="006D1790">
      <w:pPr>
        <w:pStyle w:val="Paragraph"/>
      </w:pPr>
    </w:p>
    <w:p w14:paraId="735397F6" w14:textId="77777777" w:rsidR="00613DD4" w:rsidRDefault="00613DD4" w:rsidP="006D1790">
      <w:pPr>
        <w:pStyle w:val="Paragraph"/>
      </w:pPr>
    </w:p>
    <w:p w14:paraId="141A2C4F" w14:textId="730B4C98" w:rsidR="00D468D6" w:rsidRDefault="00FD09A5" w:rsidP="00C20FCC">
      <w:pPr>
        <w:pStyle w:val="Heading1"/>
      </w:pPr>
      <w:bookmarkStart w:id="106" w:name="_Toc164802046"/>
      <w:r>
        <w:t>Conclusion:</w:t>
      </w:r>
      <w:bookmarkEnd w:id="106"/>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07" w:name="_Toc164802047"/>
      <w:r>
        <w:t>Future Work</w:t>
      </w:r>
      <w:bookmarkEnd w:id="107"/>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35C4CE26" w14:textId="66EEEACF" w:rsidR="00C83669" w:rsidRDefault="00C83669" w:rsidP="009C6624">
      <w:pPr>
        <w:pStyle w:val="Heading1"/>
      </w:pPr>
      <w:bookmarkStart w:id="108" w:name="_Toc164802048"/>
      <w:r w:rsidRPr="00C83669">
        <w:t>Appendix</w:t>
      </w:r>
      <w:bookmarkEnd w:id="108"/>
    </w:p>
    <w:p w14:paraId="59368EDF" w14:textId="5976987D" w:rsidR="007F6675" w:rsidRDefault="00AE608E" w:rsidP="009C6624">
      <w:pPr>
        <w:pStyle w:val="Heading1"/>
      </w:pPr>
      <w:bookmarkStart w:id="109" w:name="_Toc164802049"/>
      <w:r>
        <w:t>References</w:t>
      </w:r>
      <w:bookmarkEnd w:id="109"/>
      <w:r>
        <w:t xml:space="preserve"> </w:t>
      </w:r>
    </w:p>
    <w:p w14:paraId="7FC4F387" w14:textId="77777777" w:rsidR="00CB6C45" w:rsidRPr="0025124D" w:rsidRDefault="00CB6C45" w:rsidP="00841395">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841395">
      <w:r w:rsidRPr="0025124D">
        <w:t>2.0 A Vision for Safety AUTOMATED DRIVING SYSTEMS. (n.d.). Available at: https://www.nhtsa.gov/sites/nhtsa.gov/files/documents/13069a-ads2.0_090617_v9a_tag.pdf.</w:t>
      </w:r>
    </w:p>
    <w:p w14:paraId="6B05BBDB" w14:textId="50055B1E" w:rsidR="00CB6C45" w:rsidRPr="0025124D" w:rsidRDefault="00CB6C45" w:rsidP="00841395">
      <w:r w:rsidRPr="0025124D">
        <w:t>Anwesh Marwade (2020). </w:t>
      </w:r>
      <w:r w:rsidRPr="0025124D">
        <w:rPr>
          <w:i/>
          <w:iCs/>
        </w:rPr>
        <w:t>Kalman Filtering: An Intuitive Guide Based on Bayesian Approach</w:t>
      </w:r>
      <w:r w:rsidRPr="0025124D">
        <w:t xml:space="preserve">. [online] Medium. Available at: https://towardsdatascience.com/kalman-filtering-an-intuitive-guide-based-on-bayesian-approach-49c78b843ac7 </w:t>
      </w:r>
    </w:p>
    <w:p w14:paraId="5604AE8D" w14:textId="77777777" w:rsidR="00CB6C45" w:rsidRPr="0025124D" w:rsidRDefault="00CB6C45" w:rsidP="00841395">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2D75A518" w:rsidR="00CB6C45" w:rsidRDefault="00CB6C45" w:rsidP="00841395">
      <w:r w:rsidRPr="0025124D">
        <w:t>AUTOCRYPT. (2023). </w:t>
      </w:r>
      <w:r w:rsidRPr="0025124D">
        <w:rPr>
          <w:i/>
          <w:iCs/>
        </w:rPr>
        <w:t>The State of Level 3 Autonomous Driving in 2023 | AUTOCRYPT</w:t>
      </w:r>
      <w:r w:rsidRPr="0025124D">
        <w:t xml:space="preserve">. [online] Available at: https://autocrypt.io/the-state-of-level-3-autonomous-driving-in-2023/ </w:t>
      </w:r>
    </w:p>
    <w:p w14:paraId="0ED5E3D2" w14:textId="2B74B322" w:rsidR="00F903D0" w:rsidRDefault="00F903D0" w:rsidP="00841395">
      <w:pPr>
        <w:rPr>
          <w:rFonts w:eastAsia="Times New Roman"/>
          <w:color w:val="000000"/>
          <w:lang w:eastAsia="en-GB"/>
        </w:rPr>
      </w:pPr>
      <w:r w:rsidRPr="00F903D0">
        <w:rPr>
          <w:rFonts w:eastAsia="Times New Roman"/>
          <w:color w:val="000000"/>
          <w:lang w:eastAsia="en-GB"/>
        </w:rPr>
        <w:t>Alex Becker (www.kalmanfilter.net (2017). </w:t>
      </w:r>
      <w:r w:rsidRPr="00F903D0">
        <w:rPr>
          <w:rFonts w:eastAsia="Times New Roman"/>
          <w:i/>
          <w:iCs/>
          <w:color w:val="000000"/>
          <w:lang w:eastAsia="en-GB"/>
        </w:rPr>
        <w:t>Online Kalman Filter Tutorial</w:t>
      </w:r>
      <w:r w:rsidRPr="00F903D0">
        <w:rPr>
          <w:rFonts w:eastAsia="Times New Roman"/>
          <w:color w:val="000000"/>
          <w:lang w:eastAsia="en-GB"/>
        </w:rPr>
        <w:t xml:space="preserve">. [online] Kalmanfilter.net. Available at: https://www.kalmanfilter.net/default.aspx#:~:text=The%20Kalman%20Filter%20is%20a%20widely%20used%20estimation%20algorithm%20that,state%20based%20on%20past%20estimations. </w:t>
      </w:r>
    </w:p>
    <w:p w14:paraId="4FF6599E" w14:textId="77777777" w:rsidR="000F0BC7" w:rsidRPr="000F0BC7" w:rsidRDefault="000F0BC7" w:rsidP="00841395">
      <w:pPr>
        <w:rPr>
          <w:rFonts w:eastAsia="Times New Roman"/>
          <w:color w:val="000000"/>
          <w:lang w:eastAsia="en-GB"/>
        </w:rPr>
      </w:pPr>
      <w:r w:rsidRPr="000F0BC7">
        <w:rPr>
          <w:rFonts w:eastAsia="Times New Roman"/>
          <w:color w:val="000000"/>
          <w:lang w:eastAsia="en-GB"/>
        </w:rPr>
        <w:t xml:space="preserve">Walenta, K., Genser, </w:t>
      </w:r>
      <w:proofErr w:type="gramStart"/>
      <w:r w:rsidRPr="000F0BC7">
        <w:rPr>
          <w:rFonts w:eastAsia="Times New Roman"/>
          <w:color w:val="000000"/>
          <w:lang w:eastAsia="en-GB"/>
        </w:rPr>
        <w:t>S.</w:t>
      </w:r>
      <w:proofErr w:type="gramEnd"/>
      <w:r w:rsidRPr="000F0BC7">
        <w:rPr>
          <w:rFonts w:eastAsia="Times New Roman"/>
          <w:color w:val="000000"/>
          <w:lang w:eastAsia="en-GB"/>
        </w:rPr>
        <w:t xml:space="preserve"> and Selim Solmaz (2024). Bayesian Gaussian Mixture Models for Enhanced Radar Sensor </w:t>
      </w:r>
      <w:proofErr w:type="spellStart"/>
      <w:r w:rsidRPr="000F0BC7">
        <w:rPr>
          <w:rFonts w:eastAsia="Times New Roman"/>
          <w:color w:val="000000"/>
          <w:lang w:eastAsia="en-GB"/>
        </w:rPr>
        <w:t>Modeling</w:t>
      </w:r>
      <w:proofErr w:type="spellEnd"/>
      <w:r w:rsidRPr="000F0BC7">
        <w:rPr>
          <w:rFonts w:eastAsia="Times New Roman"/>
          <w:color w:val="000000"/>
          <w:lang w:eastAsia="en-GB"/>
        </w:rPr>
        <w:t>: A Data-Driven Approach towards Sensor Simulation for ADAS/AD Development. </w:t>
      </w:r>
      <w:r w:rsidRPr="000F0BC7">
        <w:rPr>
          <w:rFonts w:eastAsia="Times New Roman"/>
          <w:i/>
          <w:iCs/>
          <w:color w:val="000000"/>
          <w:lang w:eastAsia="en-GB"/>
        </w:rPr>
        <w:t>Sensors</w:t>
      </w:r>
      <w:r w:rsidRPr="000F0BC7">
        <w:rPr>
          <w:rFonts w:eastAsia="Times New Roman"/>
          <w:color w:val="000000"/>
          <w:lang w:eastAsia="en-GB"/>
        </w:rPr>
        <w:t xml:space="preserve">, [online] 24(7), pp.2177–2177. </w:t>
      </w:r>
      <w:proofErr w:type="spellStart"/>
      <w:r w:rsidRPr="000F0BC7">
        <w:rPr>
          <w:rFonts w:eastAsia="Times New Roman"/>
          <w:color w:val="000000"/>
          <w:lang w:eastAsia="en-GB"/>
        </w:rPr>
        <w:t>doi:https</w:t>
      </w:r>
      <w:proofErr w:type="spellEnd"/>
      <w:r w:rsidRPr="000F0BC7">
        <w:rPr>
          <w:rFonts w:eastAsia="Times New Roman"/>
          <w:color w:val="000000"/>
          <w:lang w:eastAsia="en-GB"/>
        </w:rPr>
        <w:t>://doi.org/10.3390/s24072177.</w:t>
      </w:r>
    </w:p>
    <w:p w14:paraId="295D7AE2" w14:textId="0B6D560A" w:rsidR="006727DD" w:rsidRPr="008A1A60" w:rsidRDefault="000F0BC7" w:rsidP="00841395">
      <w:pPr>
        <w:rPr>
          <w:rFonts w:eastAsia="Times New Roman"/>
          <w:color w:val="000000"/>
          <w:lang w:eastAsia="en-GB"/>
        </w:rPr>
      </w:pPr>
      <w:r w:rsidRPr="000F0BC7">
        <w:rPr>
          <w:rFonts w:eastAsia="Times New Roman"/>
          <w:color w:val="000000"/>
          <w:lang w:eastAsia="en-GB"/>
        </w:rPr>
        <w:t>‌</w:t>
      </w:r>
      <w:r w:rsidR="006727DD" w:rsidRPr="006727DD">
        <w:rPr>
          <w:rFonts w:eastAsia="Times New Roman"/>
          <w:color w:val="000000"/>
        </w:rPr>
        <w:t>Robotics Knowledgebase. (2019). </w:t>
      </w:r>
      <w:proofErr w:type="spellStart"/>
      <w:r w:rsidR="006727DD" w:rsidRPr="006727DD">
        <w:rPr>
          <w:rFonts w:eastAsia="Times New Roman"/>
          <w:i/>
          <w:iCs/>
          <w:color w:val="000000"/>
        </w:rPr>
        <w:t>Guassian</w:t>
      </w:r>
      <w:proofErr w:type="spellEnd"/>
      <w:r w:rsidR="006727DD" w:rsidRPr="006727DD">
        <w:rPr>
          <w:rFonts w:eastAsia="Times New Roman"/>
          <w:i/>
          <w:iCs/>
          <w:color w:val="000000"/>
        </w:rPr>
        <w:t xml:space="preserve"> Process and Gaussian Mixture Model</w:t>
      </w:r>
      <w:r w:rsidR="006727DD" w:rsidRPr="006727DD">
        <w:rPr>
          <w:rFonts w:eastAsia="Times New Roman"/>
          <w:color w:val="000000"/>
        </w:rPr>
        <w:t xml:space="preserve">. [online] Available at: https://roboticsknowledgebase.com/wiki/math/gaussian-process-gaussian-mixture-model/ </w:t>
      </w:r>
    </w:p>
    <w:p w14:paraId="16812387" w14:textId="3E265EFC" w:rsidR="00F903D0" w:rsidRPr="00F903D0" w:rsidRDefault="006727DD" w:rsidP="00841395">
      <w:pPr>
        <w:rPr>
          <w:rFonts w:eastAsia="Times New Roman"/>
          <w:color w:val="000000"/>
          <w:lang w:eastAsia="en-GB"/>
        </w:rPr>
      </w:pPr>
      <w:r w:rsidRPr="006727DD">
        <w:rPr>
          <w:rFonts w:eastAsia="Times New Roman"/>
          <w:color w:val="000000"/>
          <w:lang w:eastAsia="en-GB"/>
        </w:rPr>
        <w:t>‌</w:t>
      </w:r>
    </w:p>
    <w:p w14:paraId="5586598C" w14:textId="4D74EA4B" w:rsidR="00CB6C45" w:rsidRPr="0025124D" w:rsidRDefault="00CB6C45" w:rsidP="00841395">
      <w:r w:rsidRPr="0025124D">
        <w:t>Avijeet Biswal (2020). </w:t>
      </w:r>
      <w:r w:rsidRPr="0025124D">
        <w:rPr>
          <w:i/>
          <w:iCs/>
        </w:rPr>
        <w:t>Power of Recurrent Neural Networks (RNN): Revolutionizing AI</w:t>
      </w:r>
      <w:r w:rsidRPr="0025124D">
        <w:t xml:space="preserve">. [online] Simplilearn.com. Available at: https://www.simplilearn.com/tutorials/deep-learning-tutorial/rnn </w:t>
      </w:r>
    </w:p>
    <w:p w14:paraId="1E263624" w14:textId="0AABC6BA" w:rsidR="00CB6C45" w:rsidRPr="0025124D" w:rsidRDefault="00CB6C45" w:rsidP="00841395">
      <w:r w:rsidRPr="0025124D">
        <w:t xml:space="preserve"> baeldung (2022). </w:t>
      </w:r>
      <w:r w:rsidRPr="0025124D">
        <w:rPr>
          <w:i/>
          <w:iCs/>
        </w:rPr>
        <w:t>The Viola-Jones Algorithm | Baeldung on Computer Science</w:t>
      </w:r>
      <w:r w:rsidRPr="0025124D">
        <w:t xml:space="preserve">. [online] Baeldung on Computer Science. Available at: https://www.baeldung.com/cs/viola-jones-algorithm </w:t>
      </w:r>
    </w:p>
    <w:p w14:paraId="3AF7B43B" w14:textId="77777777" w:rsidR="00CB6C45" w:rsidRPr="0025124D" w:rsidRDefault="00CB6C45" w:rsidP="00841395">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841395">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841395">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841395">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841395">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841395">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841395">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841395">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841395">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841395">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841395">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841395">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841395">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841395">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841395">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841395">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841395">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841395">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841395">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841395">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841395">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841395">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841395">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841395">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841395">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841395">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841395">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841395">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841395">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841395">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841395">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841395">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841395">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841395">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841395">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841395">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841395">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841395">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841395">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841395">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841395">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841395">
      <w:pPr>
        <w:rPr>
          <w:lang w:eastAsia="en-GB"/>
        </w:rPr>
      </w:pPr>
      <w:r w:rsidRPr="0025124D">
        <w:rPr>
          <w:lang w:eastAsia="en-GB"/>
        </w:rPr>
        <w:t>‌</w:t>
      </w:r>
    </w:p>
    <w:p w14:paraId="12139935" w14:textId="7DB1EF4E" w:rsidR="00CB6C45" w:rsidRPr="0025124D" w:rsidRDefault="00CB6C45" w:rsidP="00841395">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87"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841395">
      <w:pPr>
        <w:rPr>
          <w:lang w:eastAsia="en-GB"/>
        </w:rPr>
      </w:pPr>
    </w:p>
    <w:p w14:paraId="54A2F239" w14:textId="77777777" w:rsidR="00CB6C45" w:rsidRPr="0025124D" w:rsidRDefault="00CB6C45" w:rsidP="00841395">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841395">
      <w:pPr>
        <w:rPr>
          <w:lang w:eastAsia="en-GB"/>
        </w:rPr>
      </w:pPr>
      <w:r w:rsidRPr="0025124D">
        <w:rPr>
          <w:lang w:eastAsia="en-GB"/>
        </w:rPr>
        <w:t>‌</w:t>
      </w:r>
    </w:p>
    <w:p w14:paraId="6DC65D9D" w14:textId="77777777" w:rsidR="00CB6C45" w:rsidRPr="0025124D" w:rsidRDefault="00CB6C45" w:rsidP="00841395">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841395">
      <w:pPr>
        <w:rPr>
          <w:lang w:eastAsia="en-GB"/>
        </w:rPr>
      </w:pPr>
      <w:r w:rsidRPr="0025124D">
        <w:rPr>
          <w:lang w:eastAsia="en-GB"/>
        </w:rPr>
        <w:t>‌</w:t>
      </w:r>
    </w:p>
    <w:p w14:paraId="69430C1D" w14:textId="77777777" w:rsidR="00CB6C45" w:rsidRPr="0025124D" w:rsidRDefault="00CB6C45" w:rsidP="00841395">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841395">
      <w:pPr>
        <w:rPr>
          <w:lang w:eastAsia="en-GB"/>
        </w:rPr>
      </w:pPr>
      <w:r w:rsidRPr="0025124D">
        <w:rPr>
          <w:lang w:eastAsia="en-GB"/>
        </w:rPr>
        <w:t>‌</w:t>
      </w:r>
    </w:p>
    <w:p w14:paraId="700AB3E1" w14:textId="70EC667E" w:rsidR="00CB6C45" w:rsidRPr="00F00E8B" w:rsidRDefault="00CB6C45" w:rsidP="00841395">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841395">
      <w:pPr>
        <w:rPr>
          <w:rFonts w:eastAsia="Times New Roman"/>
          <w:color w:val="000000"/>
          <w:lang w:eastAsia="en-GB"/>
        </w:rPr>
      </w:pPr>
      <w:r w:rsidRPr="001C4F73">
        <w:rPr>
          <w:rFonts w:eastAsia="Times New Roman"/>
          <w:color w:val="000000"/>
          <w:lang w:eastAsia="en-GB"/>
        </w:rPr>
        <w:t>Pan, Z., Ding, F., Zhong, H. and Lu, C.X. (2023). </w:t>
      </w:r>
      <w:r w:rsidRPr="001C4F73">
        <w:rPr>
          <w:rFonts w:eastAsia="Times New Roman"/>
          <w:i/>
          <w:iCs/>
          <w:color w:val="000000"/>
          <w:lang w:eastAsia="en-GB"/>
        </w:rPr>
        <w:t>RaTrack: Moving Object Detection and Tracking with 4D Radar Point Cloud</w:t>
      </w:r>
      <w:r w:rsidRPr="001C4F73">
        <w:rPr>
          <w:rFonts w:eastAsia="Times New Roman"/>
          <w:color w:val="000000"/>
          <w:lang w:eastAsia="en-GB"/>
        </w:rPr>
        <w:t>. [online] arXiv.org. Available at: https://arxiv.org/abs/2309.09737 [Accessed 20 Apr. 2024].</w:t>
      </w:r>
    </w:p>
    <w:p w14:paraId="2DAD0FE4" w14:textId="41AD6726" w:rsidR="000E23AE" w:rsidRPr="000E23AE" w:rsidRDefault="001C4F73" w:rsidP="00841395">
      <w:pPr>
        <w:rPr>
          <w:rFonts w:eastAsia="Times New Roman"/>
          <w:color w:val="000000"/>
        </w:rPr>
      </w:pPr>
      <w:r w:rsidRPr="001C4F73">
        <w:rPr>
          <w:rFonts w:eastAsia="Times New Roman"/>
          <w:color w:val="000000"/>
        </w:rPr>
        <w:t>‌</w:t>
      </w:r>
      <w:r w:rsidR="000E23AE" w:rsidRPr="000E23AE">
        <w:rPr>
          <w:color w:val="000000"/>
        </w:rPr>
        <w:t xml:space="preserve"> </w:t>
      </w:r>
      <w:r w:rsidR="000E23AE" w:rsidRPr="000E23AE">
        <w:rPr>
          <w:rFonts w:eastAsia="Times New Roman"/>
          <w:color w:val="000000"/>
        </w:rPr>
        <w:t>GitHub. (2024). </w:t>
      </w:r>
      <w:r w:rsidR="000E23AE" w:rsidRPr="000E23AE">
        <w:rPr>
          <w:rFonts w:eastAsia="Times New Roman"/>
          <w:i/>
          <w:iCs/>
          <w:color w:val="000000"/>
        </w:rPr>
        <w:t xml:space="preserve">RaTrack/doc/ratrack_pipeline.png at main · </w:t>
      </w:r>
      <w:proofErr w:type="spellStart"/>
      <w:r w:rsidR="000E23AE" w:rsidRPr="000E23AE">
        <w:rPr>
          <w:rFonts w:eastAsia="Times New Roman"/>
          <w:i/>
          <w:iCs/>
          <w:color w:val="000000"/>
        </w:rPr>
        <w:t>LJacksonPan</w:t>
      </w:r>
      <w:proofErr w:type="spellEnd"/>
      <w:r w:rsidR="000E23AE" w:rsidRPr="000E23AE">
        <w:rPr>
          <w:rFonts w:eastAsia="Times New Roman"/>
          <w:i/>
          <w:iCs/>
          <w:color w:val="000000"/>
        </w:rPr>
        <w:t>/RaTrack</w:t>
      </w:r>
      <w:r w:rsidR="000E23AE" w:rsidRPr="000E23AE">
        <w:rPr>
          <w:rFonts w:eastAsia="Times New Roman"/>
          <w:color w:val="000000"/>
        </w:rPr>
        <w:t xml:space="preserve">. [online] Available at: https://github.com/LJacksonPan/RaTrack/blob/main/doc/ratrack_pipeline.png </w:t>
      </w:r>
    </w:p>
    <w:p w14:paraId="04B495E2" w14:textId="77777777" w:rsidR="00AC0B56" w:rsidRPr="00AC0B56" w:rsidRDefault="000E23AE" w:rsidP="00841395">
      <w:pPr>
        <w:rPr>
          <w:rFonts w:eastAsia="Times New Roman"/>
          <w:color w:val="000000"/>
        </w:rPr>
      </w:pPr>
      <w:r w:rsidRPr="000E23AE">
        <w:rPr>
          <w:rFonts w:eastAsia="Times New Roman"/>
          <w:color w:val="000000"/>
        </w:rPr>
        <w:t>‌</w:t>
      </w:r>
      <w:r w:rsidR="00AC0B56" w:rsidRPr="00AC0B56">
        <w:rPr>
          <w:rFonts w:eastAsia="Times New Roman"/>
          <w:color w:val="000000"/>
        </w:rPr>
        <w:t>Pan, Z., Ding, F., Zhong, H. and Lu, C. (n.d.). </w:t>
      </w:r>
      <w:r w:rsidR="00AC0B56" w:rsidRPr="00AC0B56">
        <w:rPr>
          <w:rFonts w:eastAsia="Times New Roman"/>
          <w:i/>
          <w:iCs/>
          <w:color w:val="000000"/>
        </w:rPr>
        <w:t>RaTrack: Moving Object Detection and Tracking with 4D Radar Point Cloud</w:t>
      </w:r>
      <w:r w:rsidR="00AC0B56" w:rsidRPr="00AC0B56">
        <w:rPr>
          <w:rFonts w:eastAsia="Times New Roman"/>
          <w:color w:val="000000"/>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204BB6">
      <w:footerReference w:type="default" r:id="rId88"/>
      <w:pgSz w:w="11906" w:h="16838"/>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3" w:author="Nick ." w:date="2024-04-22T03:49:00Z" w:initials="N.">
    <w:p w14:paraId="01C4DE0C" w14:textId="77777777" w:rsidR="00560EC3" w:rsidRDefault="00560EC3" w:rsidP="00560EC3">
      <w:pPr>
        <w:pStyle w:val="CommentText"/>
      </w:pPr>
      <w:r>
        <w:rPr>
          <w:rStyle w:val="CommentReference"/>
        </w:rPr>
        <w:annotationRef/>
      </w:r>
      <w:r>
        <w:t>To Fini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C4D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D41658" w16cex:dateUtc="2024-04-22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C4DE0C" w16cid:durableId="28D416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FF5FD3" w14:textId="77777777" w:rsidR="00204BB6" w:rsidRDefault="00204BB6" w:rsidP="001B5926">
      <w:pPr>
        <w:spacing w:after="0" w:line="240" w:lineRule="auto"/>
      </w:pPr>
      <w:r>
        <w:separator/>
      </w:r>
    </w:p>
  </w:endnote>
  <w:endnote w:type="continuationSeparator" w:id="0">
    <w:p w14:paraId="744AC26D" w14:textId="77777777" w:rsidR="00204BB6" w:rsidRDefault="00204BB6" w:rsidP="001B5926">
      <w:pPr>
        <w:spacing w:after="0" w:line="240" w:lineRule="auto"/>
      </w:pPr>
      <w:r>
        <w:continuationSeparator/>
      </w:r>
    </w:p>
  </w:endnote>
  <w:endnote w:type="continuationNotice" w:id="1">
    <w:p w14:paraId="0C4CA96F" w14:textId="77777777" w:rsidR="00204BB6" w:rsidRDefault="00204B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D4FCC2" w14:textId="77777777" w:rsidR="00204BB6" w:rsidRDefault="00204BB6" w:rsidP="001B5926">
      <w:pPr>
        <w:spacing w:after="0" w:line="240" w:lineRule="auto"/>
      </w:pPr>
      <w:r>
        <w:separator/>
      </w:r>
    </w:p>
  </w:footnote>
  <w:footnote w:type="continuationSeparator" w:id="0">
    <w:p w14:paraId="6EB7DE05" w14:textId="77777777" w:rsidR="00204BB6" w:rsidRDefault="00204BB6" w:rsidP="001B5926">
      <w:pPr>
        <w:spacing w:after="0" w:line="240" w:lineRule="auto"/>
      </w:pPr>
      <w:r>
        <w:continuationSeparator/>
      </w:r>
    </w:p>
  </w:footnote>
  <w:footnote w:type="continuationNotice" w:id="1">
    <w:p w14:paraId="4828E710" w14:textId="77777777" w:rsidR="00204BB6" w:rsidRDefault="00204BB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D1802B2"/>
    <w:multiLevelType w:val="hybridMultilevel"/>
    <w:tmpl w:val="D194BC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2"/>
  </w:num>
  <w:num w:numId="4" w16cid:durableId="854615116">
    <w:abstractNumId w:val="50"/>
  </w:num>
  <w:num w:numId="5" w16cid:durableId="1145470798">
    <w:abstractNumId w:val="14"/>
  </w:num>
  <w:num w:numId="6" w16cid:durableId="506360331">
    <w:abstractNumId w:val="37"/>
  </w:num>
  <w:num w:numId="7" w16cid:durableId="808940590">
    <w:abstractNumId w:val="38"/>
  </w:num>
  <w:num w:numId="8" w16cid:durableId="1280792516">
    <w:abstractNumId w:val="22"/>
  </w:num>
  <w:num w:numId="9" w16cid:durableId="235672225">
    <w:abstractNumId w:val="17"/>
  </w:num>
  <w:num w:numId="10" w16cid:durableId="66808665">
    <w:abstractNumId w:val="54"/>
  </w:num>
  <w:num w:numId="11" w16cid:durableId="570428736">
    <w:abstractNumId w:val="53"/>
  </w:num>
  <w:num w:numId="12" w16cid:durableId="935554909">
    <w:abstractNumId w:val="3"/>
  </w:num>
  <w:num w:numId="13" w16cid:durableId="840849844">
    <w:abstractNumId w:val="12"/>
  </w:num>
  <w:num w:numId="14" w16cid:durableId="220749269">
    <w:abstractNumId w:val="47"/>
  </w:num>
  <w:num w:numId="15" w16cid:durableId="1755474715">
    <w:abstractNumId w:val="20"/>
  </w:num>
  <w:num w:numId="16" w16cid:durableId="1200316119">
    <w:abstractNumId w:val="9"/>
  </w:num>
  <w:num w:numId="17" w16cid:durableId="1451850789">
    <w:abstractNumId w:val="39"/>
  </w:num>
  <w:num w:numId="18" w16cid:durableId="287199124">
    <w:abstractNumId w:val="18"/>
  </w:num>
  <w:num w:numId="19" w16cid:durableId="428814630">
    <w:abstractNumId w:val="29"/>
  </w:num>
  <w:num w:numId="20" w16cid:durableId="225186288">
    <w:abstractNumId w:val="43"/>
  </w:num>
  <w:num w:numId="21" w16cid:durableId="2074573904">
    <w:abstractNumId w:val="35"/>
  </w:num>
  <w:num w:numId="22" w16cid:durableId="338821530">
    <w:abstractNumId w:val="10"/>
  </w:num>
  <w:num w:numId="23" w16cid:durableId="801004022">
    <w:abstractNumId w:val="52"/>
  </w:num>
  <w:num w:numId="24" w16cid:durableId="874998389">
    <w:abstractNumId w:val="51"/>
  </w:num>
  <w:num w:numId="25" w16cid:durableId="1791165011">
    <w:abstractNumId w:val="34"/>
  </w:num>
  <w:num w:numId="26" w16cid:durableId="1579899004">
    <w:abstractNumId w:val="40"/>
  </w:num>
  <w:num w:numId="27" w16cid:durableId="1033118139">
    <w:abstractNumId w:val="27"/>
  </w:num>
  <w:num w:numId="28" w16cid:durableId="1083257281">
    <w:abstractNumId w:val="46"/>
  </w:num>
  <w:num w:numId="29" w16cid:durableId="1588810954">
    <w:abstractNumId w:val="2"/>
  </w:num>
  <w:num w:numId="30" w16cid:durableId="890769771">
    <w:abstractNumId w:val="41"/>
  </w:num>
  <w:num w:numId="31" w16cid:durableId="897590647">
    <w:abstractNumId w:val="0"/>
  </w:num>
  <w:num w:numId="32" w16cid:durableId="454105118">
    <w:abstractNumId w:val="49"/>
  </w:num>
  <w:num w:numId="33" w16cid:durableId="1048332682">
    <w:abstractNumId w:val="55"/>
  </w:num>
  <w:num w:numId="34" w16cid:durableId="421995031">
    <w:abstractNumId w:val="8"/>
  </w:num>
  <w:num w:numId="35" w16cid:durableId="556673511">
    <w:abstractNumId w:val="28"/>
  </w:num>
  <w:num w:numId="36" w16cid:durableId="915480315">
    <w:abstractNumId w:val="23"/>
  </w:num>
  <w:num w:numId="37" w16cid:durableId="242495280">
    <w:abstractNumId w:val="5"/>
  </w:num>
  <w:num w:numId="38" w16cid:durableId="2109081771">
    <w:abstractNumId w:val="16"/>
  </w:num>
  <w:num w:numId="39" w16cid:durableId="652490141">
    <w:abstractNumId w:val="31"/>
  </w:num>
  <w:num w:numId="40" w16cid:durableId="2045323770">
    <w:abstractNumId w:val="4"/>
  </w:num>
  <w:num w:numId="41" w16cid:durableId="520826512">
    <w:abstractNumId w:val="48"/>
  </w:num>
  <w:num w:numId="42" w16cid:durableId="1387532894">
    <w:abstractNumId w:val="13"/>
  </w:num>
  <w:num w:numId="43" w16cid:durableId="1068770781">
    <w:abstractNumId w:val="26"/>
  </w:num>
  <w:num w:numId="44" w16cid:durableId="90325050">
    <w:abstractNumId w:val="15"/>
  </w:num>
  <w:num w:numId="45" w16cid:durableId="1530291175">
    <w:abstractNumId w:val="44"/>
  </w:num>
  <w:num w:numId="46" w16cid:durableId="966547278">
    <w:abstractNumId w:val="45"/>
  </w:num>
  <w:num w:numId="47" w16cid:durableId="953093993">
    <w:abstractNumId w:val="32"/>
  </w:num>
  <w:num w:numId="48" w16cid:durableId="969162942">
    <w:abstractNumId w:val="1"/>
  </w:num>
  <w:num w:numId="49" w16cid:durableId="1062170379">
    <w:abstractNumId w:val="33"/>
  </w:num>
  <w:num w:numId="50" w16cid:durableId="1948847348">
    <w:abstractNumId w:val="7"/>
  </w:num>
  <w:num w:numId="51" w16cid:durableId="629677667">
    <w:abstractNumId w:val="6"/>
  </w:num>
  <w:num w:numId="52" w16cid:durableId="435099184">
    <w:abstractNumId w:val="36"/>
  </w:num>
  <w:num w:numId="53" w16cid:durableId="412508807">
    <w:abstractNumId w:val="21"/>
  </w:num>
  <w:num w:numId="54" w16cid:durableId="1379237874">
    <w:abstractNumId w:val="30"/>
  </w:num>
  <w:num w:numId="55" w16cid:durableId="452097693">
    <w:abstractNumId w:val="19"/>
  </w:num>
  <w:num w:numId="56" w16cid:durableId="2034765590">
    <w:abstractNumId w:val="25"/>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ick .">
    <w15:presenceInfo w15:providerId="Windows Live" w15:userId="981436614b1262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57A"/>
    <w:rsid w:val="00000C58"/>
    <w:rsid w:val="00001B7D"/>
    <w:rsid w:val="00002625"/>
    <w:rsid w:val="00002DD4"/>
    <w:rsid w:val="00002F47"/>
    <w:rsid w:val="000037C1"/>
    <w:rsid w:val="00004D45"/>
    <w:rsid w:val="00005180"/>
    <w:rsid w:val="0000726D"/>
    <w:rsid w:val="000075DE"/>
    <w:rsid w:val="00010EEB"/>
    <w:rsid w:val="000122BF"/>
    <w:rsid w:val="00012B8C"/>
    <w:rsid w:val="0001359C"/>
    <w:rsid w:val="00013902"/>
    <w:rsid w:val="0001416A"/>
    <w:rsid w:val="00014C4E"/>
    <w:rsid w:val="000166BD"/>
    <w:rsid w:val="000166CA"/>
    <w:rsid w:val="00017DA2"/>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2D45"/>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44A"/>
    <w:rsid w:val="000549B5"/>
    <w:rsid w:val="000551B7"/>
    <w:rsid w:val="00055834"/>
    <w:rsid w:val="00056534"/>
    <w:rsid w:val="00057935"/>
    <w:rsid w:val="00060C8A"/>
    <w:rsid w:val="00062D7F"/>
    <w:rsid w:val="00063028"/>
    <w:rsid w:val="000635D0"/>
    <w:rsid w:val="00063876"/>
    <w:rsid w:val="00064240"/>
    <w:rsid w:val="00064393"/>
    <w:rsid w:val="0006456A"/>
    <w:rsid w:val="00064A21"/>
    <w:rsid w:val="00064B39"/>
    <w:rsid w:val="00064D82"/>
    <w:rsid w:val="0006590F"/>
    <w:rsid w:val="00065E83"/>
    <w:rsid w:val="000661AB"/>
    <w:rsid w:val="0006699C"/>
    <w:rsid w:val="00066BF1"/>
    <w:rsid w:val="00066FE0"/>
    <w:rsid w:val="000675F2"/>
    <w:rsid w:val="00067DC9"/>
    <w:rsid w:val="00067E9D"/>
    <w:rsid w:val="00070A7E"/>
    <w:rsid w:val="00070DB1"/>
    <w:rsid w:val="0007149D"/>
    <w:rsid w:val="00072493"/>
    <w:rsid w:val="00072A79"/>
    <w:rsid w:val="00073499"/>
    <w:rsid w:val="00073BA8"/>
    <w:rsid w:val="00073F73"/>
    <w:rsid w:val="000749B2"/>
    <w:rsid w:val="00074B30"/>
    <w:rsid w:val="00074D3C"/>
    <w:rsid w:val="000751E8"/>
    <w:rsid w:val="00075539"/>
    <w:rsid w:val="000755CE"/>
    <w:rsid w:val="00075B04"/>
    <w:rsid w:val="00076EF6"/>
    <w:rsid w:val="00077129"/>
    <w:rsid w:val="000771F7"/>
    <w:rsid w:val="00077FB9"/>
    <w:rsid w:val="00080527"/>
    <w:rsid w:val="0008082C"/>
    <w:rsid w:val="00081ABE"/>
    <w:rsid w:val="00081C79"/>
    <w:rsid w:val="00082AF4"/>
    <w:rsid w:val="00082F58"/>
    <w:rsid w:val="00082FD7"/>
    <w:rsid w:val="00083AA2"/>
    <w:rsid w:val="00084BE4"/>
    <w:rsid w:val="00084F30"/>
    <w:rsid w:val="00085F8F"/>
    <w:rsid w:val="000865D1"/>
    <w:rsid w:val="000865D6"/>
    <w:rsid w:val="00086A5E"/>
    <w:rsid w:val="00086F61"/>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6F7"/>
    <w:rsid w:val="000A6A61"/>
    <w:rsid w:val="000A7B04"/>
    <w:rsid w:val="000A7E7B"/>
    <w:rsid w:val="000B060C"/>
    <w:rsid w:val="000B087C"/>
    <w:rsid w:val="000B10F6"/>
    <w:rsid w:val="000B1419"/>
    <w:rsid w:val="000B174E"/>
    <w:rsid w:val="000B2115"/>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3DB8"/>
    <w:rsid w:val="000C46C4"/>
    <w:rsid w:val="000C49CF"/>
    <w:rsid w:val="000C5075"/>
    <w:rsid w:val="000C5C52"/>
    <w:rsid w:val="000C5D71"/>
    <w:rsid w:val="000C694B"/>
    <w:rsid w:val="000D0FA2"/>
    <w:rsid w:val="000D15CD"/>
    <w:rsid w:val="000D19CA"/>
    <w:rsid w:val="000D3321"/>
    <w:rsid w:val="000D3594"/>
    <w:rsid w:val="000D3AA8"/>
    <w:rsid w:val="000D3F26"/>
    <w:rsid w:val="000D4148"/>
    <w:rsid w:val="000D4E0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F0086"/>
    <w:rsid w:val="000F0BC7"/>
    <w:rsid w:val="000F15F4"/>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996"/>
    <w:rsid w:val="00103B75"/>
    <w:rsid w:val="00103FFF"/>
    <w:rsid w:val="001042A5"/>
    <w:rsid w:val="00105591"/>
    <w:rsid w:val="001057C7"/>
    <w:rsid w:val="00105A97"/>
    <w:rsid w:val="00105DE4"/>
    <w:rsid w:val="00105E84"/>
    <w:rsid w:val="0010733C"/>
    <w:rsid w:val="00107465"/>
    <w:rsid w:val="00110AD1"/>
    <w:rsid w:val="001111CF"/>
    <w:rsid w:val="00111D1C"/>
    <w:rsid w:val="001121E6"/>
    <w:rsid w:val="00112804"/>
    <w:rsid w:val="00112AD6"/>
    <w:rsid w:val="00112F4D"/>
    <w:rsid w:val="001130C4"/>
    <w:rsid w:val="00114059"/>
    <w:rsid w:val="001147A3"/>
    <w:rsid w:val="00114A56"/>
    <w:rsid w:val="00115217"/>
    <w:rsid w:val="00115266"/>
    <w:rsid w:val="00115468"/>
    <w:rsid w:val="00115CE2"/>
    <w:rsid w:val="00116613"/>
    <w:rsid w:val="00120863"/>
    <w:rsid w:val="00120C1D"/>
    <w:rsid w:val="00120FB4"/>
    <w:rsid w:val="00121E8A"/>
    <w:rsid w:val="00123DA5"/>
    <w:rsid w:val="00125446"/>
    <w:rsid w:val="00125B6B"/>
    <w:rsid w:val="00125BA5"/>
    <w:rsid w:val="00125F0D"/>
    <w:rsid w:val="001261DC"/>
    <w:rsid w:val="0012644E"/>
    <w:rsid w:val="00126661"/>
    <w:rsid w:val="00127DDE"/>
    <w:rsid w:val="0013007A"/>
    <w:rsid w:val="001303E4"/>
    <w:rsid w:val="0013041D"/>
    <w:rsid w:val="0013118F"/>
    <w:rsid w:val="0013174D"/>
    <w:rsid w:val="00131EF8"/>
    <w:rsid w:val="0013239B"/>
    <w:rsid w:val="001344D6"/>
    <w:rsid w:val="00135728"/>
    <w:rsid w:val="00135735"/>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992"/>
    <w:rsid w:val="00147C49"/>
    <w:rsid w:val="00147F65"/>
    <w:rsid w:val="00151000"/>
    <w:rsid w:val="00151787"/>
    <w:rsid w:val="00151BE5"/>
    <w:rsid w:val="001539DF"/>
    <w:rsid w:val="00153BDF"/>
    <w:rsid w:val="00153D9A"/>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3131"/>
    <w:rsid w:val="00175BC3"/>
    <w:rsid w:val="001762AC"/>
    <w:rsid w:val="00176764"/>
    <w:rsid w:val="0017704F"/>
    <w:rsid w:val="00177C69"/>
    <w:rsid w:val="00177E02"/>
    <w:rsid w:val="001809B0"/>
    <w:rsid w:val="00181BD7"/>
    <w:rsid w:val="001821AD"/>
    <w:rsid w:val="001829C4"/>
    <w:rsid w:val="00183676"/>
    <w:rsid w:val="00184460"/>
    <w:rsid w:val="00186B07"/>
    <w:rsid w:val="00190444"/>
    <w:rsid w:val="0019054F"/>
    <w:rsid w:val="00190AC6"/>
    <w:rsid w:val="00191268"/>
    <w:rsid w:val="001914F4"/>
    <w:rsid w:val="00191CE8"/>
    <w:rsid w:val="0019265C"/>
    <w:rsid w:val="0019288B"/>
    <w:rsid w:val="00192ED7"/>
    <w:rsid w:val="00193177"/>
    <w:rsid w:val="00194AFF"/>
    <w:rsid w:val="00194DEF"/>
    <w:rsid w:val="00194E14"/>
    <w:rsid w:val="00196B06"/>
    <w:rsid w:val="00197378"/>
    <w:rsid w:val="001A08C3"/>
    <w:rsid w:val="001A09DC"/>
    <w:rsid w:val="001A1539"/>
    <w:rsid w:val="001A18BC"/>
    <w:rsid w:val="001A1F90"/>
    <w:rsid w:val="001A2784"/>
    <w:rsid w:val="001A2D97"/>
    <w:rsid w:val="001A2EC6"/>
    <w:rsid w:val="001A4874"/>
    <w:rsid w:val="001A4B66"/>
    <w:rsid w:val="001A4C03"/>
    <w:rsid w:val="001A620B"/>
    <w:rsid w:val="001A6862"/>
    <w:rsid w:val="001B121F"/>
    <w:rsid w:val="001B35FA"/>
    <w:rsid w:val="001B397B"/>
    <w:rsid w:val="001B4A6B"/>
    <w:rsid w:val="001B4DE1"/>
    <w:rsid w:val="001B5926"/>
    <w:rsid w:val="001B6416"/>
    <w:rsid w:val="001B6FFD"/>
    <w:rsid w:val="001B7B69"/>
    <w:rsid w:val="001B7C2D"/>
    <w:rsid w:val="001B7FE9"/>
    <w:rsid w:val="001C1356"/>
    <w:rsid w:val="001C17C8"/>
    <w:rsid w:val="001C1F18"/>
    <w:rsid w:val="001C22C8"/>
    <w:rsid w:val="001C2365"/>
    <w:rsid w:val="001C283E"/>
    <w:rsid w:val="001C453C"/>
    <w:rsid w:val="001C4F73"/>
    <w:rsid w:val="001C6340"/>
    <w:rsid w:val="001C688F"/>
    <w:rsid w:val="001C706C"/>
    <w:rsid w:val="001C759B"/>
    <w:rsid w:val="001C7653"/>
    <w:rsid w:val="001C774D"/>
    <w:rsid w:val="001D0238"/>
    <w:rsid w:val="001D0317"/>
    <w:rsid w:val="001D089A"/>
    <w:rsid w:val="001D0CA0"/>
    <w:rsid w:val="001D1099"/>
    <w:rsid w:val="001D1242"/>
    <w:rsid w:val="001D2A74"/>
    <w:rsid w:val="001D36A3"/>
    <w:rsid w:val="001D3B12"/>
    <w:rsid w:val="001D4946"/>
    <w:rsid w:val="001D545E"/>
    <w:rsid w:val="001D5555"/>
    <w:rsid w:val="001D5B7A"/>
    <w:rsid w:val="001D5D4D"/>
    <w:rsid w:val="001D6959"/>
    <w:rsid w:val="001D6A78"/>
    <w:rsid w:val="001D7003"/>
    <w:rsid w:val="001D7C19"/>
    <w:rsid w:val="001D7CD9"/>
    <w:rsid w:val="001E00EC"/>
    <w:rsid w:val="001E045D"/>
    <w:rsid w:val="001E0AE8"/>
    <w:rsid w:val="001E1CEB"/>
    <w:rsid w:val="001E1D41"/>
    <w:rsid w:val="001E281C"/>
    <w:rsid w:val="001E2887"/>
    <w:rsid w:val="001E3543"/>
    <w:rsid w:val="001E4AF4"/>
    <w:rsid w:val="001E55E3"/>
    <w:rsid w:val="001E55ED"/>
    <w:rsid w:val="001E5CD3"/>
    <w:rsid w:val="001E7606"/>
    <w:rsid w:val="001E768B"/>
    <w:rsid w:val="001F028B"/>
    <w:rsid w:val="001F05D4"/>
    <w:rsid w:val="001F1065"/>
    <w:rsid w:val="001F1447"/>
    <w:rsid w:val="001F2609"/>
    <w:rsid w:val="001F3011"/>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4BB6"/>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27A35"/>
    <w:rsid w:val="00227B10"/>
    <w:rsid w:val="0023072E"/>
    <w:rsid w:val="00230D39"/>
    <w:rsid w:val="0023133C"/>
    <w:rsid w:val="0023164E"/>
    <w:rsid w:val="002329A9"/>
    <w:rsid w:val="00232E43"/>
    <w:rsid w:val="00233867"/>
    <w:rsid w:val="00233AF9"/>
    <w:rsid w:val="00234F5F"/>
    <w:rsid w:val="00235C38"/>
    <w:rsid w:val="00235E86"/>
    <w:rsid w:val="002364B2"/>
    <w:rsid w:val="00236F49"/>
    <w:rsid w:val="00237221"/>
    <w:rsid w:val="00237480"/>
    <w:rsid w:val="00237A11"/>
    <w:rsid w:val="00237CD0"/>
    <w:rsid w:val="00237EEE"/>
    <w:rsid w:val="00240429"/>
    <w:rsid w:val="0024046C"/>
    <w:rsid w:val="002406B4"/>
    <w:rsid w:val="00241A37"/>
    <w:rsid w:val="00241D4B"/>
    <w:rsid w:val="0024267A"/>
    <w:rsid w:val="00243440"/>
    <w:rsid w:val="00244F10"/>
    <w:rsid w:val="00245AEA"/>
    <w:rsid w:val="002464EF"/>
    <w:rsid w:val="0024755C"/>
    <w:rsid w:val="002476C2"/>
    <w:rsid w:val="00247C67"/>
    <w:rsid w:val="0025027F"/>
    <w:rsid w:val="00250404"/>
    <w:rsid w:val="0025080F"/>
    <w:rsid w:val="00250F80"/>
    <w:rsid w:val="00251211"/>
    <w:rsid w:val="002517B8"/>
    <w:rsid w:val="00251F48"/>
    <w:rsid w:val="00251FAD"/>
    <w:rsid w:val="00252385"/>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3E1F"/>
    <w:rsid w:val="00264036"/>
    <w:rsid w:val="00265439"/>
    <w:rsid w:val="00265468"/>
    <w:rsid w:val="00265AB7"/>
    <w:rsid w:val="00266452"/>
    <w:rsid w:val="0026693A"/>
    <w:rsid w:val="00266C08"/>
    <w:rsid w:val="00266EBD"/>
    <w:rsid w:val="002700F6"/>
    <w:rsid w:val="0027046C"/>
    <w:rsid w:val="00270A93"/>
    <w:rsid w:val="0027150E"/>
    <w:rsid w:val="0027158F"/>
    <w:rsid w:val="00271F53"/>
    <w:rsid w:val="00272867"/>
    <w:rsid w:val="00272B3B"/>
    <w:rsid w:val="00272B52"/>
    <w:rsid w:val="002738E4"/>
    <w:rsid w:val="00273F59"/>
    <w:rsid w:val="00274757"/>
    <w:rsid w:val="002760DD"/>
    <w:rsid w:val="00276B64"/>
    <w:rsid w:val="00276ECB"/>
    <w:rsid w:val="00277271"/>
    <w:rsid w:val="002778B0"/>
    <w:rsid w:val="00280717"/>
    <w:rsid w:val="00280AEF"/>
    <w:rsid w:val="00280B10"/>
    <w:rsid w:val="00280E89"/>
    <w:rsid w:val="002817AE"/>
    <w:rsid w:val="00281ABE"/>
    <w:rsid w:val="00282058"/>
    <w:rsid w:val="00282D5D"/>
    <w:rsid w:val="002848A8"/>
    <w:rsid w:val="00284E39"/>
    <w:rsid w:val="0028569E"/>
    <w:rsid w:val="00285B4E"/>
    <w:rsid w:val="00285C1A"/>
    <w:rsid w:val="00285CC0"/>
    <w:rsid w:val="00285D5B"/>
    <w:rsid w:val="00286F4C"/>
    <w:rsid w:val="002872B8"/>
    <w:rsid w:val="00287CBC"/>
    <w:rsid w:val="00287D28"/>
    <w:rsid w:val="002902B2"/>
    <w:rsid w:val="00290994"/>
    <w:rsid w:val="00290B01"/>
    <w:rsid w:val="00291B82"/>
    <w:rsid w:val="0029234D"/>
    <w:rsid w:val="0029348D"/>
    <w:rsid w:val="00293D50"/>
    <w:rsid w:val="0029411C"/>
    <w:rsid w:val="002942A5"/>
    <w:rsid w:val="0029461C"/>
    <w:rsid w:val="002947BE"/>
    <w:rsid w:val="0029492E"/>
    <w:rsid w:val="002950A9"/>
    <w:rsid w:val="00295313"/>
    <w:rsid w:val="002963B6"/>
    <w:rsid w:val="00296818"/>
    <w:rsid w:val="00297E24"/>
    <w:rsid w:val="002A0466"/>
    <w:rsid w:val="002A0675"/>
    <w:rsid w:val="002A199D"/>
    <w:rsid w:val="002A1B8A"/>
    <w:rsid w:val="002A2CCA"/>
    <w:rsid w:val="002A3F71"/>
    <w:rsid w:val="002A4F3C"/>
    <w:rsid w:val="002A5534"/>
    <w:rsid w:val="002A6215"/>
    <w:rsid w:val="002A7F3C"/>
    <w:rsid w:val="002B03CB"/>
    <w:rsid w:val="002B07DA"/>
    <w:rsid w:val="002B0C6B"/>
    <w:rsid w:val="002B144F"/>
    <w:rsid w:val="002B1A89"/>
    <w:rsid w:val="002B3162"/>
    <w:rsid w:val="002B384B"/>
    <w:rsid w:val="002B39E9"/>
    <w:rsid w:val="002B46A8"/>
    <w:rsid w:val="002B4D95"/>
    <w:rsid w:val="002B5B5B"/>
    <w:rsid w:val="002B657F"/>
    <w:rsid w:val="002B65C1"/>
    <w:rsid w:val="002B7584"/>
    <w:rsid w:val="002B7897"/>
    <w:rsid w:val="002C1EA3"/>
    <w:rsid w:val="002C2459"/>
    <w:rsid w:val="002C2B8B"/>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2B2D"/>
    <w:rsid w:val="002E33B9"/>
    <w:rsid w:val="002E3521"/>
    <w:rsid w:val="002E4214"/>
    <w:rsid w:val="002E56BC"/>
    <w:rsid w:val="002E5DC1"/>
    <w:rsid w:val="002E6185"/>
    <w:rsid w:val="002E6187"/>
    <w:rsid w:val="002E65BE"/>
    <w:rsid w:val="002E78C2"/>
    <w:rsid w:val="002E7F43"/>
    <w:rsid w:val="002F0150"/>
    <w:rsid w:val="002F07C3"/>
    <w:rsid w:val="002F0D16"/>
    <w:rsid w:val="002F11C6"/>
    <w:rsid w:val="002F1246"/>
    <w:rsid w:val="002F2E90"/>
    <w:rsid w:val="002F35FB"/>
    <w:rsid w:val="002F360E"/>
    <w:rsid w:val="002F36CA"/>
    <w:rsid w:val="002F3ED0"/>
    <w:rsid w:val="002F4251"/>
    <w:rsid w:val="002F44F5"/>
    <w:rsid w:val="002F4691"/>
    <w:rsid w:val="002F5014"/>
    <w:rsid w:val="002F5FB4"/>
    <w:rsid w:val="002F64BE"/>
    <w:rsid w:val="002F6674"/>
    <w:rsid w:val="002F6C0E"/>
    <w:rsid w:val="002F6D96"/>
    <w:rsid w:val="002F726F"/>
    <w:rsid w:val="002F765F"/>
    <w:rsid w:val="002F76F4"/>
    <w:rsid w:val="002F7CF2"/>
    <w:rsid w:val="00300025"/>
    <w:rsid w:val="003001B6"/>
    <w:rsid w:val="003001EC"/>
    <w:rsid w:val="00300F3B"/>
    <w:rsid w:val="00301985"/>
    <w:rsid w:val="0030198D"/>
    <w:rsid w:val="00302382"/>
    <w:rsid w:val="00302608"/>
    <w:rsid w:val="00302F35"/>
    <w:rsid w:val="00303106"/>
    <w:rsid w:val="00303CF6"/>
    <w:rsid w:val="00304E58"/>
    <w:rsid w:val="0030710C"/>
    <w:rsid w:val="00307ACE"/>
    <w:rsid w:val="003129DD"/>
    <w:rsid w:val="00313703"/>
    <w:rsid w:val="00313F96"/>
    <w:rsid w:val="003149AE"/>
    <w:rsid w:val="0031502A"/>
    <w:rsid w:val="00315498"/>
    <w:rsid w:val="003161CB"/>
    <w:rsid w:val="0031679B"/>
    <w:rsid w:val="003176D1"/>
    <w:rsid w:val="00320545"/>
    <w:rsid w:val="00321B74"/>
    <w:rsid w:val="00321ED6"/>
    <w:rsid w:val="0032353C"/>
    <w:rsid w:val="00323BBE"/>
    <w:rsid w:val="00323F7A"/>
    <w:rsid w:val="003243D1"/>
    <w:rsid w:val="0032446E"/>
    <w:rsid w:val="00324664"/>
    <w:rsid w:val="00324938"/>
    <w:rsid w:val="0032493C"/>
    <w:rsid w:val="00324B07"/>
    <w:rsid w:val="00324BC8"/>
    <w:rsid w:val="00324FB9"/>
    <w:rsid w:val="0032511B"/>
    <w:rsid w:val="00325D06"/>
    <w:rsid w:val="003273D5"/>
    <w:rsid w:val="00331850"/>
    <w:rsid w:val="00331890"/>
    <w:rsid w:val="00331A75"/>
    <w:rsid w:val="00331B2B"/>
    <w:rsid w:val="00331DAE"/>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47746"/>
    <w:rsid w:val="003503F8"/>
    <w:rsid w:val="003518AD"/>
    <w:rsid w:val="00351AAD"/>
    <w:rsid w:val="003520B4"/>
    <w:rsid w:val="00354088"/>
    <w:rsid w:val="00354515"/>
    <w:rsid w:val="0035489F"/>
    <w:rsid w:val="00354CF0"/>
    <w:rsid w:val="0035522D"/>
    <w:rsid w:val="00355345"/>
    <w:rsid w:val="00355506"/>
    <w:rsid w:val="00355B5F"/>
    <w:rsid w:val="003575FC"/>
    <w:rsid w:val="00357DC3"/>
    <w:rsid w:val="00360C1E"/>
    <w:rsid w:val="00361AED"/>
    <w:rsid w:val="003621A8"/>
    <w:rsid w:val="003622E3"/>
    <w:rsid w:val="00362814"/>
    <w:rsid w:val="00362C72"/>
    <w:rsid w:val="003637FC"/>
    <w:rsid w:val="00364024"/>
    <w:rsid w:val="003640CD"/>
    <w:rsid w:val="003641C7"/>
    <w:rsid w:val="0036528A"/>
    <w:rsid w:val="00365301"/>
    <w:rsid w:val="0036564C"/>
    <w:rsid w:val="003657CA"/>
    <w:rsid w:val="00365FDB"/>
    <w:rsid w:val="003672CC"/>
    <w:rsid w:val="00367781"/>
    <w:rsid w:val="00367B14"/>
    <w:rsid w:val="00367C90"/>
    <w:rsid w:val="00367E07"/>
    <w:rsid w:val="003701AB"/>
    <w:rsid w:val="003702C4"/>
    <w:rsid w:val="00370480"/>
    <w:rsid w:val="003707EF"/>
    <w:rsid w:val="00370E8C"/>
    <w:rsid w:val="003716D7"/>
    <w:rsid w:val="003726BE"/>
    <w:rsid w:val="0037288E"/>
    <w:rsid w:val="00372AA0"/>
    <w:rsid w:val="00373204"/>
    <w:rsid w:val="00373B61"/>
    <w:rsid w:val="00375558"/>
    <w:rsid w:val="003758D3"/>
    <w:rsid w:val="00375DFA"/>
    <w:rsid w:val="003766F2"/>
    <w:rsid w:val="003777ED"/>
    <w:rsid w:val="0038117C"/>
    <w:rsid w:val="003815E0"/>
    <w:rsid w:val="00381751"/>
    <w:rsid w:val="00382418"/>
    <w:rsid w:val="003838F8"/>
    <w:rsid w:val="00383C0C"/>
    <w:rsid w:val="003842D2"/>
    <w:rsid w:val="00384382"/>
    <w:rsid w:val="00384761"/>
    <w:rsid w:val="00385DAA"/>
    <w:rsid w:val="003866D6"/>
    <w:rsid w:val="00386BBA"/>
    <w:rsid w:val="003870F6"/>
    <w:rsid w:val="00387CDE"/>
    <w:rsid w:val="00390967"/>
    <w:rsid w:val="00390D15"/>
    <w:rsid w:val="0039109F"/>
    <w:rsid w:val="003911FB"/>
    <w:rsid w:val="0039235B"/>
    <w:rsid w:val="00395B0C"/>
    <w:rsid w:val="00396F0C"/>
    <w:rsid w:val="00397580"/>
    <w:rsid w:val="003A024E"/>
    <w:rsid w:val="003A02DD"/>
    <w:rsid w:val="003A070D"/>
    <w:rsid w:val="003A0E61"/>
    <w:rsid w:val="003A0FCB"/>
    <w:rsid w:val="003A356E"/>
    <w:rsid w:val="003A381D"/>
    <w:rsid w:val="003A43AB"/>
    <w:rsid w:val="003A43E3"/>
    <w:rsid w:val="003A4529"/>
    <w:rsid w:val="003A482B"/>
    <w:rsid w:val="003A589C"/>
    <w:rsid w:val="003A5EC5"/>
    <w:rsid w:val="003A6BE0"/>
    <w:rsid w:val="003A78D9"/>
    <w:rsid w:val="003A7F4E"/>
    <w:rsid w:val="003B0C4A"/>
    <w:rsid w:val="003B1D05"/>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20CA"/>
    <w:rsid w:val="003D3627"/>
    <w:rsid w:val="003D582F"/>
    <w:rsid w:val="003D6D27"/>
    <w:rsid w:val="003D6E79"/>
    <w:rsid w:val="003D7290"/>
    <w:rsid w:val="003D78AD"/>
    <w:rsid w:val="003D7C8C"/>
    <w:rsid w:val="003E01C1"/>
    <w:rsid w:val="003E0493"/>
    <w:rsid w:val="003E0CB0"/>
    <w:rsid w:val="003E1426"/>
    <w:rsid w:val="003E1847"/>
    <w:rsid w:val="003E2D56"/>
    <w:rsid w:val="003E32D7"/>
    <w:rsid w:val="003E3440"/>
    <w:rsid w:val="003E4732"/>
    <w:rsid w:val="003E4A3A"/>
    <w:rsid w:val="003E5690"/>
    <w:rsid w:val="003E5C4E"/>
    <w:rsid w:val="003E5D4F"/>
    <w:rsid w:val="003E5F34"/>
    <w:rsid w:val="003E6A99"/>
    <w:rsid w:val="003E6F53"/>
    <w:rsid w:val="003E72DB"/>
    <w:rsid w:val="003E7E35"/>
    <w:rsid w:val="003F0605"/>
    <w:rsid w:val="003F127F"/>
    <w:rsid w:val="003F27FC"/>
    <w:rsid w:val="003F2ACC"/>
    <w:rsid w:val="003F2C1C"/>
    <w:rsid w:val="003F4857"/>
    <w:rsid w:val="003F4E1F"/>
    <w:rsid w:val="003F513C"/>
    <w:rsid w:val="003F6C51"/>
    <w:rsid w:val="003F6E7A"/>
    <w:rsid w:val="003F794F"/>
    <w:rsid w:val="004002A5"/>
    <w:rsid w:val="0040110D"/>
    <w:rsid w:val="00401A51"/>
    <w:rsid w:val="004025A9"/>
    <w:rsid w:val="00403BE8"/>
    <w:rsid w:val="00404B40"/>
    <w:rsid w:val="0040532C"/>
    <w:rsid w:val="00405976"/>
    <w:rsid w:val="00405BCF"/>
    <w:rsid w:val="00405F7E"/>
    <w:rsid w:val="00406F5E"/>
    <w:rsid w:val="004072E6"/>
    <w:rsid w:val="0040764F"/>
    <w:rsid w:val="0041098F"/>
    <w:rsid w:val="0041105F"/>
    <w:rsid w:val="00411089"/>
    <w:rsid w:val="00411705"/>
    <w:rsid w:val="00411AEC"/>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5007"/>
    <w:rsid w:val="00435514"/>
    <w:rsid w:val="00435C66"/>
    <w:rsid w:val="00435EBC"/>
    <w:rsid w:val="004365E5"/>
    <w:rsid w:val="00436ED4"/>
    <w:rsid w:val="00440549"/>
    <w:rsid w:val="00440CA6"/>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8AA"/>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56F8"/>
    <w:rsid w:val="00466061"/>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48E"/>
    <w:rsid w:val="004809EF"/>
    <w:rsid w:val="004811EC"/>
    <w:rsid w:val="00481F62"/>
    <w:rsid w:val="004830AF"/>
    <w:rsid w:val="004836B9"/>
    <w:rsid w:val="00484D0B"/>
    <w:rsid w:val="00484E15"/>
    <w:rsid w:val="00485442"/>
    <w:rsid w:val="00485E8C"/>
    <w:rsid w:val="00485F98"/>
    <w:rsid w:val="00491630"/>
    <w:rsid w:val="00493F17"/>
    <w:rsid w:val="00494E1C"/>
    <w:rsid w:val="004954F3"/>
    <w:rsid w:val="004961B3"/>
    <w:rsid w:val="0049665D"/>
    <w:rsid w:val="00496D38"/>
    <w:rsid w:val="00496F72"/>
    <w:rsid w:val="004A02D3"/>
    <w:rsid w:val="004A0499"/>
    <w:rsid w:val="004A17A0"/>
    <w:rsid w:val="004A1B15"/>
    <w:rsid w:val="004A1E6E"/>
    <w:rsid w:val="004A2556"/>
    <w:rsid w:val="004A3184"/>
    <w:rsid w:val="004A443D"/>
    <w:rsid w:val="004A4472"/>
    <w:rsid w:val="004A4D17"/>
    <w:rsid w:val="004A4F09"/>
    <w:rsid w:val="004A4FEE"/>
    <w:rsid w:val="004A5668"/>
    <w:rsid w:val="004A6AEC"/>
    <w:rsid w:val="004A6D86"/>
    <w:rsid w:val="004A77AD"/>
    <w:rsid w:val="004B05EC"/>
    <w:rsid w:val="004B11E1"/>
    <w:rsid w:val="004B1B3F"/>
    <w:rsid w:val="004B2042"/>
    <w:rsid w:val="004B2CFC"/>
    <w:rsid w:val="004B33D1"/>
    <w:rsid w:val="004B435C"/>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503"/>
    <w:rsid w:val="004C5AC7"/>
    <w:rsid w:val="004C5F77"/>
    <w:rsid w:val="004C66E3"/>
    <w:rsid w:val="004C6CDC"/>
    <w:rsid w:val="004C70C2"/>
    <w:rsid w:val="004C770A"/>
    <w:rsid w:val="004C783F"/>
    <w:rsid w:val="004C78A7"/>
    <w:rsid w:val="004C7FB5"/>
    <w:rsid w:val="004D0B9D"/>
    <w:rsid w:val="004D1E5E"/>
    <w:rsid w:val="004D2263"/>
    <w:rsid w:val="004D3D24"/>
    <w:rsid w:val="004D4DC0"/>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4F6803"/>
    <w:rsid w:val="00500A33"/>
    <w:rsid w:val="00500A3E"/>
    <w:rsid w:val="00500D84"/>
    <w:rsid w:val="0050128E"/>
    <w:rsid w:val="00501F80"/>
    <w:rsid w:val="005023BB"/>
    <w:rsid w:val="00502733"/>
    <w:rsid w:val="005030B5"/>
    <w:rsid w:val="005034DE"/>
    <w:rsid w:val="005035CE"/>
    <w:rsid w:val="005037E4"/>
    <w:rsid w:val="00503CBE"/>
    <w:rsid w:val="005049F7"/>
    <w:rsid w:val="0050500E"/>
    <w:rsid w:val="0050505C"/>
    <w:rsid w:val="005051F2"/>
    <w:rsid w:val="00506478"/>
    <w:rsid w:val="00507269"/>
    <w:rsid w:val="00507A65"/>
    <w:rsid w:val="0051031D"/>
    <w:rsid w:val="0051142F"/>
    <w:rsid w:val="00511829"/>
    <w:rsid w:val="00511FA0"/>
    <w:rsid w:val="005139AF"/>
    <w:rsid w:val="00514701"/>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27DEB"/>
    <w:rsid w:val="00530D72"/>
    <w:rsid w:val="00531F10"/>
    <w:rsid w:val="0053202A"/>
    <w:rsid w:val="00532107"/>
    <w:rsid w:val="0053344E"/>
    <w:rsid w:val="005336C7"/>
    <w:rsid w:val="005337F6"/>
    <w:rsid w:val="00534DCB"/>
    <w:rsid w:val="005354E1"/>
    <w:rsid w:val="00535696"/>
    <w:rsid w:val="00536939"/>
    <w:rsid w:val="00536A5A"/>
    <w:rsid w:val="00536A7C"/>
    <w:rsid w:val="0053726A"/>
    <w:rsid w:val="00537CD0"/>
    <w:rsid w:val="00537D58"/>
    <w:rsid w:val="00537DB1"/>
    <w:rsid w:val="00537F07"/>
    <w:rsid w:val="0054053E"/>
    <w:rsid w:val="00540855"/>
    <w:rsid w:val="00540D6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216"/>
    <w:rsid w:val="00553AF6"/>
    <w:rsid w:val="005545DA"/>
    <w:rsid w:val="00554707"/>
    <w:rsid w:val="00555424"/>
    <w:rsid w:val="005555A1"/>
    <w:rsid w:val="0055648B"/>
    <w:rsid w:val="00556ADA"/>
    <w:rsid w:val="00556C59"/>
    <w:rsid w:val="00556EDF"/>
    <w:rsid w:val="0055738F"/>
    <w:rsid w:val="005575B7"/>
    <w:rsid w:val="005601AF"/>
    <w:rsid w:val="005601B9"/>
    <w:rsid w:val="00560EC3"/>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4C2"/>
    <w:rsid w:val="005749FC"/>
    <w:rsid w:val="0057510F"/>
    <w:rsid w:val="00575C51"/>
    <w:rsid w:val="00576511"/>
    <w:rsid w:val="00576760"/>
    <w:rsid w:val="00576A22"/>
    <w:rsid w:val="00577C18"/>
    <w:rsid w:val="00577E5E"/>
    <w:rsid w:val="00580693"/>
    <w:rsid w:val="00581859"/>
    <w:rsid w:val="005821AC"/>
    <w:rsid w:val="00582249"/>
    <w:rsid w:val="005828CA"/>
    <w:rsid w:val="005830A0"/>
    <w:rsid w:val="0058310E"/>
    <w:rsid w:val="0058423D"/>
    <w:rsid w:val="00584276"/>
    <w:rsid w:val="0058445B"/>
    <w:rsid w:val="005844F1"/>
    <w:rsid w:val="005853AF"/>
    <w:rsid w:val="00585D40"/>
    <w:rsid w:val="00586B6E"/>
    <w:rsid w:val="00586D4C"/>
    <w:rsid w:val="00587DCB"/>
    <w:rsid w:val="00587F74"/>
    <w:rsid w:val="00592A80"/>
    <w:rsid w:val="00594E6C"/>
    <w:rsid w:val="00596680"/>
    <w:rsid w:val="0059754A"/>
    <w:rsid w:val="00597F31"/>
    <w:rsid w:val="005A0986"/>
    <w:rsid w:val="005A113B"/>
    <w:rsid w:val="005A1532"/>
    <w:rsid w:val="005A1D68"/>
    <w:rsid w:val="005A2A0B"/>
    <w:rsid w:val="005A2A0D"/>
    <w:rsid w:val="005A341E"/>
    <w:rsid w:val="005A3A5A"/>
    <w:rsid w:val="005A3E90"/>
    <w:rsid w:val="005A3E95"/>
    <w:rsid w:val="005A4126"/>
    <w:rsid w:val="005A4811"/>
    <w:rsid w:val="005A4D10"/>
    <w:rsid w:val="005A4E78"/>
    <w:rsid w:val="005A57E4"/>
    <w:rsid w:val="005A68C9"/>
    <w:rsid w:val="005A6B81"/>
    <w:rsid w:val="005B0227"/>
    <w:rsid w:val="005B1616"/>
    <w:rsid w:val="005B1668"/>
    <w:rsid w:val="005B2125"/>
    <w:rsid w:val="005B21BC"/>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7F3"/>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1DB"/>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3638"/>
    <w:rsid w:val="005E4E12"/>
    <w:rsid w:val="005E4FE3"/>
    <w:rsid w:val="005E6823"/>
    <w:rsid w:val="005E6F94"/>
    <w:rsid w:val="005E7537"/>
    <w:rsid w:val="005E7B54"/>
    <w:rsid w:val="005E7D57"/>
    <w:rsid w:val="005F0CF0"/>
    <w:rsid w:val="005F1179"/>
    <w:rsid w:val="005F160D"/>
    <w:rsid w:val="005F1F48"/>
    <w:rsid w:val="005F1F4A"/>
    <w:rsid w:val="005F24CF"/>
    <w:rsid w:val="005F2A57"/>
    <w:rsid w:val="005F2DEE"/>
    <w:rsid w:val="005F32F6"/>
    <w:rsid w:val="005F3C2C"/>
    <w:rsid w:val="005F4310"/>
    <w:rsid w:val="005F44FE"/>
    <w:rsid w:val="005F4580"/>
    <w:rsid w:val="005F5DD4"/>
    <w:rsid w:val="005F66DE"/>
    <w:rsid w:val="005F6DA1"/>
    <w:rsid w:val="005F73C5"/>
    <w:rsid w:val="005F73E4"/>
    <w:rsid w:val="006017C0"/>
    <w:rsid w:val="006017DA"/>
    <w:rsid w:val="00601ED8"/>
    <w:rsid w:val="00602B9D"/>
    <w:rsid w:val="00602FD8"/>
    <w:rsid w:val="006043B7"/>
    <w:rsid w:val="00604681"/>
    <w:rsid w:val="00604BCC"/>
    <w:rsid w:val="00604EA8"/>
    <w:rsid w:val="006061E5"/>
    <w:rsid w:val="00606842"/>
    <w:rsid w:val="00606D0F"/>
    <w:rsid w:val="00607254"/>
    <w:rsid w:val="00607333"/>
    <w:rsid w:val="00607605"/>
    <w:rsid w:val="00607B6F"/>
    <w:rsid w:val="006104C2"/>
    <w:rsid w:val="00610F29"/>
    <w:rsid w:val="00610F9F"/>
    <w:rsid w:val="00611B03"/>
    <w:rsid w:val="00612075"/>
    <w:rsid w:val="0061236E"/>
    <w:rsid w:val="0061343E"/>
    <w:rsid w:val="00613DA3"/>
    <w:rsid w:val="00613DD4"/>
    <w:rsid w:val="006154E7"/>
    <w:rsid w:val="0061610F"/>
    <w:rsid w:val="0061613B"/>
    <w:rsid w:val="006170D8"/>
    <w:rsid w:val="00621223"/>
    <w:rsid w:val="00621AA2"/>
    <w:rsid w:val="00621B33"/>
    <w:rsid w:val="00622B45"/>
    <w:rsid w:val="00623352"/>
    <w:rsid w:val="006249DA"/>
    <w:rsid w:val="006249ED"/>
    <w:rsid w:val="00625627"/>
    <w:rsid w:val="00625AB2"/>
    <w:rsid w:val="0062623D"/>
    <w:rsid w:val="00626478"/>
    <w:rsid w:val="006273FC"/>
    <w:rsid w:val="00627E1E"/>
    <w:rsid w:val="00630011"/>
    <w:rsid w:val="0063193B"/>
    <w:rsid w:val="00631BB1"/>
    <w:rsid w:val="006326BD"/>
    <w:rsid w:val="00633A03"/>
    <w:rsid w:val="00633C5E"/>
    <w:rsid w:val="00633F2C"/>
    <w:rsid w:val="00633F58"/>
    <w:rsid w:val="00634B12"/>
    <w:rsid w:val="00634FDE"/>
    <w:rsid w:val="006352E6"/>
    <w:rsid w:val="006353D5"/>
    <w:rsid w:val="006357B5"/>
    <w:rsid w:val="00635B91"/>
    <w:rsid w:val="006373B9"/>
    <w:rsid w:val="006378C5"/>
    <w:rsid w:val="00637D67"/>
    <w:rsid w:val="00640002"/>
    <w:rsid w:val="006406A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58FC"/>
    <w:rsid w:val="00656053"/>
    <w:rsid w:val="0065763A"/>
    <w:rsid w:val="00657F4F"/>
    <w:rsid w:val="0066019A"/>
    <w:rsid w:val="00660255"/>
    <w:rsid w:val="0066113A"/>
    <w:rsid w:val="006611E7"/>
    <w:rsid w:val="006620F9"/>
    <w:rsid w:val="00662498"/>
    <w:rsid w:val="00662DBE"/>
    <w:rsid w:val="0066355E"/>
    <w:rsid w:val="00663C6C"/>
    <w:rsid w:val="00665462"/>
    <w:rsid w:val="00665505"/>
    <w:rsid w:val="0066593F"/>
    <w:rsid w:val="006667ED"/>
    <w:rsid w:val="006669AE"/>
    <w:rsid w:val="00666B36"/>
    <w:rsid w:val="00666D0A"/>
    <w:rsid w:val="00666DD3"/>
    <w:rsid w:val="006672E0"/>
    <w:rsid w:val="00670916"/>
    <w:rsid w:val="00670A24"/>
    <w:rsid w:val="00670A59"/>
    <w:rsid w:val="00670C4E"/>
    <w:rsid w:val="006711FB"/>
    <w:rsid w:val="0067168A"/>
    <w:rsid w:val="00672410"/>
    <w:rsid w:val="006727DD"/>
    <w:rsid w:val="0067311F"/>
    <w:rsid w:val="0067317F"/>
    <w:rsid w:val="0067409D"/>
    <w:rsid w:val="006741DF"/>
    <w:rsid w:val="0067445F"/>
    <w:rsid w:val="00674477"/>
    <w:rsid w:val="006749D8"/>
    <w:rsid w:val="00674FB7"/>
    <w:rsid w:val="00675BEE"/>
    <w:rsid w:val="00675EB5"/>
    <w:rsid w:val="00677F5A"/>
    <w:rsid w:val="00681D3C"/>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152"/>
    <w:rsid w:val="006A66DA"/>
    <w:rsid w:val="006A6700"/>
    <w:rsid w:val="006A6D41"/>
    <w:rsid w:val="006A7DB3"/>
    <w:rsid w:val="006B093A"/>
    <w:rsid w:val="006B1DAB"/>
    <w:rsid w:val="006B20DE"/>
    <w:rsid w:val="006B2489"/>
    <w:rsid w:val="006B2A87"/>
    <w:rsid w:val="006B3726"/>
    <w:rsid w:val="006B4699"/>
    <w:rsid w:val="006B4CBF"/>
    <w:rsid w:val="006B53DC"/>
    <w:rsid w:val="006B59A2"/>
    <w:rsid w:val="006B5C6A"/>
    <w:rsid w:val="006B5D5B"/>
    <w:rsid w:val="006B6E30"/>
    <w:rsid w:val="006B74B7"/>
    <w:rsid w:val="006B753B"/>
    <w:rsid w:val="006C030B"/>
    <w:rsid w:val="006C07FF"/>
    <w:rsid w:val="006C083D"/>
    <w:rsid w:val="006C0F54"/>
    <w:rsid w:val="006C2828"/>
    <w:rsid w:val="006C3433"/>
    <w:rsid w:val="006C3936"/>
    <w:rsid w:val="006C41B7"/>
    <w:rsid w:val="006C4656"/>
    <w:rsid w:val="006C46B1"/>
    <w:rsid w:val="006C59C1"/>
    <w:rsid w:val="006C5B9A"/>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0EF9"/>
    <w:rsid w:val="006E1B45"/>
    <w:rsid w:val="006E35B1"/>
    <w:rsid w:val="006E4716"/>
    <w:rsid w:val="006E481A"/>
    <w:rsid w:val="006E6B44"/>
    <w:rsid w:val="006E75E9"/>
    <w:rsid w:val="006F01E0"/>
    <w:rsid w:val="006F0607"/>
    <w:rsid w:val="006F069C"/>
    <w:rsid w:val="006F0969"/>
    <w:rsid w:val="006F11B9"/>
    <w:rsid w:val="006F1E75"/>
    <w:rsid w:val="006F358D"/>
    <w:rsid w:val="006F3CA5"/>
    <w:rsid w:val="006F4197"/>
    <w:rsid w:val="006F48A3"/>
    <w:rsid w:val="006F4F03"/>
    <w:rsid w:val="006F5484"/>
    <w:rsid w:val="006F5EAB"/>
    <w:rsid w:val="006F7128"/>
    <w:rsid w:val="006F7AA6"/>
    <w:rsid w:val="006F7DA2"/>
    <w:rsid w:val="007013DD"/>
    <w:rsid w:val="00702EAD"/>
    <w:rsid w:val="00703F33"/>
    <w:rsid w:val="007046C3"/>
    <w:rsid w:val="00704819"/>
    <w:rsid w:val="00705459"/>
    <w:rsid w:val="0070554C"/>
    <w:rsid w:val="0070577A"/>
    <w:rsid w:val="00706241"/>
    <w:rsid w:val="00707721"/>
    <w:rsid w:val="007100B8"/>
    <w:rsid w:val="007100E7"/>
    <w:rsid w:val="00710141"/>
    <w:rsid w:val="00711798"/>
    <w:rsid w:val="00711B57"/>
    <w:rsid w:val="0071290A"/>
    <w:rsid w:val="00712BDE"/>
    <w:rsid w:val="00713B59"/>
    <w:rsid w:val="00713D39"/>
    <w:rsid w:val="00713D87"/>
    <w:rsid w:val="007145EC"/>
    <w:rsid w:val="00714BB9"/>
    <w:rsid w:val="007154CE"/>
    <w:rsid w:val="00715625"/>
    <w:rsid w:val="007163A3"/>
    <w:rsid w:val="007163F5"/>
    <w:rsid w:val="007164AB"/>
    <w:rsid w:val="00716886"/>
    <w:rsid w:val="00716AEC"/>
    <w:rsid w:val="00716DD5"/>
    <w:rsid w:val="007171A5"/>
    <w:rsid w:val="0071734B"/>
    <w:rsid w:val="007175CF"/>
    <w:rsid w:val="007176D4"/>
    <w:rsid w:val="00717CA7"/>
    <w:rsid w:val="00717D6E"/>
    <w:rsid w:val="0072061B"/>
    <w:rsid w:val="0072081C"/>
    <w:rsid w:val="00721076"/>
    <w:rsid w:val="00721DB4"/>
    <w:rsid w:val="00723154"/>
    <w:rsid w:val="007248C0"/>
    <w:rsid w:val="0072491E"/>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6CF6"/>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5E5D"/>
    <w:rsid w:val="007671A4"/>
    <w:rsid w:val="00767595"/>
    <w:rsid w:val="007679FD"/>
    <w:rsid w:val="0077055E"/>
    <w:rsid w:val="00770A7C"/>
    <w:rsid w:val="00770E8E"/>
    <w:rsid w:val="0077144C"/>
    <w:rsid w:val="0077183E"/>
    <w:rsid w:val="00772205"/>
    <w:rsid w:val="00772DAA"/>
    <w:rsid w:val="007734DF"/>
    <w:rsid w:val="0077422E"/>
    <w:rsid w:val="00774307"/>
    <w:rsid w:val="00774732"/>
    <w:rsid w:val="00774785"/>
    <w:rsid w:val="00776488"/>
    <w:rsid w:val="00776974"/>
    <w:rsid w:val="00776BE4"/>
    <w:rsid w:val="00776D91"/>
    <w:rsid w:val="007771F2"/>
    <w:rsid w:val="007774D5"/>
    <w:rsid w:val="0078010F"/>
    <w:rsid w:val="007804DD"/>
    <w:rsid w:val="007804FA"/>
    <w:rsid w:val="007808D5"/>
    <w:rsid w:val="00780A85"/>
    <w:rsid w:val="00781940"/>
    <w:rsid w:val="00782756"/>
    <w:rsid w:val="007833B1"/>
    <w:rsid w:val="007840A7"/>
    <w:rsid w:val="00786C2D"/>
    <w:rsid w:val="00786EDA"/>
    <w:rsid w:val="00786EEE"/>
    <w:rsid w:val="00787A80"/>
    <w:rsid w:val="00787BDB"/>
    <w:rsid w:val="007909F0"/>
    <w:rsid w:val="00790D4A"/>
    <w:rsid w:val="00791001"/>
    <w:rsid w:val="00791656"/>
    <w:rsid w:val="00791E4E"/>
    <w:rsid w:val="00791F8F"/>
    <w:rsid w:val="007926F9"/>
    <w:rsid w:val="00793FAB"/>
    <w:rsid w:val="007946C5"/>
    <w:rsid w:val="007950EB"/>
    <w:rsid w:val="00795617"/>
    <w:rsid w:val="00795988"/>
    <w:rsid w:val="00795A8B"/>
    <w:rsid w:val="0079610F"/>
    <w:rsid w:val="00796E41"/>
    <w:rsid w:val="00797E64"/>
    <w:rsid w:val="007A01BA"/>
    <w:rsid w:val="007A09B9"/>
    <w:rsid w:val="007A0A10"/>
    <w:rsid w:val="007A2882"/>
    <w:rsid w:val="007A2C97"/>
    <w:rsid w:val="007A3828"/>
    <w:rsid w:val="007A38F7"/>
    <w:rsid w:val="007A49A0"/>
    <w:rsid w:val="007A70BD"/>
    <w:rsid w:val="007A7746"/>
    <w:rsid w:val="007B069B"/>
    <w:rsid w:val="007B075B"/>
    <w:rsid w:val="007B0DF4"/>
    <w:rsid w:val="007B19A8"/>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288E"/>
    <w:rsid w:val="007C3CEA"/>
    <w:rsid w:val="007C3F40"/>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7F3"/>
    <w:rsid w:val="007E2914"/>
    <w:rsid w:val="007E2B90"/>
    <w:rsid w:val="007E3FDB"/>
    <w:rsid w:val="007E4397"/>
    <w:rsid w:val="007E4F8F"/>
    <w:rsid w:val="007E64E5"/>
    <w:rsid w:val="007E6AC9"/>
    <w:rsid w:val="007E6ED6"/>
    <w:rsid w:val="007E7685"/>
    <w:rsid w:val="007E7FBF"/>
    <w:rsid w:val="007F034A"/>
    <w:rsid w:val="007F157A"/>
    <w:rsid w:val="007F1A5F"/>
    <w:rsid w:val="007F2686"/>
    <w:rsid w:val="007F27DB"/>
    <w:rsid w:val="007F343F"/>
    <w:rsid w:val="007F4363"/>
    <w:rsid w:val="007F45B0"/>
    <w:rsid w:val="007F5245"/>
    <w:rsid w:val="007F5FD0"/>
    <w:rsid w:val="007F62DD"/>
    <w:rsid w:val="007F63B2"/>
    <w:rsid w:val="007F6675"/>
    <w:rsid w:val="007F6F4D"/>
    <w:rsid w:val="007F74DF"/>
    <w:rsid w:val="007F76F3"/>
    <w:rsid w:val="007F7B19"/>
    <w:rsid w:val="007F7C92"/>
    <w:rsid w:val="0080018F"/>
    <w:rsid w:val="00800ABA"/>
    <w:rsid w:val="00800D4E"/>
    <w:rsid w:val="00801142"/>
    <w:rsid w:val="0080204C"/>
    <w:rsid w:val="00803A5D"/>
    <w:rsid w:val="00803AA0"/>
    <w:rsid w:val="0080459C"/>
    <w:rsid w:val="00804757"/>
    <w:rsid w:val="008049B9"/>
    <w:rsid w:val="00804A2B"/>
    <w:rsid w:val="00804A5F"/>
    <w:rsid w:val="00805184"/>
    <w:rsid w:val="00805E5D"/>
    <w:rsid w:val="0080634B"/>
    <w:rsid w:val="00806B3A"/>
    <w:rsid w:val="00807310"/>
    <w:rsid w:val="00807D90"/>
    <w:rsid w:val="00810AFA"/>
    <w:rsid w:val="008117AD"/>
    <w:rsid w:val="00813502"/>
    <w:rsid w:val="008165ED"/>
    <w:rsid w:val="008167D5"/>
    <w:rsid w:val="00816A73"/>
    <w:rsid w:val="008177EC"/>
    <w:rsid w:val="00820009"/>
    <w:rsid w:val="008205A2"/>
    <w:rsid w:val="00821367"/>
    <w:rsid w:val="008213F3"/>
    <w:rsid w:val="008218BF"/>
    <w:rsid w:val="008223A6"/>
    <w:rsid w:val="008228BE"/>
    <w:rsid w:val="0082387E"/>
    <w:rsid w:val="008239D5"/>
    <w:rsid w:val="00824923"/>
    <w:rsid w:val="00824BB7"/>
    <w:rsid w:val="00824E25"/>
    <w:rsid w:val="008266D9"/>
    <w:rsid w:val="008269BB"/>
    <w:rsid w:val="008277D3"/>
    <w:rsid w:val="0083095D"/>
    <w:rsid w:val="00830C01"/>
    <w:rsid w:val="00831269"/>
    <w:rsid w:val="00831732"/>
    <w:rsid w:val="008333B6"/>
    <w:rsid w:val="008339B9"/>
    <w:rsid w:val="00833A14"/>
    <w:rsid w:val="00833F4C"/>
    <w:rsid w:val="00834304"/>
    <w:rsid w:val="00835424"/>
    <w:rsid w:val="00835CAA"/>
    <w:rsid w:val="00836BCF"/>
    <w:rsid w:val="00837051"/>
    <w:rsid w:val="00837AF0"/>
    <w:rsid w:val="008406AE"/>
    <w:rsid w:val="008408EC"/>
    <w:rsid w:val="0084094B"/>
    <w:rsid w:val="00840982"/>
    <w:rsid w:val="00841395"/>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16FD"/>
    <w:rsid w:val="00851FB6"/>
    <w:rsid w:val="008523F1"/>
    <w:rsid w:val="00852580"/>
    <w:rsid w:val="00852B85"/>
    <w:rsid w:val="00853021"/>
    <w:rsid w:val="00853939"/>
    <w:rsid w:val="00854445"/>
    <w:rsid w:val="00855674"/>
    <w:rsid w:val="00855DC5"/>
    <w:rsid w:val="00857589"/>
    <w:rsid w:val="00857EAA"/>
    <w:rsid w:val="0086097A"/>
    <w:rsid w:val="00861802"/>
    <w:rsid w:val="008624A9"/>
    <w:rsid w:val="00862757"/>
    <w:rsid w:val="00862FB4"/>
    <w:rsid w:val="008637D9"/>
    <w:rsid w:val="00864618"/>
    <w:rsid w:val="008647BB"/>
    <w:rsid w:val="00864AAA"/>
    <w:rsid w:val="00865019"/>
    <w:rsid w:val="00865975"/>
    <w:rsid w:val="00866019"/>
    <w:rsid w:val="008662D6"/>
    <w:rsid w:val="00866915"/>
    <w:rsid w:val="00867012"/>
    <w:rsid w:val="00867A18"/>
    <w:rsid w:val="00870AE5"/>
    <w:rsid w:val="00870B9D"/>
    <w:rsid w:val="00872C9D"/>
    <w:rsid w:val="00873F2D"/>
    <w:rsid w:val="00874426"/>
    <w:rsid w:val="00874CA2"/>
    <w:rsid w:val="008752A9"/>
    <w:rsid w:val="008762B0"/>
    <w:rsid w:val="00876585"/>
    <w:rsid w:val="00877D2D"/>
    <w:rsid w:val="00877D80"/>
    <w:rsid w:val="00880608"/>
    <w:rsid w:val="0088069F"/>
    <w:rsid w:val="00881088"/>
    <w:rsid w:val="0088165B"/>
    <w:rsid w:val="0088186F"/>
    <w:rsid w:val="00881FAB"/>
    <w:rsid w:val="00882011"/>
    <w:rsid w:val="008827EE"/>
    <w:rsid w:val="008833E0"/>
    <w:rsid w:val="008835FE"/>
    <w:rsid w:val="008846FB"/>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1A60"/>
    <w:rsid w:val="008A3900"/>
    <w:rsid w:val="008A3C22"/>
    <w:rsid w:val="008A5B85"/>
    <w:rsid w:val="008A67D2"/>
    <w:rsid w:val="008A6C6D"/>
    <w:rsid w:val="008A7836"/>
    <w:rsid w:val="008A7D28"/>
    <w:rsid w:val="008B0137"/>
    <w:rsid w:val="008B016A"/>
    <w:rsid w:val="008B03BD"/>
    <w:rsid w:val="008B0534"/>
    <w:rsid w:val="008B078C"/>
    <w:rsid w:val="008B09B6"/>
    <w:rsid w:val="008B1D25"/>
    <w:rsid w:val="008B240B"/>
    <w:rsid w:val="008B2818"/>
    <w:rsid w:val="008B2A11"/>
    <w:rsid w:val="008B2C31"/>
    <w:rsid w:val="008B3ACF"/>
    <w:rsid w:val="008B3EA8"/>
    <w:rsid w:val="008B41D6"/>
    <w:rsid w:val="008B4E32"/>
    <w:rsid w:val="008B53CE"/>
    <w:rsid w:val="008B6DEE"/>
    <w:rsid w:val="008B7109"/>
    <w:rsid w:val="008B792C"/>
    <w:rsid w:val="008C0914"/>
    <w:rsid w:val="008C0B14"/>
    <w:rsid w:val="008C1EE1"/>
    <w:rsid w:val="008C2EAE"/>
    <w:rsid w:val="008C32C5"/>
    <w:rsid w:val="008C355E"/>
    <w:rsid w:val="008C3AB5"/>
    <w:rsid w:val="008C49EC"/>
    <w:rsid w:val="008C4CF2"/>
    <w:rsid w:val="008C69B5"/>
    <w:rsid w:val="008C7073"/>
    <w:rsid w:val="008C76F6"/>
    <w:rsid w:val="008D0E23"/>
    <w:rsid w:val="008D1404"/>
    <w:rsid w:val="008D184F"/>
    <w:rsid w:val="008D1BC9"/>
    <w:rsid w:val="008D3386"/>
    <w:rsid w:val="008D3A4F"/>
    <w:rsid w:val="008D4BFC"/>
    <w:rsid w:val="008D5379"/>
    <w:rsid w:val="008D54DD"/>
    <w:rsid w:val="008D57C3"/>
    <w:rsid w:val="008D5A8E"/>
    <w:rsid w:val="008D74C5"/>
    <w:rsid w:val="008D76AE"/>
    <w:rsid w:val="008D7DA4"/>
    <w:rsid w:val="008E0B39"/>
    <w:rsid w:val="008E1377"/>
    <w:rsid w:val="008E2742"/>
    <w:rsid w:val="008E28D6"/>
    <w:rsid w:val="008E3C5F"/>
    <w:rsid w:val="008E3D45"/>
    <w:rsid w:val="008E4DD7"/>
    <w:rsid w:val="008E540E"/>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83"/>
    <w:rsid w:val="008F5A1C"/>
    <w:rsid w:val="008F6965"/>
    <w:rsid w:val="008F6F1A"/>
    <w:rsid w:val="008F7E37"/>
    <w:rsid w:val="00900357"/>
    <w:rsid w:val="00900D0A"/>
    <w:rsid w:val="00900ED4"/>
    <w:rsid w:val="00903162"/>
    <w:rsid w:val="00903CA0"/>
    <w:rsid w:val="0090407F"/>
    <w:rsid w:val="00904316"/>
    <w:rsid w:val="00904AFC"/>
    <w:rsid w:val="009051CD"/>
    <w:rsid w:val="00905623"/>
    <w:rsid w:val="0090570A"/>
    <w:rsid w:val="00905857"/>
    <w:rsid w:val="009059E9"/>
    <w:rsid w:val="0090675B"/>
    <w:rsid w:val="0090675D"/>
    <w:rsid w:val="00907C97"/>
    <w:rsid w:val="00907EE1"/>
    <w:rsid w:val="009103A2"/>
    <w:rsid w:val="00910976"/>
    <w:rsid w:val="00911572"/>
    <w:rsid w:val="009127FC"/>
    <w:rsid w:val="00912810"/>
    <w:rsid w:val="009134AD"/>
    <w:rsid w:val="00913799"/>
    <w:rsid w:val="009137FE"/>
    <w:rsid w:val="00913D51"/>
    <w:rsid w:val="00914BE6"/>
    <w:rsid w:val="0091618F"/>
    <w:rsid w:val="009173DD"/>
    <w:rsid w:val="009205EA"/>
    <w:rsid w:val="00920B84"/>
    <w:rsid w:val="00920BBE"/>
    <w:rsid w:val="00921AEE"/>
    <w:rsid w:val="00922D91"/>
    <w:rsid w:val="009245C5"/>
    <w:rsid w:val="00924CF0"/>
    <w:rsid w:val="00924D6B"/>
    <w:rsid w:val="0092516F"/>
    <w:rsid w:val="009255BD"/>
    <w:rsid w:val="00925BD8"/>
    <w:rsid w:val="00926B0F"/>
    <w:rsid w:val="00926E90"/>
    <w:rsid w:val="009276B5"/>
    <w:rsid w:val="00927C01"/>
    <w:rsid w:val="00927F40"/>
    <w:rsid w:val="00930795"/>
    <w:rsid w:val="00932627"/>
    <w:rsid w:val="00934134"/>
    <w:rsid w:val="009350E5"/>
    <w:rsid w:val="00935653"/>
    <w:rsid w:val="00935FF1"/>
    <w:rsid w:val="00936CB1"/>
    <w:rsid w:val="00937157"/>
    <w:rsid w:val="009375EB"/>
    <w:rsid w:val="009376E5"/>
    <w:rsid w:val="00937C7D"/>
    <w:rsid w:val="00940957"/>
    <w:rsid w:val="00940B76"/>
    <w:rsid w:val="009412BD"/>
    <w:rsid w:val="00941AD2"/>
    <w:rsid w:val="00942C3A"/>
    <w:rsid w:val="009434AE"/>
    <w:rsid w:val="00943723"/>
    <w:rsid w:val="00943B93"/>
    <w:rsid w:val="009441F3"/>
    <w:rsid w:val="009447C8"/>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4C88"/>
    <w:rsid w:val="00965678"/>
    <w:rsid w:val="00965DA6"/>
    <w:rsid w:val="00967417"/>
    <w:rsid w:val="00970001"/>
    <w:rsid w:val="009703AA"/>
    <w:rsid w:val="0097058A"/>
    <w:rsid w:val="009705A6"/>
    <w:rsid w:val="009705F3"/>
    <w:rsid w:val="00970C6A"/>
    <w:rsid w:val="00971699"/>
    <w:rsid w:val="00971862"/>
    <w:rsid w:val="009718CA"/>
    <w:rsid w:val="00973156"/>
    <w:rsid w:val="00974C03"/>
    <w:rsid w:val="00974D2B"/>
    <w:rsid w:val="0097577E"/>
    <w:rsid w:val="00976728"/>
    <w:rsid w:val="0097698A"/>
    <w:rsid w:val="00976D5D"/>
    <w:rsid w:val="00977547"/>
    <w:rsid w:val="00977779"/>
    <w:rsid w:val="00980D37"/>
    <w:rsid w:val="009815E9"/>
    <w:rsid w:val="00983780"/>
    <w:rsid w:val="00983921"/>
    <w:rsid w:val="00983B26"/>
    <w:rsid w:val="00983BA4"/>
    <w:rsid w:val="00985823"/>
    <w:rsid w:val="009862D1"/>
    <w:rsid w:val="009864CA"/>
    <w:rsid w:val="00986DB9"/>
    <w:rsid w:val="00986E5F"/>
    <w:rsid w:val="00987A6B"/>
    <w:rsid w:val="00989818"/>
    <w:rsid w:val="009901FE"/>
    <w:rsid w:val="00990369"/>
    <w:rsid w:val="009907CF"/>
    <w:rsid w:val="00991D94"/>
    <w:rsid w:val="00991F22"/>
    <w:rsid w:val="00992099"/>
    <w:rsid w:val="009923B9"/>
    <w:rsid w:val="0099270F"/>
    <w:rsid w:val="0099453E"/>
    <w:rsid w:val="00995BCE"/>
    <w:rsid w:val="00995DB0"/>
    <w:rsid w:val="009966E2"/>
    <w:rsid w:val="009971CC"/>
    <w:rsid w:val="00997C0C"/>
    <w:rsid w:val="009A033F"/>
    <w:rsid w:val="009A04EB"/>
    <w:rsid w:val="009A0B1C"/>
    <w:rsid w:val="009A0ED8"/>
    <w:rsid w:val="009A1CAC"/>
    <w:rsid w:val="009A25E0"/>
    <w:rsid w:val="009A3441"/>
    <w:rsid w:val="009A5B49"/>
    <w:rsid w:val="009A62DF"/>
    <w:rsid w:val="009A6834"/>
    <w:rsid w:val="009A6C6E"/>
    <w:rsid w:val="009A6EF0"/>
    <w:rsid w:val="009A7668"/>
    <w:rsid w:val="009B0926"/>
    <w:rsid w:val="009B0A1E"/>
    <w:rsid w:val="009B1097"/>
    <w:rsid w:val="009B1CDC"/>
    <w:rsid w:val="009B329C"/>
    <w:rsid w:val="009B32DD"/>
    <w:rsid w:val="009B3EF0"/>
    <w:rsid w:val="009B4EAC"/>
    <w:rsid w:val="009B5CE9"/>
    <w:rsid w:val="009B5FA7"/>
    <w:rsid w:val="009B6268"/>
    <w:rsid w:val="009B6AB1"/>
    <w:rsid w:val="009B6DFD"/>
    <w:rsid w:val="009B7674"/>
    <w:rsid w:val="009B7711"/>
    <w:rsid w:val="009B7733"/>
    <w:rsid w:val="009B7F67"/>
    <w:rsid w:val="009C05F0"/>
    <w:rsid w:val="009C0816"/>
    <w:rsid w:val="009C0D04"/>
    <w:rsid w:val="009C0D32"/>
    <w:rsid w:val="009C1188"/>
    <w:rsid w:val="009C127F"/>
    <w:rsid w:val="009C12D9"/>
    <w:rsid w:val="009C1F01"/>
    <w:rsid w:val="009C22F7"/>
    <w:rsid w:val="009C30A4"/>
    <w:rsid w:val="009C3623"/>
    <w:rsid w:val="009C37C7"/>
    <w:rsid w:val="009C3B5B"/>
    <w:rsid w:val="009C5CC4"/>
    <w:rsid w:val="009C6624"/>
    <w:rsid w:val="009C69B6"/>
    <w:rsid w:val="009C761E"/>
    <w:rsid w:val="009C7647"/>
    <w:rsid w:val="009C76FA"/>
    <w:rsid w:val="009C78CB"/>
    <w:rsid w:val="009C7CE7"/>
    <w:rsid w:val="009D039B"/>
    <w:rsid w:val="009D12A8"/>
    <w:rsid w:val="009D23FD"/>
    <w:rsid w:val="009D2CC1"/>
    <w:rsid w:val="009D2E2D"/>
    <w:rsid w:val="009D3BDF"/>
    <w:rsid w:val="009D4A40"/>
    <w:rsid w:val="009D5566"/>
    <w:rsid w:val="009D5824"/>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4FC"/>
    <w:rsid w:val="009E49D8"/>
    <w:rsid w:val="009E4A14"/>
    <w:rsid w:val="009E57D4"/>
    <w:rsid w:val="009E5D73"/>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75A3"/>
    <w:rsid w:val="009F78B3"/>
    <w:rsid w:val="00A00012"/>
    <w:rsid w:val="00A002F0"/>
    <w:rsid w:val="00A00BBE"/>
    <w:rsid w:val="00A027A7"/>
    <w:rsid w:val="00A02E85"/>
    <w:rsid w:val="00A032E1"/>
    <w:rsid w:val="00A035B5"/>
    <w:rsid w:val="00A04712"/>
    <w:rsid w:val="00A05909"/>
    <w:rsid w:val="00A05FFE"/>
    <w:rsid w:val="00A06548"/>
    <w:rsid w:val="00A070DD"/>
    <w:rsid w:val="00A0719C"/>
    <w:rsid w:val="00A1022C"/>
    <w:rsid w:val="00A10391"/>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763"/>
    <w:rsid w:val="00A20DBF"/>
    <w:rsid w:val="00A21DD4"/>
    <w:rsid w:val="00A24919"/>
    <w:rsid w:val="00A24D22"/>
    <w:rsid w:val="00A2582C"/>
    <w:rsid w:val="00A2583B"/>
    <w:rsid w:val="00A25B5E"/>
    <w:rsid w:val="00A2627E"/>
    <w:rsid w:val="00A262B3"/>
    <w:rsid w:val="00A26551"/>
    <w:rsid w:val="00A265AA"/>
    <w:rsid w:val="00A26D6E"/>
    <w:rsid w:val="00A2777B"/>
    <w:rsid w:val="00A301B5"/>
    <w:rsid w:val="00A301E9"/>
    <w:rsid w:val="00A313D8"/>
    <w:rsid w:val="00A31E24"/>
    <w:rsid w:val="00A328ED"/>
    <w:rsid w:val="00A32E28"/>
    <w:rsid w:val="00A33C7A"/>
    <w:rsid w:val="00A33E8C"/>
    <w:rsid w:val="00A35215"/>
    <w:rsid w:val="00A36345"/>
    <w:rsid w:val="00A372C1"/>
    <w:rsid w:val="00A37670"/>
    <w:rsid w:val="00A3794C"/>
    <w:rsid w:val="00A379D2"/>
    <w:rsid w:val="00A37FA1"/>
    <w:rsid w:val="00A40041"/>
    <w:rsid w:val="00A407DE"/>
    <w:rsid w:val="00A40DA4"/>
    <w:rsid w:val="00A4129C"/>
    <w:rsid w:val="00A4141A"/>
    <w:rsid w:val="00A41977"/>
    <w:rsid w:val="00A41AE8"/>
    <w:rsid w:val="00A422CC"/>
    <w:rsid w:val="00A42953"/>
    <w:rsid w:val="00A42CA8"/>
    <w:rsid w:val="00A43259"/>
    <w:rsid w:val="00A43732"/>
    <w:rsid w:val="00A44461"/>
    <w:rsid w:val="00A45A23"/>
    <w:rsid w:val="00A45B5E"/>
    <w:rsid w:val="00A4607D"/>
    <w:rsid w:val="00A464C4"/>
    <w:rsid w:val="00A46A7B"/>
    <w:rsid w:val="00A46C4E"/>
    <w:rsid w:val="00A46EBE"/>
    <w:rsid w:val="00A470C0"/>
    <w:rsid w:val="00A5056F"/>
    <w:rsid w:val="00A51353"/>
    <w:rsid w:val="00A513FC"/>
    <w:rsid w:val="00A514A0"/>
    <w:rsid w:val="00A51558"/>
    <w:rsid w:val="00A51643"/>
    <w:rsid w:val="00A51B99"/>
    <w:rsid w:val="00A52204"/>
    <w:rsid w:val="00A53736"/>
    <w:rsid w:val="00A5408C"/>
    <w:rsid w:val="00A54427"/>
    <w:rsid w:val="00A544FE"/>
    <w:rsid w:val="00A549BE"/>
    <w:rsid w:val="00A549C0"/>
    <w:rsid w:val="00A549FD"/>
    <w:rsid w:val="00A54BDE"/>
    <w:rsid w:val="00A55BDA"/>
    <w:rsid w:val="00A56E75"/>
    <w:rsid w:val="00A57953"/>
    <w:rsid w:val="00A600C5"/>
    <w:rsid w:val="00A6066C"/>
    <w:rsid w:val="00A60D51"/>
    <w:rsid w:val="00A610EC"/>
    <w:rsid w:val="00A61201"/>
    <w:rsid w:val="00A61512"/>
    <w:rsid w:val="00A62162"/>
    <w:rsid w:val="00A62C3B"/>
    <w:rsid w:val="00A63570"/>
    <w:rsid w:val="00A639AD"/>
    <w:rsid w:val="00A63C00"/>
    <w:rsid w:val="00A64845"/>
    <w:rsid w:val="00A65A76"/>
    <w:rsid w:val="00A65DFB"/>
    <w:rsid w:val="00A66505"/>
    <w:rsid w:val="00A66960"/>
    <w:rsid w:val="00A70E51"/>
    <w:rsid w:val="00A717EF"/>
    <w:rsid w:val="00A72917"/>
    <w:rsid w:val="00A73E4B"/>
    <w:rsid w:val="00A75278"/>
    <w:rsid w:val="00A768CC"/>
    <w:rsid w:val="00A76E34"/>
    <w:rsid w:val="00A77654"/>
    <w:rsid w:val="00A77ED0"/>
    <w:rsid w:val="00A802B4"/>
    <w:rsid w:val="00A8057B"/>
    <w:rsid w:val="00A80A57"/>
    <w:rsid w:val="00A80BA6"/>
    <w:rsid w:val="00A80E66"/>
    <w:rsid w:val="00A81002"/>
    <w:rsid w:val="00A811A2"/>
    <w:rsid w:val="00A82875"/>
    <w:rsid w:val="00A8334C"/>
    <w:rsid w:val="00A84C17"/>
    <w:rsid w:val="00A84C3C"/>
    <w:rsid w:val="00A90986"/>
    <w:rsid w:val="00A90A58"/>
    <w:rsid w:val="00A9169E"/>
    <w:rsid w:val="00A923AB"/>
    <w:rsid w:val="00A929B7"/>
    <w:rsid w:val="00A9333A"/>
    <w:rsid w:val="00A93A73"/>
    <w:rsid w:val="00A94BD7"/>
    <w:rsid w:val="00A959FC"/>
    <w:rsid w:val="00A95F2F"/>
    <w:rsid w:val="00A9688B"/>
    <w:rsid w:val="00A970B9"/>
    <w:rsid w:val="00AA079E"/>
    <w:rsid w:val="00AA14D3"/>
    <w:rsid w:val="00AA1DB1"/>
    <w:rsid w:val="00AA24CE"/>
    <w:rsid w:val="00AA2F69"/>
    <w:rsid w:val="00AA36B6"/>
    <w:rsid w:val="00AA38EF"/>
    <w:rsid w:val="00AA40F8"/>
    <w:rsid w:val="00AA4582"/>
    <w:rsid w:val="00AA49B6"/>
    <w:rsid w:val="00AA49ED"/>
    <w:rsid w:val="00AA50D6"/>
    <w:rsid w:val="00AA62D5"/>
    <w:rsid w:val="00AA6495"/>
    <w:rsid w:val="00AA6AE1"/>
    <w:rsid w:val="00AA6B92"/>
    <w:rsid w:val="00AA6F71"/>
    <w:rsid w:val="00AA7422"/>
    <w:rsid w:val="00AA7AD1"/>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5A22"/>
    <w:rsid w:val="00AB5E5C"/>
    <w:rsid w:val="00AB703B"/>
    <w:rsid w:val="00AC01F1"/>
    <w:rsid w:val="00AC0911"/>
    <w:rsid w:val="00AC09F1"/>
    <w:rsid w:val="00AC0B56"/>
    <w:rsid w:val="00AC0BC9"/>
    <w:rsid w:val="00AC0FBA"/>
    <w:rsid w:val="00AC1003"/>
    <w:rsid w:val="00AC1536"/>
    <w:rsid w:val="00AC15CA"/>
    <w:rsid w:val="00AC180F"/>
    <w:rsid w:val="00AC1B14"/>
    <w:rsid w:val="00AC2450"/>
    <w:rsid w:val="00AC2494"/>
    <w:rsid w:val="00AC2616"/>
    <w:rsid w:val="00AC3A1C"/>
    <w:rsid w:val="00AC7B6A"/>
    <w:rsid w:val="00AD0ECF"/>
    <w:rsid w:val="00AD14A4"/>
    <w:rsid w:val="00AD1CAD"/>
    <w:rsid w:val="00AD304D"/>
    <w:rsid w:val="00AD4200"/>
    <w:rsid w:val="00AD4C1D"/>
    <w:rsid w:val="00AD4D76"/>
    <w:rsid w:val="00AD575B"/>
    <w:rsid w:val="00AD59B0"/>
    <w:rsid w:val="00AD5F74"/>
    <w:rsid w:val="00AD6DC4"/>
    <w:rsid w:val="00AD7D8C"/>
    <w:rsid w:val="00AE014E"/>
    <w:rsid w:val="00AE0A6F"/>
    <w:rsid w:val="00AE17E6"/>
    <w:rsid w:val="00AE2B97"/>
    <w:rsid w:val="00AE395E"/>
    <w:rsid w:val="00AE3A4B"/>
    <w:rsid w:val="00AE43DF"/>
    <w:rsid w:val="00AE4CA5"/>
    <w:rsid w:val="00AE4EF9"/>
    <w:rsid w:val="00AE5D0E"/>
    <w:rsid w:val="00AE5DD0"/>
    <w:rsid w:val="00AE608E"/>
    <w:rsid w:val="00AE6EE5"/>
    <w:rsid w:val="00AE7767"/>
    <w:rsid w:val="00AE7DBF"/>
    <w:rsid w:val="00AE7FE2"/>
    <w:rsid w:val="00AF031D"/>
    <w:rsid w:val="00AF049C"/>
    <w:rsid w:val="00AF0A56"/>
    <w:rsid w:val="00AF2576"/>
    <w:rsid w:val="00AF26E0"/>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07CEE"/>
    <w:rsid w:val="00B10469"/>
    <w:rsid w:val="00B10FA8"/>
    <w:rsid w:val="00B115CE"/>
    <w:rsid w:val="00B120CD"/>
    <w:rsid w:val="00B14AE0"/>
    <w:rsid w:val="00B1533D"/>
    <w:rsid w:val="00B160E7"/>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4CA9"/>
    <w:rsid w:val="00B2616C"/>
    <w:rsid w:val="00B269F5"/>
    <w:rsid w:val="00B27FD2"/>
    <w:rsid w:val="00B30267"/>
    <w:rsid w:val="00B3028F"/>
    <w:rsid w:val="00B30321"/>
    <w:rsid w:val="00B3193F"/>
    <w:rsid w:val="00B31E27"/>
    <w:rsid w:val="00B31F55"/>
    <w:rsid w:val="00B31FB6"/>
    <w:rsid w:val="00B32CDA"/>
    <w:rsid w:val="00B33DD9"/>
    <w:rsid w:val="00B3422D"/>
    <w:rsid w:val="00B348EA"/>
    <w:rsid w:val="00B34EDC"/>
    <w:rsid w:val="00B352F9"/>
    <w:rsid w:val="00B35326"/>
    <w:rsid w:val="00B35E32"/>
    <w:rsid w:val="00B3667C"/>
    <w:rsid w:val="00B40283"/>
    <w:rsid w:val="00B407FF"/>
    <w:rsid w:val="00B40806"/>
    <w:rsid w:val="00B411C6"/>
    <w:rsid w:val="00B4169D"/>
    <w:rsid w:val="00B419B4"/>
    <w:rsid w:val="00B41AEA"/>
    <w:rsid w:val="00B42B59"/>
    <w:rsid w:val="00B4305E"/>
    <w:rsid w:val="00B43276"/>
    <w:rsid w:val="00B43799"/>
    <w:rsid w:val="00B457AD"/>
    <w:rsid w:val="00B45C01"/>
    <w:rsid w:val="00B503F5"/>
    <w:rsid w:val="00B50C7A"/>
    <w:rsid w:val="00B51137"/>
    <w:rsid w:val="00B52A3A"/>
    <w:rsid w:val="00B5388D"/>
    <w:rsid w:val="00B53D8E"/>
    <w:rsid w:val="00B54014"/>
    <w:rsid w:val="00B5471D"/>
    <w:rsid w:val="00B551ED"/>
    <w:rsid w:val="00B554BB"/>
    <w:rsid w:val="00B558D1"/>
    <w:rsid w:val="00B558F4"/>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8766F"/>
    <w:rsid w:val="00B902D0"/>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4E5B"/>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79A"/>
    <w:rsid w:val="00BC0F85"/>
    <w:rsid w:val="00BC18A9"/>
    <w:rsid w:val="00BC196A"/>
    <w:rsid w:val="00BC1AD6"/>
    <w:rsid w:val="00BC1C7D"/>
    <w:rsid w:val="00BC1D5E"/>
    <w:rsid w:val="00BC2A8E"/>
    <w:rsid w:val="00BC2F9E"/>
    <w:rsid w:val="00BC31D9"/>
    <w:rsid w:val="00BC41EB"/>
    <w:rsid w:val="00BC4E05"/>
    <w:rsid w:val="00BC52B0"/>
    <w:rsid w:val="00BC5533"/>
    <w:rsid w:val="00BC56DA"/>
    <w:rsid w:val="00BC5725"/>
    <w:rsid w:val="00BC6F39"/>
    <w:rsid w:val="00BC75A3"/>
    <w:rsid w:val="00BD0114"/>
    <w:rsid w:val="00BD07D6"/>
    <w:rsid w:val="00BD0BBF"/>
    <w:rsid w:val="00BD0BEA"/>
    <w:rsid w:val="00BD0BEF"/>
    <w:rsid w:val="00BD196C"/>
    <w:rsid w:val="00BD2127"/>
    <w:rsid w:val="00BD217D"/>
    <w:rsid w:val="00BD2629"/>
    <w:rsid w:val="00BD2693"/>
    <w:rsid w:val="00BD2A8A"/>
    <w:rsid w:val="00BD3A9F"/>
    <w:rsid w:val="00BD3BE3"/>
    <w:rsid w:val="00BD49B0"/>
    <w:rsid w:val="00BD4B65"/>
    <w:rsid w:val="00BD5B2E"/>
    <w:rsid w:val="00BD5E90"/>
    <w:rsid w:val="00BD6260"/>
    <w:rsid w:val="00BD6703"/>
    <w:rsid w:val="00BD6ADE"/>
    <w:rsid w:val="00BD6CD9"/>
    <w:rsid w:val="00BD76DE"/>
    <w:rsid w:val="00BE01F3"/>
    <w:rsid w:val="00BE0EF6"/>
    <w:rsid w:val="00BE0F53"/>
    <w:rsid w:val="00BE1498"/>
    <w:rsid w:val="00BE1B17"/>
    <w:rsid w:val="00BE203D"/>
    <w:rsid w:val="00BE3059"/>
    <w:rsid w:val="00BE3549"/>
    <w:rsid w:val="00BE37FA"/>
    <w:rsid w:val="00BE626D"/>
    <w:rsid w:val="00BE6D63"/>
    <w:rsid w:val="00BE7327"/>
    <w:rsid w:val="00BE7A9A"/>
    <w:rsid w:val="00BF2C11"/>
    <w:rsid w:val="00BF2F7B"/>
    <w:rsid w:val="00BF303D"/>
    <w:rsid w:val="00BF4622"/>
    <w:rsid w:val="00BF4DF8"/>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05E"/>
    <w:rsid w:val="00C0546E"/>
    <w:rsid w:val="00C05DFA"/>
    <w:rsid w:val="00C0675F"/>
    <w:rsid w:val="00C06DCE"/>
    <w:rsid w:val="00C06E45"/>
    <w:rsid w:val="00C10F4B"/>
    <w:rsid w:val="00C11697"/>
    <w:rsid w:val="00C11B74"/>
    <w:rsid w:val="00C12D96"/>
    <w:rsid w:val="00C13540"/>
    <w:rsid w:val="00C151CA"/>
    <w:rsid w:val="00C153FE"/>
    <w:rsid w:val="00C15C79"/>
    <w:rsid w:val="00C16475"/>
    <w:rsid w:val="00C16AF3"/>
    <w:rsid w:val="00C17007"/>
    <w:rsid w:val="00C17C37"/>
    <w:rsid w:val="00C205B3"/>
    <w:rsid w:val="00C2076B"/>
    <w:rsid w:val="00C20FCC"/>
    <w:rsid w:val="00C21E38"/>
    <w:rsid w:val="00C22679"/>
    <w:rsid w:val="00C22C42"/>
    <w:rsid w:val="00C237C3"/>
    <w:rsid w:val="00C2496D"/>
    <w:rsid w:val="00C255F9"/>
    <w:rsid w:val="00C26467"/>
    <w:rsid w:val="00C26726"/>
    <w:rsid w:val="00C271FA"/>
    <w:rsid w:val="00C27772"/>
    <w:rsid w:val="00C27B45"/>
    <w:rsid w:val="00C31713"/>
    <w:rsid w:val="00C32AD3"/>
    <w:rsid w:val="00C3309C"/>
    <w:rsid w:val="00C33B9D"/>
    <w:rsid w:val="00C3404B"/>
    <w:rsid w:val="00C35E05"/>
    <w:rsid w:val="00C3682C"/>
    <w:rsid w:val="00C3783D"/>
    <w:rsid w:val="00C37858"/>
    <w:rsid w:val="00C37F9B"/>
    <w:rsid w:val="00C40246"/>
    <w:rsid w:val="00C40E6E"/>
    <w:rsid w:val="00C4260E"/>
    <w:rsid w:val="00C42B0F"/>
    <w:rsid w:val="00C42BB0"/>
    <w:rsid w:val="00C43005"/>
    <w:rsid w:val="00C43124"/>
    <w:rsid w:val="00C4359F"/>
    <w:rsid w:val="00C4382E"/>
    <w:rsid w:val="00C438B7"/>
    <w:rsid w:val="00C439EB"/>
    <w:rsid w:val="00C44340"/>
    <w:rsid w:val="00C44701"/>
    <w:rsid w:val="00C45D8C"/>
    <w:rsid w:val="00C4665B"/>
    <w:rsid w:val="00C46DE4"/>
    <w:rsid w:val="00C47E19"/>
    <w:rsid w:val="00C50851"/>
    <w:rsid w:val="00C50A12"/>
    <w:rsid w:val="00C51892"/>
    <w:rsid w:val="00C5245C"/>
    <w:rsid w:val="00C52C3B"/>
    <w:rsid w:val="00C53155"/>
    <w:rsid w:val="00C531EA"/>
    <w:rsid w:val="00C53692"/>
    <w:rsid w:val="00C53BFE"/>
    <w:rsid w:val="00C54340"/>
    <w:rsid w:val="00C55C07"/>
    <w:rsid w:val="00C578F6"/>
    <w:rsid w:val="00C6107C"/>
    <w:rsid w:val="00C61D11"/>
    <w:rsid w:val="00C61D58"/>
    <w:rsid w:val="00C62E35"/>
    <w:rsid w:val="00C63290"/>
    <w:rsid w:val="00C63872"/>
    <w:rsid w:val="00C63AC5"/>
    <w:rsid w:val="00C64E1C"/>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0FC"/>
    <w:rsid w:val="00C83669"/>
    <w:rsid w:val="00C83C47"/>
    <w:rsid w:val="00C844C1"/>
    <w:rsid w:val="00C8547E"/>
    <w:rsid w:val="00C85853"/>
    <w:rsid w:val="00C85A08"/>
    <w:rsid w:val="00C87649"/>
    <w:rsid w:val="00C87C65"/>
    <w:rsid w:val="00C87D9B"/>
    <w:rsid w:val="00C900BB"/>
    <w:rsid w:val="00C90BF4"/>
    <w:rsid w:val="00C90BFA"/>
    <w:rsid w:val="00C91105"/>
    <w:rsid w:val="00C91200"/>
    <w:rsid w:val="00C9204E"/>
    <w:rsid w:val="00C92781"/>
    <w:rsid w:val="00C93518"/>
    <w:rsid w:val="00C943CC"/>
    <w:rsid w:val="00C946C0"/>
    <w:rsid w:val="00C94FA5"/>
    <w:rsid w:val="00C95DF2"/>
    <w:rsid w:val="00C96891"/>
    <w:rsid w:val="00C96A02"/>
    <w:rsid w:val="00C96A9F"/>
    <w:rsid w:val="00C96B8D"/>
    <w:rsid w:val="00C97709"/>
    <w:rsid w:val="00CA0582"/>
    <w:rsid w:val="00CA283D"/>
    <w:rsid w:val="00CA3396"/>
    <w:rsid w:val="00CA34C1"/>
    <w:rsid w:val="00CA3576"/>
    <w:rsid w:val="00CA370F"/>
    <w:rsid w:val="00CA3F22"/>
    <w:rsid w:val="00CA43E7"/>
    <w:rsid w:val="00CA450D"/>
    <w:rsid w:val="00CA46E7"/>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4E74"/>
    <w:rsid w:val="00CD60C6"/>
    <w:rsid w:val="00CD6184"/>
    <w:rsid w:val="00CD62E5"/>
    <w:rsid w:val="00CD6C5F"/>
    <w:rsid w:val="00CD7052"/>
    <w:rsid w:val="00CD72B8"/>
    <w:rsid w:val="00CE19F7"/>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046"/>
    <w:rsid w:val="00CF454E"/>
    <w:rsid w:val="00CF58AF"/>
    <w:rsid w:val="00CF62FC"/>
    <w:rsid w:val="00CF7E0D"/>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11676"/>
    <w:rsid w:val="00D11E05"/>
    <w:rsid w:val="00D125F3"/>
    <w:rsid w:val="00D1290D"/>
    <w:rsid w:val="00D13683"/>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296"/>
    <w:rsid w:val="00D25DD7"/>
    <w:rsid w:val="00D261BD"/>
    <w:rsid w:val="00D26237"/>
    <w:rsid w:val="00D2774A"/>
    <w:rsid w:val="00D30268"/>
    <w:rsid w:val="00D307B1"/>
    <w:rsid w:val="00D311D9"/>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E1B"/>
    <w:rsid w:val="00D5233D"/>
    <w:rsid w:val="00D52F61"/>
    <w:rsid w:val="00D538E6"/>
    <w:rsid w:val="00D53A87"/>
    <w:rsid w:val="00D540F7"/>
    <w:rsid w:val="00D55AAC"/>
    <w:rsid w:val="00D564F8"/>
    <w:rsid w:val="00D57D34"/>
    <w:rsid w:val="00D60020"/>
    <w:rsid w:val="00D608D3"/>
    <w:rsid w:val="00D612B9"/>
    <w:rsid w:val="00D62043"/>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210E"/>
    <w:rsid w:val="00D94AB0"/>
    <w:rsid w:val="00D9708B"/>
    <w:rsid w:val="00D9795A"/>
    <w:rsid w:val="00DA161B"/>
    <w:rsid w:val="00DA22FC"/>
    <w:rsid w:val="00DA3381"/>
    <w:rsid w:val="00DA3558"/>
    <w:rsid w:val="00DA412D"/>
    <w:rsid w:val="00DA4334"/>
    <w:rsid w:val="00DA4687"/>
    <w:rsid w:val="00DA484C"/>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1E7"/>
    <w:rsid w:val="00DD06C5"/>
    <w:rsid w:val="00DD0D0C"/>
    <w:rsid w:val="00DD194F"/>
    <w:rsid w:val="00DD33DB"/>
    <w:rsid w:val="00DD3575"/>
    <w:rsid w:val="00DD5383"/>
    <w:rsid w:val="00DD5B65"/>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A55"/>
    <w:rsid w:val="00DF1E61"/>
    <w:rsid w:val="00DF26FE"/>
    <w:rsid w:val="00DF2B69"/>
    <w:rsid w:val="00DF3078"/>
    <w:rsid w:val="00DF5B0E"/>
    <w:rsid w:val="00DF685B"/>
    <w:rsid w:val="00DF70B9"/>
    <w:rsid w:val="00DF70D5"/>
    <w:rsid w:val="00DF7991"/>
    <w:rsid w:val="00E0111B"/>
    <w:rsid w:val="00E01BCC"/>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288"/>
    <w:rsid w:val="00E22C1B"/>
    <w:rsid w:val="00E24DE8"/>
    <w:rsid w:val="00E24F1A"/>
    <w:rsid w:val="00E2529E"/>
    <w:rsid w:val="00E254CE"/>
    <w:rsid w:val="00E26C6B"/>
    <w:rsid w:val="00E26F0D"/>
    <w:rsid w:val="00E27B01"/>
    <w:rsid w:val="00E27D30"/>
    <w:rsid w:val="00E30411"/>
    <w:rsid w:val="00E30726"/>
    <w:rsid w:val="00E30B0D"/>
    <w:rsid w:val="00E31013"/>
    <w:rsid w:val="00E317B8"/>
    <w:rsid w:val="00E32493"/>
    <w:rsid w:val="00E3311D"/>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310"/>
    <w:rsid w:val="00E45ED1"/>
    <w:rsid w:val="00E5200B"/>
    <w:rsid w:val="00E525D4"/>
    <w:rsid w:val="00E52953"/>
    <w:rsid w:val="00E53C38"/>
    <w:rsid w:val="00E54150"/>
    <w:rsid w:val="00E54585"/>
    <w:rsid w:val="00E54D11"/>
    <w:rsid w:val="00E54FAB"/>
    <w:rsid w:val="00E5538D"/>
    <w:rsid w:val="00E56DC5"/>
    <w:rsid w:val="00E56ECA"/>
    <w:rsid w:val="00E600CE"/>
    <w:rsid w:val="00E60306"/>
    <w:rsid w:val="00E60842"/>
    <w:rsid w:val="00E60A53"/>
    <w:rsid w:val="00E60E21"/>
    <w:rsid w:val="00E612ED"/>
    <w:rsid w:val="00E61325"/>
    <w:rsid w:val="00E613EB"/>
    <w:rsid w:val="00E627A3"/>
    <w:rsid w:val="00E636DD"/>
    <w:rsid w:val="00E63B13"/>
    <w:rsid w:val="00E646A9"/>
    <w:rsid w:val="00E65159"/>
    <w:rsid w:val="00E65BCF"/>
    <w:rsid w:val="00E65BF0"/>
    <w:rsid w:val="00E65D5F"/>
    <w:rsid w:val="00E66B44"/>
    <w:rsid w:val="00E67261"/>
    <w:rsid w:val="00E7077E"/>
    <w:rsid w:val="00E71B0E"/>
    <w:rsid w:val="00E73FE2"/>
    <w:rsid w:val="00E74A5D"/>
    <w:rsid w:val="00E758AF"/>
    <w:rsid w:val="00E75EFC"/>
    <w:rsid w:val="00E76036"/>
    <w:rsid w:val="00E765B9"/>
    <w:rsid w:val="00E76AC1"/>
    <w:rsid w:val="00E77394"/>
    <w:rsid w:val="00E77576"/>
    <w:rsid w:val="00E77A83"/>
    <w:rsid w:val="00E8014B"/>
    <w:rsid w:val="00E802D8"/>
    <w:rsid w:val="00E80BFF"/>
    <w:rsid w:val="00E80D22"/>
    <w:rsid w:val="00E80E97"/>
    <w:rsid w:val="00E82967"/>
    <w:rsid w:val="00E829F5"/>
    <w:rsid w:val="00E8327D"/>
    <w:rsid w:val="00E83D43"/>
    <w:rsid w:val="00E83EBC"/>
    <w:rsid w:val="00E847EB"/>
    <w:rsid w:val="00E84900"/>
    <w:rsid w:val="00E8540C"/>
    <w:rsid w:val="00E85571"/>
    <w:rsid w:val="00E85F70"/>
    <w:rsid w:val="00E8612D"/>
    <w:rsid w:val="00E86DBD"/>
    <w:rsid w:val="00E87394"/>
    <w:rsid w:val="00E875FE"/>
    <w:rsid w:val="00E87ED4"/>
    <w:rsid w:val="00E91C46"/>
    <w:rsid w:val="00E91FEF"/>
    <w:rsid w:val="00E93890"/>
    <w:rsid w:val="00E939CB"/>
    <w:rsid w:val="00E9448C"/>
    <w:rsid w:val="00E94BD7"/>
    <w:rsid w:val="00E95169"/>
    <w:rsid w:val="00E9632B"/>
    <w:rsid w:val="00E96EE6"/>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CD1"/>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6757"/>
    <w:rsid w:val="00EC70AD"/>
    <w:rsid w:val="00EC7361"/>
    <w:rsid w:val="00EC7423"/>
    <w:rsid w:val="00ED0B2E"/>
    <w:rsid w:val="00ED114B"/>
    <w:rsid w:val="00ED1C57"/>
    <w:rsid w:val="00ED4879"/>
    <w:rsid w:val="00ED499E"/>
    <w:rsid w:val="00ED5A7B"/>
    <w:rsid w:val="00ED5EBA"/>
    <w:rsid w:val="00ED6FC8"/>
    <w:rsid w:val="00ED7704"/>
    <w:rsid w:val="00ED7E2E"/>
    <w:rsid w:val="00EE0807"/>
    <w:rsid w:val="00EE1677"/>
    <w:rsid w:val="00EE3708"/>
    <w:rsid w:val="00EE374A"/>
    <w:rsid w:val="00EE3B7B"/>
    <w:rsid w:val="00EE3D6C"/>
    <w:rsid w:val="00EE409F"/>
    <w:rsid w:val="00EE478B"/>
    <w:rsid w:val="00EE495E"/>
    <w:rsid w:val="00EE4E4E"/>
    <w:rsid w:val="00EE5759"/>
    <w:rsid w:val="00EE5AC4"/>
    <w:rsid w:val="00EE5B3B"/>
    <w:rsid w:val="00EE6120"/>
    <w:rsid w:val="00EE64F5"/>
    <w:rsid w:val="00EE6676"/>
    <w:rsid w:val="00EE6A07"/>
    <w:rsid w:val="00EE7787"/>
    <w:rsid w:val="00EF01CF"/>
    <w:rsid w:val="00EF047A"/>
    <w:rsid w:val="00EF0E51"/>
    <w:rsid w:val="00EF0FFD"/>
    <w:rsid w:val="00EF2733"/>
    <w:rsid w:val="00EF412B"/>
    <w:rsid w:val="00EF4BD0"/>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1C4"/>
    <w:rsid w:val="00F0520A"/>
    <w:rsid w:val="00F06BD8"/>
    <w:rsid w:val="00F074E8"/>
    <w:rsid w:val="00F07CB4"/>
    <w:rsid w:val="00F10CDB"/>
    <w:rsid w:val="00F119B3"/>
    <w:rsid w:val="00F12126"/>
    <w:rsid w:val="00F1232F"/>
    <w:rsid w:val="00F1328F"/>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904"/>
    <w:rsid w:val="00F24B7F"/>
    <w:rsid w:val="00F24BD2"/>
    <w:rsid w:val="00F24F51"/>
    <w:rsid w:val="00F2529B"/>
    <w:rsid w:val="00F25457"/>
    <w:rsid w:val="00F25C31"/>
    <w:rsid w:val="00F26120"/>
    <w:rsid w:val="00F26CEE"/>
    <w:rsid w:val="00F274F5"/>
    <w:rsid w:val="00F3124F"/>
    <w:rsid w:val="00F3158E"/>
    <w:rsid w:val="00F32F66"/>
    <w:rsid w:val="00F34966"/>
    <w:rsid w:val="00F3548E"/>
    <w:rsid w:val="00F36E76"/>
    <w:rsid w:val="00F3758C"/>
    <w:rsid w:val="00F379C2"/>
    <w:rsid w:val="00F40F9B"/>
    <w:rsid w:val="00F41C77"/>
    <w:rsid w:val="00F42409"/>
    <w:rsid w:val="00F42510"/>
    <w:rsid w:val="00F42AC0"/>
    <w:rsid w:val="00F42B72"/>
    <w:rsid w:val="00F42BF0"/>
    <w:rsid w:val="00F438A6"/>
    <w:rsid w:val="00F44076"/>
    <w:rsid w:val="00F441D8"/>
    <w:rsid w:val="00F44AED"/>
    <w:rsid w:val="00F44CF0"/>
    <w:rsid w:val="00F44CFA"/>
    <w:rsid w:val="00F44F8E"/>
    <w:rsid w:val="00F45133"/>
    <w:rsid w:val="00F458F2"/>
    <w:rsid w:val="00F46246"/>
    <w:rsid w:val="00F46910"/>
    <w:rsid w:val="00F469BF"/>
    <w:rsid w:val="00F47688"/>
    <w:rsid w:val="00F47844"/>
    <w:rsid w:val="00F51386"/>
    <w:rsid w:val="00F5229F"/>
    <w:rsid w:val="00F526EC"/>
    <w:rsid w:val="00F538D4"/>
    <w:rsid w:val="00F53EA4"/>
    <w:rsid w:val="00F54AC2"/>
    <w:rsid w:val="00F5513A"/>
    <w:rsid w:val="00F55E87"/>
    <w:rsid w:val="00F571C5"/>
    <w:rsid w:val="00F575A3"/>
    <w:rsid w:val="00F60704"/>
    <w:rsid w:val="00F60BA2"/>
    <w:rsid w:val="00F60DDA"/>
    <w:rsid w:val="00F610CC"/>
    <w:rsid w:val="00F6147B"/>
    <w:rsid w:val="00F61E09"/>
    <w:rsid w:val="00F64C83"/>
    <w:rsid w:val="00F6586D"/>
    <w:rsid w:val="00F6589F"/>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4B07"/>
    <w:rsid w:val="00F75123"/>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3D0"/>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B0E"/>
    <w:rsid w:val="00FA0AC2"/>
    <w:rsid w:val="00FA0C74"/>
    <w:rsid w:val="00FA0D39"/>
    <w:rsid w:val="00FA3351"/>
    <w:rsid w:val="00FA356E"/>
    <w:rsid w:val="00FA3FD2"/>
    <w:rsid w:val="00FA4043"/>
    <w:rsid w:val="00FA4806"/>
    <w:rsid w:val="00FA4AD1"/>
    <w:rsid w:val="00FA4CEF"/>
    <w:rsid w:val="00FA5003"/>
    <w:rsid w:val="00FA5FBA"/>
    <w:rsid w:val="00FA6C7D"/>
    <w:rsid w:val="00FA7164"/>
    <w:rsid w:val="00FA7310"/>
    <w:rsid w:val="00FB0B90"/>
    <w:rsid w:val="00FB1B8B"/>
    <w:rsid w:val="00FB1F42"/>
    <w:rsid w:val="00FB26A8"/>
    <w:rsid w:val="00FB29CA"/>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8C1"/>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3F3C"/>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BD0"/>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 w:type="character" w:customStyle="1" w:styleId="mi">
    <w:name w:val="mi"/>
    <w:basedOn w:val="DefaultParagraphFont"/>
    <w:rsid w:val="002F4251"/>
  </w:style>
  <w:style w:type="character" w:customStyle="1" w:styleId="mo">
    <w:name w:val="mo"/>
    <w:basedOn w:val="DefaultParagraphFont"/>
    <w:rsid w:val="002F4251"/>
  </w:style>
  <w:style w:type="character" w:customStyle="1" w:styleId="mn">
    <w:name w:val="mn"/>
    <w:basedOn w:val="DefaultParagraphFont"/>
    <w:rsid w:val="002F4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0923748">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17069">
      <w:bodyDiv w:val="1"/>
      <w:marLeft w:val="0"/>
      <w:marRight w:val="0"/>
      <w:marTop w:val="0"/>
      <w:marBottom w:val="0"/>
      <w:divBdr>
        <w:top w:val="none" w:sz="0" w:space="0" w:color="auto"/>
        <w:left w:val="none" w:sz="0" w:space="0" w:color="auto"/>
        <w:bottom w:val="none" w:sz="0" w:space="0" w:color="auto"/>
        <w:right w:val="none" w:sz="0" w:space="0" w:color="auto"/>
      </w:divBdr>
      <w:divsChild>
        <w:div w:id="177741473">
          <w:marLeft w:val="0"/>
          <w:marRight w:val="0"/>
          <w:marTop w:val="0"/>
          <w:marBottom w:val="0"/>
          <w:divBdr>
            <w:top w:val="none" w:sz="0" w:space="0" w:color="auto"/>
            <w:left w:val="none" w:sz="0" w:space="0" w:color="auto"/>
            <w:bottom w:val="none" w:sz="0" w:space="0" w:color="auto"/>
            <w:right w:val="none" w:sz="0" w:space="0" w:color="auto"/>
          </w:divBdr>
        </w:div>
      </w:divsChild>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438146">
      <w:bodyDiv w:val="1"/>
      <w:marLeft w:val="0"/>
      <w:marRight w:val="0"/>
      <w:marTop w:val="0"/>
      <w:marBottom w:val="0"/>
      <w:divBdr>
        <w:top w:val="none" w:sz="0" w:space="0" w:color="auto"/>
        <w:left w:val="none" w:sz="0" w:space="0" w:color="auto"/>
        <w:bottom w:val="none" w:sz="0" w:space="0" w:color="auto"/>
        <w:right w:val="none" w:sz="0" w:space="0" w:color="auto"/>
      </w:divBdr>
      <w:divsChild>
        <w:div w:id="1412964935">
          <w:marLeft w:val="0"/>
          <w:marRight w:val="0"/>
          <w:marTop w:val="0"/>
          <w:marBottom w:val="0"/>
          <w:divBdr>
            <w:top w:val="none" w:sz="0" w:space="0" w:color="auto"/>
            <w:left w:val="none" w:sz="0" w:space="0" w:color="auto"/>
            <w:bottom w:val="none" w:sz="0" w:space="0" w:color="auto"/>
            <w:right w:val="none" w:sz="0" w:space="0" w:color="auto"/>
          </w:divBdr>
        </w:div>
      </w:divsChild>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2302">
      <w:bodyDiv w:val="1"/>
      <w:marLeft w:val="0"/>
      <w:marRight w:val="0"/>
      <w:marTop w:val="0"/>
      <w:marBottom w:val="0"/>
      <w:divBdr>
        <w:top w:val="none" w:sz="0" w:space="0" w:color="auto"/>
        <w:left w:val="none" w:sz="0" w:space="0" w:color="auto"/>
        <w:bottom w:val="none" w:sz="0" w:space="0" w:color="auto"/>
        <w:right w:val="none" w:sz="0" w:space="0" w:color="auto"/>
      </w:divBdr>
      <w:divsChild>
        <w:div w:id="603347721">
          <w:marLeft w:val="0"/>
          <w:marRight w:val="0"/>
          <w:marTop w:val="0"/>
          <w:marBottom w:val="0"/>
          <w:divBdr>
            <w:top w:val="none" w:sz="0" w:space="0" w:color="auto"/>
            <w:left w:val="none" w:sz="0" w:space="0" w:color="auto"/>
            <w:bottom w:val="none" w:sz="0" w:space="0" w:color="auto"/>
            <w:right w:val="none" w:sz="0" w:space="0" w:color="auto"/>
          </w:divBdr>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2512086">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1076027">
      <w:bodyDiv w:val="1"/>
      <w:marLeft w:val="0"/>
      <w:marRight w:val="0"/>
      <w:marTop w:val="0"/>
      <w:marBottom w:val="0"/>
      <w:divBdr>
        <w:top w:val="none" w:sz="0" w:space="0" w:color="auto"/>
        <w:left w:val="none" w:sz="0" w:space="0" w:color="auto"/>
        <w:bottom w:val="none" w:sz="0" w:space="0" w:color="auto"/>
        <w:right w:val="none" w:sz="0" w:space="0" w:color="auto"/>
      </w:divBdr>
      <w:divsChild>
        <w:div w:id="289171946">
          <w:marLeft w:val="0"/>
          <w:marRight w:val="0"/>
          <w:marTop w:val="0"/>
          <w:marBottom w:val="0"/>
          <w:divBdr>
            <w:top w:val="none" w:sz="0" w:space="0" w:color="auto"/>
            <w:left w:val="none" w:sz="0" w:space="0" w:color="auto"/>
            <w:bottom w:val="none" w:sz="0" w:space="0" w:color="auto"/>
            <w:right w:val="none" w:sz="0" w:space="0" w:color="auto"/>
          </w:divBdr>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49618616">
      <w:bodyDiv w:val="1"/>
      <w:marLeft w:val="0"/>
      <w:marRight w:val="0"/>
      <w:marTop w:val="0"/>
      <w:marBottom w:val="0"/>
      <w:divBdr>
        <w:top w:val="none" w:sz="0" w:space="0" w:color="auto"/>
        <w:left w:val="none" w:sz="0" w:space="0" w:color="auto"/>
        <w:bottom w:val="none" w:sz="0" w:space="0" w:color="auto"/>
        <w:right w:val="none" w:sz="0" w:space="0" w:color="auto"/>
      </w:divBdr>
      <w:divsChild>
        <w:div w:id="1532453550">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3545653">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4501560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4033382">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xample.com" TargetMode="External"/><Relationship Id="rId21" Type="http://schemas.openxmlformats.org/officeDocument/2006/relationships/hyperlink" Target="http://example.com" TargetMode="External"/><Relationship Id="rId42" Type="http://schemas.openxmlformats.org/officeDocument/2006/relationships/image" Target="media/image2.png"/><Relationship Id="rId47" Type="http://schemas.openxmlformats.org/officeDocument/2006/relationships/image" Target="media/image7.png"/><Relationship Id="rId63" Type="http://schemas.openxmlformats.org/officeDocument/2006/relationships/hyperlink" Target="https://github.com/LJacksonPan/RaTrack" TargetMode="External"/><Relationship Id="rId68" Type="http://schemas.openxmlformats.org/officeDocument/2006/relationships/image" Target="media/image22.png"/><Relationship Id="rId84" Type="http://schemas.openxmlformats.org/officeDocument/2006/relationships/image" Target="media/image30.png"/><Relationship Id="rId89" Type="http://schemas.openxmlformats.org/officeDocument/2006/relationships/fontTable" Target="fontTable.xml"/><Relationship Id="rId16" Type="http://schemas.openxmlformats.org/officeDocument/2006/relationships/hyperlink" Target="http://example.com" TargetMode="External"/><Relationship Id="rId11" Type="http://schemas.openxmlformats.org/officeDocument/2006/relationships/footer" Target="footer1.xml"/><Relationship Id="rId32" Type="http://schemas.openxmlformats.org/officeDocument/2006/relationships/hyperlink" Target="http://example.com" TargetMode="External"/><Relationship Id="rId37" Type="http://schemas.openxmlformats.org/officeDocument/2006/relationships/hyperlink" Target="http://example.com" TargetMode="External"/><Relationship Id="rId53" Type="http://schemas.openxmlformats.org/officeDocument/2006/relationships/image" Target="media/image13.png"/><Relationship Id="rId58" Type="http://schemas.openxmlformats.org/officeDocument/2006/relationships/hyperlink" Target="https://www.udemy.com/course/deep-learning-recurrent-neural-networks-in-python/learn/lecture/21514852?start=0" TargetMode="External"/><Relationship Id="rId74" Type="http://schemas.openxmlformats.org/officeDocument/2006/relationships/image" Target="media/image28.png"/><Relationship Id="rId79" Type="http://schemas.openxmlformats.org/officeDocument/2006/relationships/comments" Target="comments.xml"/><Relationship Id="rId5" Type="http://schemas.openxmlformats.org/officeDocument/2006/relationships/numbering" Target="numbering.xml"/><Relationship Id="rId90" Type="http://schemas.microsoft.com/office/2011/relationships/people" Target="people.xml"/><Relationship Id="rId14" Type="http://schemas.openxmlformats.org/officeDocument/2006/relationships/hyperlink" Target="http://example.com" TargetMode="External"/><Relationship Id="rId22" Type="http://schemas.openxmlformats.org/officeDocument/2006/relationships/hyperlink" Target="http://example.com" TargetMode="External"/><Relationship Id="rId27" Type="http://schemas.openxmlformats.org/officeDocument/2006/relationships/hyperlink" Target="http://example.com" TargetMode="External"/><Relationship Id="rId30" Type="http://schemas.openxmlformats.org/officeDocument/2006/relationships/hyperlink" Target="http://example.com" TargetMode="External"/><Relationship Id="rId35" Type="http://schemas.openxmlformats.org/officeDocument/2006/relationships/hyperlink" Target="http://example.com"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hyperlink" Target="https://www.udemy.com/course/automotive-radar-basics-to-advance/learn/lecture/20249534?start=15" TargetMode="External"/><Relationship Id="rId64" Type="http://schemas.openxmlformats.org/officeDocument/2006/relationships/image" Target="media/image19.png"/><Relationship Id="rId69" Type="http://schemas.openxmlformats.org/officeDocument/2006/relationships/image" Target="media/image23.png"/><Relationship Id="rId77" Type="http://schemas.openxmlformats.org/officeDocument/2006/relationships/hyperlink" Target="https://github.com/xinshuoweng" TargetMode="External"/><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image" Target="media/image26.png"/><Relationship Id="rId80" Type="http://schemas.microsoft.com/office/2011/relationships/commentsExtended" Target="commentsExtended.xml"/><Relationship Id="rId85" Type="http://schemas.openxmlformats.org/officeDocument/2006/relationships/image" Target="media/image31.jpe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example.com" TargetMode="External"/><Relationship Id="rId25" Type="http://schemas.openxmlformats.org/officeDocument/2006/relationships/hyperlink" Target="http://example.com" TargetMode="External"/><Relationship Id="rId33" Type="http://schemas.openxmlformats.org/officeDocument/2006/relationships/hyperlink" Target="http://example.com" TargetMode="External"/><Relationship Id="rId38" Type="http://schemas.openxmlformats.org/officeDocument/2006/relationships/hyperlink" Target="http://example.com" TargetMode="External"/><Relationship Id="rId46" Type="http://schemas.openxmlformats.org/officeDocument/2006/relationships/image" Target="media/image6.png"/><Relationship Id="rId59" Type="http://schemas.openxmlformats.org/officeDocument/2006/relationships/image" Target="media/image15.png"/><Relationship Id="rId67" Type="http://schemas.openxmlformats.org/officeDocument/2006/relationships/image" Target="media/image21.png"/><Relationship Id="rId20" Type="http://schemas.openxmlformats.org/officeDocument/2006/relationships/hyperlink" Target="http://example.com" TargetMode="External"/><Relationship Id="rId41" Type="http://schemas.openxmlformats.org/officeDocument/2006/relationships/hyperlink" Target="https://github.com/nicktmv/four-d-radar-thesis" TargetMode="External"/><Relationship Id="rId54" Type="http://schemas.openxmlformats.org/officeDocument/2006/relationships/image" Target="media/image14.png"/><Relationship Id="rId62" Type="http://schemas.openxmlformats.org/officeDocument/2006/relationships/image" Target="media/image18.png"/><Relationship Id="rId70" Type="http://schemas.openxmlformats.org/officeDocument/2006/relationships/image" Target="media/image24.png"/><Relationship Id="rId75" Type="http://schemas.openxmlformats.org/officeDocument/2006/relationships/hyperlink" Target="https://github.com/xinshuoweng/AB3DMOT/tree/master" TargetMode="External"/><Relationship Id="rId83" Type="http://schemas.openxmlformats.org/officeDocument/2006/relationships/image" Target="media/image29.png"/><Relationship Id="rId88" Type="http://schemas.openxmlformats.org/officeDocument/2006/relationships/footer" Target="foot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xample.com" TargetMode="External"/><Relationship Id="rId23" Type="http://schemas.openxmlformats.org/officeDocument/2006/relationships/hyperlink" Target="http://example.com" TargetMode="External"/><Relationship Id="rId28" Type="http://schemas.openxmlformats.org/officeDocument/2006/relationships/hyperlink" Target="http://example.com" TargetMode="External"/><Relationship Id="rId36" Type="http://schemas.openxmlformats.org/officeDocument/2006/relationships/hyperlink" Target="http://example.com" TargetMode="External"/><Relationship Id="rId49" Type="http://schemas.openxmlformats.org/officeDocument/2006/relationships/image" Target="media/image9.png"/><Relationship Id="rId57" Type="http://schemas.openxmlformats.org/officeDocument/2006/relationships/hyperlink" Target="https://www.udemy.com/course/python-for-computer-vision-with-opencv-and-deep-learning/learn/lecture/12257624?start=0" TargetMode="External"/><Relationship Id="rId10" Type="http://schemas.openxmlformats.org/officeDocument/2006/relationships/endnotes" Target="endnotes.xml"/><Relationship Id="rId31" Type="http://schemas.openxmlformats.org/officeDocument/2006/relationships/hyperlink" Target="http://example.com"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6.png"/><Relationship Id="rId65" Type="http://schemas.openxmlformats.org/officeDocument/2006/relationships/hyperlink" Target="https://github.com/nicktmv/four-d-radar-thesis" TargetMode="External"/><Relationship Id="rId73" Type="http://schemas.openxmlformats.org/officeDocument/2006/relationships/image" Target="media/image27.png"/><Relationship Id="rId78" Type="http://schemas.openxmlformats.org/officeDocument/2006/relationships/hyperlink" Target="https://github.com/sshaoshuai/Pointnet2.PyTorch" TargetMode="External"/><Relationship Id="rId81" Type="http://schemas.microsoft.com/office/2016/09/relationships/commentsIds" Target="commentsIds.xml"/><Relationship Id="rId86" Type="http://schemas.openxmlformats.org/officeDocument/2006/relationships/image" Target="media/image3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xample.com" TargetMode="External"/><Relationship Id="rId18" Type="http://schemas.openxmlformats.org/officeDocument/2006/relationships/hyperlink" Target="http://example.com" TargetMode="External"/><Relationship Id="rId39" Type="http://schemas.openxmlformats.org/officeDocument/2006/relationships/hyperlink" Target="http://example.com" TargetMode="External"/><Relationship Id="rId34" Type="http://schemas.openxmlformats.org/officeDocument/2006/relationships/hyperlink" Target="http://example.com" TargetMode="External"/><Relationship Id="rId50" Type="http://schemas.openxmlformats.org/officeDocument/2006/relationships/image" Target="media/image10.png"/><Relationship Id="rId55" Type="http://schemas.openxmlformats.org/officeDocument/2006/relationships/hyperlink" Target="https://www.udemy.com/course/advanced-driver-assistance-systems/learn/lecture/24251478?start=0" TargetMode="External"/><Relationship Id="rId76" Type="http://schemas.openxmlformats.org/officeDocument/2006/relationships/hyperlink" Target="https://github.com/xinshuoweng/Xinshuo_PyToolbox" TargetMode="External"/><Relationship Id="rId7" Type="http://schemas.openxmlformats.org/officeDocument/2006/relationships/settings" Target="settings.xml"/><Relationship Id="rId71" Type="http://schemas.openxmlformats.org/officeDocument/2006/relationships/image" Target="media/image25.png"/><Relationship Id="rId2" Type="http://schemas.openxmlformats.org/officeDocument/2006/relationships/customXml" Target="../customXml/item2.xml"/><Relationship Id="rId29" Type="http://schemas.openxmlformats.org/officeDocument/2006/relationships/hyperlink" Target="http://example.com" TargetMode="External"/><Relationship Id="rId24" Type="http://schemas.openxmlformats.org/officeDocument/2006/relationships/hyperlink" Target="http://example.com" TargetMode="External"/><Relationship Id="rId40" Type="http://schemas.openxmlformats.org/officeDocument/2006/relationships/hyperlink" Target="http://example.com" TargetMode="External"/><Relationship Id="rId45" Type="http://schemas.openxmlformats.org/officeDocument/2006/relationships/image" Target="media/image5.png"/><Relationship Id="rId66" Type="http://schemas.openxmlformats.org/officeDocument/2006/relationships/image" Target="media/image20.png"/><Relationship Id="rId87" Type="http://schemas.openxmlformats.org/officeDocument/2006/relationships/hyperlink" Target="https://github.com/tudelft-iv/view-of-delft-dataset?tab=readme-ov-file" TargetMode="External"/><Relationship Id="rId61" Type="http://schemas.openxmlformats.org/officeDocument/2006/relationships/image" Target="media/image17.jpeg"/><Relationship Id="rId82" Type="http://schemas.microsoft.com/office/2018/08/relationships/commentsExtensible" Target="commentsExtensible.xml"/><Relationship Id="rId19" Type="http://schemas.openxmlformats.org/officeDocument/2006/relationships/hyperlink" Target="http://example.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247</TotalTime>
  <Pages>84</Pages>
  <Words>18928</Words>
  <Characters>107892</Characters>
  <Application>Microsoft Office Word</Application>
  <DocSecurity>0</DocSecurity>
  <Lines>899</Lines>
  <Paragraphs>253</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A Review of the Code standard of RaTrack</vt:lpstr>
      <vt:lpstr>        Getting required repositories</vt:lpstr>
      <vt:lpstr>        Impvoments to the source code</vt:lpstr>
      <vt:lpstr>        Working with/modifying the Machine learning model</vt:lpstr>
      <vt:lpstr>        Notes of first run</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126567</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869</cp:revision>
  <cp:lastPrinted>2024-04-10T22:43:00Z</cp:lastPrinted>
  <dcterms:created xsi:type="dcterms:W3CDTF">2024-04-07T19:56:00Z</dcterms:created>
  <dcterms:modified xsi:type="dcterms:W3CDTF">2024-04-23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